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BB3DA9" w14:textId="1D1877BB" w:rsidR="00FC3946" w:rsidRPr="00A6137D" w:rsidRDefault="00FC3946" w:rsidP="00FC3946">
      <w:pPr>
        <w:jc w:val="center"/>
        <w:rPr>
          <w:b/>
          <w:sz w:val="36"/>
        </w:rPr>
      </w:pPr>
      <w:r>
        <w:rPr>
          <w:b/>
          <w:sz w:val="36"/>
        </w:rPr>
        <w:t xml:space="preserve">Poznámky </w:t>
      </w:r>
      <w:r w:rsidRPr="00A6137D">
        <w:rPr>
          <w:b/>
          <w:sz w:val="36"/>
        </w:rPr>
        <w:t>k 31.12.</w:t>
      </w:r>
      <w:r w:rsidR="00F422E2">
        <w:rPr>
          <w:b/>
          <w:sz w:val="36"/>
        </w:rPr>
        <w:t>202</w:t>
      </w:r>
      <w:r w:rsidR="00713742">
        <w:rPr>
          <w:b/>
          <w:sz w:val="36"/>
        </w:rPr>
        <w:t>5</w:t>
      </w:r>
    </w:p>
    <w:p w14:paraId="57393005" w14:textId="77777777" w:rsidR="00FC3946" w:rsidRPr="00C45D3F" w:rsidRDefault="00FC3946" w:rsidP="00FC3946">
      <w:pPr>
        <w:rPr>
          <w:b/>
          <w:sz w:val="24"/>
          <w:szCs w:val="24"/>
          <w:u w:val="single"/>
        </w:rPr>
      </w:pPr>
    </w:p>
    <w:p w14:paraId="47F40F6D" w14:textId="77777777" w:rsidR="00036628" w:rsidRPr="00C45D3F" w:rsidRDefault="00036628" w:rsidP="00036628">
      <w:pPr>
        <w:jc w:val="center"/>
        <w:rPr>
          <w:b/>
          <w:sz w:val="24"/>
          <w:szCs w:val="24"/>
        </w:rPr>
      </w:pPr>
      <w:r w:rsidRPr="00C45D3F">
        <w:rPr>
          <w:b/>
          <w:sz w:val="24"/>
          <w:szCs w:val="24"/>
        </w:rPr>
        <w:t>Čl. I</w:t>
      </w:r>
    </w:p>
    <w:p w14:paraId="790099BE" w14:textId="77777777" w:rsidR="00036628" w:rsidRPr="00C45D3F" w:rsidRDefault="00036628" w:rsidP="00036628">
      <w:pPr>
        <w:jc w:val="center"/>
        <w:rPr>
          <w:b/>
          <w:sz w:val="24"/>
          <w:szCs w:val="24"/>
        </w:rPr>
      </w:pPr>
      <w:r w:rsidRPr="00C45D3F">
        <w:rPr>
          <w:b/>
          <w:sz w:val="24"/>
          <w:szCs w:val="24"/>
        </w:rPr>
        <w:t>Všeobecné údaje</w:t>
      </w:r>
    </w:p>
    <w:p w14:paraId="2717035D" w14:textId="77777777" w:rsidR="00036628" w:rsidRDefault="00036628" w:rsidP="00036628">
      <w:pPr>
        <w:numPr>
          <w:ilvl w:val="0"/>
          <w:numId w:val="1"/>
        </w:numPr>
        <w:tabs>
          <w:tab w:val="clear" w:pos="720"/>
          <w:tab w:val="num" w:pos="284"/>
        </w:tabs>
        <w:ind w:left="284" w:hanging="284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Identifikačné údaje účtovnej jednotky </w:t>
      </w:r>
    </w:p>
    <w:p w14:paraId="38E8CBA5" w14:textId="77777777" w:rsidR="00036628" w:rsidRPr="007E2317" w:rsidRDefault="00036628" w:rsidP="00036628">
      <w:pPr>
        <w:rPr>
          <w:b/>
          <w:sz w:val="24"/>
          <w:szCs w:val="24"/>
        </w:rPr>
      </w:pPr>
    </w:p>
    <w:tbl>
      <w:tblPr>
        <w:tblW w:w="102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1"/>
        <w:gridCol w:w="5479"/>
      </w:tblGrid>
      <w:tr w:rsidR="00036628" w:rsidRPr="00563E6B" w14:paraId="6A9EE5F3" w14:textId="77777777" w:rsidTr="00B620FD">
        <w:tc>
          <w:tcPr>
            <w:tcW w:w="4781" w:type="dxa"/>
          </w:tcPr>
          <w:p w14:paraId="55D95002" w14:textId="77777777" w:rsidR="00036628" w:rsidRPr="00C65DE4" w:rsidRDefault="00036628" w:rsidP="00B620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)</w:t>
            </w:r>
          </w:p>
        </w:tc>
        <w:tc>
          <w:tcPr>
            <w:tcW w:w="5479" w:type="dxa"/>
          </w:tcPr>
          <w:p w14:paraId="0CDF391E" w14:textId="77777777" w:rsidR="00036628" w:rsidRPr="003D0CF2" w:rsidRDefault="00036628" w:rsidP="00B620FD">
            <w:pPr>
              <w:rPr>
                <w:sz w:val="24"/>
                <w:szCs w:val="24"/>
              </w:rPr>
            </w:pPr>
          </w:p>
        </w:tc>
      </w:tr>
      <w:tr w:rsidR="00036628" w:rsidRPr="00563E6B" w14:paraId="0580CCC7" w14:textId="77777777" w:rsidTr="00B620FD">
        <w:tc>
          <w:tcPr>
            <w:tcW w:w="4781" w:type="dxa"/>
          </w:tcPr>
          <w:p w14:paraId="6CE88200" w14:textId="77777777" w:rsidR="00036628" w:rsidRPr="00C65DE4" w:rsidRDefault="00036628" w:rsidP="00B620FD">
            <w:pPr>
              <w:rPr>
                <w:sz w:val="24"/>
                <w:szCs w:val="24"/>
              </w:rPr>
            </w:pPr>
            <w:r w:rsidRPr="00C65DE4">
              <w:rPr>
                <w:sz w:val="24"/>
                <w:szCs w:val="24"/>
              </w:rPr>
              <w:t>Názov účtovnej jednotky</w:t>
            </w:r>
          </w:p>
        </w:tc>
        <w:tc>
          <w:tcPr>
            <w:tcW w:w="5479" w:type="dxa"/>
          </w:tcPr>
          <w:p w14:paraId="2ED03B54" w14:textId="77777777" w:rsidR="00036628" w:rsidRPr="003D0CF2" w:rsidRDefault="00BF0AD7" w:rsidP="00B620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ákladná škola s materskou školou Malachov</w:t>
            </w:r>
          </w:p>
        </w:tc>
      </w:tr>
      <w:tr w:rsidR="00036628" w:rsidRPr="00563E6B" w14:paraId="4A43FE17" w14:textId="77777777" w:rsidTr="00B620FD">
        <w:tc>
          <w:tcPr>
            <w:tcW w:w="4781" w:type="dxa"/>
          </w:tcPr>
          <w:p w14:paraId="393C97CE" w14:textId="77777777" w:rsidR="00036628" w:rsidRPr="00C65DE4" w:rsidRDefault="00036628" w:rsidP="00B620FD">
            <w:pPr>
              <w:rPr>
                <w:sz w:val="24"/>
                <w:szCs w:val="24"/>
              </w:rPr>
            </w:pPr>
            <w:r w:rsidRPr="00C65DE4">
              <w:rPr>
                <w:sz w:val="24"/>
                <w:szCs w:val="24"/>
              </w:rPr>
              <w:t>Sídlo účtovnej jednotky</w:t>
            </w:r>
          </w:p>
        </w:tc>
        <w:tc>
          <w:tcPr>
            <w:tcW w:w="5479" w:type="dxa"/>
          </w:tcPr>
          <w:p w14:paraId="64988570" w14:textId="77777777" w:rsidR="00036628" w:rsidRPr="003D0CF2" w:rsidRDefault="00BF0AD7" w:rsidP="00B620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nícka 52</w:t>
            </w:r>
            <w:r w:rsidR="00036628">
              <w:rPr>
                <w:sz w:val="24"/>
                <w:szCs w:val="24"/>
              </w:rPr>
              <w:t>,  974 05  Malachov</w:t>
            </w:r>
          </w:p>
        </w:tc>
      </w:tr>
      <w:tr w:rsidR="00036628" w:rsidRPr="00563E6B" w14:paraId="3D0FA1D4" w14:textId="77777777" w:rsidTr="00B620FD">
        <w:tc>
          <w:tcPr>
            <w:tcW w:w="4781" w:type="dxa"/>
          </w:tcPr>
          <w:p w14:paraId="2D77A17B" w14:textId="77777777" w:rsidR="00036628" w:rsidRPr="00C65DE4" w:rsidRDefault="00036628" w:rsidP="00B620FD">
            <w:pPr>
              <w:rPr>
                <w:sz w:val="24"/>
                <w:szCs w:val="24"/>
              </w:rPr>
            </w:pPr>
            <w:r w:rsidRPr="00C65DE4">
              <w:rPr>
                <w:sz w:val="24"/>
                <w:szCs w:val="24"/>
              </w:rPr>
              <w:t>IČO</w:t>
            </w:r>
          </w:p>
        </w:tc>
        <w:tc>
          <w:tcPr>
            <w:tcW w:w="5479" w:type="dxa"/>
          </w:tcPr>
          <w:p w14:paraId="617ABF74" w14:textId="77777777" w:rsidR="00036628" w:rsidRPr="003D0CF2" w:rsidRDefault="00BF0AD7" w:rsidP="00B620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998196</w:t>
            </w:r>
          </w:p>
        </w:tc>
      </w:tr>
      <w:tr w:rsidR="00036628" w:rsidRPr="00563E6B" w14:paraId="05E45636" w14:textId="77777777" w:rsidTr="00B620FD">
        <w:tc>
          <w:tcPr>
            <w:tcW w:w="4781" w:type="dxa"/>
          </w:tcPr>
          <w:p w14:paraId="1BC00FF2" w14:textId="77777777" w:rsidR="00036628" w:rsidRPr="00C65DE4" w:rsidRDefault="00036628" w:rsidP="00B620FD">
            <w:pPr>
              <w:rPr>
                <w:sz w:val="24"/>
                <w:szCs w:val="24"/>
              </w:rPr>
            </w:pPr>
            <w:r w:rsidRPr="00C65DE4">
              <w:rPr>
                <w:sz w:val="24"/>
                <w:szCs w:val="24"/>
              </w:rPr>
              <w:t xml:space="preserve">Dátum zriadenia </w:t>
            </w:r>
          </w:p>
        </w:tc>
        <w:tc>
          <w:tcPr>
            <w:tcW w:w="5479" w:type="dxa"/>
          </w:tcPr>
          <w:p w14:paraId="323066CB" w14:textId="77777777" w:rsidR="00036628" w:rsidRPr="003D0CF2" w:rsidRDefault="00BF0AD7" w:rsidP="00B620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4.07.2005</w:t>
            </w:r>
          </w:p>
        </w:tc>
      </w:tr>
      <w:tr w:rsidR="00036628" w:rsidRPr="00815585" w14:paraId="350104A1" w14:textId="77777777" w:rsidTr="00B620FD">
        <w:tc>
          <w:tcPr>
            <w:tcW w:w="4781" w:type="dxa"/>
          </w:tcPr>
          <w:p w14:paraId="23CC0EA4" w14:textId="77777777" w:rsidR="00036628" w:rsidRPr="00815585" w:rsidRDefault="00036628" w:rsidP="00B620FD">
            <w:pPr>
              <w:rPr>
                <w:sz w:val="24"/>
                <w:szCs w:val="24"/>
              </w:rPr>
            </w:pPr>
            <w:r w:rsidRPr="00815585">
              <w:rPr>
                <w:sz w:val="24"/>
                <w:szCs w:val="24"/>
              </w:rPr>
              <w:t>Spôsob zriadenia</w:t>
            </w:r>
          </w:p>
        </w:tc>
        <w:tc>
          <w:tcPr>
            <w:tcW w:w="5479" w:type="dxa"/>
          </w:tcPr>
          <w:p w14:paraId="665A65D2" w14:textId="77777777" w:rsidR="00036628" w:rsidRPr="00815585" w:rsidRDefault="00BF0AD7" w:rsidP="00B620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zhodnutím zriaďovateľa</w:t>
            </w:r>
          </w:p>
        </w:tc>
      </w:tr>
      <w:tr w:rsidR="00BF0AD7" w:rsidRPr="00563E6B" w14:paraId="0BCD574E" w14:textId="77777777" w:rsidTr="00B620FD">
        <w:tc>
          <w:tcPr>
            <w:tcW w:w="4781" w:type="dxa"/>
          </w:tcPr>
          <w:p w14:paraId="031B5814" w14:textId="77777777" w:rsidR="00BF0AD7" w:rsidRDefault="00BF0AD7" w:rsidP="00B620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ázov zriaďovateľa</w:t>
            </w:r>
          </w:p>
        </w:tc>
        <w:tc>
          <w:tcPr>
            <w:tcW w:w="5479" w:type="dxa"/>
          </w:tcPr>
          <w:p w14:paraId="4B0EA499" w14:textId="77777777" w:rsidR="00BF0AD7" w:rsidRPr="00185E27" w:rsidRDefault="00185E27" w:rsidP="00B620FD">
            <w:pPr>
              <w:rPr>
                <w:rFonts w:cs="Tahoma"/>
                <w:sz w:val="22"/>
                <w:szCs w:val="22"/>
              </w:rPr>
            </w:pPr>
            <w:r w:rsidRPr="00185E27">
              <w:rPr>
                <w:rFonts w:cs="Tahoma"/>
                <w:sz w:val="22"/>
                <w:szCs w:val="22"/>
              </w:rPr>
              <w:t>Obec Malachov</w:t>
            </w:r>
          </w:p>
        </w:tc>
      </w:tr>
      <w:tr w:rsidR="00185E27" w:rsidRPr="00563E6B" w14:paraId="73AC25FD" w14:textId="77777777" w:rsidTr="00B620FD">
        <w:tc>
          <w:tcPr>
            <w:tcW w:w="4781" w:type="dxa"/>
          </w:tcPr>
          <w:p w14:paraId="5F9B0E05" w14:textId="77777777" w:rsidR="00185E27" w:rsidRDefault="00185E27" w:rsidP="00B620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ídlo zriaďovateľa</w:t>
            </w:r>
          </w:p>
        </w:tc>
        <w:tc>
          <w:tcPr>
            <w:tcW w:w="5479" w:type="dxa"/>
          </w:tcPr>
          <w:p w14:paraId="5A75C8FB" w14:textId="77777777" w:rsidR="00185E27" w:rsidRPr="00185E27" w:rsidRDefault="00185E27" w:rsidP="00B620FD">
            <w:pPr>
              <w:rPr>
                <w:rFonts w:cs="Tahoma"/>
                <w:sz w:val="22"/>
                <w:szCs w:val="22"/>
              </w:rPr>
            </w:pPr>
            <w:proofErr w:type="spellStart"/>
            <w:r w:rsidRPr="00185E27">
              <w:rPr>
                <w:rFonts w:cs="Tahoma"/>
                <w:sz w:val="22"/>
                <w:szCs w:val="22"/>
              </w:rPr>
              <w:t>Ortútska</w:t>
            </w:r>
            <w:proofErr w:type="spellEnd"/>
            <w:r w:rsidRPr="00185E27">
              <w:rPr>
                <w:rFonts w:cs="Tahoma"/>
                <w:sz w:val="22"/>
                <w:szCs w:val="22"/>
              </w:rPr>
              <w:t xml:space="preserve"> 145, 974 05 Malachov</w:t>
            </w:r>
          </w:p>
        </w:tc>
      </w:tr>
      <w:tr w:rsidR="00036628" w:rsidRPr="00563E6B" w14:paraId="1AC9B3CE" w14:textId="77777777" w:rsidTr="00B620FD">
        <w:tc>
          <w:tcPr>
            <w:tcW w:w="4781" w:type="dxa"/>
          </w:tcPr>
          <w:p w14:paraId="2E3A4ED3" w14:textId="77777777" w:rsidR="00036628" w:rsidRPr="00C65DE4" w:rsidRDefault="00036628" w:rsidP="00B620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) </w:t>
            </w:r>
            <w:r w:rsidRPr="00C65DE4">
              <w:rPr>
                <w:sz w:val="24"/>
                <w:szCs w:val="24"/>
              </w:rPr>
              <w:t xml:space="preserve">Právny dôvod na zostavenie účtovnej závierky </w:t>
            </w:r>
          </w:p>
        </w:tc>
        <w:tc>
          <w:tcPr>
            <w:tcW w:w="5479" w:type="dxa"/>
          </w:tcPr>
          <w:p w14:paraId="0DEECE7F" w14:textId="77777777" w:rsidR="00036628" w:rsidRPr="00563E6B" w:rsidRDefault="00DE0F3C" w:rsidP="00B620FD">
            <w:pPr>
              <w:rPr>
                <w:sz w:val="24"/>
                <w:szCs w:val="24"/>
              </w:rPr>
            </w:pPr>
            <w:r>
              <w:rPr>
                <w:rFonts w:cs="Tahoma"/>
                <w:b/>
                <w:b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036628">
              <w:rPr>
                <w:rFonts w:cs="Tahoma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cs="Tahoma"/>
                <w:b/>
                <w:bCs/>
                <w:sz w:val="22"/>
                <w:szCs w:val="22"/>
              </w:rPr>
            </w:r>
            <w:r>
              <w:rPr>
                <w:rFonts w:cs="Tahoma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cs="Tahoma"/>
                <w:b/>
                <w:bCs/>
                <w:sz w:val="22"/>
                <w:szCs w:val="22"/>
              </w:rPr>
              <w:fldChar w:fldCharType="end"/>
            </w:r>
            <w:r w:rsidR="00036628" w:rsidRPr="00563E6B">
              <w:rPr>
                <w:b/>
                <w:sz w:val="24"/>
                <w:szCs w:val="24"/>
              </w:rPr>
              <w:t xml:space="preserve">  </w:t>
            </w:r>
            <w:r w:rsidR="00036628">
              <w:rPr>
                <w:b/>
                <w:sz w:val="24"/>
                <w:szCs w:val="24"/>
              </w:rPr>
              <w:t xml:space="preserve">  </w:t>
            </w:r>
            <w:r w:rsidR="00036628" w:rsidRPr="00563E6B">
              <w:rPr>
                <w:b/>
                <w:sz w:val="24"/>
                <w:szCs w:val="24"/>
              </w:rPr>
              <w:t xml:space="preserve"> </w:t>
            </w:r>
            <w:r w:rsidR="00036628" w:rsidRPr="00563E6B">
              <w:rPr>
                <w:sz w:val="24"/>
                <w:szCs w:val="24"/>
              </w:rPr>
              <w:t>riadna</w:t>
            </w:r>
            <w:r w:rsidR="00036628">
              <w:rPr>
                <w:sz w:val="24"/>
                <w:szCs w:val="24"/>
              </w:rPr>
              <w:t xml:space="preserve"> </w:t>
            </w:r>
          </w:p>
          <w:p w14:paraId="1D748973" w14:textId="77777777" w:rsidR="00036628" w:rsidRPr="00563E6B" w:rsidRDefault="00DE0F3C" w:rsidP="00B620FD">
            <w:pPr>
              <w:rPr>
                <w:sz w:val="24"/>
                <w:szCs w:val="24"/>
              </w:rPr>
            </w:pPr>
            <w:r w:rsidRPr="00563E6B">
              <w:rPr>
                <w:rFonts w:cs="Tahoma"/>
                <w:b/>
                <w:bCs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36628" w:rsidRPr="00563E6B">
              <w:rPr>
                <w:rFonts w:cs="Tahoma"/>
                <w:b/>
                <w:bCs/>
                <w:sz w:val="24"/>
                <w:szCs w:val="24"/>
              </w:rPr>
              <w:instrText xml:space="preserve"> FORMCHECKBOX </w:instrText>
            </w:r>
            <w:r w:rsidRPr="00563E6B">
              <w:rPr>
                <w:rFonts w:cs="Tahoma"/>
                <w:b/>
                <w:bCs/>
                <w:sz w:val="24"/>
                <w:szCs w:val="24"/>
              </w:rPr>
            </w:r>
            <w:r w:rsidRPr="00563E6B">
              <w:rPr>
                <w:rFonts w:cs="Tahoma"/>
                <w:b/>
                <w:bCs/>
                <w:sz w:val="24"/>
                <w:szCs w:val="24"/>
              </w:rPr>
              <w:fldChar w:fldCharType="separate"/>
            </w:r>
            <w:r w:rsidRPr="00563E6B">
              <w:rPr>
                <w:rFonts w:cs="Tahoma"/>
                <w:b/>
                <w:bCs/>
                <w:sz w:val="24"/>
                <w:szCs w:val="24"/>
              </w:rPr>
              <w:fldChar w:fldCharType="end"/>
            </w:r>
            <w:r w:rsidR="00036628" w:rsidRPr="00563E6B">
              <w:rPr>
                <w:sz w:val="24"/>
                <w:szCs w:val="24"/>
              </w:rPr>
              <w:t xml:space="preserve">    mimoriadna </w:t>
            </w:r>
          </w:p>
        </w:tc>
      </w:tr>
      <w:tr w:rsidR="00036628" w:rsidRPr="00563E6B" w14:paraId="3F6192B3" w14:textId="77777777" w:rsidTr="00B620FD">
        <w:tc>
          <w:tcPr>
            <w:tcW w:w="4781" w:type="dxa"/>
          </w:tcPr>
          <w:p w14:paraId="4703B410" w14:textId="77777777" w:rsidR="00036628" w:rsidRPr="00C65DE4" w:rsidRDefault="00036628" w:rsidP="00B620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) </w:t>
            </w:r>
            <w:r w:rsidRPr="00C65DE4">
              <w:rPr>
                <w:sz w:val="24"/>
                <w:szCs w:val="24"/>
              </w:rPr>
              <w:t>Účtovná jednotka je súčasťou konsolidovaného celku</w:t>
            </w:r>
          </w:p>
        </w:tc>
        <w:tc>
          <w:tcPr>
            <w:tcW w:w="5479" w:type="dxa"/>
          </w:tcPr>
          <w:p w14:paraId="741F9590" w14:textId="77777777" w:rsidR="00036628" w:rsidRPr="00563E6B" w:rsidRDefault="00DE0F3C" w:rsidP="00B620FD">
            <w:pPr>
              <w:rPr>
                <w:sz w:val="24"/>
                <w:szCs w:val="24"/>
              </w:rPr>
            </w:pPr>
            <w:r>
              <w:rPr>
                <w:rFonts w:cs="Tahoma"/>
                <w:b/>
                <w:b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036628">
              <w:rPr>
                <w:rFonts w:cs="Tahoma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cs="Tahoma"/>
                <w:b/>
                <w:bCs/>
                <w:sz w:val="22"/>
                <w:szCs w:val="22"/>
              </w:rPr>
            </w:r>
            <w:r>
              <w:rPr>
                <w:rFonts w:cs="Tahoma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cs="Tahoma"/>
                <w:b/>
                <w:bCs/>
                <w:sz w:val="22"/>
                <w:szCs w:val="22"/>
              </w:rPr>
              <w:fldChar w:fldCharType="end"/>
            </w:r>
            <w:r w:rsidR="00036628" w:rsidRPr="00563E6B">
              <w:rPr>
                <w:b/>
                <w:sz w:val="24"/>
                <w:szCs w:val="24"/>
              </w:rPr>
              <w:t xml:space="preserve">    </w:t>
            </w:r>
            <w:r w:rsidR="00036628">
              <w:rPr>
                <w:b/>
                <w:sz w:val="24"/>
                <w:szCs w:val="24"/>
              </w:rPr>
              <w:t xml:space="preserve"> </w:t>
            </w:r>
            <w:r w:rsidR="00036628">
              <w:rPr>
                <w:sz w:val="24"/>
                <w:szCs w:val="24"/>
              </w:rPr>
              <w:t>áno</w:t>
            </w:r>
          </w:p>
          <w:p w14:paraId="7AB9A7A6" w14:textId="77777777" w:rsidR="00036628" w:rsidRPr="00563E6B" w:rsidRDefault="00DE0F3C" w:rsidP="00B620FD">
            <w:pPr>
              <w:rPr>
                <w:rFonts w:cs="Tahoma"/>
                <w:b/>
                <w:bCs/>
                <w:sz w:val="24"/>
                <w:szCs w:val="24"/>
              </w:rPr>
            </w:pPr>
            <w:r w:rsidRPr="00563E6B">
              <w:rPr>
                <w:rFonts w:cs="Tahoma"/>
                <w:b/>
                <w:bCs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36628" w:rsidRPr="00563E6B">
              <w:rPr>
                <w:rFonts w:cs="Tahoma"/>
                <w:b/>
                <w:bCs/>
                <w:sz w:val="24"/>
                <w:szCs w:val="24"/>
              </w:rPr>
              <w:instrText xml:space="preserve"> FORMCHECKBOX </w:instrText>
            </w:r>
            <w:r w:rsidRPr="00563E6B">
              <w:rPr>
                <w:rFonts w:cs="Tahoma"/>
                <w:b/>
                <w:bCs/>
                <w:sz w:val="24"/>
                <w:szCs w:val="24"/>
              </w:rPr>
            </w:r>
            <w:r w:rsidRPr="00563E6B">
              <w:rPr>
                <w:rFonts w:cs="Tahoma"/>
                <w:b/>
                <w:bCs/>
                <w:sz w:val="24"/>
                <w:szCs w:val="24"/>
              </w:rPr>
              <w:fldChar w:fldCharType="separate"/>
            </w:r>
            <w:r w:rsidRPr="00563E6B">
              <w:rPr>
                <w:rFonts w:cs="Tahoma"/>
                <w:b/>
                <w:bCs/>
                <w:sz w:val="24"/>
                <w:szCs w:val="24"/>
              </w:rPr>
              <w:fldChar w:fldCharType="end"/>
            </w:r>
            <w:r w:rsidR="00036628" w:rsidRPr="00563E6B">
              <w:rPr>
                <w:sz w:val="24"/>
                <w:szCs w:val="24"/>
              </w:rPr>
              <w:t xml:space="preserve">    </w:t>
            </w:r>
            <w:r w:rsidR="00036628">
              <w:rPr>
                <w:sz w:val="24"/>
                <w:szCs w:val="24"/>
              </w:rPr>
              <w:t>nie</w:t>
            </w:r>
          </w:p>
        </w:tc>
      </w:tr>
    </w:tbl>
    <w:p w14:paraId="1D45BF8F" w14:textId="77777777" w:rsidR="00036628" w:rsidRDefault="00036628" w:rsidP="00036628">
      <w:pPr>
        <w:jc w:val="center"/>
        <w:rPr>
          <w:b/>
          <w:sz w:val="24"/>
          <w:szCs w:val="24"/>
        </w:rPr>
      </w:pPr>
    </w:p>
    <w:p w14:paraId="17D2A552" w14:textId="77777777" w:rsidR="00036628" w:rsidRDefault="00036628" w:rsidP="00036628">
      <w:pPr>
        <w:numPr>
          <w:ilvl w:val="0"/>
          <w:numId w:val="1"/>
        </w:numPr>
        <w:tabs>
          <w:tab w:val="clear" w:pos="720"/>
          <w:tab w:val="num" w:pos="284"/>
        </w:tabs>
        <w:ind w:left="284" w:hanging="284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Opis činnosti účtovnej jednotky </w:t>
      </w:r>
    </w:p>
    <w:p w14:paraId="071D0280" w14:textId="77777777" w:rsidR="00036628" w:rsidRDefault="00036628" w:rsidP="00036628">
      <w:pPr>
        <w:rPr>
          <w:b/>
          <w:sz w:val="24"/>
          <w:szCs w:val="24"/>
        </w:rPr>
      </w:pPr>
    </w:p>
    <w:tbl>
      <w:tblPr>
        <w:tblW w:w="102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1"/>
        <w:gridCol w:w="5479"/>
      </w:tblGrid>
      <w:tr w:rsidR="00036628" w:rsidRPr="00563E6B" w14:paraId="206B99C1" w14:textId="77777777" w:rsidTr="00B620FD">
        <w:tc>
          <w:tcPr>
            <w:tcW w:w="4781" w:type="dxa"/>
          </w:tcPr>
          <w:p w14:paraId="7EF59574" w14:textId="77777777" w:rsidR="00036628" w:rsidRPr="00C65DE4" w:rsidRDefault="00036628" w:rsidP="00B620FD">
            <w:pPr>
              <w:rPr>
                <w:sz w:val="24"/>
                <w:szCs w:val="24"/>
              </w:rPr>
            </w:pPr>
            <w:r w:rsidRPr="00C65DE4">
              <w:rPr>
                <w:sz w:val="24"/>
                <w:szCs w:val="24"/>
              </w:rPr>
              <w:t>Hlavná činnosť účtovnej jednotky</w:t>
            </w:r>
          </w:p>
        </w:tc>
        <w:tc>
          <w:tcPr>
            <w:tcW w:w="5479" w:type="dxa"/>
          </w:tcPr>
          <w:p w14:paraId="2E7382BF" w14:textId="77777777" w:rsidR="00036628" w:rsidRPr="00563E6B" w:rsidRDefault="00185E27" w:rsidP="00B620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ákladné školstvo</w:t>
            </w:r>
          </w:p>
        </w:tc>
      </w:tr>
    </w:tbl>
    <w:p w14:paraId="5AF635B6" w14:textId="77777777" w:rsidR="00036628" w:rsidRDefault="00036628" w:rsidP="00036628">
      <w:pPr>
        <w:rPr>
          <w:b/>
          <w:sz w:val="24"/>
          <w:szCs w:val="24"/>
        </w:rPr>
      </w:pPr>
    </w:p>
    <w:p w14:paraId="32777497" w14:textId="77777777" w:rsidR="00036628" w:rsidRDefault="00036628" w:rsidP="00036628">
      <w:pPr>
        <w:numPr>
          <w:ilvl w:val="0"/>
          <w:numId w:val="1"/>
        </w:numPr>
        <w:tabs>
          <w:tab w:val="clear" w:pos="720"/>
          <w:tab w:val="num" w:pos="284"/>
        </w:tabs>
        <w:ind w:left="284" w:hanging="284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Informácie o štatutárnych zástupcoch a o organizačnej štruktúre účtovnej jednotky </w:t>
      </w:r>
    </w:p>
    <w:p w14:paraId="2BC086CB" w14:textId="77777777" w:rsidR="00036628" w:rsidRPr="007E2317" w:rsidRDefault="00036628" w:rsidP="00036628">
      <w:pPr>
        <w:rPr>
          <w:b/>
          <w:sz w:val="24"/>
          <w:szCs w:val="24"/>
        </w:rPr>
      </w:pPr>
    </w:p>
    <w:tbl>
      <w:tblPr>
        <w:tblW w:w="102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1"/>
        <w:gridCol w:w="5479"/>
      </w:tblGrid>
      <w:tr w:rsidR="00036628" w:rsidRPr="00563E6B" w14:paraId="75431D4E" w14:textId="77777777" w:rsidTr="00B620FD">
        <w:tc>
          <w:tcPr>
            <w:tcW w:w="4781" w:type="dxa"/>
          </w:tcPr>
          <w:p w14:paraId="13FFED98" w14:textId="77777777" w:rsidR="00036628" w:rsidRDefault="00036628" w:rsidP="00B620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Štatutárny orgán</w:t>
            </w:r>
            <w:r w:rsidRPr="00C65DE4">
              <w:rPr>
                <w:sz w:val="24"/>
                <w:szCs w:val="24"/>
              </w:rPr>
              <w:t xml:space="preserve"> (meno a priezvisko)</w:t>
            </w:r>
          </w:p>
          <w:p w14:paraId="5C4A9D82" w14:textId="77777777" w:rsidR="00036628" w:rsidRPr="00C65DE4" w:rsidRDefault="00036628" w:rsidP="00B620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unkcia</w:t>
            </w:r>
          </w:p>
        </w:tc>
        <w:tc>
          <w:tcPr>
            <w:tcW w:w="5479" w:type="dxa"/>
          </w:tcPr>
          <w:p w14:paraId="35897465" w14:textId="77777777" w:rsidR="00036628" w:rsidRPr="00B452D4" w:rsidRDefault="00185E27" w:rsidP="00B620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gr. Katarína </w:t>
            </w:r>
            <w:proofErr w:type="spellStart"/>
            <w:r>
              <w:rPr>
                <w:sz w:val="24"/>
                <w:szCs w:val="24"/>
              </w:rPr>
              <w:t>Cholvádová</w:t>
            </w:r>
            <w:proofErr w:type="spellEnd"/>
            <w:r>
              <w:rPr>
                <w:sz w:val="24"/>
                <w:szCs w:val="24"/>
              </w:rPr>
              <w:t>, riaditeľka</w:t>
            </w:r>
          </w:p>
        </w:tc>
      </w:tr>
      <w:tr w:rsidR="00036628" w:rsidRPr="00563E6B" w14:paraId="447AD2C1" w14:textId="77777777" w:rsidTr="00B620FD">
        <w:tc>
          <w:tcPr>
            <w:tcW w:w="4781" w:type="dxa"/>
          </w:tcPr>
          <w:p w14:paraId="2AC838A4" w14:textId="77777777" w:rsidR="00036628" w:rsidRDefault="00036628" w:rsidP="00B620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Štatutárny zástupca</w:t>
            </w:r>
            <w:r w:rsidRPr="00C65DE4">
              <w:rPr>
                <w:sz w:val="24"/>
                <w:szCs w:val="24"/>
              </w:rPr>
              <w:t xml:space="preserve"> (meno a priezvisko)</w:t>
            </w:r>
          </w:p>
          <w:p w14:paraId="5E31B66E" w14:textId="77777777" w:rsidR="00036628" w:rsidRPr="00C65DE4" w:rsidRDefault="00036628" w:rsidP="00B620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unkcia </w:t>
            </w:r>
          </w:p>
        </w:tc>
        <w:tc>
          <w:tcPr>
            <w:tcW w:w="5479" w:type="dxa"/>
          </w:tcPr>
          <w:p w14:paraId="34308569" w14:textId="77777777" w:rsidR="00036628" w:rsidRPr="00AE5350" w:rsidRDefault="0040369C" w:rsidP="00B620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--</w:t>
            </w:r>
          </w:p>
        </w:tc>
      </w:tr>
      <w:tr w:rsidR="00036628" w:rsidRPr="00563E6B" w14:paraId="684007C6" w14:textId="77777777" w:rsidTr="00706C72">
        <w:tc>
          <w:tcPr>
            <w:tcW w:w="4781" w:type="dxa"/>
          </w:tcPr>
          <w:p w14:paraId="36F40623" w14:textId="77777777" w:rsidR="00036628" w:rsidRPr="00706C72" w:rsidRDefault="00036628" w:rsidP="00B620FD">
            <w:pPr>
              <w:rPr>
                <w:sz w:val="24"/>
                <w:szCs w:val="24"/>
              </w:rPr>
            </w:pPr>
            <w:r w:rsidRPr="00706C72">
              <w:rPr>
                <w:sz w:val="24"/>
                <w:szCs w:val="24"/>
              </w:rPr>
              <w:t>Priemerný počet zamestnancov počas účtovného obdobia</w:t>
            </w:r>
          </w:p>
        </w:tc>
        <w:tc>
          <w:tcPr>
            <w:tcW w:w="5479" w:type="dxa"/>
          </w:tcPr>
          <w:p w14:paraId="4A9C4641" w14:textId="79AFBBBE" w:rsidR="00036628" w:rsidRPr="006C2730" w:rsidRDefault="00F46D6C" w:rsidP="003B446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,7</w:t>
            </w:r>
          </w:p>
        </w:tc>
      </w:tr>
      <w:tr w:rsidR="00036628" w:rsidRPr="00563E6B" w14:paraId="0DC55C8B" w14:textId="77777777" w:rsidTr="00706C72">
        <w:tc>
          <w:tcPr>
            <w:tcW w:w="4781" w:type="dxa"/>
          </w:tcPr>
          <w:p w14:paraId="7B7720CD" w14:textId="77777777" w:rsidR="00036628" w:rsidRPr="00706C72" w:rsidRDefault="00036628" w:rsidP="00B620FD">
            <w:pPr>
              <w:rPr>
                <w:sz w:val="24"/>
                <w:szCs w:val="24"/>
              </w:rPr>
            </w:pPr>
            <w:r w:rsidRPr="00706C72">
              <w:rPr>
                <w:sz w:val="24"/>
                <w:szCs w:val="24"/>
              </w:rPr>
              <w:t xml:space="preserve">Počet zamestnancov ku dňu, ku ktorému sa zostavuje účtovná závierka účtovnej jednotky z toho:  </w:t>
            </w:r>
          </w:p>
          <w:p w14:paraId="24324B91" w14:textId="77777777" w:rsidR="00036628" w:rsidRPr="00706C72" w:rsidRDefault="00036628" w:rsidP="00036628">
            <w:pPr>
              <w:numPr>
                <w:ilvl w:val="0"/>
                <w:numId w:val="26"/>
              </w:numPr>
              <w:ind w:left="176" w:hanging="142"/>
              <w:rPr>
                <w:sz w:val="24"/>
                <w:szCs w:val="24"/>
              </w:rPr>
            </w:pPr>
            <w:r w:rsidRPr="00706C72">
              <w:rPr>
                <w:sz w:val="24"/>
                <w:szCs w:val="24"/>
              </w:rPr>
              <w:t xml:space="preserve">počet vedúcich zamestnancov </w:t>
            </w:r>
          </w:p>
        </w:tc>
        <w:tc>
          <w:tcPr>
            <w:tcW w:w="5479" w:type="dxa"/>
          </w:tcPr>
          <w:p w14:paraId="3889AD27" w14:textId="1657D57F" w:rsidR="00036628" w:rsidRPr="00F46D6C" w:rsidRDefault="00F46D6C" w:rsidP="0040369C">
            <w:pPr>
              <w:rPr>
                <w:sz w:val="24"/>
                <w:szCs w:val="24"/>
              </w:rPr>
            </w:pPr>
            <w:r w:rsidRPr="00F46D6C">
              <w:rPr>
                <w:sz w:val="24"/>
                <w:szCs w:val="24"/>
              </w:rPr>
              <w:t>16</w:t>
            </w:r>
          </w:p>
          <w:p w14:paraId="14C482D8" w14:textId="77777777" w:rsidR="00036628" w:rsidRPr="00F46D6C" w:rsidRDefault="00036628" w:rsidP="00B620FD">
            <w:pPr>
              <w:rPr>
                <w:sz w:val="24"/>
                <w:szCs w:val="24"/>
              </w:rPr>
            </w:pPr>
          </w:p>
          <w:p w14:paraId="51DC4B7F" w14:textId="77777777" w:rsidR="00036628" w:rsidRPr="00F46D6C" w:rsidRDefault="00036628" w:rsidP="00B620FD">
            <w:pPr>
              <w:rPr>
                <w:sz w:val="24"/>
                <w:szCs w:val="24"/>
              </w:rPr>
            </w:pPr>
          </w:p>
          <w:p w14:paraId="0B49155E" w14:textId="77777777" w:rsidR="00036628" w:rsidRPr="006C2730" w:rsidRDefault="00185E27" w:rsidP="00B620FD">
            <w:pPr>
              <w:rPr>
                <w:sz w:val="24"/>
                <w:szCs w:val="24"/>
              </w:rPr>
            </w:pPr>
            <w:r w:rsidRPr="00F46D6C">
              <w:rPr>
                <w:sz w:val="24"/>
                <w:szCs w:val="24"/>
              </w:rPr>
              <w:t>3</w:t>
            </w:r>
          </w:p>
        </w:tc>
      </w:tr>
      <w:tr w:rsidR="00036628" w:rsidRPr="00563E6B" w14:paraId="4C2A6A9B" w14:textId="77777777" w:rsidTr="00B620FD">
        <w:tc>
          <w:tcPr>
            <w:tcW w:w="4781" w:type="dxa"/>
          </w:tcPr>
          <w:p w14:paraId="677BE61C" w14:textId="77777777" w:rsidR="00036628" w:rsidRPr="00921C9D" w:rsidRDefault="00036628" w:rsidP="00B620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čná štruktúra účtovnej jednotky:</w:t>
            </w:r>
          </w:p>
        </w:tc>
        <w:tc>
          <w:tcPr>
            <w:tcW w:w="5479" w:type="dxa"/>
          </w:tcPr>
          <w:p w14:paraId="1737A10F" w14:textId="77777777" w:rsidR="00036628" w:rsidRPr="00B452D4" w:rsidRDefault="00036628" w:rsidP="00B620FD">
            <w:pPr>
              <w:rPr>
                <w:sz w:val="24"/>
                <w:szCs w:val="24"/>
              </w:rPr>
            </w:pPr>
          </w:p>
        </w:tc>
      </w:tr>
      <w:tr w:rsidR="00036628" w:rsidRPr="00563E6B" w14:paraId="6C9F54D5" w14:textId="77777777" w:rsidTr="00B620FD">
        <w:tc>
          <w:tcPr>
            <w:tcW w:w="4781" w:type="dxa"/>
          </w:tcPr>
          <w:p w14:paraId="124891F4" w14:textId="77777777" w:rsidR="00036628" w:rsidRDefault="00036628" w:rsidP="00036628">
            <w:pPr>
              <w:numPr>
                <w:ilvl w:val="0"/>
                <w:numId w:val="26"/>
              </w:numPr>
              <w:ind w:left="176" w:hanging="1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  <w:r w:rsidRPr="00921C9D">
              <w:rPr>
                <w:sz w:val="24"/>
                <w:szCs w:val="24"/>
              </w:rPr>
              <w:t>ozpočtové organizácie zriadené účtovnou jednotkou</w:t>
            </w:r>
            <w:r>
              <w:rPr>
                <w:sz w:val="24"/>
                <w:szCs w:val="24"/>
              </w:rPr>
              <w:t xml:space="preserve"> (názov, sídlo)</w:t>
            </w:r>
          </w:p>
        </w:tc>
        <w:tc>
          <w:tcPr>
            <w:tcW w:w="5479" w:type="dxa"/>
          </w:tcPr>
          <w:p w14:paraId="051408B9" w14:textId="77777777" w:rsidR="00036628" w:rsidRPr="00B452D4" w:rsidRDefault="0015355A" w:rsidP="00B620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</w:t>
            </w:r>
          </w:p>
        </w:tc>
      </w:tr>
    </w:tbl>
    <w:p w14:paraId="37864EFD" w14:textId="77777777" w:rsidR="00036628" w:rsidRPr="00E605B8" w:rsidRDefault="00036628" w:rsidP="00036628">
      <w:pPr>
        <w:jc w:val="center"/>
        <w:rPr>
          <w:sz w:val="24"/>
          <w:szCs w:val="24"/>
        </w:rPr>
      </w:pPr>
    </w:p>
    <w:p w14:paraId="3691110F" w14:textId="77777777" w:rsidR="00036628" w:rsidRDefault="00036628" w:rsidP="00036628">
      <w:pPr>
        <w:jc w:val="center"/>
        <w:rPr>
          <w:b/>
          <w:sz w:val="24"/>
          <w:szCs w:val="24"/>
        </w:rPr>
      </w:pPr>
    </w:p>
    <w:p w14:paraId="76483B6C" w14:textId="77777777" w:rsidR="00036628" w:rsidRPr="00C45D3F" w:rsidRDefault="00036628" w:rsidP="00036628">
      <w:pPr>
        <w:jc w:val="center"/>
        <w:rPr>
          <w:b/>
          <w:sz w:val="24"/>
          <w:szCs w:val="24"/>
        </w:rPr>
      </w:pPr>
      <w:r w:rsidRPr="00C45D3F">
        <w:rPr>
          <w:b/>
          <w:sz w:val="24"/>
          <w:szCs w:val="24"/>
        </w:rPr>
        <w:t>Čl. II</w:t>
      </w:r>
    </w:p>
    <w:p w14:paraId="4C1C894E" w14:textId="77777777" w:rsidR="00036628" w:rsidRPr="00C45D3F" w:rsidRDefault="00036628" w:rsidP="00036628">
      <w:pPr>
        <w:jc w:val="center"/>
        <w:rPr>
          <w:b/>
          <w:sz w:val="24"/>
          <w:szCs w:val="24"/>
        </w:rPr>
      </w:pPr>
      <w:r w:rsidRPr="00C45D3F">
        <w:rPr>
          <w:b/>
          <w:sz w:val="24"/>
          <w:szCs w:val="24"/>
        </w:rPr>
        <w:t xml:space="preserve">Informácie o účtovných zásadách a účtovných metódach </w:t>
      </w:r>
    </w:p>
    <w:p w14:paraId="7DCC64E7" w14:textId="77777777" w:rsidR="00036628" w:rsidRDefault="00036628" w:rsidP="00036628">
      <w:pPr>
        <w:rPr>
          <w:sz w:val="24"/>
          <w:szCs w:val="24"/>
        </w:rPr>
      </w:pPr>
    </w:p>
    <w:p w14:paraId="2547DD84" w14:textId="77777777" w:rsidR="00036628" w:rsidRPr="000A217D" w:rsidRDefault="00036628" w:rsidP="00036628">
      <w:pPr>
        <w:numPr>
          <w:ilvl w:val="0"/>
          <w:numId w:val="3"/>
        </w:numPr>
        <w:tabs>
          <w:tab w:val="clear" w:pos="720"/>
          <w:tab w:val="num" w:pos="284"/>
        </w:tabs>
        <w:ind w:left="284" w:hanging="284"/>
        <w:jc w:val="both"/>
        <w:rPr>
          <w:b/>
          <w:sz w:val="24"/>
          <w:szCs w:val="24"/>
        </w:rPr>
      </w:pPr>
      <w:r w:rsidRPr="000A217D">
        <w:rPr>
          <w:b/>
          <w:sz w:val="24"/>
          <w:szCs w:val="24"/>
        </w:rPr>
        <w:t>Účtovná závierka je zostavená za</w:t>
      </w:r>
      <w:r>
        <w:rPr>
          <w:b/>
          <w:sz w:val="24"/>
          <w:szCs w:val="24"/>
        </w:rPr>
        <w:t xml:space="preserve"> splnenia </w:t>
      </w:r>
      <w:r w:rsidRPr="000A217D">
        <w:rPr>
          <w:b/>
          <w:sz w:val="24"/>
          <w:szCs w:val="24"/>
        </w:rPr>
        <w:t xml:space="preserve">predpokladu nepretržitého pokračovania účtovnej jednotky vo svojej činnosti                </w:t>
      </w:r>
      <w:r w:rsidRPr="000A217D">
        <w:rPr>
          <w:rFonts w:cs="Tahoma"/>
          <w:b/>
          <w:bCs/>
          <w:sz w:val="22"/>
          <w:szCs w:val="22"/>
        </w:rPr>
        <w:t xml:space="preserve">                                  </w:t>
      </w:r>
      <w:r>
        <w:rPr>
          <w:rFonts w:cs="Tahoma"/>
          <w:b/>
          <w:bCs/>
          <w:sz w:val="22"/>
          <w:szCs w:val="22"/>
        </w:rPr>
        <w:t xml:space="preserve"> </w:t>
      </w:r>
      <w:r w:rsidRPr="000A217D">
        <w:rPr>
          <w:rFonts w:cs="Tahoma"/>
          <w:b/>
          <w:bCs/>
          <w:sz w:val="22"/>
          <w:szCs w:val="22"/>
        </w:rPr>
        <w:t xml:space="preserve">    </w:t>
      </w:r>
      <w:r>
        <w:rPr>
          <w:rFonts w:cs="Tahoma"/>
          <w:b/>
          <w:bCs/>
          <w:sz w:val="22"/>
          <w:szCs w:val="22"/>
        </w:rPr>
        <w:t xml:space="preserve">                 </w:t>
      </w:r>
      <w:r w:rsidRPr="000A217D">
        <w:rPr>
          <w:rFonts w:cs="Tahoma"/>
          <w:b/>
          <w:bCs/>
          <w:sz w:val="22"/>
          <w:szCs w:val="22"/>
        </w:rPr>
        <w:t xml:space="preserve">    </w:t>
      </w:r>
      <w:r w:rsidR="00DE0F3C"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statusText w:type="text" w:val="x"/>
            <w:checkBox>
              <w:sizeAuto/>
              <w:default w:val="1"/>
            </w:checkBox>
          </w:ffData>
        </w:fldChar>
      </w:r>
      <w:r>
        <w:rPr>
          <w:rFonts w:cs="Tahoma"/>
          <w:b/>
          <w:bCs/>
          <w:sz w:val="22"/>
          <w:szCs w:val="22"/>
        </w:rPr>
        <w:instrText xml:space="preserve"> FORMCHECKBOX </w:instrText>
      </w:r>
      <w:r w:rsidR="00DE0F3C">
        <w:rPr>
          <w:rFonts w:cs="Tahoma"/>
          <w:b/>
          <w:bCs/>
          <w:sz w:val="22"/>
          <w:szCs w:val="22"/>
        </w:rPr>
      </w:r>
      <w:r w:rsidR="00DE0F3C">
        <w:rPr>
          <w:rFonts w:cs="Tahoma"/>
          <w:b/>
          <w:bCs/>
          <w:sz w:val="22"/>
          <w:szCs w:val="22"/>
        </w:rPr>
        <w:fldChar w:fldCharType="separate"/>
      </w:r>
      <w:r w:rsidR="00DE0F3C">
        <w:rPr>
          <w:rFonts w:cs="Tahoma"/>
          <w:b/>
          <w:bCs/>
          <w:sz w:val="22"/>
          <w:szCs w:val="22"/>
        </w:rPr>
        <w:fldChar w:fldCharType="end"/>
      </w:r>
      <w:r w:rsidRPr="000A217D">
        <w:rPr>
          <w:rFonts w:cs="Tahoma"/>
          <w:b/>
          <w:bCs/>
          <w:sz w:val="22"/>
          <w:szCs w:val="22"/>
        </w:rPr>
        <w:t xml:space="preserve">  áno            </w:t>
      </w:r>
      <w:r w:rsidR="00DE0F3C"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Tahoma"/>
          <w:b/>
          <w:bCs/>
          <w:sz w:val="22"/>
          <w:szCs w:val="22"/>
        </w:rPr>
        <w:instrText xml:space="preserve"> FORMCHECKBOX </w:instrText>
      </w:r>
      <w:r w:rsidR="00DE0F3C">
        <w:rPr>
          <w:rFonts w:cs="Tahoma"/>
          <w:b/>
          <w:bCs/>
          <w:sz w:val="22"/>
          <w:szCs w:val="22"/>
        </w:rPr>
      </w:r>
      <w:r w:rsidR="00DE0F3C">
        <w:rPr>
          <w:rFonts w:cs="Tahoma"/>
          <w:b/>
          <w:bCs/>
          <w:sz w:val="22"/>
          <w:szCs w:val="22"/>
        </w:rPr>
        <w:fldChar w:fldCharType="separate"/>
      </w:r>
      <w:r w:rsidR="00DE0F3C">
        <w:rPr>
          <w:rFonts w:cs="Tahoma"/>
          <w:b/>
          <w:bCs/>
          <w:sz w:val="22"/>
          <w:szCs w:val="22"/>
        </w:rPr>
        <w:fldChar w:fldCharType="end"/>
      </w:r>
      <w:r w:rsidRPr="000A217D">
        <w:rPr>
          <w:rFonts w:cs="Tahoma"/>
          <w:b/>
          <w:bCs/>
          <w:sz w:val="22"/>
          <w:szCs w:val="22"/>
        </w:rPr>
        <w:t xml:space="preserve">  nie</w:t>
      </w:r>
    </w:p>
    <w:p w14:paraId="5109E47F" w14:textId="77777777" w:rsidR="00036628" w:rsidRDefault="00036628" w:rsidP="00036628">
      <w:pPr>
        <w:spacing w:line="360" w:lineRule="auto"/>
        <w:jc w:val="both"/>
        <w:rPr>
          <w:sz w:val="24"/>
          <w:szCs w:val="24"/>
        </w:rPr>
      </w:pPr>
    </w:p>
    <w:p w14:paraId="038FCA49" w14:textId="77777777" w:rsidR="00036628" w:rsidRPr="000A217D" w:rsidRDefault="00036628" w:rsidP="00036628">
      <w:pPr>
        <w:numPr>
          <w:ilvl w:val="0"/>
          <w:numId w:val="3"/>
        </w:numPr>
        <w:tabs>
          <w:tab w:val="clear" w:pos="720"/>
          <w:tab w:val="num" w:pos="284"/>
        </w:tabs>
        <w:ind w:left="284" w:hanging="284"/>
        <w:jc w:val="both"/>
        <w:rPr>
          <w:b/>
          <w:sz w:val="24"/>
          <w:szCs w:val="24"/>
        </w:rPr>
      </w:pPr>
      <w:r w:rsidRPr="000A217D">
        <w:rPr>
          <w:b/>
          <w:sz w:val="24"/>
          <w:szCs w:val="24"/>
        </w:rPr>
        <w:t xml:space="preserve">Zmeny účtovných metód a účtovných zásad </w:t>
      </w:r>
    </w:p>
    <w:p w14:paraId="3E500672" w14:textId="77777777" w:rsidR="00036628" w:rsidRDefault="00036628" w:rsidP="00036628">
      <w:pPr>
        <w:ind w:left="284"/>
        <w:jc w:val="both"/>
        <w:rPr>
          <w:rFonts w:cs="Tahoma"/>
          <w:b/>
          <w:bCs/>
          <w:sz w:val="22"/>
          <w:szCs w:val="22"/>
        </w:rPr>
      </w:pPr>
      <w:r>
        <w:rPr>
          <w:sz w:val="24"/>
          <w:szCs w:val="24"/>
        </w:rPr>
        <w:t xml:space="preserve">Účtovná jednotka zmenila účtovné metódy, účtovné zásady oproti predchádzajúcemu účtovnému obdobiu                                                                                                         </w:t>
      </w:r>
      <w:r w:rsidRPr="000A217D">
        <w:rPr>
          <w:rFonts w:cs="Tahoma"/>
          <w:b/>
          <w:bCs/>
          <w:sz w:val="22"/>
          <w:szCs w:val="22"/>
        </w:rPr>
        <w:t xml:space="preserve"> </w:t>
      </w:r>
      <w:r w:rsidR="00DE0F3C"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Tahoma"/>
          <w:b/>
          <w:bCs/>
          <w:sz w:val="22"/>
          <w:szCs w:val="22"/>
        </w:rPr>
        <w:instrText xml:space="preserve"> FORMCHECKBOX </w:instrText>
      </w:r>
      <w:r w:rsidR="00DE0F3C">
        <w:rPr>
          <w:rFonts w:cs="Tahoma"/>
          <w:b/>
          <w:bCs/>
          <w:sz w:val="22"/>
          <w:szCs w:val="22"/>
        </w:rPr>
      </w:r>
      <w:r w:rsidR="00DE0F3C">
        <w:rPr>
          <w:rFonts w:cs="Tahoma"/>
          <w:b/>
          <w:bCs/>
          <w:sz w:val="22"/>
          <w:szCs w:val="22"/>
        </w:rPr>
        <w:fldChar w:fldCharType="separate"/>
      </w:r>
      <w:r w:rsidR="00DE0F3C">
        <w:rPr>
          <w:rFonts w:cs="Tahoma"/>
          <w:b/>
          <w:bCs/>
          <w:sz w:val="22"/>
          <w:szCs w:val="22"/>
        </w:rPr>
        <w:fldChar w:fldCharType="end"/>
      </w:r>
      <w:r w:rsidRPr="000A217D">
        <w:rPr>
          <w:rFonts w:cs="Tahoma"/>
          <w:b/>
          <w:bCs/>
          <w:sz w:val="22"/>
          <w:szCs w:val="22"/>
        </w:rPr>
        <w:t xml:space="preserve">  áno            </w:t>
      </w:r>
      <w:r w:rsidR="00DE0F3C"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rFonts w:cs="Tahoma"/>
          <w:b/>
          <w:bCs/>
          <w:sz w:val="22"/>
          <w:szCs w:val="22"/>
        </w:rPr>
        <w:instrText xml:space="preserve"> FORMCHECKBOX </w:instrText>
      </w:r>
      <w:r w:rsidR="00DE0F3C">
        <w:rPr>
          <w:rFonts w:cs="Tahoma"/>
          <w:b/>
          <w:bCs/>
          <w:sz w:val="22"/>
          <w:szCs w:val="22"/>
        </w:rPr>
      </w:r>
      <w:r w:rsidR="00DE0F3C">
        <w:rPr>
          <w:rFonts w:cs="Tahoma"/>
          <w:b/>
          <w:bCs/>
          <w:sz w:val="22"/>
          <w:szCs w:val="22"/>
        </w:rPr>
        <w:fldChar w:fldCharType="separate"/>
      </w:r>
      <w:r w:rsidR="00DE0F3C">
        <w:rPr>
          <w:rFonts w:cs="Tahoma"/>
          <w:b/>
          <w:bCs/>
          <w:sz w:val="22"/>
          <w:szCs w:val="22"/>
        </w:rPr>
        <w:fldChar w:fldCharType="end"/>
      </w:r>
      <w:r w:rsidRPr="000A217D">
        <w:rPr>
          <w:rFonts w:cs="Tahoma"/>
          <w:b/>
          <w:bCs/>
          <w:sz w:val="22"/>
          <w:szCs w:val="22"/>
        </w:rPr>
        <w:t xml:space="preserve">  nie</w:t>
      </w:r>
    </w:p>
    <w:p w14:paraId="1F141889" w14:textId="77777777" w:rsidR="00036628" w:rsidRDefault="00036628" w:rsidP="00036628">
      <w:pPr>
        <w:ind w:left="357"/>
        <w:jc w:val="both"/>
        <w:rPr>
          <w:rFonts w:cs="Tahoma"/>
          <w:b/>
          <w:bCs/>
          <w:sz w:val="22"/>
          <w:szCs w:val="22"/>
        </w:rPr>
      </w:pPr>
    </w:p>
    <w:p w14:paraId="60FE006E" w14:textId="77777777" w:rsidR="00036628" w:rsidRDefault="00036628" w:rsidP="00036628">
      <w:pPr>
        <w:ind w:left="284"/>
        <w:jc w:val="both"/>
        <w:rPr>
          <w:b/>
          <w:sz w:val="24"/>
          <w:szCs w:val="24"/>
        </w:rPr>
      </w:pPr>
    </w:p>
    <w:p w14:paraId="0B6372CD" w14:textId="77777777" w:rsidR="00036628" w:rsidRDefault="00036628" w:rsidP="00036628">
      <w:pPr>
        <w:numPr>
          <w:ilvl w:val="0"/>
          <w:numId w:val="3"/>
        </w:numPr>
        <w:tabs>
          <w:tab w:val="clear" w:pos="720"/>
          <w:tab w:val="num" w:pos="284"/>
        </w:tabs>
        <w:ind w:left="284" w:hanging="284"/>
        <w:jc w:val="both"/>
        <w:rPr>
          <w:b/>
          <w:sz w:val="24"/>
          <w:szCs w:val="24"/>
        </w:rPr>
      </w:pPr>
      <w:r w:rsidRPr="00CC5302">
        <w:rPr>
          <w:b/>
          <w:sz w:val="24"/>
          <w:szCs w:val="24"/>
        </w:rPr>
        <w:t>Spôsob ocenenia jednotlivých položiek</w:t>
      </w:r>
    </w:p>
    <w:p w14:paraId="0137D919" w14:textId="77777777" w:rsidR="00036628" w:rsidRPr="00D726B1" w:rsidRDefault="00036628" w:rsidP="00036628">
      <w:pPr>
        <w:numPr>
          <w:ilvl w:val="0"/>
          <w:numId w:val="4"/>
        </w:numPr>
        <w:ind w:left="284" w:hanging="283"/>
        <w:jc w:val="both"/>
        <w:rPr>
          <w:sz w:val="24"/>
        </w:rPr>
      </w:pPr>
      <w:r w:rsidRPr="00D726B1">
        <w:rPr>
          <w:b/>
          <w:sz w:val="24"/>
          <w:szCs w:val="24"/>
        </w:rPr>
        <w:t xml:space="preserve">Dlhodobý nehmotný majetok nakupovaný </w:t>
      </w:r>
      <w:r w:rsidRPr="00D726B1">
        <w:rPr>
          <w:sz w:val="24"/>
        </w:rPr>
        <w:t xml:space="preserve">sa oceňuje </w:t>
      </w:r>
      <w:r w:rsidRPr="00D726B1">
        <w:rPr>
          <w:sz w:val="24"/>
          <w:u w:val="single"/>
        </w:rPr>
        <w:t>obstarávacou cenou</w:t>
      </w:r>
      <w:r w:rsidRPr="00D726B1">
        <w:rPr>
          <w:sz w:val="24"/>
        </w:rPr>
        <w:t>. Obstarávacia cena zahŕňa cenu, za ktorú sa majetok obstaral a náklady súvisiace s jeho obstaraním. Vyskytujúce sa náklady súvisiace s obstaraním v účtovnej jednotke:</w:t>
      </w:r>
    </w:p>
    <w:p w14:paraId="56905784" w14:textId="77777777" w:rsidR="00036628" w:rsidRPr="00970DD0" w:rsidRDefault="00DE0F3C" w:rsidP="00036628">
      <w:pPr>
        <w:pStyle w:val="Zkladntext"/>
        <w:ind w:left="284"/>
        <w:rPr>
          <w:sz w:val="24"/>
          <w:szCs w:val="24"/>
        </w:rPr>
      </w:pPr>
      <w:r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36628">
        <w:rPr>
          <w:rFonts w:cs="Tahoma"/>
          <w:b/>
          <w:bCs/>
          <w:sz w:val="22"/>
          <w:szCs w:val="22"/>
        </w:rPr>
        <w:instrText xml:space="preserve"> FORMCHECKBOX </w:instrText>
      </w:r>
      <w:r>
        <w:rPr>
          <w:rFonts w:cs="Tahoma"/>
          <w:b/>
          <w:bCs/>
          <w:sz w:val="22"/>
          <w:szCs w:val="22"/>
        </w:rPr>
      </w:r>
      <w:r>
        <w:rPr>
          <w:rFonts w:cs="Tahoma"/>
          <w:b/>
          <w:bCs/>
          <w:sz w:val="22"/>
          <w:szCs w:val="22"/>
        </w:rPr>
        <w:fldChar w:fldCharType="separate"/>
      </w:r>
      <w:r>
        <w:rPr>
          <w:rFonts w:cs="Tahoma"/>
          <w:b/>
          <w:bCs/>
          <w:sz w:val="22"/>
          <w:szCs w:val="22"/>
        </w:rPr>
        <w:fldChar w:fldCharType="end"/>
      </w:r>
      <w:r w:rsidR="00036628">
        <w:rPr>
          <w:rFonts w:cs="Tahoma"/>
          <w:b/>
          <w:bCs/>
          <w:sz w:val="22"/>
          <w:szCs w:val="22"/>
        </w:rPr>
        <w:t xml:space="preserve">  </w:t>
      </w:r>
      <w:r w:rsidR="00036628" w:rsidRPr="00970DD0">
        <w:rPr>
          <w:rFonts w:cs="Tahoma"/>
          <w:bCs/>
          <w:sz w:val="22"/>
          <w:szCs w:val="22"/>
        </w:rPr>
        <w:t>dopravné</w:t>
      </w:r>
    </w:p>
    <w:p w14:paraId="7A7A4F13" w14:textId="77777777" w:rsidR="00036628" w:rsidRPr="00970DD0" w:rsidRDefault="00DE0F3C" w:rsidP="00036628">
      <w:pPr>
        <w:pStyle w:val="Zkladntext"/>
        <w:ind w:left="284"/>
        <w:rPr>
          <w:rFonts w:cs="Tahoma"/>
          <w:bCs/>
          <w:sz w:val="22"/>
          <w:szCs w:val="22"/>
        </w:rPr>
      </w:pPr>
      <w:r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36628">
        <w:rPr>
          <w:rFonts w:cs="Tahoma"/>
          <w:b/>
          <w:bCs/>
          <w:sz w:val="22"/>
          <w:szCs w:val="22"/>
        </w:rPr>
        <w:instrText xml:space="preserve"> FORMCHECKBOX </w:instrText>
      </w:r>
      <w:r>
        <w:rPr>
          <w:rFonts w:cs="Tahoma"/>
          <w:b/>
          <w:bCs/>
          <w:sz w:val="22"/>
          <w:szCs w:val="22"/>
        </w:rPr>
      </w:r>
      <w:r>
        <w:rPr>
          <w:rFonts w:cs="Tahoma"/>
          <w:b/>
          <w:bCs/>
          <w:sz w:val="22"/>
          <w:szCs w:val="22"/>
        </w:rPr>
        <w:fldChar w:fldCharType="separate"/>
      </w:r>
      <w:r>
        <w:rPr>
          <w:rFonts w:cs="Tahoma"/>
          <w:b/>
          <w:bCs/>
          <w:sz w:val="22"/>
          <w:szCs w:val="22"/>
        </w:rPr>
        <w:fldChar w:fldCharType="end"/>
      </w:r>
      <w:r w:rsidR="00036628">
        <w:rPr>
          <w:rFonts w:cs="Tahoma"/>
          <w:b/>
          <w:bCs/>
          <w:sz w:val="22"/>
          <w:szCs w:val="22"/>
        </w:rPr>
        <w:t xml:space="preserve">  </w:t>
      </w:r>
      <w:r w:rsidR="00036628" w:rsidRPr="00503EB5">
        <w:rPr>
          <w:rFonts w:cs="Tahoma"/>
          <w:bCs/>
          <w:sz w:val="22"/>
          <w:szCs w:val="22"/>
        </w:rPr>
        <w:t xml:space="preserve">montáž </w:t>
      </w:r>
    </w:p>
    <w:p w14:paraId="41387554" w14:textId="77777777" w:rsidR="00036628" w:rsidRPr="00970DD0" w:rsidRDefault="00DE0F3C" w:rsidP="00036628">
      <w:pPr>
        <w:pStyle w:val="Zkladntext"/>
        <w:ind w:left="284"/>
        <w:rPr>
          <w:rFonts w:cs="Tahoma"/>
          <w:bCs/>
          <w:sz w:val="22"/>
          <w:szCs w:val="22"/>
        </w:rPr>
      </w:pPr>
      <w:r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036628">
        <w:rPr>
          <w:rFonts w:cs="Tahoma"/>
          <w:b/>
          <w:bCs/>
          <w:sz w:val="22"/>
          <w:szCs w:val="22"/>
        </w:rPr>
        <w:instrText xml:space="preserve"> FORMCHECKBOX </w:instrText>
      </w:r>
      <w:r>
        <w:rPr>
          <w:rFonts w:cs="Tahoma"/>
          <w:b/>
          <w:bCs/>
          <w:sz w:val="22"/>
          <w:szCs w:val="22"/>
        </w:rPr>
      </w:r>
      <w:r>
        <w:rPr>
          <w:rFonts w:cs="Tahoma"/>
          <w:b/>
          <w:bCs/>
          <w:sz w:val="22"/>
          <w:szCs w:val="22"/>
        </w:rPr>
        <w:fldChar w:fldCharType="separate"/>
      </w:r>
      <w:r>
        <w:rPr>
          <w:rFonts w:cs="Tahoma"/>
          <w:b/>
          <w:bCs/>
          <w:sz w:val="22"/>
          <w:szCs w:val="22"/>
        </w:rPr>
        <w:fldChar w:fldCharType="end"/>
      </w:r>
      <w:r w:rsidR="00036628">
        <w:rPr>
          <w:rFonts w:cs="Tahoma"/>
          <w:b/>
          <w:bCs/>
          <w:sz w:val="22"/>
          <w:szCs w:val="22"/>
        </w:rPr>
        <w:t xml:space="preserve">  </w:t>
      </w:r>
      <w:r w:rsidR="00036628">
        <w:rPr>
          <w:rFonts w:cs="Tahoma"/>
          <w:bCs/>
          <w:sz w:val="22"/>
          <w:szCs w:val="22"/>
        </w:rPr>
        <w:t xml:space="preserve">provízia </w:t>
      </w:r>
    </w:p>
    <w:p w14:paraId="2DF9E0DF" w14:textId="77777777" w:rsidR="00036628" w:rsidRDefault="00DE0F3C" w:rsidP="00036628">
      <w:pPr>
        <w:pStyle w:val="Zkladntext"/>
        <w:ind w:left="284"/>
        <w:rPr>
          <w:rFonts w:cs="Tahoma"/>
          <w:b/>
          <w:bCs/>
          <w:sz w:val="22"/>
          <w:szCs w:val="22"/>
        </w:rPr>
      </w:pPr>
      <w:r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036628">
        <w:rPr>
          <w:rFonts w:cs="Tahoma"/>
          <w:b/>
          <w:bCs/>
          <w:sz w:val="22"/>
          <w:szCs w:val="22"/>
        </w:rPr>
        <w:instrText xml:space="preserve"> FORMCHECKBOX </w:instrText>
      </w:r>
      <w:r>
        <w:rPr>
          <w:rFonts w:cs="Tahoma"/>
          <w:b/>
          <w:bCs/>
          <w:sz w:val="22"/>
          <w:szCs w:val="22"/>
        </w:rPr>
      </w:r>
      <w:r>
        <w:rPr>
          <w:rFonts w:cs="Tahoma"/>
          <w:b/>
          <w:bCs/>
          <w:sz w:val="22"/>
          <w:szCs w:val="22"/>
        </w:rPr>
        <w:fldChar w:fldCharType="separate"/>
      </w:r>
      <w:r>
        <w:rPr>
          <w:rFonts w:cs="Tahoma"/>
          <w:b/>
          <w:bCs/>
          <w:sz w:val="22"/>
          <w:szCs w:val="22"/>
        </w:rPr>
        <w:fldChar w:fldCharType="end"/>
      </w:r>
      <w:r w:rsidR="00036628">
        <w:rPr>
          <w:rFonts w:cs="Tahoma"/>
          <w:b/>
          <w:bCs/>
          <w:sz w:val="22"/>
          <w:szCs w:val="22"/>
        </w:rPr>
        <w:t xml:space="preserve">  </w:t>
      </w:r>
      <w:r w:rsidR="00036628">
        <w:rPr>
          <w:rFonts w:cs="Tahoma"/>
          <w:bCs/>
          <w:sz w:val="22"/>
          <w:szCs w:val="22"/>
        </w:rPr>
        <w:t xml:space="preserve">poistné </w:t>
      </w:r>
    </w:p>
    <w:p w14:paraId="66349E2E" w14:textId="77777777" w:rsidR="00036628" w:rsidRDefault="00DE0F3C" w:rsidP="00036628">
      <w:pPr>
        <w:pStyle w:val="Zkladntext"/>
        <w:ind w:left="284"/>
        <w:rPr>
          <w:sz w:val="24"/>
        </w:rPr>
      </w:pPr>
      <w:r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036628">
        <w:rPr>
          <w:rFonts w:cs="Tahoma"/>
          <w:b/>
          <w:bCs/>
          <w:sz w:val="22"/>
          <w:szCs w:val="22"/>
        </w:rPr>
        <w:instrText xml:space="preserve"> FORMCHECKBOX </w:instrText>
      </w:r>
      <w:r>
        <w:rPr>
          <w:rFonts w:cs="Tahoma"/>
          <w:b/>
          <w:bCs/>
          <w:sz w:val="22"/>
          <w:szCs w:val="22"/>
        </w:rPr>
      </w:r>
      <w:r>
        <w:rPr>
          <w:rFonts w:cs="Tahoma"/>
          <w:b/>
          <w:bCs/>
          <w:sz w:val="22"/>
          <w:szCs w:val="22"/>
        </w:rPr>
        <w:fldChar w:fldCharType="separate"/>
      </w:r>
      <w:r>
        <w:rPr>
          <w:rFonts w:cs="Tahoma"/>
          <w:b/>
          <w:bCs/>
          <w:sz w:val="22"/>
          <w:szCs w:val="22"/>
        </w:rPr>
        <w:fldChar w:fldCharType="end"/>
      </w:r>
      <w:r w:rsidR="00036628">
        <w:rPr>
          <w:rFonts w:cs="Tahoma"/>
          <w:b/>
          <w:bCs/>
          <w:sz w:val="22"/>
          <w:szCs w:val="22"/>
        </w:rPr>
        <w:t xml:space="preserve">  </w:t>
      </w:r>
      <w:r w:rsidR="00036628" w:rsidRPr="00970DD0">
        <w:rPr>
          <w:rFonts w:cs="Tahoma"/>
          <w:bCs/>
          <w:sz w:val="22"/>
          <w:szCs w:val="22"/>
        </w:rPr>
        <w:t xml:space="preserve">iné  </w:t>
      </w:r>
    </w:p>
    <w:p w14:paraId="0BA53C61" w14:textId="77777777" w:rsidR="00036628" w:rsidRPr="00882297" w:rsidRDefault="00036628" w:rsidP="00036628">
      <w:pPr>
        <w:pStyle w:val="Zkladntext"/>
        <w:rPr>
          <w:sz w:val="22"/>
          <w:szCs w:val="22"/>
        </w:rPr>
      </w:pPr>
      <w:r w:rsidRPr="00882297">
        <w:rPr>
          <w:sz w:val="22"/>
          <w:szCs w:val="22"/>
        </w:rPr>
        <w:t xml:space="preserve">    Súčasťou obstarávacej ceny nie sú:</w:t>
      </w:r>
    </w:p>
    <w:p w14:paraId="5D0A1DC4" w14:textId="77777777" w:rsidR="00036628" w:rsidRPr="00E65C63" w:rsidRDefault="00DE0F3C" w:rsidP="00036628">
      <w:pPr>
        <w:pStyle w:val="Zkladntext"/>
        <w:ind w:left="284"/>
        <w:rPr>
          <w:sz w:val="22"/>
          <w:szCs w:val="22"/>
        </w:rPr>
      </w:pPr>
      <w:r>
        <w:rPr>
          <w:rFonts w:cs="Tahoma"/>
          <w:sz w:val="22"/>
          <w:szCs w:val="22"/>
        </w:rPr>
        <w:fldChar w:fldCharType="begin">
          <w:ffData>
            <w:name w:val="CheckBox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Box"/>
      <w:r w:rsidR="00036628">
        <w:rPr>
          <w:rFonts w:cs="Tahoma"/>
          <w:sz w:val="22"/>
          <w:szCs w:val="22"/>
        </w:rPr>
        <w:instrText xml:space="preserve"> FORMCHECKBOX </w:instrText>
      </w:r>
      <w:r>
        <w:rPr>
          <w:rFonts w:cs="Tahoma"/>
          <w:sz w:val="22"/>
          <w:szCs w:val="22"/>
        </w:rPr>
      </w:r>
      <w:r>
        <w:rPr>
          <w:rFonts w:cs="Tahoma"/>
          <w:sz w:val="22"/>
          <w:szCs w:val="22"/>
        </w:rPr>
        <w:fldChar w:fldCharType="separate"/>
      </w:r>
      <w:r>
        <w:rPr>
          <w:rFonts w:cs="Tahoma"/>
          <w:sz w:val="22"/>
          <w:szCs w:val="22"/>
        </w:rPr>
        <w:fldChar w:fldCharType="end"/>
      </w:r>
      <w:bookmarkEnd w:id="0"/>
      <w:r w:rsidR="00036628" w:rsidRPr="00E65C63">
        <w:rPr>
          <w:sz w:val="22"/>
          <w:szCs w:val="22"/>
        </w:rPr>
        <w:t xml:space="preserve">  úroky </w:t>
      </w:r>
    </w:p>
    <w:p w14:paraId="6824E1CF" w14:textId="77777777" w:rsidR="00036628" w:rsidRPr="00E65C63" w:rsidRDefault="00DE0F3C" w:rsidP="00036628">
      <w:pPr>
        <w:pStyle w:val="Zkladntext"/>
        <w:ind w:left="284"/>
        <w:rPr>
          <w:sz w:val="22"/>
          <w:szCs w:val="22"/>
        </w:rPr>
      </w:pPr>
      <w:r>
        <w:rPr>
          <w:rFonts w:cs="Tahoma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36628">
        <w:rPr>
          <w:rFonts w:cs="Tahoma"/>
          <w:sz w:val="22"/>
          <w:szCs w:val="22"/>
        </w:rPr>
        <w:instrText xml:space="preserve"> FORMCHECKBOX </w:instrText>
      </w:r>
      <w:r>
        <w:rPr>
          <w:rFonts w:cs="Tahoma"/>
          <w:sz w:val="22"/>
          <w:szCs w:val="22"/>
        </w:rPr>
      </w:r>
      <w:r>
        <w:rPr>
          <w:rFonts w:cs="Tahoma"/>
          <w:sz w:val="22"/>
          <w:szCs w:val="22"/>
        </w:rPr>
        <w:fldChar w:fldCharType="separate"/>
      </w:r>
      <w:r>
        <w:rPr>
          <w:rFonts w:cs="Tahoma"/>
          <w:sz w:val="22"/>
          <w:szCs w:val="22"/>
        </w:rPr>
        <w:fldChar w:fldCharType="end"/>
      </w:r>
      <w:r w:rsidR="00036628" w:rsidRPr="00E65C63">
        <w:rPr>
          <w:sz w:val="22"/>
          <w:szCs w:val="22"/>
        </w:rPr>
        <w:t xml:space="preserve"> </w:t>
      </w:r>
      <w:r w:rsidR="00036628">
        <w:rPr>
          <w:sz w:val="22"/>
          <w:szCs w:val="22"/>
        </w:rPr>
        <w:t xml:space="preserve"> </w:t>
      </w:r>
      <w:r w:rsidR="00036628" w:rsidRPr="00E65C63">
        <w:rPr>
          <w:sz w:val="22"/>
          <w:szCs w:val="22"/>
        </w:rPr>
        <w:t>realizované kurzové rozdiely,</w:t>
      </w:r>
    </w:p>
    <w:p w14:paraId="69F7BAD5" w14:textId="77777777" w:rsidR="00036628" w:rsidRPr="003B5EB9" w:rsidRDefault="00036628" w:rsidP="00036628">
      <w:pPr>
        <w:pStyle w:val="Zkladntext"/>
        <w:rPr>
          <w:sz w:val="22"/>
          <w:szCs w:val="22"/>
        </w:rPr>
      </w:pPr>
      <w:r w:rsidRPr="003B5EB9">
        <w:rPr>
          <w:sz w:val="22"/>
          <w:szCs w:val="22"/>
        </w:rPr>
        <w:t xml:space="preserve">    ktoré vznikli do momentu uvedenia dlhodobého majetku do užívania.</w:t>
      </w:r>
    </w:p>
    <w:p w14:paraId="5FC76826" w14:textId="77777777" w:rsidR="00036628" w:rsidRDefault="00036628" w:rsidP="00036628">
      <w:pPr>
        <w:pStyle w:val="Zkladntext"/>
        <w:rPr>
          <w:sz w:val="24"/>
        </w:rPr>
      </w:pPr>
    </w:p>
    <w:p w14:paraId="7FF373C9" w14:textId="77777777" w:rsidR="00036628" w:rsidRDefault="00036628" w:rsidP="00036628">
      <w:pPr>
        <w:pStyle w:val="Zkladntext"/>
        <w:ind w:left="425"/>
        <w:rPr>
          <w:rFonts w:cs="Tahoma"/>
          <w:bCs/>
          <w:sz w:val="24"/>
          <w:szCs w:val="24"/>
        </w:rPr>
      </w:pPr>
    </w:p>
    <w:p w14:paraId="39ADDB22" w14:textId="77777777" w:rsidR="00036628" w:rsidRPr="00576585" w:rsidRDefault="00036628" w:rsidP="00036628">
      <w:pPr>
        <w:numPr>
          <w:ilvl w:val="0"/>
          <w:numId w:val="4"/>
        </w:numPr>
        <w:ind w:left="284" w:hanging="283"/>
        <w:jc w:val="both"/>
        <w:rPr>
          <w:sz w:val="24"/>
        </w:rPr>
      </w:pPr>
      <w:r w:rsidRPr="00576585">
        <w:rPr>
          <w:b/>
          <w:sz w:val="24"/>
          <w:szCs w:val="24"/>
        </w:rPr>
        <w:t xml:space="preserve">Dlhodobý hmotný majetok </w:t>
      </w:r>
      <w:r w:rsidRPr="00576585">
        <w:rPr>
          <w:b/>
          <w:sz w:val="24"/>
        </w:rPr>
        <w:t>nakupovaný</w:t>
      </w:r>
      <w:r w:rsidRPr="00576585">
        <w:rPr>
          <w:sz w:val="24"/>
        </w:rPr>
        <w:t xml:space="preserve"> sa oceňuje </w:t>
      </w:r>
      <w:r w:rsidRPr="00576585">
        <w:rPr>
          <w:sz w:val="24"/>
          <w:u w:val="single"/>
        </w:rPr>
        <w:t>obstarávacou cenou</w:t>
      </w:r>
      <w:r w:rsidRPr="00576585">
        <w:rPr>
          <w:sz w:val="24"/>
        </w:rPr>
        <w:t>. Obstarávacia cena zahŕňa cenu, za ktorú sa majetok obstaral a náklady súvisiace s jeho obstaraním. Vyskytujúce sa náklady súvisiace s obstaraním v účtovnej jednotke:</w:t>
      </w:r>
    </w:p>
    <w:p w14:paraId="5DBC7D98" w14:textId="77777777" w:rsidR="00036628" w:rsidRPr="00970DD0" w:rsidRDefault="00DE0F3C" w:rsidP="00036628">
      <w:pPr>
        <w:pStyle w:val="Zkladntext"/>
        <w:ind w:left="284"/>
        <w:rPr>
          <w:sz w:val="24"/>
          <w:szCs w:val="24"/>
        </w:rPr>
      </w:pPr>
      <w:r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36628">
        <w:rPr>
          <w:rFonts w:cs="Tahoma"/>
          <w:b/>
          <w:bCs/>
          <w:sz w:val="22"/>
          <w:szCs w:val="22"/>
        </w:rPr>
        <w:instrText xml:space="preserve"> FORMCHECKBOX </w:instrText>
      </w:r>
      <w:r>
        <w:rPr>
          <w:rFonts w:cs="Tahoma"/>
          <w:b/>
          <w:bCs/>
          <w:sz w:val="22"/>
          <w:szCs w:val="22"/>
        </w:rPr>
      </w:r>
      <w:r>
        <w:rPr>
          <w:rFonts w:cs="Tahoma"/>
          <w:b/>
          <w:bCs/>
          <w:sz w:val="22"/>
          <w:szCs w:val="22"/>
        </w:rPr>
        <w:fldChar w:fldCharType="separate"/>
      </w:r>
      <w:r>
        <w:rPr>
          <w:rFonts w:cs="Tahoma"/>
          <w:b/>
          <w:bCs/>
          <w:sz w:val="22"/>
          <w:szCs w:val="22"/>
        </w:rPr>
        <w:fldChar w:fldCharType="end"/>
      </w:r>
      <w:r w:rsidR="00036628">
        <w:rPr>
          <w:rFonts w:cs="Tahoma"/>
          <w:b/>
          <w:bCs/>
          <w:sz w:val="22"/>
          <w:szCs w:val="22"/>
        </w:rPr>
        <w:t xml:space="preserve">  </w:t>
      </w:r>
      <w:r w:rsidR="00036628" w:rsidRPr="00970DD0">
        <w:rPr>
          <w:rFonts w:cs="Tahoma"/>
          <w:bCs/>
          <w:sz w:val="22"/>
          <w:szCs w:val="22"/>
        </w:rPr>
        <w:t>dopravné</w:t>
      </w:r>
    </w:p>
    <w:p w14:paraId="232B0CAF" w14:textId="77777777" w:rsidR="00036628" w:rsidRPr="00970DD0" w:rsidRDefault="00DE0F3C" w:rsidP="00036628">
      <w:pPr>
        <w:pStyle w:val="Zkladntext"/>
        <w:ind w:left="284"/>
        <w:rPr>
          <w:rFonts w:cs="Tahoma"/>
          <w:bCs/>
          <w:sz w:val="22"/>
          <w:szCs w:val="22"/>
        </w:rPr>
      </w:pPr>
      <w:r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36628">
        <w:rPr>
          <w:rFonts w:cs="Tahoma"/>
          <w:b/>
          <w:bCs/>
          <w:sz w:val="22"/>
          <w:szCs w:val="22"/>
        </w:rPr>
        <w:instrText xml:space="preserve"> FORMCHECKBOX </w:instrText>
      </w:r>
      <w:r>
        <w:rPr>
          <w:rFonts w:cs="Tahoma"/>
          <w:b/>
          <w:bCs/>
          <w:sz w:val="22"/>
          <w:szCs w:val="22"/>
        </w:rPr>
      </w:r>
      <w:r>
        <w:rPr>
          <w:rFonts w:cs="Tahoma"/>
          <w:b/>
          <w:bCs/>
          <w:sz w:val="22"/>
          <w:szCs w:val="22"/>
        </w:rPr>
        <w:fldChar w:fldCharType="separate"/>
      </w:r>
      <w:r>
        <w:rPr>
          <w:rFonts w:cs="Tahoma"/>
          <w:b/>
          <w:bCs/>
          <w:sz w:val="22"/>
          <w:szCs w:val="22"/>
        </w:rPr>
        <w:fldChar w:fldCharType="end"/>
      </w:r>
      <w:r w:rsidR="00036628">
        <w:rPr>
          <w:rFonts w:cs="Tahoma"/>
          <w:b/>
          <w:bCs/>
          <w:sz w:val="22"/>
          <w:szCs w:val="22"/>
        </w:rPr>
        <w:t xml:space="preserve">  </w:t>
      </w:r>
      <w:r w:rsidR="00036628" w:rsidRPr="00503EB5">
        <w:rPr>
          <w:rFonts w:cs="Tahoma"/>
          <w:bCs/>
          <w:sz w:val="22"/>
          <w:szCs w:val="22"/>
        </w:rPr>
        <w:t xml:space="preserve">montáž </w:t>
      </w:r>
    </w:p>
    <w:p w14:paraId="45924E98" w14:textId="77777777" w:rsidR="00036628" w:rsidRPr="00970DD0" w:rsidRDefault="00DE0F3C" w:rsidP="00036628">
      <w:pPr>
        <w:pStyle w:val="Zkladntext"/>
        <w:ind w:left="284"/>
        <w:rPr>
          <w:rFonts w:cs="Tahoma"/>
          <w:bCs/>
          <w:sz w:val="22"/>
          <w:szCs w:val="22"/>
        </w:rPr>
      </w:pPr>
      <w:r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036628">
        <w:rPr>
          <w:rFonts w:cs="Tahoma"/>
          <w:b/>
          <w:bCs/>
          <w:sz w:val="22"/>
          <w:szCs w:val="22"/>
        </w:rPr>
        <w:instrText xml:space="preserve"> FORMCHECKBOX </w:instrText>
      </w:r>
      <w:r>
        <w:rPr>
          <w:rFonts w:cs="Tahoma"/>
          <w:b/>
          <w:bCs/>
          <w:sz w:val="22"/>
          <w:szCs w:val="22"/>
        </w:rPr>
      </w:r>
      <w:r>
        <w:rPr>
          <w:rFonts w:cs="Tahoma"/>
          <w:b/>
          <w:bCs/>
          <w:sz w:val="22"/>
          <w:szCs w:val="22"/>
        </w:rPr>
        <w:fldChar w:fldCharType="separate"/>
      </w:r>
      <w:r>
        <w:rPr>
          <w:rFonts w:cs="Tahoma"/>
          <w:b/>
          <w:bCs/>
          <w:sz w:val="22"/>
          <w:szCs w:val="22"/>
        </w:rPr>
        <w:fldChar w:fldCharType="end"/>
      </w:r>
      <w:r w:rsidR="00036628">
        <w:rPr>
          <w:rFonts w:cs="Tahoma"/>
          <w:b/>
          <w:bCs/>
          <w:sz w:val="22"/>
          <w:szCs w:val="22"/>
        </w:rPr>
        <w:t xml:space="preserve">  </w:t>
      </w:r>
      <w:r w:rsidR="00036628">
        <w:rPr>
          <w:rFonts w:cs="Tahoma"/>
          <w:bCs/>
          <w:sz w:val="22"/>
          <w:szCs w:val="22"/>
        </w:rPr>
        <w:t>provízia</w:t>
      </w:r>
    </w:p>
    <w:p w14:paraId="18DDFFD4" w14:textId="77777777" w:rsidR="00036628" w:rsidRDefault="00DE0F3C" w:rsidP="00036628">
      <w:pPr>
        <w:pStyle w:val="Zkladntext"/>
        <w:ind w:left="284"/>
        <w:rPr>
          <w:rFonts w:cs="Tahoma"/>
          <w:b/>
          <w:bCs/>
          <w:sz w:val="22"/>
          <w:szCs w:val="22"/>
        </w:rPr>
      </w:pPr>
      <w:r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036628">
        <w:rPr>
          <w:rFonts w:cs="Tahoma"/>
          <w:b/>
          <w:bCs/>
          <w:sz w:val="22"/>
          <w:szCs w:val="22"/>
        </w:rPr>
        <w:instrText xml:space="preserve"> FORMCHECKBOX </w:instrText>
      </w:r>
      <w:r>
        <w:rPr>
          <w:rFonts w:cs="Tahoma"/>
          <w:b/>
          <w:bCs/>
          <w:sz w:val="22"/>
          <w:szCs w:val="22"/>
        </w:rPr>
      </w:r>
      <w:r>
        <w:rPr>
          <w:rFonts w:cs="Tahoma"/>
          <w:b/>
          <w:bCs/>
          <w:sz w:val="22"/>
          <w:szCs w:val="22"/>
        </w:rPr>
        <w:fldChar w:fldCharType="separate"/>
      </w:r>
      <w:r>
        <w:rPr>
          <w:rFonts w:cs="Tahoma"/>
          <w:b/>
          <w:bCs/>
          <w:sz w:val="22"/>
          <w:szCs w:val="22"/>
        </w:rPr>
        <w:fldChar w:fldCharType="end"/>
      </w:r>
      <w:r w:rsidR="00036628">
        <w:rPr>
          <w:rFonts w:cs="Tahoma"/>
          <w:b/>
          <w:bCs/>
          <w:sz w:val="22"/>
          <w:szCs w:val="22"/>
        </w:rPr>
        <w:t xml:space="preserve">  </w:t>
      </w:r>
      <w:r w:rsidR="00036628">
        <w:rPr>
          <w:rFonts w:cs="Tahoma"/>
          <w:bCs/>
          <w:sz w:val="22"/>
          <w:szCs w:val="22"/>
        </w:rPr>
        <w:t>poistné</w:t>
      </w:r>
    </w:p>
    <w:p w14:paraId="17AC1CFE" w14:textId="77777777" w:rsidR="00036628" w:rsidRDefault="00DE0F3C" w:rsidP="00036628">
      <w:pPr>
        <w:pStyle w:val="Zkladntext"/>
        <w:ind w:left="284"/>
        <w:rPr>
          <w:sz w:val="24"/>
        </w:rPr>
      </w:pPr>
      <w:r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036628">
        <w:rPr>
          <w:rFonts w:cs="Tahoma"/>
          <w:b/>
          <w:bCs/>
          <w:sz w:val="22"/>
          <w:szCs w:val="22"/>
        </w:rPr>
        <w:instrText xml:space="preserve"> FORMCHECKBOX </w:instrText>
      </w:r>
      <w:r>
        <w:rPr>
          <w:rFonts w:cs="Tahoma"/>
          <w:b/>
          <w:bCs/>
          <w:sz w:val="22"/>
          <w:szCs w:val="22"/>
        </w:rPr>
      </w:r>
      <w:r>
        <w:rPr>
          <w:rFonts w:cs="Tahoma"/>
          <w:b/>
          <w:bCs/>
          <w:sz w:val="22"/>
          <w:szCs w:val="22"/>
        </w:rPr>
        <w:fldChar w:fldCharType="separate"/>
      </w:r>
      <w:r>
        <w:rPr>
          <w:rFonts w:cs="Tahoma"/>
          <w:b/>
          <w:bCs/>
          <w:sz w:val="22"/>
          <w:szCs w:val="22"/>
        </w:rPr>
        <w:fldChar w:fldCharType="end"/>
      </w:r>
      <w:r w:rsidR="00036628">
        <w:rPr>
          <w:rFonts w:cs="Tahoma"/>
          <w:b/>
          <w:bCs/>
          <w:sz w:val="22"/>
          <w:szCs w:val="22"/>
        </w:rPr>
        <w:t xml:space="preserve">  </w:t>
      </w:r>
      <w:r w:rsidR="00036628" w:rsidRPr="00970DD0">
        <w:rPr>
          <w:rFonts w:cs="Tahoma"/>
          <w:bCs/>
          <w:sz w:val="22"/>
          <w:szCs w:val="22"/>
        </w:rPr>
        <w:t xml:space="preserve">iné  </w:t>
      </w:r>
    </w:p>
    <w:p w14:paraId="40E0FFDC" w14:textId="77777777" w:rsidR="00036628" w:rsidRPr="00882297" w:rsidRDefault="00036628" w:rsidP="00036628">
      <w:pPr>
        <w:pStyle w:val="Zkladntext"/>
        <w:rPr>
          <w:sz w:val="22"/>
          <w:szCs w:val="22"/>
        </w:rPr>
      </w:pPr>
      <w:r w:rsidRPr="00882297">
        <w:rPr>
          <w:sz w:val="22"/>
          <w:szCs w:val="22"/>
        </w:rPr>
        <w:t xml:space="preserve">    Súčasťou obstarávacej ceny nie sú:</w:t>
      </w:r>
    </w:p>
    <w:p w14:paraId="12C46E9F" w14:textId="77777777" w:rsidR="00036628" w:rsidRPr="00E65C63" w:rsidRDefault="00DE0F3C" w:rsidP="00036628">
      <w:pPr>
        <w:pStyle w:val="Zkladntext"/>
        <w:ind w:left="284"/>
        <w:rPr>
          <w:sz w:val="22"/>
          <w:szCs w:val="22"/>
        </w:rPr>
      </w:pPr>
      <w:r>
        <w:rPr>
          <w:rFonts w:cs="Tahoma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36628">
        <w:rPr>
          <w:rFonts w:cs="Tahoma"/>
          <w:sz w:val="22"/>
          <w:szCs w:val="22"/>
        </w:rPr>
        <w:instrText xml:space="preserve"> FORMCHECKBOX </w:instrText>
      </w:r>
      <w:r>
        <w:rPr>
          <w:rFonts w:cs="Tahoma"/>
          <w:sz w:val="22"/>
          <w:szCs w:val="22"/>
        </w:rPr>
      </w:r>
      <w:r>
        <w:rPr>
          <w:rFonts w:cs="Tahoma"/>
          <w:sz w:val="22"/>
          <w:szCs w:val="22"/>
        </w:rPr>
        <w:fldChar w:fldCharType="separate"/>
      </w:r>
      <w:r>
        <w:rPr>
          <w:rFonts w:cs="Tahoma"/>
          <w:sz w:val="22"/>
          <w:szCs w:val="22"/>
        </w:rPr>
        <w:fldChar w:fldCharType="end"/>
      </w:r>
      <w:r w:rsidR="00036628" w:rsidRPr="00E65C63">
        <w:rPr>
          <w:sz w:val="22"/>
          <w:szCs w:val="22"/>
        </w:rPr>
        <w:t xml:space="preserve">  úroky </w:t>
      </w:r>
    </w:p>
    <w:p w14:paraId="14D4791F" w14:textId="77777777" w:rsidR="00036628" w:rsidRPr="00E65C63" w:rsidRDefault="00DE0F3C" w:rsidP="00036628">
      <w:pPr>
        <w:pStyle w:val="Zkladntext"/>
        <w:ind w:left="284"/>
        <w:rPr>
          <w:sz w:val="22"/>
          <w:szCs w:val="22"/>
        </w:rPr>
      </w:pPr>
      <w:r>
        <w:rPr>
          <w:rFonts w:cs="Tahoma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36628">
        <w:rPr>
          <w:rFonts w:cs="Tahoma"/>
          <w:sz w:val="22"/>
          <w:szCs w:val="22"/>
        </w:rPr>
        <w:instrText xml:space="preserve"> FORMCHECKBOX </w:instrText>
      </w:r>
      <w:r>
        <w:rPr>
          <w:rFonts w:cs="Tahoma"/>
          <w:sz w:val="22"/>
          <w:szCs w:val="22"/>
        </w:rPr>
      </w:r>
      <w:r>
        <w:rPr>
          <w:rFonts w:cs="Tahoma"/>
          <w:sz w:val="22"/>
          <w:szCs w:val="22"/>
        </w:rPr>
        <w:fldChar w:fldCharType="separate"/>
      </w:r>
      <w:r>
        <w:rPr>
          <w:rFonts w:cs="Tahoma"/>
          <w:sz w:val="22"/>
          <w:szCs w:val="22"/>
        </w:rPr>
        <w:fldChar w:fldCharType="end"/>
      </w:r>
      <w:r w:rsidR="00036628" w:rsidRPr="00E65C63">
        <w:rPr>
          <w:sz w:val="22"/>
          <w:szCs w:val="22"/>
        </w:rPr>
        <w:t xml:space="preserve"> </w:t>
      </w:r>
      <w:r w:rsidR="00036628">
        <w:rPr>
          <w:sz w:val="22"/>
          <w:szCs w:val="22"/>
        </w:rPr>
        <w:t xml:space="preserve"> </w:t>
      </w:r>
      <w:r w:rsidR="00036628" w:rsidRPr="00E65C63">
        <w:rPr>
          <w:sz w:val="22"/>
          <w:szCs w:val="22"/>
        </w:rPr>
        <w:t>realizované kurzové rozdiely,</w:t>
      </w:r>
    </w:p>
    <w:p w14:paraId="363745F2" w14:textId="77777777" w:rsidR="00036628" w:rsidRPr="00882297" w:rsidRDefault="00036628" w:rsidP="00036628">
      <w:pPr>
        <w:pStyle w:val="Zkladntext"/>
        <w:rPr>
          <w:sz w:val="22"/>
          <w:szCs w:val="22"/>
        </w:rPr>
      </w:pPr>
      <w:r w:rsidRPr="00882297">
        <w:rPr>
          <w:sz w:val="22"/>
          <w:szCs w:val="22"/>
        </w:rPr>
        <w:t xml:space="preserve">    ktoré vznikli do momentu uvedenia dlhodobého majetku do užívania.</w:t>
      </w:r>
    </w:p>
    <w:p w14:paraId="01832AC9" w14:textId="77777777" w:rsidR="00036628" w:rsidRDefault="00036628" w:rsidP="00036628">
      <w:pPr>
        <w:pStyle w:val="Zkladntext"/>
        <w:ind w:left="0"/>
        <w:rPr>
          <w:rFonts w:cs="Tahoma"/>
          <w:bCs/>
          <w:sz w:val="24"/>
          <w:szCs w:val="24"/>
        </w:rPr>
      </w:pPr>
    </w:p>
    <w:p w14:paraId="200D1AA4" w14:textId="77777777" w:rsidR="00036628" w:rsidRPr="007A7194" w:rsidRDefault="00036628" w:rsidP="00036628">
      <w:pPr>
        <w:numPr>
          <w:ilvl w:val="0"/>
          <w:numId w:val="4"/>
        </w:numPr>
        <w:ind w:left="284" w:hanging="283"/>
        <w:jc w:val="both"/>
        <w:rPr>
          <w:sz w:val="24"/>
          <w:szCs w:val="24"/>
        </w:rPr>
      </w:pPr>
      <w:r w:rsidRPr="007A7194">
        <w:rPr>
          <w:b/>
          <w:sz w:val="24"/>
          <w:szCs w:val="24"/>
        </w:rPr>
        <w:t>Dlhodobý nehmotný majetok a dlhodobý hmotný majetok získaný</w:t>
      </w:r>
      <w:r w:rsidRPr="007A7194">
        <w:rPr>
          <w:sz w:val="24"/>
          <w:szCs w:val="24"/>
        </w:rPr>
        <w:t xml:space="preserve"> </w:t>
      </w:r>
      <w:r w:rsidRPr="007A7194">
        <w:rPr>
          <w:b/>
          <w:sz w:val="24"/>
          <w:szCs w:val="24"/>
        </w:rPr>
        <w:t>bezodplatne</w:t>
      </w:r>
      <w:r w:rsidRPr="007A7194">
        <w:rPr>
          <w:sz w:val="24"/>
          <w:szCs w:val="24"/>
        </w:rPr>
        <w:t xml:space="preserve"> </w:t>
      </w:r>
      <w:r w:rsidR="007A7194" w:rsidRPr="007A7194">
        <w:rPr>
          <w:sz w:val="24"/>
          <w:szCs w:val="24"/>
        </w:rPr>
        <w:t xml:space="preserve"> účtovná jednotka oceňuje </w:t>
      </w:r>
      <w:r w:rsidR="007A7194" w:rsidRPr="007A7194">
        <w:rPr>
          <w:sz w:val="24"/>
          <w:szCs w:val="24"/>
          <w:u w:val="single"/>
        </w:rPr>
        <w:t>reálnou hodnotou</w:t>
      </w:r>
      <w:r w:rsidR="007A7194" w:rsidRPr="007A7194">
        <w:rPr>
          <w:sz w:val="24"/>
          <w:szCs w:val="24"/>
        </w:rPr>
        <w:t xml:space="preserve"> v súlade s § 27 ods. 2 Zákona o účtovníctve.</w:t>
      </w:r>
    </w:p>
    <w:p w14:paraId="31C3D335" w14:textId="77777777" w:rsidR="00036628" w:rsidRDefault="00036628" w:rsidP="00036628">
      <w:pPr>
        <w:pStyle w:val="Zkladntext"/>
        <w:ind w:left="0"/>
        <w:rPr>
          <w:sz w:val="24"/>
        </w:rPr>
      </w:pPr>
    </w:p>
    <w:p w14:paraId="408A5E20" w14:textId="77777777" w:rsidR="00036628" w:rsidRDefault="00036628" w:rsidP="00036628">
      <w:pPr>
        <w:numPr>
          <w:ilvl w:val="0"/>
          <w:numId w:val="4"/>
        </w:numPr>
        <w:ind w:left="284" w:hanging="283"/>
        <w:jc w:val="both"/>
        <w:rPr>
          <w:sz w:val="24"/>
        </w:rPr>
      </w:pPr>
      <w:r w:rsidRPr="00440E22">
        <w:rPr>
          <w:b/>
          <w:sz w:val="24"/>
        </w:rPr>
        <w:t>Dlhodobý finančný majetok</w:t>
      </w:r>
      <w:r>
        <w:rPr>
          <w:sz w:val="24"/>
        </w:rPr>
        <w:t xml:space="preserve"> sa oceňuje </w:t>
      </w:r>
      <w:r w:rsidRPr="00440E22">
        <w:rPr>
          <w:sz w:val="24"/>
          <w:u w:val="single"/>
        </w:rPr>
        <w:t>obstarávacou cenou</w:t>
      </w:r>
      <w:r w:rsidRPr="00440E22">
        <w:rPr>
          <w:sz w:val="24"/>
        </w:rPr>
        <w:t>.</w:t>
      </w:r>
    </w:p>
    <w:p w14:paraId="1749C6DC" w14:textId="77777777" w:rsidR="00036628" w:rsidRDefault="00036628" w:rsidP="00036628">
      <w:pPr>
        <w:pStyle w:val="Zkladntext"/>
        <w:tabs>
          <w:tab w:val="left" w:pos="284"/>
        </w:tabs>
        <w:ind w:left="284"/>
        <w:rPr>
          <w:sz w:val="24"/>
        </w:rPr>
      </w:pPr>
      <w:r>
        <w:rPr>
          <w:sz w:val="24"/>
        </w:rPr>
        <w:t xml:space="preserve">Obstarávacia cena zahŕňa cenu, za ktorú sa majetok obstaral a náklady súvisiace s jeho obstaraním. </w:t>
      </w:r>
    </w:p>
    <w:p w14:paraId="045E9DD3" w14:textId="77777777" w:rsidR="00036628" w:rsidRDefault="00036628" w:rsidP="00036628">
      <w:pPr>
        <w:pStyle w:val="Pismenka"/>
        <w:tabs>
          <w:tab w:val="clear" w:pos="426"/>
        </w:tabs>
        <w:ind w:left="0" w:firstLine="0"/>
        <w:rPr>
          <w:b w:val="0"/>
          <w:sz w:val="24"/>
        </w:rPr>
      </w:pPr>
    </w:p>
    <w:p w14:paraId="3CD94819" w14:textId="77777777" w:rsidR="00036628" w:rsidRPr="00C36DF8" w:rsidRDefault="00036628" w:rsidP="00036628">
      <w:pPr>
        <w:numPr>
          <w:ilvl w:val="0"/>
          <w:numId w:val="4"/>
        </w:numPr>
        <w:ind w:left="284" w:hanging="283"/>
        <w:jc w:val="both"/>
        <w:rPr>
          <w:sz w:val="24"/>
          <w:szCs w:val="24"/>
        </w:rPr>
      </w:pPr>
      <w:r w:rsidRPr="00C36DF8">
        <w:rPr>
          <w:b/>
          <w:sz w:val="24"/>
        </w:rPr>
        <w:t xml:space="preserve">Pohľadávky </w:t>
      </w:r>
    </w:p>
    <w:p w14:paraId="76AFB382" w14:textId="77777777" w:rsidR="00036628" w:rsidRPr="00C36DF8" w:rsidRDefault="00036628" w:rsidP="00036628">
      <w:pPr>
        <w:pStyle w:val="Zkladntext"/>
        <w:ind w:left="284"/>
        <w:rPr>
          <w:sz w:val="24"/>
          <w:szCs w:val="24"/>
        </w:rPr>
      </w:pPr>
      <w:r w:rsidRPr="00EE3F5D">
        <w:rPr>
          <w:sz w:val="24"/>
        </w:rPr>
        <w:t>Pohľadávky pri ich vzniku sa oceňujú ich menovitou hodnotou. Toto ocenenie sa znižuje o</w:t>
      </w:r>
      <w:r w:rsidRPr="00C36DF8">
        <w:rPr>
          <w:sz w:val="24"/>
          <w:szCs w:val="24"/>
        </w:rPr>
        <w:t xml:space="preserve"> pochybné a nevymožiteľné pohľadávky</w:t>
      </w:r>
      <w:r>
        <w:rPr>
          <w:sz w:val="24"/>
          <w:szCs w:val="24"/>
        </w:rPr>
        <w:t xml:space="preserve"> prostredníctvom opravnej položky</w:t>
      </w:r>
      <w:r w:rsidRPr="00C36DF8">
        <w:rPr>
          <w:sz w:val="24"/>
          <w:szCs w:val="24"/>
        </w:rPr>
        <w:t>.</w:t>
      </w:r>
    </w:p>
    <w:p w14:paraId="4D86668E" w14:textId="77777777" w:rsidR="00036628" w:rsidRDefault="00036628" w:rsidP="00036628">
      <w:pPr>
        <w:pStyle w:val="Zkladntext"/>
        <w:ind w:left="0"/>
        <w:rPr>
          <w:sz w:val="24"/>
        </w:rPr>
      </w:pPr>
    </w:p>
    <w:p w14:paraId="381937D1" w14:textId="77777777" w:rsidR="00036628" w:rsidRPr="00C36DF8" w:rsidRDefault="00036628" w:rsidP="00036628">
      <w:pPr>
        <w:numPr>
          <w:ilvl w:val="0"/>
          <w:numId w:val="4"/>
        </w:numPr>
        <w:ind w:left="284" w:hanging="283"/>
        <w:jc w:val="both"/>
        <w:rPr>
          <w:sz w:val="24"/>
          <w:szCs w:val="24"/>
        </w:rPr>
      </w:pPr>
      <w:r w:rsidRPr="00C36DF8">
        <w:rPr>
          <w:b/>
          <w:sz w:val="24"/>
        </w:rPr>
        <w:t xml:space="preserve">Krátkodobý finančný majetok </w:t>
      </w:r>
    </w:p>
    <w:p w14:paraId="3A7F2BC9" w14:textId="77777777" w:rsidR="00036628" w:rsidRDefault="00036628" w:rsidP="00036628">
      <w:pPr>
        <w:pStyle w:val="Zkladntext"/>
        <w:ind w:left="284"/>
        <w:rPr>
          <w:sz w:val="24"/>
          <w:szCs w:val="24"/>
        </w:rPr>
      </w:pPr>
      <w:r w:rsidRPr="00EE3F5D">
        <w:rPr>
          <w:sz w:val="24"/>
        </w:rPr>
        <w:t>Peňažné prostriedky a ceniny sa oceňujú ich menovitou hodnotou. Zníženie ich hodnoty sa</w:t>
      </w:r>
      <w:r w:rsidRPr="00C36DF8">
        <w:rPr>
          <w:sz w:val="24"/>
          <w:szCs w:val="24"/>
        </w:rPr>
        <w:t xml:space="preserve"> vyjadruje opravnou položkou.</w:t>
      </w:r>
    </w:p>
    <w:p w14:paraId="3BBF9636" w14:textId="77777777" w:rsidR="00036628" w:rsidRPr="00C36DF8" w:rsidRDefault="00036628" w:rsidP="00036628">
      <w:pPr>
        <w:ind w:left="714"/>
        <w:jc w:val="both"/>
        <w:rPr>
          <w:sz w:val="24"/>
          <w:szCs w:val="24"/>
        </w:rPr>
      </w:pPr>
    </w:p>
    <w:p w14:paraId="3FF26770" w14:textId="77777777" w:rsidR="00036628" w:rsidRPr="00C36DF8" w:rsidRDefault="00036628" w:rsidP="00036628">
      <w:pPr>
        <w:numPr>
          <w:ilvl w:val="0"/>
          <w:numId w:val="4"/>
        </w:numPr>
        <w:ind w:left="284" w:hanging="283"/>
        <w:jc w:val="both"/>
        <w:rPr>
          <w:sz w:val="24"/>
          <w:szCs w:val="24"/>
        </w:rPr>
      </w:pPr>
      <w:r w:rsidRPr="00C36DF8">
        <w:rPr>
          <w:b/>
          <w:sz w:val="24"/>
        </w:rPr>
        <w:t xml:space="preserve">Časové rozlíšenie na strane </w:t>
      </w:r>
      <w:r w:rsidRPr="00C36DF8">
        <w:rPr>
          <w:b/>
          <w:sz w:val="24"/>
          <w:szCs w:val="24"/>
        </w:rPr>
        <w:t>aktív</w:t>
      </w:r>
    </w:p>
    <w:p w14:paraId="51771B03" w14:textId="77777777" w:rsidR="00036628" w:rsidRDefault="00036628" w:rsidP="00036628">
      <w:pPr>
        <w:pStyle w:val="Zkladntext"/>
        <w:ind w:left="284"/>
        <w:rPr>
          <w:sz w:val="24"/>
          <w:szCs w:val="24"/>
        </w:rPr>
      </w:pPr>
      <w:r w:rsidRPr="00C36DF8">
        <w:rPr>
          <w:sz w:val="24"/>
          <w:szCs w:val="24"/>
        </w:rPr>
        <w:t>Náklady budúcich období a príjmy budúcich období sa vykazujú vo výške, ktorá je potrebná na dodržanie zásady vecnej a časovej súvislosti s účtovným obdobím.</w:t>
      </w:r>
    </w:p>
    <w:p w14:paraId="61542E6F" w14:textId="77777777" w:rsidR="00036628" w:rsidRPr="00C36DF8" w:rsidRDefault="00036628" w:rsidP="00036628">
      <w:pPr>
        <w:ind w:left="714"/>
        <w:jc w:val="both"/>
        <w:rPr>
          <w:sz w:val="24"/>
          <w:szCs w:val="24"/>
        </w:rPr>
      </w:pPr>
    </w:p>
    <w:p w14:paraId="75864B30" w14:textId="77777777" w:rsidR="00036628" w:rsidRPr="00C36DF8" w:rsidRDefault="00036628" w:rsidP="00036628">
      <w:pPr>
        <w:numPr>
          <w:ilvl w:val="0"/>
          <w:numId w:val="4"/>
        </w:numPr>
        <w:ind w:left="284" w:hanging="283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Záväzky, vrátane rezerv, dlhopisov, pôžičiek a úverov</w:t>
      </w:r>
    </w:p>
    <w:p w14:paraId="3BFF5BBC" w14:textId="77777777" w:rsidR="00036628" w:rsidRPr="00CB4D4A" w:rsidRDefault="00036628" w:rsidP="00036628">
      <w:pPr>
        <w:pStyle w:val="Zkladntext"/>
        <w:ind w:left="284"/>
        <w:rPr>
          <w:sz w:val="24"/>
          <w:szCs w:val="24"/>
        </w:rPr>
      </w:pPr>
      <w:r w:rsidRPr="00CB4D4A">
        <w:rPr>
          <w:sz w:val="24"/>
          <w:szCs w:val="24"/>
          <w:u w:val="single"/>
        </w:rPr>
        <w:t>Záväzky</w:t>
      </w:r>
      <w:r w:rsidRPr="00CB4D4A">
        <w:rPr>
          <w:sz w:val="24"/>
          <w:szCs w:val="24"/>
        </w:rPr>
        <w:t xml:space="preserve"> pri ich vzniku sa oceňujú </w:t>
      </w:r>
      <w:r w:rsidRPr="00CB4D4A">
        <w:rPr>
          <w:sz w:val="24"/>
          <w:szCs w:val="24"/>
          <w:u w:val="single"/>
        </w:rPr>
        <w:t>menovitou hodnotou</w:t>
      </w:r>
      <w:r w:rsidRPr="00CB4D4A">
        <w:rPr>
          <w:sz w:val="24"/>
          <w:szCs w:val="24"/>
        </w:rPr>
        <w:t xml:space="preserve">. Záväzky pri ich prevzatí sa oceňujú obstarávacou cenou. Ak sa pri inventarizácii zistí, že suma záväzkov je iná ako ich výška v účtovníctve, uvedú sa záväzky v účtovníctve a v účtovnej závierke v tomto zistenom ocenení. </w:t>
      </w:r>
    </w:p>
    <w:p w14:paraId="4E6F1955" w14:textId="77777777" w:rsidR="00036628" w:rsidRPr="00CB4D4A" w:rsidRDefault="00036628" w:rsidP="00036628">
      <w:pPr>
        <w:pStyle w:val="Zkladntext"/>
        <w:ind w:left="284"/>
        <w:rPr>
          <w:sz w:val="24"/>
          <w:szCs w:val="24"/>
        </w:rPr>
      </w:pPr>
      <w:r w:rsidRPr="00CB4D4A">
        <w:rPr>
          <w:sz w:val="24"/>
          <w:szCs w:val="24"/>
          <w:u w:val="single"/>
        </w:rPr>
        <w:t>Rezervy</w:t>
      </w:r>
      <w:r w:rsidRPr="00CB4D4A">
        <w:rPr>
          <w:sz w:val="24"/>
          <w:szCs w:val="24"/>
        </w:rPr>
        <w:t xml:space="preserve"> sú záväzky s neurčitým časovým vymedzením alebo výškou; tvoria sa na krytie známych rizík alebo strát z podnikania. Oceňujú sa v očakávanej výške záväzku.</w:t>
      </w:r>
    </w:p>
    <w:p w14:paraId="172BAA26" w14:textId="77777777" w:rsidR="00036628" w:rsidRPr="00CB4D4A" w:rsidRDefault="00036628" w:rsidP="00036628">
      <w:pPr>
        <w:pStyle w:val="Zkladntext"/>
        <w:rPr>
          <w:sz w:val="24"/>
          <w:szCs w:val="24"/>
        </w:rPr>
      </w:pPr>
    </w:p>
    <w:p w14:paraId="012B263C" w14:textId="77777777" w:rsidR="00036628" w:rsidRPr="0006578D" w:rsidRDefault="00036628" w:rsidP="00036628">
      <w:pPr>
        <w:numPr>
          <w:ilvl w:val="0"/>
          <w:numId w:val="4"/>
        </w:numPr>
        <w:ind w:left="284" w:hanging="283"/>
        <w:jc w:val="both"/>
        <w:rPr>
          <w:sz w:val="24"/>
          <w:szCs w:val="24"/>
        </w:rPr>
      </w:pPr>
      <w:r w:rsidRPr="0006578D">
        <w:rPr>
          <w:b/>
          <w:sz w:val="24"/>
        </w:rPr>
        <w:t xml:space="preserve">Časové rozlíšenie na strane </w:t>
      </w:r>
      <w:r w:rsidRPr="0006578D">
        <w:rPr>
          <w:b/>
          <w:sz w:val="24"/>
          <w:szCs w:val="24"/>
        </w:rPr>
        <w:t xml:space="preserve">pasív </w:t>
      </w:r>
    </w:p>
    <w:p w14:paraId="6F6688A3" w14:textId="77777777" w:rsidR="00036628" w:rsidRPr="0006578D" w:rsidRDefault="00036628" w:rsidP="00036628">
      <w:pPr>
        <w:pStyle w:val="Zkladntext"/>
        <w:ind w:left="284"/>
        <w:rPr>
          <w:sz w:val="24"/>
          <w:szCs w:val="24"/>
        </w:rPr>
      </w:pPr>
      <w:r w:rsidRPr="0006578D">
        <w:rPr>
          <w:sz w:val="24"/>
          <w:szCs w:val="24"/>
        </w:rPr>
        <w:t>Výdavky budúcich období a výnosy budúcich období sa vykazujú vo výške, ktorá je potrebná na dodržanie zásady vecnej a časovej súvislosti s účtovným obdobím.</w:t>
      </w:r>
    </w:p>
    <w:p w14:paraId="4B94C1F0" w14:textId="77777777" w:rsidR="00036628" w:rsidRDefault="00036628" w:rsidP="00036628">
      <w:pPr>
        <w:jc w:val="both"/>
        <w:rPr>
          <w:b/>
          <w:sz w:val="24"/>
        </w:rPr>
      </w:pPr>
    </w:p>
    <w:p w14:paraId="24E0E8C9" w14:textId="77777777" w:rsidR="00036628" w:rsidRPr="001A5C81" w:rsidRDefault="00036628" w:rsidP="00036628">
      <w:pPr>
        <w:numPr>
          <w:ilvl w:val="0"/>
          <w:numId w:val="4"/>
        </w:numPr>
        <w:ind w:left="284" w:hanging="283"/>
        <w:jc w:val="both"/>
        <w:rPr>
          <w:b/>
          <w:sz w:val="24"/>
        </w:rPr>
      </w:pPr>
      <w:r w:rsidRPr="008222FD">
        <w:rPr>
          <w:b/>
          <w:sz w:val="24"/>
        </w:rPr>
        <w:t>Majetok obstaraný z transferov</w:t>
      </w:r>
      <w:r w:rsidRPr="00420C1E">
        <w:rPr>
          <w:b/>
          <w:sz w:val="24"/>
        </w:rPr>
        <w:t xml:space="preserve"> </w:t>
      </w:r>
      <w:r w:rsidRPr="008222FD">
        <w:rPr>
          <w:sz w:val="24"/>
        </w:rPr>
        <w:t>sa oceňuje</w:t>
      </w:r>
      <w:r w:rsidRPr="008222FD">
        <w:rPr>
          <w:sz w:val="24"/>
          <w:u w:val="single"/>
        </w:rPr>
        <w:t xml:space="preserve"> obstarávacou cenou.</w:t>
      </w:r>
    </w:p>
    <w:p w14:paraId="634F1D44" w14:textId="77777777" w:rsidR="00036628" w:rsidRPr="00C377FC" w:rsidRDefault="00036628" w:rsidP="00036628">
      <w:pPr>
        <w:pStyle w:val="Zkladntext"/>
        <w:rPr>
          <w:b/>
        </w:rPr>
      </w:pPr>
    </w:p>
    <w:p w14:paraId="6D22A705" w14:textId="77777777" w:rsidR="00036628" w:rsidRPr="00855203" w:rsidRDefault="00036628" w:rsidP="00036628">
      <w:pPr>
        <w:numPr>
          <w:ilvl w:val="0"/>
          <w:numId w:val="4"/>
        </w:numPr>
        <w:ind w:left="284" w:hanging="283"/>
        <w:jc w:val="both"/>
        <w:rPr>
          <w:sz w:val="24"/>
        </w:rPr>
      </w:pPr>
      <w:r>
        <w:rPr>
          <w:b/>
          <w:sz w:val="24"/>
        </w:rPr>
        <w:t xml:space="preserve">Finančný prenájom </w:t>
      </w:r>
      <w:r w:rsidRPr="00855203">
        <w:rPr>
          <w:sz w:val="24"/>
        </w:rPr>
        <w:t xml:space="preserve">sa oceňuje </w:t>
      </w:r>
      <w:r w:rsidRPr="00855203">
        <w:rPr>
          <w:sz w:val="24"/>
          <w:u w:val="single"/>
        </w:rPr>
        <w:t xml:space="preserve">obstarávacou cenou. </w:t>
      </w:r>
    </w:p>
    <w:p w14:paraId="656E6B8B" w14:textId="77777777" w:rsidR="00036628" w:rsidRDefault="00036628" w:rsidP="00036628">
      <w:pPr>
        <w:pStyle w:val="Zkladntext"/>
        <w:ind w:left="284"/>
        <w:rPr>
          <w:sz w:val="24"/>
          <w:szCs w:val="24"/>
        </w:rPr>
      </w:pPr>
      <w:r w:rsidRPr="00855203">
        <w:rPr>
          <w:sz w:val="24"/>
          <w:szCs w:val="24"/>
        </w:rPr>
        <w:t xml:space="preserve">Finančný prenájom je obstaranie dlhodobého hmotného majetku na základe nájomnej zmluvy s dojednaným právom kúpy prenajatej veci za dohodnuté platby počas dohodnutej doby nájmu. Majetok prenajatý  formou finančného prenájmu vykazuje ako svoj majetok a odpisuje ho jeho nájomca, nie vlastník. </w:t>
      </w:r>
    </w:p>
    <w:p w14:paraId="58208FBB" w14:textId="77777777" w:rsidR="00036628" w:rsidRPr="00855203" w:rsidRDefault="00036628" w:rsidP="00036628">
      <w:pPr>
        <w:pStyle w:val="Zkladntext"/>
        <w:ind w:left="284"/>
        <w:rPr>
          <w:sz w:val="24"/>
          <w:szCs w:val="24"/>
        </w:rPr>
      </w:pPr>
    </w:p>
    <w:p w14:paraId="7436E9C6" w14:textId="77777777" w:rsidR="00036628" w:rsidRDefault="00036628" w:rsidP="00036628">
      <w:pPr>
        <w:numPr>
          <w:ilvl w:val="0"/>
          <w:numId w:val="3"/>
        </w:numPr>
        <w:tabs>
          <w:tab w:val="clear" w:pos="720"/>
          <w:tab w:val="num" w:pos="284"/>
        </w:tabs>
        <w:ind w:left="284" w:hanging="284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Pri obstarávacej cene majetku a pri ocenení vlastnými nákladmi položiek uvedených v odseku 3 sa uvádza cena obstarania a náklady</w:t>
      </w:r>
      <w:r w:rsidRPr="00CC5302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súvisiace s obstaraním</w:t>
      </w:r>
    </w:p>
    <w:p w14:paraId="79B33FE5" w14:textId="77777777" w:rsidR="00036628" w:rsidRDefault="00036628" w:rsidP="00036628">
      <w:pPr>
        <w:pStyle w:val="Pismenka"/>
        <w:tabs>
          <w:tab w:val="clear" w:pos="426"/>
        </w:tabs>
        <w:ind w:left="0" w:firstLine="0"/>
        <w:rPr>
          <w:b w:val="0"/>
          <w:sz w:val="24"/>
        </w:rPr>
      </w:pPr>
    </w:p>
    <w:p w14:paraId="6CA734D7" w14:textId="77777777" w:rsidR="00036628" w:rsidRPr="002B21DE" w:rsidRDefault="00036628" w:rsidP="00036628">
      <w:pPr>
        <w:numPr>
          <w:ilvl w:val="0"/>
          <w:numId w:val="3"/>
        </w:numPr>
        <w:tabs>
          <w:tab w:val="clear" w:pos="720"/>
          <w:tab w:val="num" w:pos="284"/>
        </w:tabs>
        <w:ind w:left="284" w:hanging="284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Spôsob zostavenia odpisového plánu pre dlhodobý majetok, doba odpisovania, sadzby odpisov a odpisové metódy pri stanovení účtovných odpisov</w:t>
      </w:r>
    </w:p>
    <w:p w14:paraId="65A317A9" w14:textId="77777777" w:rsidR="00036628" w:rsidRDefault="00036628" w:rsidP="00036628">
      <w:pPr>
        <w:jc w:val="both"/>
        <w:rPr>
          <w:sz w:val="24"/>
          <w:szCs w:val="24"/>
        </w:rPr>
      </w:pPr>
      <w:r w:rsidRPr="00737A65">
        <w:rPr>
          <w:sz w:val="24"/>
          <w:szCs w:val="24"/>
        </w:rPr>
        <w:t>Odpisy dlhodobého nehmotného majetku a dlhodobého hmotného majetku sú stanovené tak, že</w:t>
      </w:r>
      <w:r w:rsidRPr="004C09A8">
        <w:rPr>
          <w:i/>
          <w:sz w:val="24"/>
          <w:szCs w:val="24"/>
        </w:rPr>
        <w:t xml:space="preserve"> </w:t>
      </w:r>
      <w:r w:rsidRPr="00737A65">
        <w:rPr>
          <w:sz w:val="24"/>
          <w:szCs w:val="24"/>
        </w:rPr>
        <w:t>sa vychádza z predpokladanej doby jeho užívania a predpokladaného priebehu jeho opotrebenia. Odpisovať sa začína</w:t>
      </w:r>
      <w:r>
        <w:rPr>
          <w:sz w:val="24"/>
          <w:szCs w:val="24"/>
        </w:rPr>
        <w:t>:</w:t>
      </w:r>
    </w:p>
    <w:p w14:paraId="3CCF9C77" w14:textId="77777777" w:rsidR="00036628" w:rsidRDefault="00DE0F3C" w:rsidP="00036628">
      <w:pPr>
        <w:jc w:val="both"/>
        <w:rPr>
          <w:sz w:val="24"/>
          <w:szCs w:val="24"/>
        </w:rPr>
      </w:pPr>
      <w:r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036628">
        <w:rPr>
          <w:rFonts w:cs="Tahoma"/>
          <w:b/>
          <w:bCs/>
          <w:sz w:val="22"/>
          <w:szCs w:val="22"/>
        </w:rPr>
        <w:instrText xml:space="preserve"> FORMCHECKBOX </w:instrText>
      </w:r>
      <w:r>
        <w:rPr>
          <w:rFonts w:cs="Tahoma"/>
          <w:b/>
          <w:bCs/>
          <w:sz w:val="22"/>
          <w:szCs w:val="22"/>
        </w:rPr>
      </w:r>
      <w:r>
        <w:rPr>
          <w:rFonts w:cs="Tahoma"/>
          <w:b/>
          <w:bCs/>
          <w:sz w:val="22"/>
          <w:szCs w:val="22"/>
        </w:rPr>
        <w:fldChar w:fldCharType="separate"/>
      </w:r>
      <w:r>
        <w:rPr>
          <w:rFonts w:cs="Tahoma"/>
          <w:b/>
          <w:bCs/>
          <w:sz w:val="22"/>
          <w:szCs w:val="22"/>
        </w:rPr>
        <w:fldChar w:fldCharType="end"/>
      </w:r>
      <w:r w:rsidR="00036628">
        <w:rPr>
          <w:rFonts w:cs="Tahoma"/>
          <w:b/>
          <w:bCs/>
          <w:sz w:val="22"/>
          <w:szCs w:val="22"/>
        </w:rPr>
        <w:t xml:space="preserve"> </w:t>
      </w:r>
      <w:r w:rsidR="00036628">
        <w:rPr>
          <w:rFonts w:cs="Tahoma"/>
          <w:bCs/>
          <w:sz w:val="22"/>
          <w:szCs w:val="22"/>
        </w:rPr>
        <w:t xml:space="preserve">odo </w:t>
      </w:r>
      <w:r w:rsidR="00036628" w:rsidRPr="00737A65">
        <w:rPr>
          <w:sz w:val="24"/>
          <w:szCs w:val="24"/>
        </w:rPr>
        <w:t>dňa jeho zaradenia do používania</w:t>
      </w:r>
      <w:r w:rsidR="00036628">
        <w:rPr>
          <w:sz w:val="24"/>
          <w:szCs w:val="24"/>
        </w:rPr>
        <w:tab/>
      </w:r>
    </w:p>
    <w:p w14:paraId="03B2548E" w14:textId="77777777" w:rsidR="00036628" w:rsidRPr="00DB0275" w:rsidRDefault="00DE0F3C" w:rsidP="00036628">
      <w:pPr>
        <w:pStyle w:val="Zkladntext"/>
        <w:ind w:left="0"/>
        <w:rPr>
          <w:sz w:val="24"/>
          <w:szCs w:val="24"/>
        </w:rPr>
      </w:pPr>
      <w:r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36628">
        <w:rPr>
          <w:rFonts w:cs="Tahoma"/>
          <w:b/>
          <w:bCs/>
          <w:sz w:val="22"/>
          <w:szCs w:val="22"/>
        </w:rPr>
        <w:instrText xml:space="preserve"> FORMCHECKBOX </w:instrText>
      </w:r>
      <w:r>
        <w:rPr>
          <w:rFonts w:cs="Tahoma"/>
          <w:b/>
          <w:bCs/>
          <w:sz w:val="22"/>
          <w:szCs w:val="22"/>
        </w:rPr>
      </w:r>
      <w:r>
        <w:rPr>
          <w:rFonts w:cs="Tahoma"/>
          <w:b/>
          <w:bCs/>
          <w:sz w:val="22"/>
          <w:szCs w:val="22"/>
        </w:rPr>
        <w:fldChar w:fldCharType="separate"/>
      </w:r>
      <w:r>
        <w:rPr>
          <w:rFonts w:cs="Tahoma"/>
          <w:b/>
          <w:bCs/>
          <w:sz w:val="22"/>
          <w:szCs w:val="22"/>
        </w:rPr>
        <w:fldChar w:fldCharType="end"/>
      </w:r>
      <w:r w:rsidR="00036628">
        <w:rPr>
          <w:rFonts w:cs="Tahoma"/>
          <w:b/>
          <w:bCs/>
          <w:sz w:val="22"/>
          <w:szCs w:val="22"/>
        </w:rPr>
        <w:t xml:space="preserve">  </w:t>
      </w:r>
      <w:r w:rsidR="00036628" w:rsidRPr="00DB0275">
        <w:rPr>
          <w:sz w:val="24"/>
          <w:szCs w:val="24"/>
        </w:rPr>
        <w:t>prvým dňom mesiaca nasledujúceho po uvedení dlhodobého majetku do používania</w:t>
      </w:r>
    </w:p>
    <w:p w14:paraId="6B627E76" w14:textId="77777777" w:rsidR="00036628" w:rsidRDefault="00036628" w:rsidP="00036628">
      <w:pPr>
        <w:pStyle w:val="Zkladntext"/>
        <w:tabs>
          <w:tab w:val="center" w:pos="5315"/>
        </w:tabs>
        <w:ind w:left="425"/>
        <w:rPr>
          <w:sz w:val="24"/>
          <w:szCs w:val="24"/>
        </w:rPr>
      </w:pPr>
    </w:p>
    <w:p w14:paraId="3C9A5B85" w14:textId="77777777" w:rsidR="00036628" w:rsidRDefault="00036628" w:rsidP="00036628">
      <w:pPr>
        <w:pStyle w:val="Zkladntext"/>
        <w:tabs>
          <w:tab w:val="center" w:pos="5315"/>
        </w:tabs>
        <w:ind w:left="425"/>
        <w:rPr>
          <w:sz w:val="24"/>
          <w:szCs w:val="24"/>
        </w:rPr>
      </w:pPr>
    </w:p>
    <w:p w14:paraId="08B5D177" w14:textId="77777777" w:rsidR="00036628" w:rsidRPr="00737A65" w:rsidRDefault="00036628" w:rsidP="00036628">
      <w:pPr>
        <w:pStyle w:val="Zkladntext"/>
        <w:ind w:left="0"/>
        <w:rPr>
          <w:sz w:val="24"/>
          <w:szCs w:val="24"/>
        </w:rPr>
      </w:pPr>
      <w:r w:rsidRPr="00737A65">
        <w:rPr>
          <w:sz w:val="24"/>
          <w:szCs w:val="24"/>
        </w:rPr>
        <w:t xml:space="preserve">Účtovné odpisy sa zaokrúhľujú na </w:t>
      </w:r>
      <w:r w:rsidR="009277DF">
        <w:rPr>
          <w:sz w:val="24"/>
          <w:szCs w:val="24"/>
        </w:rPr>
        <w:t>eurocenty.</w:t>
      </w:r>
      <w:r w:rsidRPr="00737A65">
        <w:rPr>
          <w:sz w:val="24"/>
          <w:szCs w:val="24"/>
        </w:rPr>
        <w:t xml:space="preserve"> Metóda odpisovania sa používa lineárna. Predpokladaná doba užívania a odpisové sadzby sú stanovené takto:</w:t>
      </w: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62"/>
        <w:gridCol w:w="3071"/>
        <w:gridCol w:w="4173"/>
      </w:tblGrid>
      <w:tr w:rsidR="00036628" w:rsidRPr="00563E6B" w14:paraId="5E89A825" w14:textId="77777777" w:rsidTr="00B620FD">
        <w:tc>
          <w:tcPr>
            <w:tcW w:w="2962" w:type="dxa"/>
          </w:tcPr>
          <w:p w14:paraId="42317508" w14:textId="77777777" w:rsidR="00036628" w:rsidRPr="00563E6B" w:rsidRDefault="00036628" w:rsidP="00B620FD">
            <w:pPr>
              <w:jc w:val="center"/>
              <w:rPr>
                <w:b/>
              </w:rPr>
            </w:pPr>
            <w:r w:rsidRPr="00563E6B">
              <w:rPr>
                <w:b/>
              </w:rPr>
              <w:t>Odpisová skupina</w:t>
            </w:r>
          </w:p>
        </w:tc>
        <w:tc>
          <w:tcPr>
            <w:tcW w:w="3071" w:type="dxa"/>
          </w:tcPr>
          <w:p w14:paraId="7E639396" w14:textId="77777777" w:rsidR="00036628" w:rsidRDefault="00036628" w:rsidP="00B620FD">
            <w:pPr>
              <w:jc w:val="center"/>
              <w:rPr>
                <w:b/>
              </w:rPr>
            </w:pPr>
            <w:r>
              <w:rPr>
                <w:b/>
              </w:rPr>
              <w:t xml:space="preserve">Predpokladaná doba </w:t>
            </w:r>
          </w:p>
          <w:p w14:paraId="4D21DFF8" w14:textId="77777777" w:rsidR="00036628" w:rsidRPr="00563E6B" w:rsidRDefault="00036628" w:rsidP="00B620FD">
            <w:pPr>
              <w:jc w:val="center"/>
              <w:rPr>
                <w:b/>
              </w:rPr>
            </w:pPr>
            <w:r>
              <w:rPr>
                <w:b/>
              </w:rPr>
              <w:t xml:space="preserve">používania v rokoch </w:t>
            </w:r>
          </w:p>
        </w:tc>
        <w:tc>
          <w:tcPr>
            <w:tcW w:w="4173" w:type="dxa"/>
          </w:tcPr>
          <w:p w14:paraId="279A1E50" w14:textId="77777777" w:rsidR="00036628" w:rsidRPr="00563E6B" w:rsidRDefault="00036628" w:rsidP="00B620FD">
            <w:pPr>
              <w:jc w:val="center"/>
              <w:rPr>
                <w:b/>
              </w:rPr>
            </w:pPr>
            <w:r>
              <w:rPr>
                <w:b/>
              </w:rPr>
              <w:t>Ročný odpis</w:t>
            </w:r>
          </w:p>
        </w:tc>
      </w:tr>
      <w:tr w:rsidR="00036628" w:rsidRPr="00563E6B" w14:paraId="461F6F13" w14:textId="77777777" w:rsidTr="00B620FD">
        <w:tc>
          <w:tcPr>
            <w:tcW w:w="2962" w:type="dxa"/>
          </w:tcPr>
          <w:p w14:paraId="62047F69" w14:textId="77777777" w:rsidR="00036628" w:rsidRPr="004B67DB" w:rsidRDefault="00036628" w:rsidP="00B620FD">
            <w:pPr>
              <w:jc w:val="center"/>
            </w:pPr>
            <w:r>
              <w:t>1</w:t>
            </w:r>
          </w:p>
        </w:tc>
        <w:tc>
          <w:tcPr>
            <w:tcW w:w="3071" w:type="dxa"/>
          </w:tcPr>
          <w:p w14:paraId="6198D588" w14:textId="77777777" w:rsidR="00036628" w:rsidRPr="003D0CF2" w:rsidRDefault="00036628" w:rsidP="00B620FD">
            <w:pPr>
              <w:jc w:val="center"/>
            </w:pPr>
            <w:r>
              <w:t>4</w:t>
            </w:r>
          </w:p>
        </w:tc>
        <w:tc>
          <w:tcPr>
            <w:tcW w:w="4173" w:type="dxa"/>
          </w:tcPr>
          <w:p w14:paraId="3F449BF2" w14:textId="77777777" w:rsidR="00036628" w:rsidRPr="003D0CF2" w:rsidRDefault="00036628" w:rsidP="00B620FD">
            <w:pPr>
              <w:jc w:val="center"/>
            </w:pPr>
            <w:r>
              <w:t xml:space="preserve">¼ </w:t>
            </w:r>
          </w:p>
        </w:tc>
      </w:tr>
      <w:tr w:rsidR="00036628" w:rsidRPr="00563E6B" w14:paraId="62D7D3B4" w14:textId="77777777" w:rsidTr="00B620FD">
        <w:tc>
          <w:tcPr>
            <w:tcW w:w="2962" w:type="dxa"/>
          </w:tcPr>
          <w:p w14:paraId="3EF515C7" w14:textId="77777777" w:rsidR="00036628" w:rsidRPr="004B67DB" w:rsidRDefault="00036628" w:rsidP="00B620FD">
            <w:pPr>
              <w:jc w:val="center"/>
            </w:pPr>
            <w:r>
              <w:t>2</w:t>
            </w:r>
          </w:p>
        </w:tc>
        <w:tc>
          <w:tcPr>
            <w:tcW w:w="3071" w:type="dxa"/>
          </w:tcPr>
          <w:p w14:paraId="5B514005" w14:textId="77777777" w:rsidR="00036628" w:rsidRPr="003D0CF2" w:rsidRDefault="00036628" w:rsidP="00B620FD">
            <w:pPr>
              <w:jc w:val="center"/>
            </w:pPr>
            <w:r>
              <w:t>6</w:t>
            </w:r>
          </w:p>
        </w:tc>
        <w:tc>
          <w:tcPr>
            <w:tcW w:w="4173" w:type="dxa"/>
          </w:tcPr>
          <w:p w14:paraId="5711D9A8" w14:textId="77777777" w:rsidR="00036628" w:rsidRPr="003D0CF2" w:rsidRDefault="00036628" w:rsidP="00B620FD">
            <w:pPr>
              <w:jc w:val="center"/>
            </w:pPr>
            <w:r>
              <w:t>1/6</w:t>
            </w:r>
          </w:p>
        </w:tc>
      </w:tr>
      <w:tr w:rsidR="00036628" w:rsidRPr="00563E6B" w14:paraId="2CE9D58A" w14:textId="77777777" w:rsidTr="00B620FD">
        <w:tc>
          <w:tcPr>
            <w:tcW w:w="2962" w:type="dxa"/>
          </w:tcPr>
          <w:p w14:paraId="0CE179C9" w14:textId="77777777" w:rsidR="00036628" w:rsidRPr="004B67DB" w:rsidRDefault="00036628" w:rsidP="00B620FD">
            <w:pPr>
              <w:jc w:val="center"/>
            </w:pPr>
            <w:r>
              <w:t>3</w:t>
            </w:r>
          </w:p>
        </w:tc>
        <w:tc>
          <w:tcPr>
            <w:tcW w:w="3071" w:type="dxa"/>
          </w:tcPr>
          <w:p w14:paraId="4109BBE2" w14:textId="77777777" w:rsidR="00036628" w:rsidRPr="003D0CF2" w:rsidRDefault="00036628" w:rsidP="00B620FD">
            <w:pPr>
              <w:jc w:val="center"/>
            </w:pPr>
            <w:r>
              <w:t>8</w:t>
            </w:r>
          </w:p>
        </w:tc>
        <w:tc>
          <w:tcPr>
            <w:tcW w:w="4173" w:type="dxa"/>
          </w:tcPr>
          <w:p w14:paraId="2D7998DB" w14:textId="77777777" w:rsidR="00036628" w:rsidRPr="003D0CF2" w:rsidRDefault="00036628" w:rsidP="00B620FD">
            <w:pPr>
              <w:jc w:val="center"/>
            </w:pPr>
            <w:r>
              <w:t>1/8</w:t>
            </w:r>
          </w:p>
        </w:tc>
      </w:tr>
      <w:tr w:rsidR="00036628" w:rsidRPr="00563E6B" w14:paraId="4B495BB5" w14:textId="77777777" w:rsidTr="00B620FD">
        <w:tc>
          <w:tcPr>
            <w:tcW w:w="2962" w:type="dxa"/>
          </w:tcPr>
          <w:p w14:paraId="21B1C9A7" w14:textId="77777777" w:rsidR="00036628" w:rsidRPr="004B67DB" w:rsidRDefault="00036628" w:rsidP="00B620FD">
            <w:pPr>
              <w:jc w:val="center"/>
            </w:pPr>
            <w:r>
              <w:t>4</w:t>
            </w:r>
          </w:p>
        </w:tc>
        <w:tc>
          <w:tcPr>
            <w:tcW w:w="3071" w:type="dxa"/>
          </w:tcPr>
          <w:p w14:paraId="3C91E030" w14:textId="77777777" w:rsidR="00036628" w:rsidRPr="003D0CF2" w:rsidRDefault="00036628" w:rsidP="00B620FD">
            <w:pPr>
              <w:jc w:val="center"/>
            </w:pPr>
            <w:r>
              <w:t>12</w:t>
            </w:r>
          </w:p>
        </w:tc>
        <w:tc>
          <w:tcPr>
            <w:tcW w:w="4173" w:type="dxa"/>
          </w:tcPr>
          <w:p w14:paraId="43526715" w14:textId="77777777" w:rsidR="00036628" w:rsidRPr="003D0CF2" w:rsidRDefault="00036628" w:rsidP="00B620FD">
            <w:pPr>
              <w:jc w:val="center"/>
            </w:pPr>
            <w:r>
              <w:t>1/12</w:t>
            </w:r>
          </w:p>
        </w:tc>
      </w:tr>
      <w:tr w:rsidR="00036628" w:rsidRPr="00563E6B" w14:paraId="5254C6F9" w14:textId="77777777" w:rsidTr="00B620FD">
        <w:tc>
          <w:tcPr>
            <w:tcW w:w="2962" w:type="dxa"/>
          </w:tcPr>
          <w:p w14:paraId="585008BE" w14:textId="77777777" w:rsidR="00036628" w:rsidRDefault="00036628" w:rsidP="00B620FD">
            <w:pPr>
              <w:jc w:val="center"/>
            </w:pPr>
            <w:r>
              <w:t>5</w:t>
            </w:r>
          </w:p>
        </w:tc>
        <w:tc>
          <w:tcPr>
            <w:tcW w:w="3071" w:type="dxa"/>
          </w:tcPr>
          <w:p w14:paraId="116C40A3" w14:textId="77777777" w:rsidR="00036628" w:rsidRDefault="00036628" w:rsidP="00B620FD">
            <w:pPr>
              <w:jc w:val="center"/>
            </w:pPr>
            <w:r>
              <w:t>20</w:t>
            </w:r>
          </w:p>
        </w:tc>
        <w:tc>
          <w:tcPr>
            <w:tcW w:w="4173" w:type="dxa"/>
          </w:tcPr>
          <w:p w14:paraId="00F85801" w14:textId="77777777" w:rsidR="00036628" w:rsidRDefault="00036628" w:rsidP="00B620FD">
            <w:pPr>
              <w:jc w:val="center"/>
            </w:pPr>
            <w:r>
              <w:t>1/20</w:t>
            </w:r>
          </w:p>
        </w:tc>
      </w:tr>
      <w:tr w:rsidR="00036628" w:rsidRPr="00563E6B" w14:paraId="6D5C6CFD" w14:textId="77777777" w:rsidTr="00B620FD">
        <w:tc>
          <w:tcPr>
            <w:tcW w:w="2962" w:type="dxa"/>
          </w:tcPr>
          <w:p w14:paraId="19622989" w14:textId="77777777" w:rsidR="00036628" w:rsidRDefault="00036628" w:rsidP="00B620FD">
            <w:pPr>
              <w:jc w:val="center"/>
            </w:pPr>
            <w:r>
              <w:t>6</w:t>
            </w:r>
          </w:p>
        </w:tc>
        <w:tc>
          <w:tcPr>
            <w:tcW w:w="3071" w:type="dxa"/>
          </w:tcPr>
          <w:p w14:paraId="65E01B00" w14:textId="77777777" w:rsidR="00036628" w:rsidRDefault="00036628" w:rsidP="00B620FD">
            <w:pPr>
              <w:jc w:val="center"/>
            </w:pPr>
            <w:r>
              <w:t>40</w:t>
            </w:r>
          </w:p>
        </w:tc>
        <w:tc>
          <w:tcPr>
            <w:tcW w:w="4173" w:type="dxa"/>
          </w:tcPr>
          <w:p w14:paraId="6178AB9C" w14:textId="77777777" w:rsidR="00036628" w:rsidRDefault="00036628" w:rsidP="00B620FD">
            <w:pPr>
              <w:jc w:val="center"/>
            </w:pPr>
            <w:r>
              <w:t>1/40</w:t>
            </w:r>
          </w:p>
        </w:tc>
      </w:tr>
    </w:tbl>
    <w:p w14:paraId="0DCE26A4" w14:textId="77777777" w:rsidR="00036628" w:rsidRDefault="00036628" w:rsidP="00036628">
      <w:pPr>
        <w:jc w:val="both"/>
        <w:rPr>
          <w:sz w:val="24"/>
        </w:rPr>
      </w:pPr>
    </w:p>
    <w:p w14:paraId="38AD1774" w14:textId="77777777" w:rsidR="00036628" w:rsidRPr="00554B96" w:rsidRDefault="00036628" w:rsidP="00036628">
      <w:pPr>
        <w:jc w:val="both"/>
        <w:rPr>
          <w:sz w:val="24"/>
        </w:rPr>
      </w:pPr>
      <w:r w:rsidRPr="00554B96">
        <w:rPr>
          <w:sz w:val="24"/>
        </w:rPr>
        <w:t>Drobný nehmo</w:t>
      </w:r>
      <w:r>
        <w:rPr>
          <w:sz w:val="24"/>
        </w:rPr>
        <w:t xml:space="preserve">tný majetok </w:t>
      </w:r>
      <w:r w:rsidRPr="00554B96">
        <w:rPr>
          <w:sz w:val="24"/>
        </w:rPr>
        <w:t>do</w:t>
      </w:r>
      <w:r>
        <w:rPr>
          <w:sz w:val="24"/>
        </w:rPr>
        <w:t xml:space="preserve"> </w:t>
      </w:r>
      <w:r w:rsidR="009277DF">
        <w:rPr>
          <w:b/>
          <w:sz w:val="24"/>
        </w:rPr>
        <w:t>2400</w:t>
      </w:r>
      <w:r w:rsidRPr="00554B96">
        <w:rPr>
          <w:sz w:val="24"/>
        </w:rPr>
        <w:t xml:space="preserve"> </w:t>
      </w:r>
      <w:r>
        <w:rPr>
          <w:sz w:val="24"/>
        </w:rPr>
        <w:t>€</w:t>
      </w:r>
      <w:r w:rsidRPr="00554B96">
        <w:rPr>
          <w:sz w:val="24"/>
        </w:rPr>
        <w:t>, ktorý podľa rozhodnutia účtovnej jednotky nie je dlhodobým nehmotným majetkom sa účtuje pri obstaraní do nákladov na účet 518 - Ostatné služby</w:t>
      </w:r>
      <w:r>
        <w:rPr>
          <w:sz w:val="24"/>
        </w:rPr>
        <w:t>.</w:t>
      </w:r>
    </w:p>
    <w:p w14:paraId="6369879E" w14:textId="77777777" w:rsidR="00036628" w:rsidRDefault="00036628" w:rsidP="00036628">
      <w:pPr>
        <w:jc w:val="both"/>
        <w:rPr>
          <w:sz w:val="24"/>
        </w:rPr>
      </w:pPr>
      <w:r w:rsidRPr="00554B96">
        <w:rPr>
          <w:sz w:val="24"/>
        </w:rPr>
        <w:t xml:space="preserve">Drobný hmotný majetok do </w:t>
      </w:r>
      <w:r w:rsidR="00DB2FA7">
        <w:rPr>
          <w:b/>
          <w:sz w:val="24"/>
        </w:rPr>
        <w:t>1700</w:t>
      </w:r>
      <w:r w:rsidRPr="00554B96">
        <w:rPr>
          <w:sz w:val="24"/>
        </w:rPr>
        <w:t xml:space="preserve"> </w:t>
      </w:r>
      <w:r>
        <w:rPr>
          <w:sz w:val="24"/>
        </w:rPr>
        <w:t>€</w:t>
      </w:r>
      <w:r w:rsidRPr="00554B96">
        <w:rPr>
          <w:sz w:val="24"/>
        </w:rPr>
        <w:t xml:space="preserve">, ktorý podľa rozhodnutia účtovnej jednotky nie je dlhodobým hmotným majetkom sa účtuje </w:t>
      </w:r>
      <w:r>
        <w:rPr>
          <w:sz w:val="24"/>
        </w:rPr>
        <w:t>pri obstaraní do nákladov na účet 501 – Spotreba materiálu</w:t>
      </w:r>
      <w:r w:rsidRPr="00554B96">
        <w:rPr>
          <w:sz w:val="24"/>
        </w:rPr>
        <w:t xml:space="preserve">. </w:t>
      </w:r>
    </w:p>
    <w:p w14:paraId="6284A75E" w14:textId="77777777" w:rsidR="00036628" w:rsidRPr="00554B96" w:rsidRDefault="00036628" w:rsidP="00036628">
      <w:pPr>
        <w:jc w:val="both"/>
        <w:rPr>
          <w:sz w:val="24"/>
        </w:rPr>
      </w:pPr>
    </w:p>
    <w:p w14:paraId="16159B5D" w14:textId="77777777" w:rsidR="00036628" w:rsidRDefault="00036628" w:rsidP="00036628">
      <w:pPr>
        <w:numPr>
          <w:ilvl w:val="0"/>
          <w:numId w:val="3"/>
        </w:numPr>
        <w:tabs>
          <w:tab w:val="clear" w:pos="720"/>
          <w:tab w:val="num" w:pos="284"/>
        </w:tabs>
        <w:ind w:left="284" w:hanging="284"/>
        <w:jc w:val="both"/>
        <w:rPr>
          <w:b/>
          <w:sz w:val="24"/>
          <w:szCs w:val="24"/>
        </w:rPr>
      </w:pPr>
      <w:r w:rsidRPr="00665FD6">
        <w:rPr>
          <w:b/>
          <w:sz w:val="24"/>
          <w:szCs w:val="24"/>
        </w:rPr>
        <w:t>Zásady pre zohľadnenie zníženia hodnoty majetku.</w:t>
      </w:r>
    </w:p>
    <w:p w14:paraId="55F60CEF" w14:textId="77777777" w:rsidR="00036628" w:rsidRDefault="00036628" w:rsidP="00036628">
      <w:pPr>
        <w:jc w:val="both"/>
        <w:rPr>
          <w:sz w:val="24"/>
          <w:szCs w:val="24"/>
        </w:rPr>
      </w:pPr>
      <w:r>
        <w:rPr>
          <w:sz w:val="24"/>
          <w:szCs w:val="24"/>
        </w:rPr>
        <w:t>Prechodné z</w:t>
      </w:r>
      <w:r w:rsidRPr="00A95CC9">
        <w:rPr>
          <w:sz w:val="24"/>
          <w:szCs w:val="24"/>
        </w:rPr>
        <w:t xml:space="preserve">níženie hodnoty majetku sa vyjadruje </w:t>
      </w:r>
      <w:r w:rsidRPr="00A95CC9">
        <w:rPr>
          <w:sz w:val="24"/>
          <w:szCs w:val="24"/>
          <w:u w:val="single"/>
        </w:rPr>
        <w:t>opravnou položkou</w:t>
      </w:r>
      <w:r w:rsidRPr="00A95CC9">
        <w:rPr>
          <w:sz w:val="24"/>
          <w:szCs w:val="24"/>
        </w:rPr>
        <w:t xml:space="preserve">. </w:t>
      </w:r>
    </w:p>
    <w:p w14:paraId="5B5B17F8" w14:textId="77777777" w:rsidR="00036628" w:rsidRDefault="00036628" w:rsidP="00036628">
      <w:pPr>
        <w:jc w:val="both"/>
        <w:rPr>
          <w:sz w:val="24"/>
          <w:szCs w:val="24"/>
        </w:rPr>
      </w:pPr>
      <w:r>
        <w:rPr>
          <w:sz w:val="24"/>
          <w:szCs w:val="24"/>
        </w:rPr>
        <w:t>Účtovná jednotka tvorila o</w:t>
      </w:r>
      <w:r w:rsidRPr="00A95CC9">
        <w:rPr>
          <w:sz w:val="24"/>
          <w:szCs w:val="24"/>
        </w:rPr>
        <w:t xml:space="preserve">pravné položky </w:t>
      </w:r>
      <w:r>
        <w:rPr>
          <w:sz w:val="24"/>
          <w:szCs w:val="24"/>
        </w:rPr>
        <w:t xml:space="preserve">k </w:t>
      </w:r>
    </w:p>
    <w:p w14:paraId="50B37B8E" w14:textId="77777777" w:rsidR="00036628" w:rsidRPr="00E90378" w:rsidRDefault="00036628" w:rsidP="00036628">
      <w:pPr>
        <w:numPr>
          <w:ilvl w:val="0"/>
          <w:numId w:val="26"/>
        </w:numPr>
        <w:rPr>
          <w:b/>
          <w:sz w:val="24"/>
          <w:szCs w:val="24"/>
        </w:rPr>
      </w:pPr>
      <w:r>
        <w:rPr>
          <w:sz w:val="24"/>
          <w:szCs w:val="24"/>
        </w:rPr>
        <w:t>o</w:t>
      </w:r>
      <w:r w:rsidRPr="00E90378">
        <w:rPr>
          <w:sz w:val="24"/>
          <w:szCs w:val="24"/>
        </w:rPr>
        <w:t>dpisovan</w:t>
      </w:r>
      <w:r>
        <w:rPr>
          <w:sz w:val="24"/>
          <w:szCs w:val="24"/>
        </w:rPr>
        <w:t xml:space="preserve">ému </w:t>
      </w:r>
      <w:r w:rsidRPr="00E90378">
        <w:rPr>
          <w:sz w:val="24"/>
          <w:szCs w:val="24"/>
        </w:rPr>
        <w:t>dlhodob</w:t>
      </w:r>
      <w:r>
        <w:rPr>
          <w:sz w:val="24"/>
          <w:szCs w:val="24"/>
        </w:rPr>
        <w:t xml:space="preserve">ému </w:t>
      </w:r>
      <w:r w:rsidRPr="00E90378">
        <w:rPr>
          <w:sz w:val="24"/>
          <w:szCs w:val="24"/>
        </w:rPr>
        <w:t>majetku</w:t>
      </w:r>
      <w:r w:rsidRPr="00E90378">
        <w:rPr>
          <w:rFonts w:cs="Tahoma"/>
          <w:b/>
          <w:bCs/>
          <w:sz w:val="22"/>
          <w:szCs w:val="22"/>
        </w:rPr>
        <w:t xml:space="preserve">                                                        </w:t>
      </w:r>
      <w:r>
        <w:rPr>
          <w:rFonts w:cs="Tahoma"/>
          <w:b/>
          <w:bCs/>
          <w:sz w:val="22"/>
          <w:szCs w:val="22"/>
        </w:rPr>
        <w:t xml:space="preserve">         </w:t>
      </w:r>
      <w:r w:rsidR="00DE0F3C" w:rsidRPr="00E90378"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E90378">
        <w:rPr>
          <w:rFonts w:cs="Tahoma"/>
          <w:b/>
          <w:bCs/>
          <w:sz w:val="22"/>
          <w:szCs w:val="22"/>
        </w:rPr>
        <w:instrText xml:space="preserve"> FORMCHECKBOX </w:instrText>
      </w:r>
      <w:r w:rsidR="00DE0F3C" w:rsidRPr="00E90378">
        <w:rPr>
          <w:rFonts w:cs="Tahoma"/>
          <w:b/>
          <w:bCs/>
          <w:sz w:val="22"/>
          <w:szCs w:val="22"/>
        </w:rPr>
      </w:r>
      <w:r w:rsidR="00DE0F3C" w:rsidRPr="00E90378">
        <w:rPr>
          <w:rFonts w:cs="Tahoma"/>
          <w:b/>
          <w:bCs/>
          <w:sz w:val="22"/>
          <w:szCs w:val="22"/>
        </w:rPr>
        <w:fldChar w:fldCharType="separate"/>
      </w:r>
      <w:r w:rsidR="00DE0F3C" w:rsidRPr="00E90378">
        <w:rPr>
          <w:rFonts w:cs="Tahoma"/>
          <w:b/>
          <w:bCs/>
          <w:sz w:val="22"/>
          <w:szCs w:val="22"/>
        </w:rPr>
        <w:fldChar w:fldCharType="end"/>
      </w:r>
      <w:r w:rsidRPr="00E90378">
        <w:rPr>
          <w:rFonts w:cs="Tahoma"/>
          <w:b/>
          <w:bCs/>
          <w:sz w:val="22"/>
          <w:szCs w:val="22"/>
        </w:rPr>
        <w:t xml:space="preserve">  áno            </w:t>
      </w:r>
      <w:r w:rsidR="00DE0F3C"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rFonts w:cs="Tahoma"/>
          <w:b/>
          <w:bCs/>
          <w:sz w:val="22"/>
          <w:szCs w:val="22"/>
        </w:rPr>
        <w:instrText xml:space="preserve"> FORMCHECKBOX </w:instrText>
      </w:r>
      <w:r w:rsidR="00DE0F3C">
        <w:rPr>
          <w:rFonts w:cs="Tahoma"/>
          <w:b/>
          <w:bCs/>
          <w:sz w:val="22"/>
          <w:szCs w:val="22"/>
        </w:rPr>
      </w:r>
      <w:r w:rsidR="00DE0F3C">
        <w:rPr>
          <w:rFonts w:cs="Tahoma"/>
          <w:b/>
          <w:bCs/>
          <w:sz w:val="22"/>
          <w:szCs w:val="22"/>
        </w:rPr>
        <w:fldChar w:fldCharType="separate"/>
      </w:r>
      <w:r w:rsidR="00DE0F3C">
        <w:rPr>
          <w:rFonts w:cs="Tahoma"/>
          <w:b/>
          <w:bCs/>
          <w:sz w:val="22"/>
          <w:szCs w:val="22"/>
        </w:rPr>
        <w:fldChar w:fldCharType="end"/>
      </w:r>
      <w:r w:rsidRPr="00E90378">
        <w:rPr>
          <w:rFonts w:cs="Tahoma"/>
          <w:b/>
          <w:bCs/>
          <w:sz w:val="22"/>
          <w:szCs w:val="22"/>
        </w:rPr>
        <w:t xml:space="preserve">  nie</w:t>
      </w:r>
    </w:p>
    <w:p w14:paraId="1097D719" w14:textId="77777777" w:rsidR="00036628" w:rsidRPr="00E90378" w:rsidRDefault="00036628" w:rsidP="00036628">
      <w:pPr>
        <w:numPr>
          <w:ilvl w:val="0"/>
          <w:numId w:val="26"/>
        </w:numPr>
        <w:rPr>
          <w:b/>
          <w:sz w:val="24"/>
          <w:szCs w:val="24"/>
        </w:rPr>
      </w:pPr>
      <w:r>
        <w:rPr>
          <w:sz w:val="24"/>
          <w:szCs w:val="24"/>
        </w:rPr>
        <w:t>neo</w:t>
      </w:r>
      <w:r w:rsidRPr="00E90378">
        <w:rPr>
          <w:sz w:val="24"/>
          <w:szCs w:val="24"/>
        </w:rPr>
        <w:t>dpisovan</w:t>
      </w:r>
      <w:r>
        <w:rPr>
          <w:sz w:val="24"/>
          <w:szCs w:val="24"/>
        </w:rPr>
        <w:t xml:space="preserve">ému </w:t>
      </w:r>
      <w:r w:rsidRPr="00E90378">
        <w:rPr>
          <w:sz w:val="24"/>
          <w:szCs w:val="24"/>
        </w:rPr>
        <w:t>dlhodob</w:t>
      </w:r>
      <w:r>
        <w:rPr>
          <w:sz w:val="24"/>
          <w:szCs w:val="24"/>
        </w:rPr>
        <w:t xml:space="preserve">ému </w:t>
      </w:r>
      <w:r w:rsidRPr="00E90378">
        <w:rPr>
          <w:sz w:val="24"/>
          <w:szCs w:val="24"/>
        </w:rPr>
        <w:t>majetku</w:t>
      </w:r>
      <w:r w:rsidRPr="00E90378">
        <w:rPr>
          <w:rFonts w:cs="Tahoma"/>
          <w:b/>
          <w:bCs/>
          <w:sz w:val="22"/>
          <w:szCs w:val="22"/>
        </w:rPr>
        <w:t xml:space="preserve">                                                    </w:t>
      </w:r>
      <w:r>
        <w:rPr>
          <w:rFonts w:cs="Tahoma"/>
          <w:b/>
          <w:bCs/>
          <w:sz w:val="22"/>
          <w:szCs w:val="22"/>
        </w:rPr>
        <w:t xml:space="preserve">         </w:t>
      </w:r>
      <w:r w:rsidR="00DE0F3C" w:rsidRPr="00E90378"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E90378">
        <w:rPr>
          <w:rFonts w:cs="Tahoma"/>
          <w:b/>
          <w:bCs/>
          <w:sz w:val="22"/>
          <w:szCs w:val="22"/>
        </w:rPr>
        <w:instrText xml:space="preserve"> FORMCHECKBOX </w:instrText>
      </w:r>
      <w:r w:rsidR="00DE0F3C" w:rsidRPr="00E90378">
        <w:rPr>
          <w:rFonts w:cs="Tahoma"/>
          <w:b/>
          <w:bCs/>
          <w:sz w:val="22"/>
          <w:szCs w:val="22"/>
        </w:rPr>
      </w:r>
      <w:r w:rsidR="00DE0F3C" w:rsidRPr="00E90378">
        <w:rPr>
          <w:rFonts w:cs="Tahoma"/>
          <w:b/>
          <w:bCs/>
          <w:sz w:val="22"/>
          <w:szCs w:val="22"/>
        </w:rPr>
        <w:fldChar w:fldCharType="separate"/>
      </w:r>
      <w:r w:rsidR="00DE0F3C" w:rsidRPr="00E90378">
        <w:rPr>
          <w:rFonts w:cs="Tahoma"/>
          <w:b/>
          <w:bCs/>
          <w:sz w:val="22"/>
          <w:szCs w:val="22"/>
        </w:rPr>
        <w:fldChar w:fldCharType="end"/>
      </w:r>
      <w:r w:rsidRPr="00E90378">
        <w:rPr>
          <w:rFonts w:cs="Tahoma"/>
          <w:b/>
          <w:bCs/>
          <w:sz w:val="22"/>
          <w:szCs w:val="22"/>
        </w:rPr>
        <w:t xml:space="preserve">  áno            </w:t>
      </w:r>
      <w:r w:rsidR="00DE0F3C"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rFonts w:cs="Tahoma"/>
          <w:b/>
          <w:bCs/>
          <w:sz w:val="22"/>
          <w:szCs w:val="22"/>
        </w:rPr>
        <w:instrText xml:space="preserve"> FORMCHECKBOX </w:instrText>
      </w:r>
      <w:r w:rsidR="00DE0F3C">
        <w:rPr>
          <w:rFonts w:cs="Tahoma"/>
          <w:b/>
          <w:bCs/>
          <w:sz w:val="22"/>
          <w:szCs w:val="22"/>
        </w:rPr>
      </w:r>
      <w:r w:rsidR="00DE0F3C">
        <w:rPr>
          <w:rFonts w:cs="Tahoma"/>
          <w:b/>
          <w:bCs/>
          <w:sz w:val="22"/>
          <w:szCs w:val="22"/>
        </w:rPr>
        <w:fldChar w:fldCharType="separate"/>
      </w:r>
      <w:r w:rsidR="00DE0F3C">
        <w:rPr>
          <w:rFonts w:cs="Tahoma"/>
          <w:b/>
          <w:bCs/>
          <w:sz w:val="22"/>
          <w:szCs w:val="22"/>
        </w:rPr>
        <w:fldChar w:fldCharType="end"/>
      </w:r>
      <w:r w:rsidRPr="00E90378">
        <w:rPr>
          <w:rFonts w:cs="Tahoma"/>
          <w:b/>
          <w:bCs/>
          <w:sz w:val="22"/>
          <w:szCs w:val="22"/>
        </w:rPr>
        <w:t xml:space="preserve">  nie</w:t>
      </w:r>
    </w:p>
    <w:p w14:paraId="2C238BC3" w14:textId="77777777" w:rsidR="00036628" w:rsidRPr="00E90378" w:rsidRDefault="00036628" w:rsidP="00036628">
      <w:pPr>
        <w:numPr>
          <w:ilvl w:val="0"/>
          <w:numId w:val="26"/>
        </w:numPr>
        <w:rPr>
          <w:b/>
          <w:sz w:val="24"/>
          <w:szCs w:val="24"/>
        </w:rPr>
      </w:pPr>
      <w:r w:rsidRPr="00E90378">
        <w:rPr>
          <w:rFonts w:cs="Tahoma"/>
          <w:bCs/>
          <w:sz w:val="24"/>
          <w:szCs w:val="24"/>
        </w:rPr>
        <w:t>nedokončeným investíciám</w:t>
      </w:r>
      <w:r w:rsidRPr="00E90378">
        <w:rPr>
          <w:rFonts w:cs="Tahoma"/>
          <w:b/>
          <w:bCs/>
          <w:sz w:val="24"/>
          <w:szCs w:val="24"/>
        </w:rPr>
        <w:t xml:space="preserve">  </w:t>
      </w:r>
      <w:r w:rsidRPr="00E90378">
        <w:rPr>
          <w:rFonts w:cs="Tahoma"/>
          <w:b/>
          <w:bCs/>
          <w:sz w:val="24"/>
          <w:szCs w:val="24"/>
        </w:rPr>
        <w:tab/>
      </w:r>
      <w:r w:rsidRPr="00E90378">
        <w:rPr>
          <w:rFonts w:cs="Tahoma"/>
          <w:b/>
          <w:bCs/>
          <w:sz w:val="24"/>
          <w:szCs w:val="24"/>
        </w:rPr>
        <w:tab/>
      </w:r>
      <w:r w:rsidRPr="00E90378">
        <w:rPr>
          <w:rFonts w:cs="Tahoma"/>
          <w:b/>
          <w:bCs/>
          <w:sz w:val="24"/>
          <w:szCs w:val="24"/>
        </w:rPr>
        <w:tab/>
      </w:r>
      <w:r w:rsidRPr="00E90378">
        <w:rPr>
          <w:rFonts w:cs="Tahoma"/>
          <w:b/>
          <w:bCs/>
          <w:sz w:val="24"/>
          <w:szCs w:val="24"/>
        </w:rPr>
        <w:tab/>
      </w:r>
      <w:r>
        <w:rPr>
          <w:rFonts w:cs="Tahoma"/>
          <w:b/>
          <w:bCs/>
          <w:sz w:val="24"/>
          <w:szCs w:val="24"/>
        </w:rPr>
        <w:t xml:space="preserve">                                   </w:t>
      </w:r>
      <w:r w:rsidR="00DE0F3C" w:rsidRPr="00E90378"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E90378">
        <w:rPr>
          <w:rFonts w:cs="Tahoma"/>
          <w:b/>
          <w:bCs/>
          <w:sz w:val="22"/>
          <w:szCs w:val="22"/>
        </w:rPr>
        <w:instrText xml:space="preserve"> FORMCHECKBOX </w:instrText>
      </w:r>
      <w:r w:rsidR="00DE0F3C" w:rsidRPr="00E90378">
        <w:rPr>
          <w:rFonts w:cs="Tahoma"/>
          <w:b/>
          <w:bCs/>
          <w:sz w:val="22"/>
          <w:szCs w:val="22"/>
        </w:rPr>
      </w:r>
      <w:r w:rsidR="00DE0F3C" w:rsidRPr="00E90378">
        <w:rPr>
          <w:rFonts w:cs="Tahoma"/>
          <w:b/>
          <w:bCs/>
          <w:sz w:val="22"/>
          <w:szCs w:val="22"/>
        </w:rPr>
        <w:fldChar w:fldCharType="separate"/>
      </w:r>
      <w:r w:rsidR="00DE0F3C" w:rsidRPr="00E90378">
        <w:rPr>
          <w:rFonts w:cs="Tahoma"/>
          <w:b/>
          <w:bCs/>
          <w:sz w:val="22"/>
          <w:szCs w:val="22"/>
        </w:rPr>
        <w:fldChar w:fldCharType="end"/>
      </w:r>
      <w:r w:rsidRPr="00E90378">
        <w:rPr>
          <w:rFonts w:cs="Tahoma"/>
          <w:b/>
          <w:bCs/>
          <w:sz w:val="22"/>
          <w:szCs w:val="22"/>
        </w:rPr>
        <w:t xml:space="preserve">  áno            </w:t>
      </w:r>
      <w:r w:rsidR="00DE0F3C"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rFonts w:cs="Tahoma"/>
          <w:b/>
          <w:bCs/>
          <w:sz w:val="22"/>
          <w:szCs w:val="22"/>
        </w:rPr>
        <w:instrText xml:space="preserve"> FORMCHECKBOX </w:instrText>
      </w:r>
      <w:r w:rsidR="00DE0F3C">
        <w:rPr>
          <w:rFonts w:cs="Tahoma"/>
          <w:b/>
          <w:bCs/>
          <w:sz w:val="22"/>
          <w:szCs w:val="22"/>
        </w:rPr>
      </w:r>
      <w:r w:rsidR="00DE0F3C">
        <w:rPr>
          <w:rFonts w:cs="Tahoma"/>
          <w:b/>
          <w:bCs/>
          <w:sz w:val="22"/>
          <w:szCs w:val="22"/>
        </w:rPr>
        <w:fldChar w:fldCharType="separate"/>
      </w:r>
      <w:r w:rsidR="00DE0F3C">
        <w:rPr>
          <w:rFonts w:cs="Tahoma"/>
          <w:b/>
          <w:bCs/>
          <w:sz w:val="22"/>
          <w:szCs w:val="22"/>
        </w:rPr>
        <w:fldChar w:fldCharType="end"/>
      </w:r>
      <w:r w:rsidRPr="00E90378">
        <w:rPr>
          <w:rFonts w:cs="Tahoma"/>
          <w:b/>
          <w:bCs/>
          <w:sz w:val="22"/>
          <w:szCs w:val="22"/>
        </w:rPr>
        <w:t xml:space="preserve">  nie</w:t>
      </w:r>
    </w:p>
    <w:p w14:paraId="6AB57BB9" w14:textId="77777777" w:rsidR="00036628" w:rsidRPr="00E90378" w:rsidRDefault="00036628" w:rsidP="00036628">
      <w:pPr>
        <w:numPr>
          <w:ilvl w:val="0"/>
          <w:numId w:val="26"/>
        </w:numPr>
        <w:rPr>
          <w:b/>
          <w:sz w:val="24"/>
          <w:szCs w:val="24"/>
        </w:rPr>
      </w:pPr>
      <w:r w:rsidRPr="00E90378">
        <w:rPr>
          <w:rFonts w:cs="Tahoma"/>
          <w:bCs/>
          <w:sz w:val="24"/>
          <w:szCs w:val="24"/>
        </w:rPr>
        <w:t>dlhodobému finančném</w:t>
      </w:r>
      <w:r>
        <w:rPr>
          <w:rFonts w:cs="Tahoma"/>
          <w:bCs/>
          <w:sz w:val="24"/>
          <w:szCs w:val="24"/>
        </w:rPr>
        <w:t>u majetku</w:t>
      </w:r>
      <w:r w:rsidRPr="00E90378">
        <w:rPr>
          <w:rFonts w:cs="Tahoma"/>
          <w:bCs/>
          <w:sz w:val="24"/>
          <w:szCs w:val="24"/>
        </w:rPr>
        <w:t xml:space="preserve">   </w:t>
      </w:r>
      <w:r w:rsidRPr="00E90378">
        <w:rPr>
          <w:rFonts w:cs="Tahoma"/>
          <w:bCs/>
          <w:sz w:val="24"/>
          <w:szCs w:val="24"/>
        </w:rPr>
        <w:tab/>
      </w:r>
      <w:r w:rsidRPr="00E90378">
        <w:rPr>
          <w:rFonts w:cs="Tahoma"/>
          <w:b/>
          <w:bCs/>
          <w:sz w:val="24"/>
          <w:szCs w:val="24"/>
        </w:rPr>
        <w:tab/>
      </w:r>
      <w:r w:rsidRPr="00E90378">
        <w:rPr>
          <w:rFonts w:cs="Tahoma"/>
          <w:b/>
          <w:bCs/>
          <w:sz w:val="24"/>
          <w:szCs w:val="24"/>
        </w:rPr>
        <w:tab/>
      </w:r>
      <w:r>
        <w:rPr>
          <w:rFonts w:cs="Tahoma"/>
          <w:b/>
          <w:bCs/>
          <w:sz w:val="24"/>
          <w:szCs w:val="24"/>
        </w:rPr>
        <w:t xml:space="preserve">                                   </w:t>
      </w:r>
      <w:r w:rsidR="00DE0F3C" w:rsidRPr="00E90378"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E90378">
        <w:rPr>
          <w:rFonts w:cs="Tahoma"/>
          <w:b/>
          <w:bCs/>
          <w:sz w:val="22"/>
          <w:szCs w:val="22"/>
        </w:rPr>
        <w:instrText xml:space="preserve"> FORMCHECKBOX </w:instrText>
      </w:r>
      <w:r w:rsidR="00DE0F3C" w:rsidRPr="00E90378">
        <w:rPr>
          <w:rFonts w:cs="Tahoma"/>
          <w:b/>
          <w:bCs/>
          <w:sz w:val="22"/>
          <w:szCs w:val="22"/>
        </w:rPr>
      </w:r>
      <w:r w:rsidR="00DE0F3C" w:rsidRPr="00E90378">
        <w:rPr>
          <w:rFonts w:cs="Tahoma"/>
          <w:b/>
          <w:bCs/>
          <w:sz w:val="22"/>
          <w:szCs w:val="22"/>
        </w:rPr>
        <w:fldChar w:fldCharType="separate"/>
      </w:r>
      <w:r w:rsidR="00DE0F3C" w:rsidRPr="00E90378">
        <w:rPr>
          <w:rFonts w:cs="Tahoma"/>
          <w:b/>
          <w:bCs/>
          <w:sz w:val="22"/>
          <w:szCs w:val="22"/>
        </w:rPr>
        <w:fldChar w:fldCharType="end"/>
      </w:r>
      <w:r w:rsidRPr="00E90378">
        <w:rPr>
          <w:rFonts w:cs="Tahoma"/>
          <w:b/>
          <w:bCs/>
          <w:sz w:val="22"/>
          <w:szCs w:val="22"/>
        </w:rPr>
        <w:t xml:space="preserve">  áno            </w:t>
      </w:r>
      <w:r w:rsidR="00DE0F3C"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rFonts w:cs="Tahoma"/>
          <w:b/>
          <w:bCs/>
          <w:sz w:val="22"/>
          <w:szCs w:val="22"/>
        </w:rPr>
        <w:instrText xml:space="preserve"> FORMCHECKBOX </w:instrText>
      </w:r>
      <w:r w:rsidR="00DE0F3C">
        <w:rPr>
          <w:rFonts w:cs="Tahoma"/>
          <w:b/>
          <w:bCs/>
          <w:sz w:val="22"/>
          <w:szCs w:val="22"/>
        </w:rPr>
      </w:r>
      <w:r w:rsidR="00DE0F3C">
        <w:rPr>
          <w:rFonts w:cs="Tahoma"/>
          <w:b/>
          <w:bCs/>
          <w:sz w:val="22"/>
          <w:szCs w:val="22"/>
        </w:rPr>
        <w:fldChar w:fldCharType="separate"/>
      </w:r>
      <w:r w:rsidR="00DE0F3C">
        <w:rPr>
          <w:rFonts w:cs="Tahoma"/>
          <w:b/>
          <w:bCs/>
          <w:sz w:val="22"/>
          <w:szCs w:val="22"/>
        </w:rPr>
        <w:fldChar w:fldCharType="end"/>
      </w:r>
      <w:r w:rsidRPr="00E90378">
        <w:rPr>
          <w:rFonts w:cs="Tahoma"/>
          <w:b/>
          <w:bCs/>
          <w:sz w:val="22"/>
          <w:szCs w:val="22"/>
        </w:rPr>
        <w:t xml:space="preserve">  nie</w:t>
      </w:r>
    </w:p>
    <w:p w14:paraId="4F5857C6" w14:textId="77777777" w:rsidR="00036628" w:rsidRPr="00E90378" w:rsidRDefault="00036628" w:rsidP="00036628">
      <w:pPr>
        <w:numPr>
          <w:ilvl w:val="0"/>
          <w:numId w:val="26"/>
        </w:numPr>
        <w:rPr>
          <w:b/>
          <w:sz w:val="24"/>
          <w:szCs w:val="24"/>
        </w:rPr>
      </w:pPr>
      <w:r>
        <w:rPr>
          <w:rFonts w:cs="Tahoma"/>
          <w:bCs/>
          <w:sz w:val="24"/>
          <w:szCs w:val="24"/>
        </w:rPr>
        <w:t xml:space="preserve">zásobám                                     </w:t>
      </w:r>
      <w:r w:rsidRPr="00E90378">
        <w:rPr>
          <w:rFonts w:cs="Tahoma"/>
          <w:bCs/>
          <w:sz w:val="24"/>
          <w:szCs w:val="24"/>
        </w:rPr>
        <w:tab/>
      </w:r>
      <w:r w:rsidRPr="00E90378">
        <w:rPr>
          <w:rFonts w:cs="Tahoma"/>
          <w:b/>
          <w:bCs/>
          <w:sz w:val="24"/>
          <w:szCs w:val="24"/>
        </w:rPr>
        <w:tab/>
      </w:r>
      <w:r w:rsidRPr="00E90378">
        <w:rPr>
          <w:rFonts w:cs="Tahoma"/>
          <w:b/>
          <w:bCs/>
          <w:sz w:val="24"/>
          <w:szCs w:val="24"/>
        </w:rPr>
        <w:tab/>
      </w:r>
      <w:r>
        <w:rPr>
          <w:rFonts w:cs="Tahoma"/>
          <w:b/>
          <w:bCs/>
          <w:sz w:val="24"/>
          <w:szCs w:val="24"/>
        </w:rPr>
        <w:t xml:space="preserve">                                   </w:t>
      </w:r>
      <w:r w:rsidR="00DE0F3C" w:rsidRPr="00E90378"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E90378">
        <w:rPr>
          <w:rFonts w:cs="Tahoma"/>
          <w:b/>
          <w:bCs/>
          <w:sz w:val="22"/>
          <w:szCs w:val="22"/>
        </w:rPr>
        <w:instrText xml:space="preserve"> FORMCHECKBOX </w:instrText>
      </w:r>
      <w:r w:rsidR="00DE0F3C" w:rsidRPr="00E90378">
        <w:rPr>
          <w:rFonts w:cs="Tahoma"/>
          <w:b/>
          <w:bCs/>
          <w:sz w:val="22"/>
          <w:szCs w:val="22"/>
        </w:rPr>
      </w:r>
      <w:r w:rsidR="00DE0F3C" w:rsidRPr="00E90378">
        <w:rPr>
          <w:rFonts w:cs="Tahoma"/>
          <w:b/>
          <w:bCs/>
          <w:sz w:val="22"/>
          <w:szCs w:val="22"/>
        </w:rPr>
        <w:fldChar w:fldCharType="separate"/>
      </w:r>
      <w:r w:rsidR="00DE0F3C" w:rsidRPr="00E90378">
        <w:rPr>
          <w:rFonts w:cs="Tahoma"/>
          <w:b/>
          <w:bCs/>
          <w:sz w:val="22"/>
          <w:szCs w:val="22"/>
        </w:rPr>
        <w:fldChar w:fldCharType="end"/>
      </w:r>
      <w:r w:rsidRPr="00E90378">
        <w:rPr>
          <w:rFonts w:cs="Tahoma"/>
          <w:b/>
          <w:bCs/>
          <w:sz w:val="22"/>
          <w:szCs w:val="22"/>
        </w:rPr>
        <w:t xml:space="preserve">  áno            </w:t>
      </w:r>
      <w:r w:rsidR="00DE0F3C"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rFonts w:cs="Tahoma"/>
          <w:b/>
          <w:bCs/>
          <w:sz w:val="22"/>
          <w:szCs w:val="22"/>
        </w:rPr>
        <w:instrText xml:space="preserve"> FORMCHECKBOX </w:instrText>
      </w:r>
      <w:r w:rsidR="00DE0F3C">
        <w:rPr>
          <w:rFonts w:cs="Tahoma"/>
          <w:b/>
          <w:bCs/>
          <w:sz w:val="22"/>
          <w:szCs w:val="22"/>
        </w:rPr>
      </w:r>
      <w:r w:rsidR="00DE0F3C">
        <w:rPr>
          <w:rFonts w:cs="Tahoma"/>
          <w:b/>
          <w:bCs/>
          <w:sz w:val="22"/>
          <w:szCs w:val="22"/>
        </w:rPr>
        <w:fldChar w:fldCharType="separate"/>
      </w:r>
      <w:r w:rsidR="00DE0F3C">
        <w:rPr>
          <w:rFonts w:cs="Tahoma"/>
          <w:b/>
          <w:bCs/>
          <w:sz w:val="22"/>
          <w:szCs w:val="22"/>
        </w:rPr>
        <w:fldChar w:fldCharType="end"/>
      </w:r>
      <w:r w:rsidRPr="00E90378">
        <w:rPr>
          <w:rFonts w:cs="Tahoma"/>
          <w:b/>
          <w:bCs/>
          <w:sz w:val="22"/>
          <w:szCs w:val="22"/>
        </w:rPr>
        <w:t xml:space="preserve">  nie</w:t>
      </w:r>
    </w:p>
    <w:p w14:paraId="0B2C3288" w14:textId="77777777" w:rsidR="00036628" w:rsidRPr="00E90378" w:rsidRDefault="00036628" w:rsidP="00036628">
      <w:pPr>
        <w:numPr>
          <w:ilvl w:val="0"/>
          <w:numId w:val="26"/>
        </w:numPr>
        <w:rPr>
          <w:b/>
          <w:sz w:val="24"/>
          <w:szCs w:val="24"/>
        </w:rPr>
      </w:pPr>
      <w:r>
        <w:rPr>
          <w:rFonts w:cs="Tahoma"/>
          <w:bCs/>
          <w:sz w:val="24"/>
          <w:szCs w:val="24"/>
        </w:rPr>
        <w:t xml:space="preserve">pohľadávkam                                     </w:t>
      </w:r>
      <w:r w:rsidRPr="00E90378">
        <w:rPr>
          <w:rFonts w:cs="Tahoma"/>
          <w:bCs/>
          <w:sz w:val="24"/>
          <w:szCs w:val="24"/>
        </w:rPr>
        <w:tab/>
      </w:r>
      <w:r w:rsidRPr="00E90378">
        <w:rPr>
          <w:rFonts w:cs="Tahoma"/>
          <w:b/>
          <w:bCs/>
          <w:sz w:val="24"/>
          <w:szCs w:val="24"/>
        </w:rPr>
        <w:tab/>
      </w:r>
      <w:r w:rsidRPr="00E90378">
        <w:rPr>
          <w:rFonts w:cs="Tahoma"/>
          <w:b/>
          <w:bCs/>
          <w:sz w:val="24"/>
          <w:szCs w:val="24"/>
        </w:rPr>
        <w:tab/>
      </w:r>
      <w:r>
        <w:rPr>
          <w:rFonts w:cs="Tahoma"/>
          <w:b/>
          <w:bCs/>
          <w:sz w:val="24"/>
          <w:szCs w:val="24"/>
        </w:rPr>
        <w:t xml:space="preserve">                                   </w:t>
      </w:r>
      <w:r w:rsidR="00DE0F3C"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F219A7">
        <w:rPr>
          <w:rFonts w:cs="Tahoma"/>
          <w:b/>
          <w:bCs/>
          <w:sz w:val="22"/>
          <w:szCs w:val="22"/>
        </w:rPr>
        <w:instrText xml:space="preserve"> FORMCHECKBOX </w:instrText>
      </w:r>
      <w:r w:rsidR="00DE0F3C">
        <w:rPr>
          <w:rFonts w:cs="Tahoma"/>
          <w:b/>
          <w:bCs/>
          <w:sz w:val="22"/>
          <w:szCs w:val="22"/>
        </w:rPr>
      </w:r>
      <w:r w:rsidR="00DE0F3C">
        <w:rPr>
          <w:rFonts w:cs="Tahoma"/>
          <w:b/>
          <w:bCs/>
          <w:sz w:val="22"/>
          <w:szCs w:val="22"/>
        </w:rPr>
        <w:fldChar w:fldCharType="separate"/>
      </w:r>
      <w:r w:rsidR="00DE0F3C">
        <w:rPr>
          <w:rFonts w:cs="Tahoma"/>
          <w:b/>
          <w:bCs/>
          <w:sz w:val="22"/>
          <w:szCs w:val="22"/>
        </w:rPr>
        <w:fldChar w:fldCharType="end"/>
      </w:r>
      <w:r w:rsidRPr="00E90378">
        <w:rPr>
          <w:rFonts w:cs="Tahoma"/>
          <w:b/>
          <w:bCs/>
          <w:sz w:val="22"/>
          <w:szCs w:val="22"/>
        </w:rPr>
        <w:t xml:space="preserve">  áno            </w:t>
      </w:r>
      <w:r w:rsidR="00DE0F3C">
        <w:rPr>
          <w:rFonts w:cs="Tahoma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F219A7">
        <w:rPr>
          <w:rFonts w:cs="Tahoma"/>
          <w:b/>
          <w:bCs/>
          <w:sz w:val="22"/>
          <w:szCs w:val="22"/>
        </w:rPr>
        <w:instrText xml:space="preserve"> FORMCHECKBOX </w:instrText>
      </w:r>
      <w:r w:rsidR="00DE0F3C">
        <w:rPr>
          <w:rFonts w:cs="Tahoma"/>
          <w:b/>
          <w:bCs/>
          <w:sz w:val="22"/>
          <w:szCs w:val="22"/>
        </w:rPr>
      </w:r>
      <w:r w:rsidR="00DE0F3C">
        <w:rPr>
          <w:rFonts w:cs="Tahoma"/>
          <w:b/>
          <w:bCs/>
          <w:sz w:val="22"/>
          <w:szCs w:val="22"/>
        </w:rPr>
        <w:fldChar w:fldCharType="separate"/>
      </w:r>
      <w:r w:rsidR="00DE0F3C">
        <w:rPr>
          <w:rFonts w:cs="Tahoma"/>
          <w:b/>
          <w:bCs/>
          <w:sz w:val="22"/>
          <w:szCs w:val="22"/>
        </w:rPr>
        <w:fldChar w:fldCharType="end"/>
      </w:r>
      <w:r w:rsidRPr="00E90378">
        <w:rPr>
          <w:rFonts w:cs="Tahoma"/>
          <w:b/>
          <w:bCs/>
          <w:sz w:val="22"/>
          <w:szCs w:val="22"/>
        </w:rPr>
        <w:t xml:space="preserve">  nie</w:t>
      </w:r>
    </w:p>
    <w:p w14:paraId="399B3897" w14:textId="77777777" w:rsidR="00036628" w:rsidRDefault="00036628" w:rsidP="00036628">
      <w:pPr>
        <w:jc w:val="both"/>
        <w:rPr>
          <w:sz w:val="24"/>
          <w:szCs w:val="24"/>
        </w:rPr>
      </w:pPr>
    </w:p>
    <w:p w14:paraId="1691B4FC" w14:textId="77777777" w:rsidR="00036628" w:rsidRDefault="00036628" w:rsidP="00036628">
      <w:pPr>
        <w:numPr>
          <w:ilvl w:val="0"/>
          <w:numId w:val="3"/>
        </w:numPr>
        <w:tabs>
          <w:tab w:val="clear" w:pos="720"/>
          <w:tab w:val="num" w:pos="284"/>
        </w:tabs>
        <w:ind w:left="284" w:hanging="284"/>
        <w:jc w:val="both"/>
        <w:rPr>
          <w:b/>
          <w:sz w:val="24"/>
          <w:szCs w:val="24"/>
        </w:rPr>
      </w:pPr>
      <w:r w:rsidRPr="003E0AA1">
        <w:rPr>
          <w:b/>
          <w:sz w:val="24"/>
          <w:szCs w:val="24"/>
        </w:rPr>
        <w:t>Zásady pre vykazovanie transferov.</w:t>
      </w:r>
    </w:p>
    <w:p w14:paraId="6ED8E835" w14:textId="77777777" w:rsidR="00036628" w:rsidRDefault="00036628" w:rsidP="00036628">
      <w:pPr>
        <w:jc w:val="both"/>
        <w:rPr>
          <w:sz w:val="24"/>
          <w:szCs w:val="24"/>
        </w:rPr>
      </w:pPr>
      <w:r w:rsidRPr="008222FD">
        <w:rPr>
          <w:sz w:val="24"/>
          <w:szCs w:val="24"/>
        </w:rPr>
        <w:t xml:space="preserve">O nároku na dotácie zo štátneho rozpočtu sa účtuje, ak je takmer isté, že sa splnia všetky podmienky súvisiace s dotáciou a súčasne, že sa dotácia poskytne. </w:t>
      </w:r>
    </w:p>
    <w:p w14:paraId="12513018" w14:textId="77777777" w:rsidR="00036628" w:rsidRDefault="00036628" w:rsidP="00036628">
      <w:pPr>
        <w:jc w:val="both"/>
        <w:rPr>
          <w:sz w:val="24"/>
          <w:szCs w:val="24"/>
        </w:rPr>
      </w:pPr>
      <w:r w:rsidRPr="002C39D0">
        <w:rPr>
          <w:b/>
          <w:sz w:val="24"/>
          <w:szCs w:val="24"/>
        </w:rPr>
        <w:lastRenderedPageBreak/>
        <w:t>Bežný transfer</w:t>
      </w:r>
      <w:r w:rsidRPr="002C39D0">
        <w:rPr>
          <w:sz w:val="24"/>
          <w:szCs w:val="24"/>
        </w:rPr>
        <w:t xml:space="preserve"> od </w:t>
      </w:r>
      <w:r w:rsidRPr="002C39D0">
        <w:rPr>
          <w:sz w:val="24"/>
          <w:szCs w:val="24"/>
          <w:u w:val="single"/>
        </w:rPr>
        <w:t>cudzích subjektov</w:t>
      </w:r>
      <w:r w:rsidRPr="002C39D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2C39D0">
        <w:rPr>
          <w:sz w:val="24"/>
          <w:szCs w:val="24"/>
        </w:rPr>
        <w:t>sa  zúčtuje do výnosov  vo vecnej a časovej súvislosti s</w:t>
      </w:r>
      <w:r>
        <w:rPr>
          <w:sz w:val="24"/>
          <w:szCs w:val="24"/>
        </w:rPr>
        <w:t> </w:t>
      </w:r>
      <w:r w:rsidRPr="002C39D0">
        <w:rPr>
          <w:sz w:val="24"/>
          <w:szCs w:val="24"/>
        </w:rPr>
        <w:t>nákladmi</w:t>
      </w:r>
      <w:r>
        <w:rPr>
          <w:sz w:val="24"/>
          <w:szCs w:val="24"/>
        </w:rPr>
        <w:t>.</w:t>
      </w:r>
      <w:r w:rsidRPr="002C39D0">
        <w:rPr>
          <w:sz w:val="24"/>
          <w:szCs w:val="24"/>
        </w:rPr>
        <w:t xml:space="preserve"> </w:t>
      </w:r>
    </w:p>
    <w:p w14:paraId="4FAEBF7E" w14:textId="77777777" w:rsidR="00BB3FF1" w:rsidRDefault="00BB3FF1" w:rsidP="00BB3FF1">
      <w:pPr>
        <w:jc w:val="both"/>
        <w:rPr>
          <w:sz w:val="24"/>
          <w:szCs w:val="24"/>
        </w:rPr>
      </w:pPr>
      <w:r w:rsidRPr="002C39D0">
        <w:rPr>
          <w:b/>
          <w:sz w:val="24"/>
          <w:szCs w:val="24"/>
        </w:rPr>
        <w:t>Bežný transfer</w:t>
      </w:r>
      <w:r w:rsidRPr="002C39D0">
        <w:rPr>
          <w:sz w:val="24"/>
          <w:szCs w:val="24"/>
        </w:rPr>
        <w:t xml:space="preserve"> od </w:t>
      </w:r>
      <w:r>
        <w:rPr>
          <w:sz w:val="24"/>
          <w:szCs w:val="24"/>
          <w:u w:val="single"/>
        </w:rPr>
        <w:t>zriaďovateľa</w:t>
      </w:r>
      <w:r w:rsidRPr="002C39D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Pr="002C39D0">
        <w:rPr>
          <w:sz w:val="24"/>
          <w:szCs w:val="24"/>
        </w:rPr>
        <w:t>sa  zúčtuje do výnosov  vo vecnej a časovej súvislosti s</w:t>
      </w:r>
      <w:r>
        <w:rPr>
          <w:sz w:val="24"/>
          <w:szCs w:val="24"/>
        </w:rPr>
        <w:t> </w:t>
      </w:r>
      <w:r w:rsidRPr="002C39D0">
        <w:rPr>
          <w:sz w:val="24"/>
          <w:szCs w:val="24"/>
        </w:rPr>
        <w:t>nákladmi</w:t>
      </w:r>
      <w:r>
        <w:rPr>
          <w:sz w:val="24"/>
          <w:szCs w:val="24"/>
        </w:rPr>
        <w:t>.</w:t>
      </w:r>
      <w:r w:rsidRPr="002C39D0">
        <w:rPr>
          <w:sz w:val="24"/>
          <w:szCs w:val="24"/>
        </w:rPr>
        <w:t xml:space="preserve"> </w:t>
      </w:r>
    </w:p>
    <w:p w14:paraId="7DF51624" w14:textId="77777777" w:rsidR="00036628" w:rsidRDefault="00036628" w:rsidP="00036628">
      <w:pPr>
        <w:jc w:val="both"/>
        <w:rPr>
          <w:sz w:val="24"/>
          <w:szCs w:val="24"/>
        </w:rPr>
      </w:pPr>
      <w:r w:rsidRPr="002C39D0">
        <w:rPr>
          <w:b/>
          <w:sz w:val="24"/>
          <w:szCs w:val="24"/>
        </w:rPr>
        <w:t>Kapitálový transfer</w:t>
      </w:r>
      <w:r>
        <w:rPr>
          <w:sz w:val="24"/>
          <w:szCs w:val="24"/>
        </w:rPr>
        <w:t xml:space="preserve"> od </w:t>
      </w:r>
      <w:r w:rsidRPr="002C39D0">
        <w:rPr>
          <w:sz w:val="24"/>
          <w:szCs w:val="24"/>
          <w:u w:val="single"/>
        </w:rPr>
        <w:t>cudzích subjektov</w:t>
      </w:r>
      <w:r>
        <w:rPr>
          <w:sz w:val="24"/>
          <w:szCs w:val="24"/>
        </w:rPr>
        <w:t xml:space="preserve"> - </w:t>
      </w:r>
      <w:r w:rsidRPr="002C39D0">
        <w:rPr>
          <w:sz w:val="24"/>
          <w:szCs w:val="24"/>
        </w:rPr>
        <w:t>sa  zúčtuje do výnosov  vo vecnej a časovej súvislosti s nákladmi (</w:t>
      </w:r>
      <w:r>
        <w:rPr>
          <w:sz w:val="24"/>
          <w:szCs w:val="24"/>
        </w:rPr>
        <w:t xml:space="preserve">napr. </w:t>
      </w:r>
      <w:r w:rsidRPr="002C39D0">
        <w:rPr>
          <w:sz w:val="24"/>
          <w:szCs w:val="24"/>
        </w:rPr>
        <w:t>s odpismi, s</w:t>
      </w:r>
      <w:r>
        <w:rPr>
          <w:sz w:val="24"/>
          <w:szCs w:val="24"/>
        </w:rPr>
        <w:t> opravnou položkou</w:t>
      </w:r>
      <w:r w:rsidRPr="002C39D0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so zostatkovou hodnotou </w:t>
      </w:r>
      <w:r w:rsidRPr="002C39D0">
        <w:rPr>
          <w:sz w:val="24"/>
          <w:szCs w:val="24"/>
        </w:rPr>
        <w:t xml:space="preserve">vyradeného </w:t>
      </w:r>
      <w:r>
        <w:rPr>
          <w:sz w:val="24"/>
          <w:szCs w:val="24"/>
        </w:rPr>
        <w:t>dlhodobého majetku</w:t>
      </w:r>
      <w:r w:rsidRPr="002C39D0">
        <w:rPr>
          <w:sz w:val="24"/>
          <w:szCs w:val="24"/>
        </w:rPr>
        <w:t>)</w:t>
      </w:r>
      <w:r>
        <w:rPr>
          <w:sz w:val="24"/>
          <w:szCs w:val="24"/>
        </w:rPr>
        <w:t>.</w:t>
      </w:r>
      <w:r w:rsidRPr="002C39D0">
        <w:rPr>
          <w:sz w:val="24"/>
          <w:szCs w:val="24"/>
        </w:rPr>
        <w:t xml:space="preserve"> </w:t>
      </w:r>
    </w:p>
    <w:p w14:paraId="3E5F6D52" w14:textId="77777777" w:rsidR="00F635F2" w:rsidRPr="00ED33D2" w:rsidRDefault="00F635F2" w:rsidP="00F635F2">
      <w:pPr>
        <w:jc w:val="both"/>
        <w:rPr>
          <w:sz w:val="24"/>
          <w:szCs w:val="24"/>
        </w:rPr>
      </w:pPr>
      <w:r w:rsidRPr="002C39D0">
        <w:rPr>
          <w:b/>
          <w:sz w:val="24"/>
          <w:szCs w:val="24"/>
        </w:rPr>
        <w:t>Kapitálový transfer</w:t>
      </w:r>
      <w:r>
        <w:rPr>
          <w:sz w:val="24"/>
          <w:szCs w:val="24"/>
        </w:rPr>
        <w:t xml:space="preserve"> od </w:t>
      </w:r>
      <w:r>
        <w:rPr>
          <w:sz w:val="24"/>
          <w:szCs w:val="24"/>
          <w:u w:val="single"/>
        </w:rPr>
        <w:t>zr</w:t>
      </w:r>
      <w:r w:rsidRPr="00F635F2">
        <w:rPr>
          <w:sz w:val="24"/>
          <w:szCs w:val="24"/>
          <w:u w:val="single"/>
        </w:rPr>
        <w:t>iaďovateľa</w:t>
      </w:r>
      <w:r>
        <w:rPr>
          <w:sz w:val="24"/>
          <w:szCs w:val="24"/>
        </w:rPr>
        <w:t xml:space="preserve"> - </w:t>
      </w:r>
      <w:r w:rsidRPr="002C39D0">
        <w:rPr>
          <w:sz w:val="24"/>
          <w:szCs w:val="24"/>
        </w:rPr>
        <w:t>sa  zúčtuje do výnosov  vo vecnej a časovej súvislosti s nákladmi (</w:t>
      </w:r>
      <w:r>
        <w:rPr>
          <w:sz w:val="24"/>
          <w:szCs w:val="24"/>
        </w:rPr>
        <w:t xml:space="preserve">napr. </w:t>
      </w:r>
      <w:r w:rsidRPr="002C39D0">
        <w:rPr>
          <w:sz w:val="24"/>
          <w:szCs w:val="24"/>
        </w:rPr>
        <w:t>s odpismi, s</w:t>
      </w:r>
      <w:r>
        <w:rPr>
          <w:sz w:val="24"/>
          <w:szCs w:val="24"/>
        </w:rPr>
        <w:t> opravnou položkou</w:t>
      </w:r>
      <w:r w:rsidRPr="002C39D0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so zostatkovou hodnotou </w:t>
      </w:r>
      <w:r w:rsidRPr="002C39D0">
        <w:rPr>
          <w:sz w:val="24"/>
          <w:szCs w:val="24"/>
        </w:rPr>
        <w:t xml:space="preserve">vyradeného </w:t>
      </w:r>
      <w:r>
        <w:rPr>
          <w:sz w:val="24"/>
          <w:szCs w:val="24"/>
        </w:rPr>
        <w:t>dlhodobého majetku</w:t>
      </w:r>
      <w:r w:rsidRPr="002C39D0">
        <w:rPr>
          <w:sz w:val="24"/>
          <w:szCs w:val="24"/>
        </w:rPr>
        <w:t>)</w:t>
      </w:r>
      <w:r>
        <w:rPr>
          <w:sz w:val="24"/>
          <w:szCs w:val="24"/>
        </w:rPr>
        <w:t>.</w:t>
      </w:r>
      <w:r w:rsidRPr="002C39D0">
        <w:rPr>
          <w:sz w:val="24"/>
          <w:szCs w:val="24"/>
        </w:rPr>
        <w:t xml:space="preserve"> </w:t>
      </w:r>
    </w:p>
    <w:p w14:paraId="6DF1C192" w14:textId="77777777" w:rsidR="00AE5A3C" w:rsidRDefault="00AE5A3C" w:rsidP="003C4255">
      <w:pPr>
        <w:jc w:val="center"/>
        <w:rPr>
          <w:b/>
          <w:sz w:val="24"/>
          <w:szCs w:val="24"/>
        </w:rPr>
      </w:pPr>
    </w:p>
    <w:p w14:paraId="6E9BF59F" w14:textId="77777777" w:rsidR="00AE5A3C" w:rsidRDefault="00AE5A3C" w:rsidP="003C4255">
      <w:pPr>
        <w:jc w:val="center"/>
        <w:rPr>
          <w:b/>
          <w:sz w:val="24"/>
          <w:szCs w:val="24"/>
        </w:rPr>
      </w:pPr>
    </w:p>
    <w:p w14:paraId="702AD111" w14:textId="77777777" w:rsidR="00036628" w:rsidRPr="00C45D3F" w:rsidRDefault="00036628" w:rsidP="00036628">
      <w:pPr>
        <w:jc w:val="center"/>
        <w:rPr>
          <w:b/>
          <w:sz w:val="24"/>
          <w:szCs w:val="24"/>
        </w:rPr>
      </w:pPr>
      <w:r w:rsidRPr="00C45D3F">
        <w:rPr>
          <w:b/>
          <w:sz w:val="24"/>
          <w:szCs w:val="24"/>
        </w:rPr>
        <w:t>Čl. III</w:t>
      </w:r>
    </w:p>
    <w:p w14:paraId="35A36034" w14:textId="77777777" w:rsidR="00036628" w:rsidRPr="00C45D3F" w:rsidRDefault="00036628" w:rsidP="00036628">
      <w:pPr>
        <w:jc w:val="center"/>
        <w:rPr>
          <w:b/>
          <w:sz w:val="24"/>
          <w:szCs w:val="24"/>
        </w:rPr>
      </w:pPr>
      <w:r w:rsidRPr="00C45D3F">
        <w:rPr>
          <w:b/>
          <w:sz w:val="24"/>
          <w:szCs w:val="24"/>
        </w:rPr>
        <w:t>Informácie o údajoch na strane aktív súvahy</w:t>
      </w:r>
    </w:p>
    <w:p w14:paraId="57AE7B70" w14:textId="77777777" w:rsidR="00036628" w:rsidRDefault="00036628" w:rsidP="00036628">
      <w:pPr>
        <w:pStyle w:val="Pismenka"/>
        <w:tabs>
          <w:tab w:val="clear" w:pos="426"/>
        </w:tabs>
        <w:ind w:left="425" w:hanging="425"/>
        <w:rPr>
          <w:sz w:val="24"/>
          <w:szCs w:val="24"/>
        </w:rPr>
      </w:pPr>
    </w:p>
    <w:p w14:paraId="5BC25BA4" w14:textId="77777777" w:rsidR="00036628" w:rsidRPr="00CC4187" w:rsidRDefault="00036628" w:rsidP="00036628">
      <w:pPr>
        <w:pStyle w:val="Pismenka"/>
        <w:tabs>
          <w:tab w:val="clear" w:pos="426"/>
        </w:tabs>
        <w:ind w:left="425" w:hanging="425"/>
        <w:rPr>
          <w:sz w:val="24"/>
          <w:szCs w:val="24"/>
        </w:rPr>
      </w:pPr>
      <w:r w:rsidRPr="00CC4187">
        <w:rPr>
          <w:sz w:val="24"/>
          <w:szCs w:val="24"/>
        </w:rPr>
        <w:t>A Neobežný majetok</w:t>
      </w:r>
    </w:p>
    <w:p w14:paraId="4A428841" w14:textId="77777777" w:rsidR="00036628" w:rsidRDefault="00036628" w:rsidP="00036628">
      <w:pPr>
        <w:numPr>
          <w:ilvl w:val="0"/>
          <w:numId w:val="5"/>
        </w:numPr>
        <w:tabs>
          <w:tab w:val="clear" w:pos="720"/>
          <w:tab w:val="num" w:pos="284"/>
        </w:tabs>
        <w:ind w:left="284" w:hanging="284"/>
        <w:jc w:val="both"/>
        <w:rPr>
          <w:b/>
          <w:sz w:val="24"/>
          <w:szCs w:val="24"/>
        </w:rPr>
      </w:pPr>
      <w:r w:rsidRPr="00CC4187">
        <w:rPr>
          <w:b/>
          <w:sz w:val="24"/>
          <w:szCs w:val="24"/>
        </w:rPr>
        <w:t xml:space="preserve">Dlhodobý nehmotný majetok a dlhodobý hmotný majetok </w:t>
      </w:r>
    </w:p>
    <w:p w14:paraId="7572121B" w14:textId="77777777" w:rsidR="00036628" w:rsidRDefault="00036628" w:rsidP="00036628">
      <w:pPr>
        <w:pStyle w:val="Pismenka"/>
        <w:numPr>
          <w:ilvl w:val="0"/>
          <w:numId w:val="6"/>
        </w:numPr>
        <w:ind w:left="284" w:hanging="284"/>
        <w:rPr>
          <w:b w:val="0"/>
          <w:sz w:val="24"/>
          <w:szCs w:val="24"/>
        </w:rPr>
      </w:pPr>
      <w:r>
        <w:rPr>
          <w:sz w:val="24"/>
          <w:szCs w:val="24"/>
        </w:rPr>
        <w:t xml:space="preserve">prehľad o pohybe dlhodobého majetku </w:t>
      </w:r>
      <w:r>
        <w:rPr>
          <w:b w:val="0"/>
          <w:sz w:val="24"/>
          <w:szCs w:val="24"/>
        </w:rPr>
        <w:t>(tabuľka č.1)</w:t>
      </w:r>
    </w:p>
    <w:p w14:paraId="342D969D" w14:textId="77777777" w:rsidR="00036628" w:rsidRPr="0071585D" w:rsidRDefault="00036628" w:rsidP="00036628">
      <w:pPr>
        <w:pStyle w:val="Pismenka"/>
        <w:numPr>
          <w:ilvl w:val="0"/>
          <w:numId w:val="6"/>
        </w:numPr>
        <w:ind w:left="284" w:hanging="284"/>
        <w:rPr>
          <w:b w:val="0"/>
          <w:sz w:val="24"/>
          <w:szCs w:val="24"/>
        </w:rPr>
      </w:pPr>
      <w:r w:rsidRPr="00ED33D2">
        <w:rPr>
          <w:sz w:val="24"/>
          <w:szCs w:val="24"/>
        </w:rPr>
        <w:t>spôsob a výška poistenia</w:t>
      </w:r>
      <w:r w:rsidRPr="00CC4187">
        <w:rPr>
          <w:sz w:val="24"/>
          <w:szCs w:val="24"/>
        </w:rPr>
        <w:t xml:space="preserve"> </w:t>
      </w:r>
      <w:r w:rsidRPr="0071585D">
        <w:rPr>
          <w:b w:val="0"/>
          <w:sz w:val="24"/>
          <w:szCs w:val="24"/>
        </w:rPr>
        <w:t xml:space="preserve">dlhodobého nehmotného majetku a dlhodobého hmotného majetku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22"/>
        <w:gridCol w:w="3362"/>
        <w:gridCol w:w="2804"/>
      </w:tblGrid>
      <w:tr w:rsidR="00036628" w:rsidRPr="004F34D5" w14:paraId="531A074D" w14:textId="77777777" w:rsidTr="00B620FD">
        <w:tc>
          <w:tcPr>
            <w:tcW w:w="3969" w:type="dxa"/>
          </w:tcPr>
          <w:p w14:paraId="53F7C1CD" w14:textId="77777777" w:rsidR="00036628" w:rsidRPr="00257BF5" w:rsidRDefault="00036628" w:rsidP="00B620FD">
            <w:pPr>
              <w:jc w:val="center"/>
              <w:rPr>
                <w:b/>
              </w:rPr>
            </w:pPr>
            <w:r w:rsidRPr="00257BF5">
              <w:rPr>
                <w:b/>
              </w:rPr>
              <w:t>Druh poisteného majetku</w:t>
            </w:r>
          </w:p>
        </w:tc>
        <w:tc>
          <w:tcPr>
            <w:tcW w:w="3402" w:type="dxa"/>
          </w:tcPr>
          <w:p w14:paraId="62D2BB39" w14:textId="77777777" w:rsidR="00036628" w:rsidRPr="00257BF5" w:rsidRDefault="00036628" w:rsidP="00B620FD">
            <w:pPr>
              <w:jc w:val="center"/>
              <w:rPr>
                <w:b/>
              </w:rPr>
            </w:pPr>
            <w:r w:rsidRPr="00257BF5">
              <w:rPr>
                <w:b/>
              </w:rPr>
              <w:t>Spôsob poistenia</w:t>
            </w:r>
          </w:p>
        </w:tc>
        <w:tc>
          <w:tcPr>
            <w:tcW w:w="2835" w:type="dxa"/>
          </w:tcPr>
          <w:p w14:paraId="49656D2C" w14:textId="77777777" w:rsidR="00036628" w:rsidRPr="00257BF5" w:rsidRDefault="00036628" w:rsidP="00B620FD">
            <w:pPr>
              <w:jc w:val="center"/>
              <w:rPr>
                <w:b/>
              </w:rPr>
            </w:pPr>
            <w:r w:rsidRPr="00257BF5">
              <w:rPr>
                <w:b/>
              </w:rPr>
              <w:t>Výška poistenia</w:t>
            </w:r>
          </w:p>
        </w:tc>
      </w:tr>
      <w:tr w:rsidR="00036628" w:rsidRPr="00706C72" w14:paraId="474A7F9E" w14:textId="77777777" w:rsidTr="00706C72">
        <w:tc>
          <w:tcPr>
            <w:tcW w:w="3969" w:type="dxa"/>
          </w:tcPr>
          <w:p w14:paraId="2896F867" w14:textId="77777777" w:rsidR="00036628" w:rsidRPr="00706C72" w:rsidRDefault="00036628" w:rsidP="00B620FD">
            <w:r w:rsidRPr="00706C72">
              <w:t xml:space="preserve">Hnuteľné veci </w:t>
            </w:r>
          </w:p>
        </w:tc>
        <w:tc>
          <w:tcPr>
            <w:tcW w:w="3402" w:type="dxa"/>
          </w:tcPr>
          <w:p w14:paraId="42C462AE" w14:textId="77777777" w:rsidR="00036628" w:rsidRPr="00706C72" w:rsidRDefault="00706C72" w:rsidP="00B620FD">
            <w:r w:rsidRPr="00706C72">
              <w:t>živel</w:t>
            </w:r>
          </w:p>
        </w:tc>
        <w:tc>
          <w:tcPr>
            <w:tcW w:w="2835" w:type="dxa"/>
            <w:vAlign w:val="center"/>
          </w:tcPr>
          <w:p w14:paraId="030A9032" w14:textId="77777777" w:rsidR="00036628" w:rsidRPr="005F6726" w:rsidRDefault="00706C72" w:rsidP="00706C72">
            <w:pPr>
              <w:jc w:val="right"/>
            </w:pPr>
            <w:r w:rsidRPr="005F6726">
              <w:t>23.235</w:t>
            </w:r>
          </w:p>
        </w:tc>
      </w:tr>
      <w:tr w:rsidR="00036628" w:rsidRPr="004F34D5" w14:paraId="404B670F" w14:textId="77777777" w:rsidTr="00706C72">
        <w:tc>
          <w:tcPr>
            <w:tcW w:w="3969" w:type="dxa"/>
          </w:tcPr>
          <w:p w14:paraId="100EA5BF" w14:textId="77777777" w:rsidR="00036628" w:rsidRPr="00706C72" w:rsidRDefault="00036628" w:rsidP="00706C72">
            <w:r w:rsidRPr="00706C72">
              <w:t xml:space="preserve">Hnuteľné veci </w:t>
            </w:r>
          </w:p>
        </w:tc>
        <w:tc>
          <w:tcPr>
            <w:tcW w:w="3402" w:type="dxa"/>
          </w:tcPr>
          <w:p w14:paraId="1CF95699" w14:textId="77777777" w:rsidR="00036628" w:rsidRPr="00706C72" w:rsidRDefault="00706C72" w:rsidP="00B620FD">
            <w:r w:rsidRPr="00706C72">
              <w:t>krádež</w:t>
            </w:r>
          </w:p>
        </w:tc>
        <w:tc>
          <w:tcPr>
            <w:tcW w:w="2835" w:type="dxa"/>
            <w:vAlign w:val="center"/>
          </w:tcPr>
          <w:p w14:paraId="247BE6A1" w14:textId="77777777" w:rsidR="00036628" w:rsidRPr="005F6726" w:rsidRDefault="00706C72" w:rsidP="00036628">
            <w:pPr>
              <w:jc w:val="right"/>
            </w:pPr>
            <w:r w:rsidRPr="005F6726">
              <w:t>9.095</w:t>
            </w:r>
          </w:p>
        </w:tc>
      </w:tr>
    </w:tbl>
    <w:p w14:paraId="27BD899C" w14:textId="77777777" w:rsidR="00036628" w:rsidRDefault="00036628" w:rsidP="00036628">
      <w:pPr>
        <w:ind w:left="426"/>
        <w:jc w:val="both"/>
        <w:rPr>
          <w:sz w:val="24"/>
          <w:szCs w:val="24"/>
        </w:rPr>
      </w:pPr>
    </w:p>
    <w:p w14:paraId="2D54F360" w14:textId="77777777" w:rsidR="00036628" w:rsidRDefault="00036628" w:rsidP="00036628">
      <w:pPr>
        <w:pStyle w:val="Pismenka"/>
        <w:numPr>
          <w:ilvl w:val="0"/>
          <w:numId w:val="6"/>
        </w:numPr>
        <w:ind w:left="284" w:hanging="284"/>
        <w:rPr>
          <w:b w:val="0"/>
          <w:sz w:val="24"/>
          <w:szCs w:val="24"/>
        </w:rPr>
      </w:pPr>
      <w:r w:rsidRPr="0071585D">
        <w:rPr>
          <w:sz w:val="24"/>
          <w:szCs w:val="24"/>
        </w:rPr>
        <w:t xml:space="preserve">zriadenie záložného práva </w:t>
      </w:r>
      <w:r w:rsidRPr="0071585D">
        <w:rPr>
          <w:b w:val="0"/>
          <w:sz w:val="24"/>
          <w:szCs w:val="24"/>
        </w:rPr>
        <w:t>na dlhodobý nehmotný majetok a dlhodobý hmotný majetok alebo obmedzenie práva nakladať s dlhodobým majetkom</w:t>
      </w:r>
      <w:r w:rsidR="00625B92">
        <w:rPr>
          <w:b w:val="0"/>
          <w:sz w:val="24"/>
          <w:szCs w:val="24"/>
        </w:rPr>
        <w:t xml:space="preserve"> – účtovná jednotka nemá zriadené záložné právo na dlhodobý hmotný a dlhodobý nehmotný majetok a môže s ním voľne nakladať</w:t>
      </w:r>
    </w:p>
    <w:p w14:paraId="2F096B37" w14:textId="77777777" w:rsidR="00262EAF" w:rsidRPr="00B043C7" w:rsidRDefault="0075567B" w:rsidP="00262EAF">
      <w:pPr>
        <w:pStyle w:val="Pismenka"/>
        <w:tabs>
          <w:tab w:val="clear" w:pos="426"/>
        </w:tabs>
        <w:ind w:left="284" w:firstLine="0"/>
        <w:rPr>
          <w:b w:val="0"/>
          <w:bCs/>
          <w:i/>
          <w:iCs/>
          <w:sz w:val="24"/>
          <w:szCs w:val="24"/>
        </w:rPr>
      </w:pPr>
      <w:r w:rsidRPr="00B043C7">
        <w:rPr>
          <w:b w:val="0"/>
          <w:bCs/>
          <w:i/>
          <w:iCs/>
          <w:sz w:val="24"/>
          <w:szCs w:val="24"/>
        </w:rPr>
        <w:t>ZŠ s MŠ Malachov nemá zriadené záložné právo na dlhodobý majetok.</w:t>
      </w:r>
    </w:p>
    <w:p w14:paraId="1762DF72" w14:textId="77777777" w:rsidR="00036628" w:rsidRDefault="00036628" w:rsidP="00036628">
      <w:pPr>
        <w:jc w:val="both"/>
        <w:rPr>
          <w:sz w:val="24"/>
          <w:szCs w:val="24"/>
        </w:rPr>
      </w:pPr>
    </w:p>
    <w:p w14:paraId="4722D04F" w14:textId="77777777" w:rsidR="00036628" w:rsidRPr="0071585D" w:rsidRDefault="00036628" w:rsidP="00036628">
      <w:pPr>
        <w:pStyle w:val="Pismenka"/>
        <w:numPr>
          <w:ilvl w:val="0"/>
          <w:numId w:val="6"/>
        </w:numPr>
        <w:ind w:left="284" w:hanging="284"/>
        <w:rPr>
          <w:sz w:val="24"/>
          <w:szCs w:val="24"/>
        </w:rPr>
      </w:pPr>
      <w:r w:rsidRPr="0071585D">
        <w:rPr>
          <w:sz w:val="24"/>
          <w:szCs w:val="24"/>
        </w:rPr>
        <w:t xml:space="preserve">opis a hodnota dlhodobého majetku vo vlastníctve účtovnej jednotky </w:t>
      </w:r>
    </w:p>
    <w:tbl>
      <w:tblPr>
        <w:tblW w:w="1009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20"/>
        <w:gridCol w:w="2464"/>
        <w:gridCol w:w="2409"/>
      </w:tblGrid>
      <w:tr w:rsidR="00713742" w:rsidRPr="00563E6B" w14:paraId="0957229D" w14:textId="1F89241C" w:rsidTr="00713742">
        <w:tc>
          <w:tcPr>
            <w:tcW w:w="5220" w:type="dxa"/>
          </w:tcPr>
          <w:p w14:paraId="1D9E53DF" w14:textId="77777777" w:rsidR="00713742" w:rsidRDefault="00713742" w:rsidP="00713742">
            <w:pPr>
              <w:jc w:val="center"/>
              <w:rPr>
                <w:b/>
              </w:rPr>
            </w:pPr>
            <w:r w:rsidRPr="00563E6B">
              <w:rPr>
                <w:b/>
              </w:rPr>
              <w:t xml:space="preserve">Majetok, </w:t>
            </w:r>
          </w:p>
          <w:p w14:paraId="5E045E70" w14:textId="77777777" w:rsidR="00713742" w:rsidRPr="00563E6B" w:rsidRDefault="00713742" w:rsidP="00713742">
            <w:pPr>
              <w:jc w:val="center"/>
              <w:rPr>
                <w:b/>
              </w:rPr>
            </w:pPr>
            <w:r w:rsidRPr="0004109B">
              <w:t>ku ktorému</w:t>
            </w:r>
            <w:r w:rsidRPr="00563E6B">
              <w:rPr>
                <w:b/>
              </w:rPr>
              <w:t xml:space="preserve"> </w:t>
            </w:r>
            <w:r w:rsidRPr="0004109B">
              <w:rPr>
                <w:b/>
              </w:rPr>
              <w:t>má</w:t>
            </w:r>
            <w:r w:rsidRPr="0004109B">
              <w:t xml:space="preserve"> účtovná jednotka vlastnícke právo</w:t>
            </w:r>
          </w:p>
        </w:tc>
        <w:tc>
          <w:tcPr>
            <w:tcW w:w="2464" w:type="dxa"/>
          </w:tcPr>
          <w:p w14:paraId="7DB7CD1E" w14:textId="31969F2B" w:rsidR="00713742" w:rsidRDefault="00713742" w:rsidP="00713742">
            <w:pPr>
              <w:jc w:val="center"/>
              <w:rPr>
                <w:b/>
              </w:rPr>
            </w:pPr>
            <w:r>
              <w:rPr>
                <w:b/>
              </w:rPr>
              <w:t>Suma k 31.12.2024</w:t>
            </w:r>
          </w:p>
        </w:tc>
        <w:tc>
          <w:tcPr>
            <w:tcW w:w="2409" w:type="dxa"/>
          </w:tcPr>
          <w:p w14:paraId="6B3B11CF" w14:textId="61288597" w:rsidR="00713742" w:rsidRDefault="00713742" w:rsidP="00713742">
            <w:pPr>
              <w:jc w:val="center"/>
              <w:rPr>
                <w:b/>
              </w:rPr>
            </w:pPr>
            <w:r>
              <w:rPr>
                <w:b/>
              </w:rPr>
              <w:t>Suma k 31.12.2025</w:t>
            </w:r>
          </w:p>
        </w:tc>
      </w:tr>
      <w:tr w:rsidR="001C2279" w:rsidRPr="00563E6B" w14:paraId="2F531D93" w14:textId="54272D45" w:rsidTr="00713742">
        <w:tc>
          <w:tcPr>
            <w:tcW w:w="5220" w:type="dxa"/>
          </w:tcPr>
          <w:p w14:paraId="6ED7928F" w14:textId="77777777" w:rsidR="001C2279" w:rsidRPr="00664FF1" w:rsidRDefault="001C2279" w:rsidP="001C2279">
            <w:r>
              <w:t>Stavby</w:t>
            </w:r>
          </w:p>
        </w:tc>
        <w:tc>
          <w:tcPr>
            <w:tcW w:w="2464" w:type="dxa"/>
          </w:tcPr>
          <w:p w14:paraId="6522616D" w14:textId="7A64FA00" w:rsidR="001C2279" w:rsidRDefault="001C2279" w:rsidP="001C2279">
            <w:pPr>
              <w:jc w:val="right"/>
            </w:pPr>
            <w:r>
              <w:t xml:space="preserve">208.870,75 </w:t>
            </w:r>
          </w:p>
        </w:tc>
        <w:tc>
          <w:tcPr>
            <w:tcW w:w="2409" w:type="dxa"/>
          </w:tcPr>
          <w:p w14:paraId="7E00840F" w14:textId="788E5823" w:rsidR="001C2279" w:rsidRDefault="001C2279" w:rsidP="001C2279">
            <w:pPr>
              <w:jc w:val="right"/>
            </w:pPr>
            <w:r>
              <w:t xml:space="preserve">208.870,75 </w:t>
            </w:r>
          </w:p>
        </w:tc>
      </w:tr>
      <w:tr w:rsidR="001C2279" w:rsidRPr="00563E6B" w14:paraId="25A7DAB7" w14:textId="74D7250A" w:rsidTr="00713742">
        <w:tc>
          <w:tcPr>
            <w:tcW w:w="5220" w:type="dxa"/>
          </w:tcPr>
          <w:p w14:paraId="22A254E4" w14:textId="77777777" w:rsidR="001C2279" w:rsidRPr="00664FF1" w:rsidRDefault="001C2279" w:rsidP="001C2279">
            <w:r>
              <w:t>Samostatné hnuteľné veci</w:t>
            </w:r>
          </w:p>
        </w:tc>
        <w:tc>
          <w:tcPr>
            <w:tcW w:w="2464" w:type="dxa"/>
          </w:tcPr>
          <w:p w14:paraId="773ABD95" w14:textId="0ED7D9D9" w:rsidR="001C2279" w:rsidRDefault="001C2279" w:rsidP="001C2279">
            <w:pPr>
              <w:jc w:val="right"/>
            </w:pPr>
            <w:r>
              <w:t xml:space="preserve">11.656,51 </w:t>
            </w:r>
          </w:p>
        </w:tc>
        <w:tc>
          <w:tcPr>
            <w:tcW w:w="2409" w:type="dxa"/>
          </w:tcPr>
          <w:p w14:paraId="7CB4D88E" w14:textId="07D83007" w:rsidR="001C2279" w:rsidRDefault="001C2279" w:rsidP="001C2279">
            <w:pPr>
              <w:jc w:val="right"/>
            </w:pPr>
            <w:r>
              <w:t xml:space="preserve">11.656,51 </w:t>
            </w:r>
          </w:p>
        </w:tc>
      </w:tr>
      <w:tr w:rsidR="001C2279" w:rsidRPr="00563E6B" w14:paraId="0E095C12" w14:textId="40E4BD64" w:rsidTr="00713742">
        <w:tc>
          <w:tcPr>
            <w:tcW w:w="5220" w:type="dxa"/>
          </w:tcPr>
          <w:p w14:paraId="337E7506" w14:textId="77777777" w:rsidR="001C2279" w:rsidRPr="00664FF1" w:rsidRDefault="001C2279" w:rsidP="001C2279">
            <w:r>
              <w:t>Ostatný dlhodobý hmotný majetok</w:t>
            </w:r>
          </w:p>
        </w:tc>
        <w:tc>
          <w:tcPr>
            <w:tcW w:w="2464" w:type="dxa"/>
          </w:tcPr>
          <w:p w14:paraId="321742C0" w14:textId="09CD1973" w:rsidR="001C2279" w:rsidRDefault="001C2279" w:rsidP="001C2279">
            <w:pPr>
              <w:jc w:val="right"/>
            </w:pPr>
            <w:r>
              <w:t xml:space="preserve">4.647,60 </w:t>
            </w:r>
          </w:p>
        </w:tc>
        <w:tc>
          <w:tcPr>
            <w:tcW w:w="2409" w:type="dxa"/>
          </w:tcPr>
          <w:p w14:paraId="22427E45" w14:textId="0BB73305" w:rsidR="001C2279" w:rsidRDefault="001C2279" w:rsidP="001C2279">
            <w:pPr>
              <w:jc w:val="right"/>
            </w:pPr>
            <w:r>
              <w:t xml:space="preserve">4.647,60 </w:t>
            </w:r>
          </w:p>
        </w:tc>
      </w:tr>
    </w:tbl>
    <w:p w14:paraId="181DDC48" w14:textId="77777777" w:rsidR="00036628" w:rsidRDefault="00036628" w:rsidP="00036628">
      <w:pPr>
        <w:pStyle w:val="Pismenka"/>
        <w:tabs>
          <w:tab w:val="clear" w:pos="426"/>
        </w:tabs>
        <w:ind w:left="0" w:firstLine="0"/>
        <w:rPr>
          <w:sz w:val="24"/>
          <w:szCs w:val="24"/>
        </w:rPr>
      </w:pPr>
    </w:p>
    <w:p w14:paraId="4C988368" w14:textId="77777777" w:rsidR="007A5E6B" w:rsidRPr="00871452" w:rsidRDefault="007A5E6B" w:rsidP="007A5E6B">
      <w:pPr>
        <w:pStyle w:val="Pismenka"/>
        <w:numPr>
          <w:ilvl w:val="0"/>
          <w:numId w:val="6"/>
        </w:numPr>
        <w:ind w:left="284" w:hanging="284"/>
        <w:rPr>
          <w:b w:val="0"/>
          <w:sz w:val="24"/>
          <w:szCs w:val="24"/>
        </w:rPr>
      </w:pPr>
      <w:r w:rsidRPr="00871452">
        <w:rPr>
          <w:sz w:val="24"/>
          <w:szCs w:val="24"/>
        </w:rPr>
        <w:t>opis a hodnota majetku</w:t>
      </w:r>
      <w:r w:rsidRPr="00871452">
        <w:rPr>
          <w:b w:val="0"/>
          <w:sz w:val="24"/>
          <w:szCs w:val="24"/>
        </w:rPr>
        <w:t>, ku ktorému účtovná jednotka</w:t>
      </w:r>
      <w:r w:rsidRPr="00871452">
        <w:rPr>
          <w:sz w:val="24"/>
          <w:szCs w:val="24"/>
        </w:rPr>
        <w:t xml:space="preserve"> nemá vlastnícke právo</w:t>
      </w: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20"/>
        <w:gridCol w:w="4986"/>
      </w:tblGrid>
      <w:tr w:rsidR="007A5E6B" w:rsidRPr="00563E6B" w14:paraId="18A420E5" w14:textId="77777777" w:rsidTr="00E82F7B">
        <w:tc>
          <w:tcPr>
            <w:tcW w:w="5220" w:type="dxa"/>
          </w:tcPr>
          <w:p w14:paraId="11F6110A" w14:textId="77777777" w:rsidR="007A5E6B" w:rsidRPr="00E82F7B" w:rsidRDefault="007A5E6B" w:rsidP="00797515">
            <w:pPr>
              <w:jc w:val="center"/>
              <w:rPr>
                <w:b/>
              </w:rPr>
            </w:pPr>
            <w:r w:rsidRPr="00146E01">
              <w:rPr>
                <w:b/>
                <w:sz w:val="24"/>
                <w:szCs w:val="24"/>
              </w:rPr>
              <w:t xml:space="preserve">  </w:t>
            </w:r>
            <w:r w:rsidRPr="00E82F7B">
              <w:rPr>
                <w:b/>
              </w:rPr>
              <w:t xml:space="preserve">Majetok, </w:t>
            </w:r>
          </w:p>
          <w:p w14:paraId="27F86176" w14:textId="77777777" w:rsidR="007A5E6B" w:rsidRPr="00E82F7B" w:rsidRDefault="007A5E6B" w:rsidP="00797515">
            <w:pPr>
              <w:jc w:val="center"/>
            </w:pPr>
            <w:r w:rsidRPr="00E82F7B">
              <w:t xml:space="preserve">ku ktorému </w:t>
            </w:r>
            <w:r w:rsidRPr="00E82F7B">
              <w:rPr>
                <w:b/>
              </w:rPr>
              <w:t>nemá</w:t>
            </w:r>
            <w:r w:rsidRPr="00E82F7B">
              <w:t xml:space="preserve"> účtovná jednotka vlastnícke právo</w:t>
            </w:r>
          </w:p>
        </w:tc>
        <w:tc>
          <w:tcPr>
            <w:tcW w:w="4986" w:type="dxa"/>
          </w:tcPr>
          <w:p w14:paraId="7EBFA183" w14:textId="77777777" w:rsidR="007A5E6B" w:rsidRPr="00563E6B" w:rsidRDefault="007A5E6B" w:rsidP="00797515">
            <w:pPr>
              <w:jc w:val="center"/>
              <w:rPr>
                <w:b/>
              </w:rPr>
            </w:pPr>
            <w:r w:rsidRPr="00E82F7B">
              <w:rPr>
                <w:b/>
              </w:rPr>
              <w:t>Suma</w:t>
            </w:r>
            <w:r>
              <w:rPr>
                <w:b/>
              </w:rPr>
              <w:t xml:space="preserve"> </w:t>
            </w:r>
          </w:p>
        </w:tc>
      </w:tr>
      <w:tr w:rsidR="007A5E6B" w:rsidRPr="007A5E6B" w14:paraId="39609D49" w14:textId="77777777" w:rsidTr="00797515">
        <w:tc>
          <w:tcPr>
            <w:tcW w:w="5220" w:type="dxa"/>
          </w:tcPr>
          <w:p w14:paraId="6B8E9FDF" w14:textId="77777777" w:rsidR="007A5E6B" w:rsidRPr="007A5E6B" w:rsidRDefault="00CA4C87" w:rsidP="00B043C7">
            <w:pPr>
              <w:ind w:left="678"/>
            </w:pPr>
            <w:r>
              <w:t>-</w:t>
            </w:r>
          </w:p>
        </w:tc>
        <w:tc>
          <w:tcPr>
            <w:tcW w:w="4986" w:type="dxa"/>
          </w:tcPr>
          <w:p w14:paraId="59980E12" w14:textId="77777777" w:rsidR="007A5E6B" w:rsidRPr="007A5E6B" w:rsidRDefault="004E2F92" w:rsidP="00797515">
            <w:pPr>
              <w:jc w:val="right"/>
            </w:pPr>
            <w:r>
              <w:t>-</w:t>
            </w:r>
          </w:p>
        </w:tc>
      </w:tr>
      <w:tr w:rsidR="007A5E6B" w:rsidRPr="007A5E6B" w14:paraId="7599E1B4" w14:textId="77777777" w:rsidTr="00797515">
        <w:tc>
          <w:tcPr>
            <w:tcW w:w="5220" w:type="dxa"/>
          </w:tcPr>
          <w:p w14:paraId="4A7EBDB4" w14:textId="77777777" w:rsidR="007A5E6B" w:rsidRPr="007A5E6B" w:rsidRDefault="007A5E6B" w:rsidP="00797515">
            <w:pPr>
              <w:rPr>
                <w:b/>
              </w:rPr>
            </w:pPr>
            <w:r w:rsidRPr="007A5E6B">
              <w:rPr>
                <w:b/>
              </w:rPr>
              <w:t>SPOLU</w:t>
            </w:r>
          </w:p>
        </w:tc>
        <w:tc>
          <w:tcPr>
            <w:tcW w:w="4986" w:type="dxa"/>
          </w:tcPr>
          <w:p w14:paraId="7B408777" w14:textId="77777777" w:rsidR="007A5E6B" w:rsidRPr="007A5E6B" w:rsidRDefault="007A5E6B" w:rsidP="00797515">
            <w:pPr>
              <w:jc w:val="right"/>
              <w:rPr>
                <w:b/>
              </w:rPr>
            </w:pPr>
          </w:p>
        </w:tc>
      </w:tr>
    </w:tbl>
    <w:p w14:paraId="2B74B1CD" w14:textId="77777777" w:rsidR="00B043C7" w:rsidRPr="00B043C7" w:rsidRDefault="00B043C7" w:rsidP="00B043C7">
      <w:pPr>
        <w:pStyle w:val="Pismenka"/>
        <w:tabs>
          <w:tab w:val="clear" w:pos="426"/>
        </w:tabs>
        <w:ind w:left="284" w:firstLine="0"/>
        <w:rPr>
          <w:b w:val="0"/>
          <w:bCs/>
          <w:i/>
          <w:iCs/>
          <w:sz w:val="24"/>
          <w:szCs w:val="24"/>
        </w:rPr>
      </w:pPr>
    </w:p>
    <w:p w14:paraId="36D5BF3E" w14:textId="77777777" w:rsidR="00036628" w:rsidRPr="003E7EBD" w:rsidRDefault="00036628" w:rsidP="00036628">
      <w:pPr>
        <w:numPr>
          <w:ilvl w:val="0"/>
          <w:numId w:val="5"/>
        </w:numPr>
        <w:tabs>
          <w:tab w:val="clear" w:pos="720"/>
          <w:tab w:val="num" w:pos="284"/>
        </w:tabs>
        <w:ind w:left="284" w:hanging="284"/>
        <w:jc w:val="both"/>
        <w:rPr>
          <w:bCs/>
          <w:sz w:val="24"/>
          <w:szCs w:val="24"/>
        </w:rPr>
      </w:pPr>
      <w:r w:rsidRPr="00980AB2">
        <w:rPr>
          <w:b/>
          <w:sz w:val="24"/>
          <w:szCs w:val="24"/>
        </w:rPr>
        <w:t>Dlhod</w:t>
      </w:r>
      <w:r>
        <w:rPr>
          <w:b/>
          <w:sz w:val="24"/>
          <w:szCs w:val="24"/>
        </w:rPr>
        <w:t xml:space="preserve">obý finančný majetok </w:t>
      </w:r>
    </w:p>
    <w:p w14:paraId="41168916" w14:textId="77777777" w:rsidR="00036628" w:rsidRPr="00353BBD" w:rsidRDefault="00036628" w:rsidP="00036628">
      <w:pPr>
        <w:pStyle w:val="Pismenka"/>
        <w:numPr>
          <w:ilvl w:val="0"/>
          <w:numId w:val="7"/>
        </w:numPr>
        <w:ind w:left="284" w:hanging="284"/>
        <w:rPr>
          <w:b w:val="0"/>
          <w:sz w:val="24"/>
          <w:szCs w:val="24"/>
        </w:rPr>
      </w:pPr>
      <w:r w:rsidRPr="00353BBD">
        <w:rPr>
          <w:sz w:val="24"/>
          <w:szCs w:val="24"/>
        </w:rPr>
        <w:t>prehľad o pohybe dlhodobého finančného majetku</w:t>
      </w:r>
      <w:r w:rsidRPr="00353BBD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- </w:t>
      </w:r>
      <w:r w:rsidR="001F14AF" w:rsidRPr="004E2F92">
        <w:rPr>
          <w:b w:val="0"/>
          <w:i/>
          <w:iCs/>
          <w:sz w:val="24"/>
          <w:szCs w:val="24"/>
        </w:rPr>
        <w:t>ZŠ s MŠ Malachov nemá dlhodobý finančný</w:t>
      </w:r>
      <w:r w:rsidR="001F14AF">
        <w:rPr>
          <w:b w:val="0"/>
          <w:sz w:val="24"/>
          <w:szCs w:val="24"/>
        </w:rPr>
        <w:t xml:space="preserve"> </w:t>
      </w:r>
      <w:r w:rsidR="001F14AF" w:rsidRPr="004E2F92">
        <w:rPr>
          <w:b w:val="0"/>
          <w:i/>
          <w:iCs/>
          <w:sz w:val="24"/>
          <w:szCs w:val="24"/>
        </w:rPr>
        <w:t>majetok.</w:t>
      </w:r>
    </w:p>
    <w:p w14:paraId="1895E97C" w14:textId="77777777" w:rsidR="00036628" w:rsidRDefault="00036628" w:rsidP="00036628">
      <w:pPr>
        <w:jc w:val="both"/>
        <w:rPr>
          <w:b/>
        </w:rPr>
      </w:pPr>
    </w:p>
    <w:p w14:paraId="4A2B0161" w14:textId="77777777" w:rsidR="00036628" w:rsidRPr="004E2F92" w:rsidRDefault="00036628" w:rsidP="00036628">
      <w:pPr>
        <w:numPr>
          <w:ilvl w:val="0"/>
          <w:numId w:val="5"/>
        </w:numPr>
        <w:tabs>
          <w:tab w:val="clear" w:pos="720"/>
          <w:tab w:val="num" w:pos="284"/>
        </w:tabs>
        <w:ind w:left="284" w:hanging="284"/>
        <w:jc w:val="both"/>
        <w:rPr>
          <w:bCs/>
          <w:i/>
          <w:iCs/>
          <w:sz w:val="24"/>
          <w:szCs w:val="24"/>
        </w:rPr>
      </w:pPr>
      <w:r>
        <w:rPr>
          <w:b/>
          <w:sz w:val="24"/>
          <w:szCs w:val="24"/>
        </w:rPr>
        <w:t xml:space="preserve">Dlhové cenné papiere a realizovateľné cenné papiere, dlhodobé pôžičky a ostatný dlhodobý finančný majetok </w:t>
      </w:r>
      <w:r w:rsidR="00996D1C">
        <w:rPr>
          <w:b/>
          <w:sz w:val="24"/>
          <w:szCs w:val="24"/>
        </w:rPr>
        <w:t xml:space="preserve">– </w:t>
      </w:r>
      <w:r w:rsidR="00996D1C" w:rsidRPr="004E2F92">
        <w:rPr>
          <w:bCs/>
          <w:i/>
          <w:iCs/>
          <w:sz w:val="24"/>
          <w:szCs w:val="24"/>
        </w:rPr>
        <w:t>ZŠ s</w:t>
      </w:r>
      <w:r w:rsidR="006C365B" w:rsidRPr="004E2F92">
        <w:rPr>
          <w:bCs/>
          <w:i/>
          <w:iCs/>
          <w:sz w:val="24"/>
          <w:szCs w:val="24"/>
        </w:rPr>
        <w:t> MŠ Malachov nemá tento druh majetku</w:t>
      </w:r>
    </w:p>
    <w:p w14:paraId="6EE0BD14" w14:textId="77777777" w:rsidR="00036628" w:rsidRPr="009E01C0" w:rsidRDefault="00036628" w:rsidP="00036628">
      <w:pPr>
        <w:ind w:left="284"/>
        <w:jc w:val="both"/>
        <w:rPr>
          <w:b/>
          <w:sz w:val="8"/>
          <w:szCs w:val="24"/>
        </w:rPr>
      </w:pPr>
    </w:p>
    <w:p w14:paraId="3EC2961C" w14:textId="77777777" w:rsidR="00036628" w:rsidRPr="006342B3" w:rsidRDefault="00036628" w:rsidP="00036628">
      <w:pPr>
        <w:pStyle w:val="Pismenka"/>
        <w:numPr>
          <w:ilvl w:val="0"/>
          <w:numId w:val="8"/>
        </w:numPr>
        <w:ind w:left="284" w:hanging="284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</w:t>
      </w:r>
      <w:r w:rsidRPr="006322F2">
        <w:rPr>
          <w:b w:val="0"/>
          <w:sz w:val="24"/>
          <w:szCs w:val="24"/>
        </w:rPr>
        <w:t xml:space="preserve">lhové cenné papiere držané do splatnosti a realizovateľné cenné </w:t>
      </w:r>
      <w:r w:rsidRPr="006342B3">
        <w:rPr>
          <w:b w:val="0"/>
          <w:sz w:val="24"/>
          <w:szCs w:val="24"/>
        </w:rPr>
        <w:t xml:space="preserve">papiere (riadky 027 až 028 súvahy):  </w:t>
      </w:r>
    </w:p>
    <w:tbl>
      <w:tblPr>
        <w:tblW w:w="1026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40"/>
        <w:gridCol w:w="900"/>
        <w:gridCol w:w="1080"/>
        <w:gridCol w:w="1260"/>
        <w:gridCol w:w="1080"/>
        <w:gridCol w:w="1800"/>
        <w:gridCol w:w="1800"/>
      </w:tblGrid>
      <w:tr w:rsidR="00036628" w:rsidRPr="006409A6" w14:paraId="3B6133FA" w14:textId="77777777" w:rsidTr="00B620FD">
        <w:tc>
          <w:tcPr>
            <w:tcW w:w="2340" w:type="dxa"/>
          </w:tcPr>
          <w:p w14:paraId="4A05951A" w14:textId="77777777" w:rsidR="00036628" w:rsidRPr="00BE6925" w:rsidRDefault="00036628" w:rsidP="00B620FD">
            <w:pPr>
              <w:jc w:val="center"/>
            </w:pPr>
            <w:r w:rsidRPr="00BE6925">
              <w:t>Názov emitenta</w:t>
            </w:r>
          </w:p>
        </w:tc>
        <w:tc>
          <w:tcPr>
            <w:tcW w:w="900" w:type="dxa"/>
          </w:tcPr>
          <w:p w14:paraId="5335D39F" w14:textId="77777777" w:rsidR="00036628" w:rsidRPr="00BE6925" w:rsidRDefault="00036628" w:rsidP="00B620FD">
            <w:pPr>
              <w:jc w:val="center"/>
            </w:pPr>
            <w:r w:rsidRPr="00BE6925">
              <w:t>Druh cenného papiera</w:t>
            </w:r>
          </w:p>
        </w:tc>
        <w:tc>
          <w:tcPr>
            <w:tcW w:w="1080" w:type="dxa"/>
          </w:tcPr>
          <w:p w14:paraId="5304580C" w14:textId="77777777" w:rsidR="00036628" w:rsidRPr="00BE6925" w:rsidRDefault="00036628" w:rsidP="00B620FD">
            <w:pPr>
              <w:jc w:val="center"/>
            </w:pPr>
            <w:r w:rsidRPr="00BE6925">
              <w:t>Mena</w:t>
            </w:r>
          </w:p>
          <w:p w14:paraId="68B2A3AA" w14:textId="77777777" w:rsidR="00036628" w:rsidRPr="00BE6925" w:rsidRDefault="00036628" w:rsidP="00B620FD">
            <w:pPr>
              <w:jc w:val="center"/>
            </w:pPr>
            <w:r w:rsidRPr="00BE6925">
              <w:t>cenného papiera</w:t>
            </w:r>
          </w:p>
        </w:tc>
        <w:tc>
          <w:tcPr>
            <w:tcW w:w="1260" w:type="dxa"/>
          </w:tcPr>
          <w:p w14:paraId="283DB2C3" w14:textId="77777777" w:rsidR="00036628" w:rsidRPr="00BE6925" w:rsidRDefault="00036628" w:rsidP="00B620FD">
            <w:pPr>
              <w:jc w:val="center"/>
            </w:pPr>
            <w:r w:rsidRPr="00BE6925">
              <w:t>Výnos v %</w:t>
            </w:r>
          </w:p>
        </w:tc>
        <w:tc>
          <w:tcPr>
            <w:tcW w:w="1080" w:type="dxa"/>
          </w:tcPr>
          <w:p w14:paraId="61FF9BEF" w14:textId="77777777" w:rsidR="00036628" w:rsidRPr="00BE6925" w:rsidRDefault="00036628" w:rsidP="00B620FD">
            <w:pPr>
              <w:jc w:val="center"/>
            </w:pPr>
            <w:r w:rsidRPr="00BE6925">
              <w:t>Dátum splatnosti</w:t>
            </w:r>
          </w:p>
        </w:tc>
        <w:tc>
          <w:tcPr>
            <w:tcW w:w="1800" w:type="dxa"/>
          </w:tcPr>
          <w:p w14:paraId="260E0966" w14:textId="77777777" w:rsidR="00036628" w:rsidRPr="00BE6925" w:rsidRDefault="00036628" w:rsidP="00B620FD">
            <w:pPr>
              <w:jc w:val="center"/>
            </w:pPr>
            <w:r>
              <w:t>Účtovná h</w:t>
            </w:r>
            <w:r w:rsidRPr="00BE6925">
              <w:t>odnota</w:t>
            </w:r>
            <w:r>
              <w:t xml:space="preserve"> vykázaná v súvahe účtovnej jednotky </w:t>
            </w:r>
          </w:p>
          <w:p w14:paraId="038B6546" w14:textId="6A72BD07" w:rsidR="00036628" w:rsidRPr="00BE6925" w:rsidRDefault="00036628" w:rsidP="00A6379D">
            <w:pPr>
              <w:jc w:val="center"/>
            </w:pPr>
            <w:r w:rsidRPr="00BE6925">
              <w:t xml:space="preserve">k 31.12. </w:t>
            </w:r>
            <w:r w:rsidR="001527CB">
              <w:t>202</w:t>
            </w:r>
            <w:r w:rsidR="00713742">
              <w:t>4</w:t>
            </w:r>
          </w:p>
        </w:tc>
        <w:tc>
          <w:tcPr>
            <w:tcW w:w="1800" w:type="dxa"/>
          </w:tcPr>
          <w:p w14:paraId="15B8F264" w14:textId="77777777" w:rsidR="00036628" w:rsidRPr="00BE6925" w:rsidRDefault="00036628" w:rsidP="00B620FD">
            <w:pPr>
              <w:jc w:val="center"/>
            </w:pPr>
            <w:r>
              <w:t>Účtovná h</w:t>
            </w:r>
            <w:r w:rsidRPr="00BE6925">
              <w:t>odnota</w:t>
            </w:r>
            <w:r>
              <w:t xml:space="preserve"> vykázaná v súvahe účtovnej jednotky </w:t>
            </w:r>
          </w:p>
          <w:p w14:paraId="7337B680" w14:textId="70BB879C" w:rsidR="00036628" w:rsidRPr="00BE6925" w:rsidRDefault="00036628" w:rsidP="00A6379D">
            <w:pPr>
              <w:jc w:val="center"/>
            </w:pPr>
            <w:r w:rsidRPr="00BE6925">
              <w:t xml:space="preserve">k 31.12. </w:t>
            </w:r>
            <w:r w:rsidR="001527CB">
              <w:t>20</w:t>
            </w:r>
            <w:r w:rsidR="00AF12A7">
              <w:t>2</w:t>
            </w:r>
            <w:r w:rsidR="00713742">
              <w:t>5</w:t>
            </w:r>
          </w:p>
        </w:tc>
      </w:tr>
      <w:tr w:rsidR="00036628" w:rsidRPr="00A6137D" w14:paraId="38D75558" w14:textId="77777777" w:rsidTr="00B620FD">
        <w:tc>
          <w:tcPr>
            <w:tcW w:w="2340" w:type="dxa"/>
          </w:tcPr>
          <w:p w14:paraId="1B13D1D1" w14:textId="77777777" w:rsidR="00036628" w:rsidRPr="00036628" w:rsidRDefault="00CE5D08" w:rsidP="00036628">
            <w:pPr>
              <w:rPr>
                <w:highlight w:val="cyan"/>
              </w:rPr>
            </w:pPr>
            <w:r w:rsidRPr="00CE5D08">
              <w:t>--</w:t>
            </w:r>
          </w:p>
        </w:tc>
        <w:tc>
          <w:tcPr>
            <w:tcW w:w="900" w:type="dxa"/>
          </w:tcPr>
          <w:p w14:paraId="62650A27" w14:textId="77777777" w:rsidR="00036628" w:rsidRPr="00494554" w:rsidRDefault="00036628" w:rsidP="00036628">
            <w:pPr>
              <w:jc w:val="center"/>
            </w:pPr>
          </w:p>
        </w:tc>
        <w:tc>
          <w:tcPr>
            <w:tcW w:w="1080" w:type="dxa"/>
          </w:tcPr>
          <w:p w14:paraId="59436218" w14:textId="77777777" w:rsidR="00036628" w:rsidRPr="00494554" w:rsidRDefault="00036628" w:rsidP="00036628">
            <w:pPr>
              <w:jc w:val="center"/>
            </w:pPr>
          </w:p>
        </w:tc>
        <w:tc>
          <w:tcPr>
            <w:tcW w:w="1260" w:type="dxa"/>
          </w:tcPr>
          <w:p w14:paraId="09170A17" w14:textId="77777777" w:rsidR="00036628" w:rsidRPr="00494554" w:rsidRDefault="00036628" w:rsidP="00B620FD"/>
        </w:tc>
        <w:tc>
          <w:tcPr>
            <w:tcW w:w="1080" w:type="dxa"/>
          </w:tcPr>
          <w:p w14:paraId="53EABFE3" w14:textId="77777777" w:rsidR="00036628" w:rsidRPr="00494554" w:rsidRDefault="00036628" w:rsidP="00B620FD"/>
        </w:tc>
        <w:tc>
          <w:tcPr>
            <w:tcW w:w="1800" w:type="dxa"/>
          </w:tcPr>
          <w:p w14:paraId="6FD055C2" w14:textId="77777777" w:rsidR="00036628" w:rsidRPr="00494554" w:rsidRDefault="00036628" w:rsidP="00036628">
            <w:pPr>
              <w:jc w:val="right"/>
            </w:pPr>
          </w:p>
        </w:tc>
        <w:tc>
          <w:tcPr>
            <w:tcW w:w="1800" w:type="dxa"/>
          </w:tcPr>
          <w:p w14:paraId="2676DBB4" w14:textId="77777777" w:rsidR="00036628" w:rsidRPr="00494554" w:rsidRDefault="00036628" w:rsidP="00036628">
            <w:pPr>
              <w:jc w:val="right"/>
            </w:pPr>
          </w:p>
        </w:tc>
      </w:tr>
      <w:tr w:rsidR="00036628" w:rsidRPr="00A6137D" w14:paraId="5579EE4D" w14:textId="77777777" w:rsidTr="00B620FD">
        <w:tc>
          <w:tcPr>
            <w:tcW w:w="2340" w:type="dxa"/>
          </w:tcPr>
          <w:p w14:paraId="37F1D95A" w14:textId="77777777" w:rsidR="00036628" w:rsidRPr="00494554" w:rsidRDefault="00036628" w:rsidP="00B620FD">
            <w:r w:rsidRPr="00494554">
              <w:rPr>
                <w:b/>
              </w:rPr>
              <w:t>Spolu</w:t>
            </w:r>
          </w:p>
        </w:tc>
        <w:tc>
          <w:tcPr>
            <w:tcW w:w="900" w:type="dxa"/>
          </w:tcPr>
          <w:p w14:paraId="542C1701" w14:textId="77777777" w:rsidR="00036628" w:rsidRPr="00494554" w:rsidRDefault="00036628" w:rsidP="00B620FD">
            <w:pPr>
              <w:rPr>
                <w:b/>
              </w:rPr>
            </w:pPr>
          </w:p>
        </w:tc>
        <w:tc>
          <w:tcPr>
            <w:tcW w:w="1080" w:type="dxa"/>
          </w:tcPr>
          <w:p w14:paraId="3A7B5BE1" w14:textId="77777777" w:rsidR="00036628" w:rsidRPr="00494554" w:rsidRDefault="00036628" w:rsidP="00B620FD">
            <w:pPr>
              <w:rPr>
                <w:b/>
              </w:rPr>
            </w:pPr>
          </w:p>
        </w:tc>
        <w:tc>
          <w:tcPr>
            <w:tcW w:w="1260" w:type="dxa"/>
          </w:tcPr>
          <w:p w14:paraId="29808A66" w14:textId="77777777" w:rsidR="00036628" w:rsidRPr="00494554" w:rsidRDefault="00036628" w:rsidP="00B620FD">
            <w:pPr>
              <w:rPr>
                <w:b/>
              </w:rPr>
            </w:pPr>
          </w:p>
        </w:tc>
        <w:tc>
          <w:tcPr>
            <w:tcW w:w="1080" w:type="dxa"/>
          </w:tcPr>
          <w:p w14:paraId="434A45B8" w14:textId="77777777" w:rsidR="00036628" w:rsidRPr="00494554" w:rsidRDefault="00036628" w:rsidP="00B620FD">
            <w:pPr>
              <w:rPr>
                <w:b/>
              </w:rPr>
            </w:pPr>
          </w:p>
        </w:tc>
        <w:tc>
          <w:tcPr>
            <w:tcW w:w="1800" w:type="dxa"/>
          </w:tcPr>
          <w:p w14:paraId="13617572" w14:textId="77777777" w:rsidR="00036628" w:rsidRPr="00CE5D08" w:rsidRDefault="00CE5D08" w:rsidP="00036628">
            <w:pPr>
              <w:jc w:val="right"/>
              <w:rPr>
                <w:bCs/>
              </w:rPr>
            </w:pPr>
            <w:r w:rsidRPr="00CE5D08">
              <w:rPr>
                <w:bCs/>
              </w:rPr>
              <w:t>0,00</w:t>
            </w:r>
          </w:p>
        </w:tc>
        <w:tc>
          <w:tcPr>
            <w:tcW w:w="1800" w:type="dxa"/>
          </w:tcPr>
          <w:p w14:paraId="1CE34279" w14:textId="77777777" w:rsidR="00036628" w:rsidRPr="00CE5D08" w:rsidRDefault="00CE5D08" w:rsidP="00036628">
            <w:pPr>
              <w:jc w:val="right"/>
              <w:rPr>
                <w:bCs/>
              </w:rPr>
            </w:pPr>
            <w:r w:rsidRPr="00CE5D08">
              <w:rPr>
                <w:bCs/>
              </w:rPr>
              <w:t>0,00</w:t>
            </w:r>
          </w:p>
        </w:tc>
      </w:tr>
    </w:tbl>
    <w:p w14:paraId="41B7F1B7" w14:textId="77777777" w:rsidR="00036628" w:rsidRPr="009E01C0" w:rsidRDefault="00036628" w:rsidP="00036628">
      <w:pPr>
        <w:rPr>
          <w:b/>
          <w:sz w:val="10"/>
          <w:szCs w:val="24"/>
        </w:rPr>
      </w:pPr>
    </w:p>
    <w:p w14:paraId="21E1BD98" w14:textId="77777777" w:rsidR="004B5D12" w:rsidRDefault="004B5D12" w:rsidP="00036628">
      <w:pPr>
        <w:ind w:left="2520" w:hanging="2520"/>
        <w:rPr>
          <w:b/>
          <w:sz w:val="24"/>
          <w:szCs w:val="24"/>
        </w:rPr>
      </w:pPr>
    </w:p>
    <w:p w14:paraId="03AA95C9" w14:textId="77777777" w:rsidR="004B5D12" w:rsidRDefault="004B5D12" w:rsidP="00036628">
      <w:pPr>
        <w:ind w:left="2520" w:hanging="2520"/>
        <w:rPr>
          <w:b/>
          <w:sz w:val="24"/>
          <w:szCs w:val="24"/>
        </w:rPr>
      </w:pPr>
    </w:p>
    <w:p w14:paraId="48C0C8FB" w14:textId="6C3335FA" w:rsidR="00036628" w:rsidRDefault="00036628" w:rsidP="00036628">
      <w:pPr>
        <w:ind w:left="2520" w:hanging="2520"/>
        <w:rPr>
          <w:b/>
          <w:sz w:val="24"/>
          <w:szCs w:val="24"/>
        </w:rPr>
      </w:pPr>
      <w:r w:rsidRPr="004538ED">
        <w:rPr>
          <w:b/>
          <w:sz w:val="24"/>
          <w:szCs w:val="24"/>
        </w:rPr>
        <w:lastRenderedPageBreak/>
        <w:t xml:space="preserve">B </w:t>
      </w:r>
      <w:r>
        <w:rPr>
          <w:b/>
          <w:sz w:val="24"/>
          <w:szCs w:val="24"/>
        </w:rPr>
        <w:t xml:space="preserve"> </w:t>
      </w:r>
      <w:r w:rsidRPr="004538ED">
        <w:rPr>
          <w:b/>
          <w:sz w:val="24"/>
          <w:szCs w:val="24"/>
        </w:rPr>
        <w:t xml:space="preserve">Obežný majetok </w:t>
      </w:r>
    </w:p>
    <w:p w14:paraId="26EB144F" w14:textId="77777777" w:rsidR="000E59B8" w:rsidRPr="00980AB2" w:rsidRDefault="000E59B8" w:rsidP="000E59B8">
      <w:pPr>
        <w:numPr>
          <w:ilvl w:val="0"/>
          <w:numId w:val="10"/>
        </w:numPr>
        <w:ind w:left="284" w:hanging="284"/>
        <w:rPr>
          <w:b/>
          <w:sz w:val="24"/>
          <w:szCs w:val="24"/>
        </w:rPr>
      </w:pPr>
      <w:r>
        <w:rPr>
          <w:b/>
          <w:sz w:val="24"/>
          <w:szCs w:val="24"/>
        </w:rPr>
        <w:t>Zásoby</w:t>
      </w:r>
    </w:p>
    <w:p w14:paraId="2376ED59" w14:textId="77777777" w:rsidR="000E59B8" w:rsidRPr="00490BB2" w:rsidRDefault="000E59B8" w:rsidP="000E59B8">
      <w:pPr>
        <w:pStyle w:val="Pismenka"/>
        <w:numPr>
          <w:ilvl w:val="0"/>
          <w:numId w:val="11"/>
        </w:numPr>
        <w:ind w:left="284" w:hanging="284"/>
        <w:rPr>
          <w:sz w:val="24"/>
          <w:szCs w:val="24"/>
        </w:rPr>
      </w:pPr>
      <w:r w:rsidRPr="00490BB2">
        <w:rPr>
          <w:sz w:val="24"/>
          <w:szCs w:val="24"/>
        </w:rPr>
        <w:t>vývoj opravnej položky</w:t>
      </w:r>
      <w:r>
        <w:rPr>
          <w:b w:val="0"/>
          <w:sz w:val="24"/>
          <w:szCs w:val="24"/>
        </w:rPr>
        <w:t xml:space="preserve"> k </w:t>
      </w:r>
      <w:r w:rsidR="00A30936">
        <w:rPr>
          <w:b w:val="0"/>
          <w:sz w:val="24"/>
          <w:szCs w:val="24"/>
        </w:rPr>
        <w:t>zásobám</w:t>
      </w:r>
      <w:r>
        <w:rPr>
          <w:b w:val="0"/>
          <w:sz w:val="24"/>
          <w:szCs w:val="24"/>
        </w:rPr>
        <w:t xml:space="preserve"> - tabuľka č.</w:t>
      </w:r>
      <w:r w:rsidR="00A30936">
        <w:rPr>
          <w:b w:val="0"/>
          <w:sz w:val="24"/>
          <w:szCs w:val="24"/>
        </w:rPr>
        <w:t xml:space="preserve">2 – </w:t>
      </w:r>
      <w:r w:rsidR="00A30936" w:rsidRPr="004E2F92">
        <w:rPr>
          <w:b w:val="0"/>
          <w:i/>
          <w:iCs/>
          <w:sz w:val="24"/>
          <w:szCs w:val="24"/>
        </w:rPr>
        <w:t>ZŠ s MŠ Malachov netvorila OP k zásobám</w:t>
      </w:r>
    </w:p>
    <w:p w14:paraId="247C3039" w14:textId="77777777" w:rsidR="000E59B8" w:rsidRPr="00B271C7" w:rsidRDefault="000E59B8" w:rsidP="000E59B8">
      <w:pPr>
        <w:pStyle w:val="Pismenka"/>
        <w:tabs>
          <w:tab w:val="clear" w:pos="426"/>
        </w:tabs>
        <w:rPr>
          <w:b w:val="0"/>
          <w:sz w:val="24"/>
          <w:szCs w:val="24"/>
        </w:rPr>
      </w:pPr>
      <w:r w:rsidRPr="00B271C7">
        <w:rPr>
          <w:b w:val="0"/>
          <w:sz w:val="24"/>
          <w:szCs w:val="24"/>
        </w:rPr>
        <w:t>Opis dôvodov tvorby, zníženia a zrušenia opravných položiek k </w:t>
      </w:r>
      <w:r w:rsidR="00A30936">
        <w:rPr>
          <w:b w:val="0"/>
          <w:sz w:val="24"/>
          <w:szCs w:val="24"/>
        </w:rPr>
        <w:t>zásobám</w:t>
      </w: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86"/>
        <w:gridCol w:w="2084"/>
        <w:gridCol w:w="4936"/>
      </w:tblGrid>
      <w:tr w:rsidR="000E59B8" w:rsidRPr="00563E6B" w14:paraId="278499BF" w14:textId="77777777" w:rsidTr="006A60F3">
        <w:tc>
          <w:tcPr>
            <w:tcW w:w="3186" w:type="dxa"/>
          </w:tcPr>
          <w:p w14:paraId="4B52B9B9" w14:textId="77777777" w:rsidR="000E59B8" w:rsidRPr="00EC5A19" w:rsidRDefault="00A30936" w:rsidP="006A60F3">
            <w:pPr>
              <w:jc w:val="center"/>
              <w:rPr>
                <w:b/>
              </w:rPr>
            </w:pPr>
            <w:r>
              <w:rPr>
                <w:b/>
              </w:rPr>
              <w:t>Konkrétny druh zásob</w:t>
            </w:r>
          </w:p>
        </w:tc>
        <w:tc>
          <w:tcPr>
            <w:tcW w:w="2084" w:type="dxa"/>
          </w:tcPr>
          <w:p w14:paraId="3FABBED5" w14:textId="77777777" w:rsidR="000E59B8" w:rsidRPr="00EC5A19" w:rsidRDefault="000E59B8" w:rsidP="006A60F3">
            <w:pPr>
              <w:jc w:val="center"/>
              <w:rPr>
                <w:b/>
              </w:rPr>
            </w:pPr>
            <w:r w:rsidRPr="00EC5A19">
              <w:rPr>
                <w:b/>
              </w:rPr>
              <w:t xml:space="preserve">Suma OP </w:t>
            </w:r>
          </w:p>
        </w:tc>
        <w:tc>
          <w:tcPr>
            <w:tcW w:w="4936" w:type="dxa"/>
          </w:tcPr>
          <w:p w14:paraId="3AC4B5F0" w14:textId="77777777" w:rsidR="000E59B8" w:rsidRPr="00EC5A19" w:rsidRDefault="000E59B8" w:rsidP="006A60F3">
            <w:pPr>
              <w:jc w:val="center"/>
              <w:rPr>
                <w:b/>
              </w:rPr>
            </w:pPr>
            <w:r>
              <w:rPr>
                <w:b/>
              </w:rPr>
              <w:t>Dôvod tvorby</w:t>
            </w:r>
            <w:r w:rsidRPr="00EC5A19">
              <w:rPr>
                <w:b/>
              </w:rPr>
              <w:t>, zníženia a zrušenia OP</w:t>
            </w:r>
          </w:p>
        </w:tc>
      </w:tr>
      <w:tr w:rsidR="000E59B8" w:rsidRPr="00563E6B" w14:paraId="5166FE6B" w14:textId="77777777" w:rsidTr="006A60F3">
        <w:tc>
          <w:tcPr>
            <w:tcW w:w="3186" w:type="dxa"/>
          </w:tcPr>
          <w:p w14:paraId="250AFAE5" w14:textId="77777777" w:rsidR="000E59B8" w:rsidRPr="00EC5A19" w:rsidRDefault="00CE5D08" w:rsidP="006A60F3">
            <w:pPr>
              <w:jc w:val="both"/>
            </w:pPr>
            <w:r>
              <w:t>--</w:t>
            </w:r>
          </w:p>
        </w:tc>
        <w:tc>
          <w:tcPr>
            <w:tcW w:w="2084" w:type="dxa"/>
          </w:tcPr>
          <w:p w14:paraId="3147FA1C" w14:textId="77777777" w:rsidR="000E59B8" w:rsidRPr="00EC5A19" w:rsidRDefault="00CE5D08" w:rsidP="006A60F3">
            <w:pPr>
              <w:jc w:val="right"/>
            </w:pPr>
            <w:r>
              <w:t>0,00</w:t>
            </w:r>
          </w:p>
        </w:tc>
        <w:tc>
          <w:tcPr>
            <w:tcW w:w="4936" w:type="dxa"/>
          </w:tcPr>
          <w:p w14:paraId="3152D29F" w14:textId="77777777" w:rsidR="000E59B8" w:rsidRPr="00EC5A19" w:rsidRDefault="000E59B8" w:rsidP="006A60F3">
            <w:pPr>
              <w:jc w:val="both"/>
            </w:pPr>
          </w:p>
        </w:tc>
      </w:tr>
    </w:tbl>
    <w:p w14:paraId="773B34D8" w14:textId="77777777" w:rsidR="000E59B8" w:rsidRDefault="000E59B8" w:rsidP="000E59B8">
      <w:pPr>
        <w:pStyle w:val="Pismenka"/>
        <w:tabs>
          <w:tab w:val="clear" w:pos="426"/>
        </w:tabs>
        <w:ind w:left="0" w:firstLine="0"/>
        <w:rPr>
          <w:b w:val="0"/>
          <w:sz w:val="24"/>
          <w:szCs w:val="24"/>
        </w:rPr>
      </w:pPr>
    </w:p>
    <w:p w14:paraId="35674AD7" w14:textId="77777777" w:rsidR="000E59B8" w:rsidRDefault="00A30936" w:rsidP="000E59B8">
      <w:pPr>
        <w:pStyle w:val="Pismenka"/>
        <w:numPr>
          <w:ilvl w:val="0"/>
          <w:numId w:val="11"/>
        </w:numPr>
        <w:ind w:left="284" w:hanging="284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Zásoby, na ktoré je zriadené </w:t>
      </w:r>
      <w:r w:rsidRPr="004E2F92">
        <w:rPr>
          <w:bCs/>
          <w:sz w:val="24"/>
          <w:szCs w:val="24"/>
        </w:rPr>
        <w:t>záložné právo</w:t>
      </w:r>
      <w:r>
        <w:rPr>
          <w:b w:val="0"/>
          <w:sz w:val="24"/>
          <w:szCs w:val="24"/>
        </w:rPr>
        <w:t xml:space="preserve"> a výška zásob, pri ktorých má účtovná jednotka obmedzené právo s nimi nakladať</w:t>
      </w:r>
      <w:r w:rsidR="004E2F92">
        <w:rPr>
          <w:b w:val="0"/>
          <w:sz w:val="24"/>
          <w:szCs w:val="24"/>
        </w:rPr>
        <w:t xml:space="preserve"> - </w:t>
      </w:r>
      <w:r w:rsidR="004E2F92" w:rsidRPr="004E2F92">
        <w:rPr>
          <w:b w:val="0"/>
          <w:i/>
          <w:iCs/>
          <w:sz w:val="24"/>
          <w:szCs w:val="24"/>
        </w:rPr>
        <w:t xml:space="preserve">ZŠ s MŠ Malachov </w:t>
      </w:r>
      <w:r w:rsidR="004E2F92">
        <w:rPr>
          <w:b w:val="0"/>
          <w:i/>
          <w:iCs/>
          <w:sz w:val="24"/>
          <w:szCs w:val="24"/>
        </w:rPr>
        <w:t>nemá záložné právo ani obmedzené právo nakladať so zásobami.</w:t>
      </w:r>
    </w:p>
    <w:p w14:paraId="56AEE40F" w14:textId="77777777" w:rsidR="000E59B8" w:rsidRPr="004E2F92" w:rsidRDefault="004E2F92" w:rsidP="000E59B8">
      <w:pPr>
        <w:pStyle w:val="Pismenka"/>
        <w:numPr>
          <w:ilvl w:val="0"/>
          <w:numId w:val="11"/>
        </w:numPr>
        <w:ind w:left="284" w:hanging="284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Spôsob a výška </w:t>
      </w:r>
      <w:r w:rsidRPr="004E2F92">
        <w:rPr>
          <w:bCs/>
          <w:sz w:val="24"/>
          <w:szCs w:val="24"/>
        </w:rPr>
        <w:t>poistenia zásob</w:t>
      </w:r>
      <w:r>
        <w:rPr>
          <w:bCs/>
          <w:sz w:val="24"/>
          <w:szCs w:val="24"/>
        </w:rPr>
        <w:t xml:space="preserve"> – </w:t>
      </w:r>
      <w:r w:rsidRPr="00AA3C48">
        <w:rPr>
          <w:b w:val="0"/>
          <w:i/>
          <w:iCs/>
          <w:sz w:val="24"/>
          <w:szCs w:val="24"/>
        </w:rPr>
        <w:t>ZŠ s MŠ Malachov nemá poistené zásoby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18"/>
        <w:gridCol w:w="3364"/>
        <w:gridCol w:w="2806"/>
      </w:tblGrid>
      <w:tr w:rsidR="004E2F92" w:rsidRPr="00257BF5" w14:paraId="735D7B0A" w14:textId="77777777" w:rsidTr="006A60F3">
        <w:tc>
          <w:tcPr>
            <w:tcW w:w="3969" w:type="dxa"/>
          </w:tcPr>
          <w:p w14:paraId="0E6FF802" w14:textId="77777777" w:rsidR="004E2F92" w:rsidRPr="00257BF5" w:rsidRDefault="004E2F92" w:rsidP="006A60F3">
            <w:pPr>
              <w:jc w:val="center"/>
              <w:rPr>
                <w:b/>
              </w:rPr>
            </w:pPr>
            <w:r w:rsidRPr="00257BF5">
              <w:rPr>
                <w:b/>
              </w:rPr>
              <w:t xml:space="preserve">Druh </w:t>
            </w:r>
            <w:r>
              <w:rPr>
                <w:b/>
              </w:rPr>
              <w:t>zásob</w:t>
            </w:r>
          </w:p>
        </w:tc>
        <w:tc>
          <w:tcPr>
            <w:tcW w:w="3402" w:type="dxa"/>
          </w:tcPr>
          <w:p w14:paraId="788A0F0F" w14:textId="77777777" w:rsidR="004E2F92" w:rsidRPr="00257BF5" w:rsidRDefault="004E2F92" w:rsidP="006A60F3">
            <w:pPr>
              <w:jc w:val="center"/>
              <w:rPr>
                <w:b/>
              </w:rPr>
            </w:pPr>
            <w:r w:rsidRPr="00257BF5">
              <w:rPr>
                <w:b/>
              </w:rPr>
              <w:t>Spôsob poistenia</w:t>
            </w:r>
          </w:p>
        </w:tc>
        <w:tc>
          <w:tcPr>
            <w:tcW w:w="2835" w:type="dxa"/>
          </w:tcPr>
          <w:p w14:paraId="6370A457" w14:textId="77777777" w:rsidR="004E2F92" w:rsidRPr="00257BF5" w:rsidRDefault="004E2F92" w:rsidP="006A60F3">
            <w:pPr>
              <w:jc w:val="center"/>
              <w:rPr>
                <w:b/>
              </w:rPr>
            </w:pPr>
            <w:r w:rsidRPr="00257BF5">
              <w:rPr>
                <w:b/>
              </w:rPr>
              <w:t>Výška poistenia</w:t>
            </w:r>
          </w:p>
        </w:tc>
      </w:tr>
      <w:tr w:rsidR="004E2F92" w:rsidRPr="004E2F92" w14:paraId="5CA6E669" w14:textId="77777777" w:rsidTr="004E2F92">
        <w:tc>
          <w:tcPr>
            <w:tcW w:w="3969" w:type="dxa"/>
          </w:tcPr>
          <w:p w14:paraId="64461BE0" w14:textId="77777777" w:rsidR="004E2F92" w:rsidRPr="004E2F92" w:rsidRDefault="00CE5D08" w:rsidP="006A60F3">
            <w:r>
              <w:t>--</w:t>
            </w:r>
          </w:p>
        </w:tc>
        <w:tc>
          <w:tcPr>
            <w:tcW w:w="3402" w:type="dxa"/>
          </w:tcPr>
          <w:p w14:paraId="70A85A48" w14:textId="77777777" w:rsidR="004E2F92" w:rsidRPr="004E2F92" w:rsidRDefault="004E2F92" w:rsidP="006A60F3"/>
        </w:tc>
        <w:tc>
          <w:tcPr>
            <w:tcW w:w="2835" w:type="dxa"/>
            <w:vAlign w:val="center"/>
          </w:tcPr>
          <w:p w14:paraId="059C6A4E" w14:textId="77777777" w:rsidR="004E2F92" w:rsidRPr="004E2F92" w:rsidRDefault="00CE5D08" w:rsidP="006A60F3">
            <w:pPr>
              <w:jc w:val="right"/>
            </w:pPr>
            <w:r>
              <w:t>0,00</w:t>
            </w:r>
          </w:p>
        </w:tc>
      </w:tr>
    </w:tbl>
    <w:p w14:paraId="09E22D34" w14:textId="77777777" w:rsidR="004E2F92" w:rsidRDefault="004E2F92" w:rsidP="004E2F92">
      <w:pPr>
        <w:pStyle w:val="Pismenka"/>
        <w:tabs>
          <w:tab w:val="clear" w:pos="426"/>
        </w:tabs>
        <w:ind w:left="284" w:firstLine="0"/>
        <w:rPr>
          <w:b w:val="0"/>
          <w:sz w:val="24"/>
          <w:szCs w:val="24"/>
        </w:rPr>
      </w:pPr>
    </w:p>
    <w:p w14:paraId="4DCCBA49" w14:textId="77777777" w:rsidR="00036628" w:rsidRPr="00980AB2" w:rsidRDefault="00036628" w:rsidP="00036628">
      <w:pPr>
        <w:numPr>
          <w:ilvl w:val="0"/>
          <w:numId w:val="10"/>
        </w:numPr>
        <w:ind w:left="284" w:hanging="284"/>
        <w:rPr>
          <w:b/>
          <w:sz w:val="24"/>
          <w:szCs w:val="24"/>
        </w:rPr>
      </w:pPr>
      <w:r>
        <w:rPr>
          <w:b/>
          <w:sz w:val="24"/>
          <w:szCs w:val="24"/>
        </w:rPr>
        <w:t>Pohľadávky</w:t>
      </w:r>
    </w:p>
    <w:p w14:paraId="42135876" w14:textId="77777777" w:rsidR="00036628" w:rsidRPr="00104161" w:rsidRDefault="00036628" w:rsidP="00036628">
      <w:pPr>
        <w:pStyle w:val="Pismenka"/>
        <w:numPr>
          <w:ilvl w:val="0"/>
          <w:numId w:val="11"/>
        </w:numPr>
        <w:ind w:left="284" w:hanging="284"/>
        <w:rPr>
          <w:sz w:val="24"/>
          <w:szCs w:val="24"/>
        </w:rPr>
      </w:pPr>
      <w:r w:rsidRPr="00490BB2">
        <w:rPr>
          <w:sz w:val="24"/>
          <w:szCs w:val="24"/>
        </w:rPr>
        <w:t>významné pohľadávky</w:t>
      </w:r>
      <w:r>
        <w:rPr>
          <w:b w:val="0"/>
          <w:sz w:val="24"/>
          <w:szCs w:val="24"/>
        </w:rPr>
        <w:t xml:space="preserve"> podľa jednotlivých položiek súvahy </w:t>
      </w:r>
    </w:p>
    <w:tbl>
      <w:tblPr>
        <w:tblW w:w="1026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268"/>
        <w:gridCol w:w="3739"/>
      </w:tblGrid>
      <w:tr w:rsidR="00036628" w:rsidRPr="00A6137D" w14:paraId="1D24D8EF" w14:textId="77777777" w:rsidTr="00AF12A7">
        <w:tc>
          <w:tcPr>
            <w:tcW w:w="2835" w:type="dxa"/>
          </w:tcPr>
          <w:p w14:paraId="7B358DD1" w14:textId="77777777" w:rsidR="00036628" w:rsidRPr="00104161" w:rsidRDefault="00036628" w:rsidP="00B620FD">
            <w:pPr>
              <w:jc w:val="center"/>
              <w:rPr>
                <w:b/>
              </w:rPr>
            </w:pPr>
            <w:r>
              <w:rPr>
                <w:b/>
              </w:rPr>
              <w:t>Pohľadávka</w:t>
            </w:r>
          </w:p>
        </w:tc>
        <w:tc>
          <w:tcPr>
            <w:tcW w:w="1418" w:type="dxa"/>
          </w:tcPr>
          <w:p w14:paraId="508E7ACB" w14:textId="77777777" w:rsidR="00036628" w:rsidRPr="00104161" w:rsidRDefault="00036628" w:rsidP="00B620FD">
            <w:pPr>
              <w:jc w:val="center"/>
              <w:rPr>
                <w:b/>
              </w:rPr>
            </w:pPr>
            <w:r w:rsidRPr="00104161">
              <w:rPr>
                <w:b/>
              </w:rPr>
              <w:t>Riadok súvahy</w:t>
            </w:r>
          </w:p>
        </w:tc>
        <w:tc>
          <w:tcPr>
            <w:tcW w:w="2268" w:type="dxa"/>
          </w:tcPr>
          <w:p w14:paraId="05099EEF" w14:textId="77777777" w:rsidR="00036628" w:rsidRPr="00104161" w:rsidRDefault="00036628" w:rsidP="00B620FD">
            <w:pPr>
              <w:jc w:val="center"/>
              <w:rPr>
                <w:b/>
              </w:rPr>
            </w:pPr>
            <w:r w:rsidRPr="00104161">
              <w:rPr>
                <w:b/>
              </w:rPr>
              <w:t>Hodnota pohľadávok</w:t>
            </w:r>
          </w:p>
        </w:tc>
        <w:tc>
          <w:tcPr>
            <w:tcW w:w="3739" w:type="dxa"/>
          </w:tcPr>
          <w:p w14:paraId="5D22DA7D" w14:textId="77777777" w:rsidR="00036628" w:rsidRPr="00104161" w:rsidRDefault="00036628" w:rsidP="00B620FD">
            <w:pPr>
              <w:jc w:val="center"/>
              <w:rPr>
                <w:b/>
              </w:rPr>
            </w:pPr>
            <w:r w:rsidRPr="00104161">
              <w:rPr>
                <w:b/>
              </w:rPr>
              <w:t>Opis</w:t>
            </w:r>
          </w:p>
        </w:tc>
      </w:tr>
      <w:tr w:rsidR="0034212D" w:rsidRPr="0034212D" w14:paraId="4681192D" w14:textId="77777777" w:rsidTr="00AF12A7">
        <w:tc>
          <w:tcPr>
            <w:tcW w:w="2835" w:type="dxa"/>
          </w:tcPr>
          <w:p w14:paraId="29A31567" w14:textId="77777777" w:rsidR="0034212D" w:rsidRPr="0034212D" w:rsidRDefault="0005169E" w:rsidP="00B620FD">
            <w:pPr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1418" w:type="dxa"/>
          </w:tcPr>
          <w:p w14:paraId="7078DC51" w14:textId="77777777" w:rsidR="0034212D" w:rsidRPr="0034212D" w:rsidRDefault="0034212D" w:rsidP="0034212D">
            <w:pPr>
              <w:jc w:val="center"/>
              <w:rPr>
                <w:bCs/>
              </w:rPr>
            </w:pPr>
          </w:p>
        </w:tc>
        <w:tc>
          <w:tcPr>
            <w:tcW w:w="2268" w:type="dxa"/>
          </w:tcPr>
          <w:p w14:paraId="67A90FB3" w14:textId="77777777" w:rsidR="0034212D" w:rsidRPr="0034212D" w:rsidRDefault="0034212D" w:rsidP="00036628">
            <w:pPr>
              <w:jc w:val="right"/>
              <w:rPr>
                <w:bCs/>
              </w:rPr>
            </w:pPr>
          </w:p>
        </w:tc>
        <w:tc>
          <w:tcPr>
            <w:tcW w:w="3739" w:type="dxa"/>
          </w:tcPr>
          <w:p w14:paraId="5BCC4508" w14:textId="77777777" w:rsidR="0034212D" w:rsidRPr="0034212D" w:rsidRDefault="0034212D" w:rsidP="00B620FD">
            <w:pPr>
              <w:rPr>
                <w:bCs/>
              </w:rPr>
            </w:pPr>
          </w:p>
        </w:tc>
      </w:tr>
      <w:tr w:rsidR="00036628" w:rsidRPr="00A6137D" w14:paraId="6B30D189" w14:textId="77777777" w:rsidTr="00AF12A7">
        <w:tc>
          <w:tcPr>
            <w:tcW w:w="2835" w:type="dxa"/>
          </w:tcPr>
          <w:p w14:paraId="61AFA1F2" w14:textId="77777777" w:rsidR="00036628" w:rsidRPr="003C2105" w:rsidRDefault="00036628" w:rsidP="00B620FD">
            <w:r w:rsidRPr="003C2105">
              <w:rPr>
                <w:b/>
              </w:rPr>
              <w:t>Spolu</w:t>
            </w:r>
          </w:p>
        </w:tc>
        <w:tc>
          <w:tcPr>
            <w:tcW w:w="1418" w:type="dxa"/>
          </w:tcPr>
          <w:p w14:paraId="29E4AF83" w14:textId="77777777" w:rsidR="00036628" w:rsidRPr="0046342A" w:rsidRDefault="00036628" w:rsidP="00B620FD">
            <w:pPr>
              <w:rPr>
                <w:b/>
              </w:rPr>
            </w:pPr>
          </w:p>
        </w:tc>
        <w:tc>
          <w:tcPr>
            <w:tcW w:w="2268" w:type="dxa"/>
          </w:tcPr>
          <w:p w14:paraId="452DEBF6" w14:textId="77777777" w:rsidR="00036628" w:rsidRPr="0005169E" w:rsidRDefault="0005169E" w:rsidP="00036628">
            <w:pPr>
              <w:jc w:val="right"/>
              <w:rPr>
                <w:bCs/>
              </w:rPr>
            </w:pPr>
            <w:r w:rsidRPr="0005169E">
              <w:rPr>
                <w:bCs/>
              </w:rPr>
              <w:t>0,00</w:t>
            </w:r>
          </w:p>
        </w:tc>
        <w:tc>
          <w:tcPr>
            <w:tcW w:w="3739" w:type="dxa"/>
          </w:tcPr>
          <w:p w14:paraId="0DC21F20" w14:textId="77777777" w:rsidR="00036628" w:rsidRPr="0046342A" w:rsidRDefault="00036628" w:rsidP="00B620FD">
            <w:pPr>
              <w:rPr>
                <w:b/>
              </w:rPr>
            </w:pPr>
          </w:p>
        </w:tc>
      </w:tr>
    </w:tbl>
    <w:p w14:paraId="4AE3567A" w14:textId="77777777" w:rsidR="00036628" w:rsidRDefault="00036628" w:rsidP="00036628">
      <w:pPr>
        <w:pStyle w:val="Pismenka"/>
        <w:tabs>
          <w:tab w:val="clear" w:pos="426"/>
        </w:tabs>
        <w:ind w:left="0" w:firstLine="0"/>
        <w:rPr>
          <w:b w:val="0"/>
          <w:sz w:val="24"/>
          <w:szCs w:val="24"/>
        </w:rPr>
      </w:pPr>
    </w:p>
    <w:p w14:paraId="0E795AC5" w14:textId="77777777" w:rsidR="00036628" w:rsidRPr="00490BB2" w:rsidRDefault="00036628" w:rsidP="00036628">
      <w:pPr>
        <w:pStyle w:val="Pismenka"/>
        <w:numPr>
          <w:ilvl w:val="0"/>
          <w:numId w:val="11"/>
        </w:numPr>
        <w:ind w:left="284" w:hanging="284"/>
        <w:rPr>
          <w:sz w:val="24"/>
          <w:szCs w:val="24"/>
        </w:rPr>
      </w:pPr>
      <w:r w:rsidRPr="00490BB2">
        <w:rPr>
          <w:sz w:val="24"/>
          <w:szCs w:val="24"/>
        </w:rPr>
        <w:t>vývoj opravnej položky</w:t>
      </w:r>
      <w:r>
        <w:rPr>
          <w:b w:val="0"/>
          <w:sz w:val="24"/>
          <w:szCs w:val="24"/>
        </w:rPr>
        <w:t xml:space="preserve"> k pohľadávkam - tabuľka č.3</w:t>
      </w:r>
    </w:p>
    <w:p w14:paraId="609BDFE0" w14:textId="77777777" w:rsidR="00036628" w:rsidRPr="00B271C7" w:rsidRDefault="00036628" w:rsidP="00036628">
      <w:pPr>
        <w:pStyle w:val="Pismenka"/>
        <w:tabs>
          <w:tab w:val="clear" w:pos="426"/>
        </w:tabs>
        <w:rPr>
          <w:b w:val="0"/>
          <w:sz w:val="24"/>
          <w:szCs w:val="24"/>
        </w:rPr>
      </w:pPr>
      <w:r w:rsidRPr="00B271C7">
        <w:rPr>
          <w:b w:val="0"/>
          <w:sz w:val="24"/>
          <w:szCs w:val="24"/>
        </w:rPr>
        <w:t xml:space="preserve">Opis dôvodov tvorby, zníženia a zrušenia opravných položiek k pohľadávkam </w:t>
      </w: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86"/>
        <w:gridCol w:w="2084"/>
        <w:gridCol w:w="4936"/>
      </w:tblGrid>
      <w:tr w:rsidR="00036628" w:rsidRPr="00563E6B" w14:paraId="4E7345B3" w14:textId="77777777" w:rsidTr="00B620FD">
        <w:tc>
          <w:tcPr>
            <w:tcW w:w="3186" w:type="dxa"/>
          </w:tcPr>
          <w:p w14:paraId="56E889F0" w14:textId="77777777" w:rsidR="00036628" w:rsidRPr="00EC5A19" w:rsidRDefault="00036628" w:rsidP="00B620FD">
            <w:pPr>
              <w:jc w:val="center"/>
              <w:rPr>
                <w:b/>
              </w:rPr>
            </w:pPr>
            <w:r>
              <w:rPr>
                <w:b/>
              </w:rPr>
              <w:t xml:space="preserve">Pohľadávka </w:t>
            </w:r>
          </w:p>
        </w:tc>
        <w:tc>
          <w:tcPr>
            <w:tcW w:w="2084" w:type="dxa"/>
          </w:tcPr>
          <w:p w14:paraId="320095CE" w14:textId="77777777" w:rsidR="00036628" w:rsidRPr="00EC5A19" w:rsidRDefault="00036628" w:rsidP="00B620FD">
            <w:pPr>
              <w:jc w:val="center"/>
              <w:rPr>
                <w:b/>
              </w:rPr>
            </w:pPr>
            <w:r w:rsidRPr="00EC5A19">
              <w:rPr>
                <w:b/>
              </w:rPr>
              <w:t xml:space="preserve">Suma OP </w:t>
            </w:r>
          </w:p>
        </w:tc>
        <w:tc>
          <w:tcPr>
            <w:tcW w:w="4936" w:type="dxa"/>
          </w:tcPr>
          <w:p w14:paraId="5B7FBC9A" w14:textId="77777777" w:rsidR="00036628" w:rsidRPr="00EC5A19" w:rsidRDefault="00036628" w:rsidP="00B620FD">
            <w:pPr>
              <w:jc w:val="center"/>
              <w:rPr>
                <w:b/>
              </w:rPr>
            </w:pPr>
            <w:r>
              <w:rPr>
                <w:b/>
              </w:rPr>
              <w:t>Dôvod tvorby</w:t>
            </w:r>
            <w:r w:rsidRPr="00EC5A19">
              <w:rPr>
                <w:b/>
              </w:rPr>
              <w:t>, zníženia a zrušenia OP</w:t>
            </w:r>
          </w:p>
        </w:tc>
      </w:tr>
      <w:tr w:rsidR="00036628" w:rsidRPr="00563E6B" w14:paraId="1C2C1E78" w14:textId="77777777" w:rsidTr="00B620FD">
        <w:tc>
          <w:tcPr>
            <w:tcW w:w="3186" w:type="dxa"/>
          </w:tcPr>
          <w:p w14:paraId="3745B121" w14:textId="77777777" w:rsidR="00036628" w:rsidRPr="00EC5A19" w:rsidRDefault="0005169E" w:rsidP="00B620FD">
            <w:pPr>
              <w:jc w:val="both"/>
            </w:pPr>
            <w:r>
              <w:t>--</w:t>
            </w:r>
          </w:p>
        </w:tc>
        <w:tc>
          <w:tcPr>
            <w:tcW w:w="2084" w:type="dxa"/>
          </w:tcPr>
          <w:p w14:paraId="07A9154F" w14:textId="77777777" w:rsidR="00036628" w:rsidRPr="00EC5A19" w:rsidRDefault="0005169E" w:rsidP="009A18BF">
            <w:pPr>
              <w:jc w:val="right"/>
            </w:pPr>
            <w:r>
              <w:t>0,00</w:t>
            </w:r>
          </w:p>
        </w:tc>
        <w:tc>
          <w:tcPr>
            <w:tcW w:w="4936" w:type="dxa"/>
          </w:tcPr>
          <w:p w14:paraId="7CA334C3" w14:textId="77777777" w:rsidR="00036628" w:rsidRPr="00EC5A19" w:rsidRDefault="0005169E" w:rsidP="00B620FD">
            <w:pPr>
              <w:jc w:val="both"/>
            </w:pPr>
            <w:r>
              <w:t>--</w:t>
            </w:r>
          </w:p>
        </w:tc>
      </w:tr>
    </w:tbl>
    <w:p w14:paraId="63999E5C" w14:textId="77777777" w:rsidR="00036628" w:rsidRDefault="00036628" w:rsidP="00036628">
      <w:pPr>
        <w:pStyle w:val="Pismenka"/>
        <w:tabs>
          <w:tab w:val="clear" w:pos="426"/>
        </w:tabs>
        <w:ind w:left="0" w:firstLine="0"/>
        <w:rPr>
          <w:b w:val="0"/>
          <w:sz w:val="24"/>
          <w:szCs w:val="24"/>
        </w:rPr>
      </w:pPr>
    </w:p>
    <w:p w14:paraId="175D152D" w14:textId="77777777" w:rsidR="00036628" w:rsidRDefault="00036628" w:rsidP="00036628">
      <w:pPr>
        <w:pStyle w:val="Pismenka"/>
        <w:numPr>
          <w:ilvl w:val="0"/>
          <w:numId w:val="11"/>
        </w:numPr>
        <w:ind w:left="284" w:hanging="284"/>
        <w:rPr>
          <w:b w:val="0"/>
          <w:sz w:val="24"/>
          <w:szCs w:val="24"/>
        </w:rPr>
      </w:pPr>
      <w:r w:rsidRPr="00990D55">
        <w:rPr>
          <w:b w:val="0"/>
          <w:sz w:val="24"/>
          <w:szCs w:val="24"/>
        </w:rPr>
        <w:t xml:space="preserve">pohľadávky podľa </w:t>
      </w:r>
      <w:r w:rsidRPr="00990D55">
        <w:rPr>
          <w:sz w:val="24"/>
          <w:szCs w:val="24"/>
        </w:rPr>
        <w:t>doby splatnosti</w:t>
      </w:r>
      <w:r w:rsidRPr="00990D55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(</w:t>
      </w:r>
      <w:r w:rsidRPr="006342B3">
        <w:rPr>
          <w:b w:val="0"/>
          <w:sz w:val="24"/>
          <w:szCs w:val="24"/>
        </w:rPr>
        <w:t>riadky 0</w:t>
      </w:r>
      <w:r>
        <w:rPr>
          <w:b w:val="0"/>
          <w:sz w:val="24"/>
          <w:szCs w:val="24"/>
        </w:rPr>
        <w:t>48</w:t>
      </w:r>
      <w:r w:rsidRPr="006342B3">
        <w:rPr>
          <w:b w:val="0"/>
          <w:sz w:val="24"/>
          <w:szCs w:val="24"/>
        </w:rPr>
        <w:t xml:space="preserve"> až 0</w:t>
      </w:r>
      <w:r>
        <w:rPr>
          <w:b w:val="0"/>
          <w:sz w:val="24"/>
          <w:szCs w:val="24"/>
        </w:rPr>
        <w:t>60</w:t>
      </w:r>
      <w:r w:rsidRPr="006342B3">
        <w:rPr>
          <w:b w:val="0"/>
          <w:sz w:val="24"/>
          <w:szCs w:val="24"/>
        </w:rPr>
        <w:t xml:space="preserve"> súvahy</w:t>
      </w:r>
      <w:r>
        <w:rPr>
          <w:b w:val="0"/>
          <w:sz w:val="24"/>
          <w:szCs w:val="24"/>
        </w:rPr>
        <w:t>) - tabuľka č.4</w:t>
      </w:r>
    </w:p>
    <w:p w14:paraId="69022C72" w14:textId="77777777" w:rsidR="00036628" w:rsidRPr="004A1858" w:rsidRDefault="00036628" w:rsidP="00036628">
      <w:pPr>
        <w:pStyle w:val="Pismenka"/>
        <w:numPr>
          <w:ilvl w:val="0"/>
          <w:numId w:val="11"/>
        </w:numPr>
        <w:ind w:left="284" w:hanging="284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pohľadávky podľa </w:t>
      </w:r>
      <w:r w:rsidRPr="00031DC3">
        <w:rPr>
          <w:sz w:val="24"/>
          <w:szCs w:val="24"/>
        </w:rPr>
        <w:t>zostatkovej doby splatnosti</w:t>
      </w:r>
      <w:r>
        <w:rPr>
          <w:b w:val="0"/>
          <w:sz w:val="24"/>
          <w:szCs w:val="24"/>
        </w:rPr>
        <w:t xml:space="preserve"> (</w:t>
      </w:r>
      <w:r w:rsidRPr="006342B3">
        <w:rPr>
          <w:b w:val="0"/>
          <w:sz w:val="24"/>
          <w:szCs w:val="24"/>
        </w:rPr>
        <w:t>riadky 0</w:t>
      </w:r>
      <w:r>
        <w:rPr>
          <w:b w:val="0"/>
          <w:sz w:val="24"/>
          <w:szCs w:val="24"/>
        </w:rPr>
        <w:t>48</w:t>
      </w:r>
      <w:r w:rsidRPr="006342B3">
        <w:rPr>
          <w:b w:val="0"/>
          <w:sz w:val="24"/>
          <w:szCs w:val="24"/>
        </w:rPr>
        <w:t xml:space="preserve"> až 0</w:t>
      </w:r>
      <w:r>
        <w:rPr>
          <w:b w:val="0"/>
          <w:sz w:val="24"/>
          <w:szCs w:val="24"/>
        </w:rPr>
        <w:t>60</w:t>
      </w:r>
      <w:r w:rsidRPr="006342B3">
        <w:rPr>
          <w:b w:val="0"/>
          <w:sz w:val="24"/>
          <w:szCs w:val="24"/>
        </w:rPr>
        <w:t xml:space="preserve"> súvahy</w:t>
      </w:r>
      <w:r>
        <w:rPr>
          <w:b w:val="0"/>
          <w:sz w:val="24"/>
          <w:szCs w:val="24"/>
        </w:rPr>
        <w:t>) - tabuľka č.4</w:t>
      </w:r>
    </w:p>
    <w:p w14:paraId="13700E19" w14:textId="77777777" w:rsidR="00036628" w:rsidRDefault="00036628" w:rsidP="00036628">
      <w:pPr>
        <w:ind w:left="284"/>
        <w:rPr>
          <w:b/>
          <w:sz w:val="24"/>
          <w:szCs w:val="24"/>
        </w:rPr>
      </w:pPr>
    </w:p>
    <w:p w14:paraId="4CD99226" w14:textId="77777777" w:rsidR="00036628" w:rsidRPr="00980AB2" w:rsidRDefault="00036628" w:rsidP="00036628">
      <w:pPr>
        <w:numPr>
          <w:ilvl w:val="0"/>
          <w:numId w:val="10"/>
        </w:numPr>
        <w:ind w:left="284" w:hanging="284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inančný majetok </w:t>
      </w:r>
    </w:p>
    <w:p w14:paraId="51C89711" w14:textId="77777777" w:rsidR="00036628" w:rsidRPr="006B1179" w:rsidRDefault="00036628" w:rsidP="00036628">
      <w:pPr>
        <w:pStyle w:val="Pismenka"/>
        <w:numPr>
          <w:ilvl w:val="0"/>
          <w:numId w:val="12"/>
        </w:numPr>
        <w:ind w:left="284" w:hanging="284"/>
        <w:rPr>
          <w:sz w:val="24"/>
          <w:szCs w:val="24"/>
        </w:rPr>
      </w:pPr>
      <w:r>
        <w:rPr>
          <w:b w:val="0"/>
          <w:sz w:val="24"/>
          <w:szCs w:val="24"/>
        </w:rPr>
        <w:t xml:space="preserve">významné zložky </w:t>
      </w:r>
      <w:r w:rsidRPr="008A4167">
        <w:rPr>
          <w:sz w:val="24"/>
          <w:szCs w:val="24"/>
        </w:rPr>
        <w:t>krátkodobého finančného majetku</w:t>
      </w:r>
      <w:r>
        <w:rPr>
          <w:b w:val="0"/>
          <w:sz w:val="24"/>
          <w:szCs w:val="24"/>
        </w:rPr>
        <w:t xml:space="preserve"> </w:t>
      </w:r>
    </w:p>
    <w:tbl>
      <w:tblPr>
        <w:tblW w:w="1026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40"/>
        <w:gridCol w:w="1080"/>
        <w:gridCol w:w="1800"/>
        <w:gridCol w:w="1620"/>
        <w:gridCol w:w="1620"/>
        <w:gridCol w:w="1800"/>
      </w:tblGrid>
      <w:tr w:rsidR="00713742" w:rsidRPr="00A6137D" w14:paraId="535519E2" w14:textId="77777777" w:rsidTr="00713742">
        <w:tc>
          <w:tcPr>
            <w:tcW w:w="2340" w:type="dxa"/>
          </w:tcPr>
          <w:p w14:paraId="17584A29" w14:textId="77777777" w:rsidR="00713742" w:rsidRPr="0095583D" w:rsidRDefault="00713742" w:rsidP="00713742">
            <w:pPr>
              <w:jc w:val="center"/>
              <w:rPr>
                <w:b/>
              </w:rPr>
            </w:pPr>
            <w:r w:rsidRPr="0095583D">
              <w:rPr>
                <w:b/>
              </w:rPr>
              <w:t>Krátkodobý  finančný majetok</w:t>
            </w:r>
          </w:p>
        </w:tc>
        <w:tc>
          <w:tcPr>
            <w:tcW w:w="1080" w:type="dxa"/>
          </w:tcPr>
          <w:p w14:paraId="3121B859" w14:textId="77777777" w:rsidR="00713742" w:rsidRPr="0095583D" w:rsidRDefault="00713742" w:rsidP="00713742">
            <w:pPr>
              <w:jc w:val="center"/>
              <w:rPr>
                <w:b/>
              </w:rPr>
            </w:pPr>
            <w:r w:rsidRPr="0095583D">
              <w:rPr>
                <w:b/>
              </w:rPr>
              <w:t>Riadok súvahy</w:t>
            </w:r>
          </w:p>
        </w:tc>
        <w:tc>
          <w:tcPr>
            <w:tcW w:w="1800" w:type="dxa"/>
          </w:tcPr>
          <w:p w14:paraId="17893651" w14:textId="0FDE3121" w:rsidR="00713742" w:rsidRPr="0095583D" w:rsidRDefault="00713742" w:rsidP="00713742">
            <w:pPr>
              <w:jc w:val="center"/>
              <w:rPr>
                <w:b/>
              </w:rPr>
            </w:pPr>
            <w:r w:rsidRPr="0095583D">
              <w:rPr>
                <w:b/>
              </w:rPr>
              <w:t>Zostatok k 31.12.</w:t>
            </w:r>
            <w:r>
              <w:rPr>
                <w:b/>
              </w:rPr>
              <w:t>2024</w:t>
            </w:r>
          </w:p>
        </w:tc>
        <w:tc>
          <w:tcPr>
            <w:tcW w:w="1620" w:type="dxa"/>
          </w:tcPr>
          <w:p w14:paraId="165BD96B" w14:textId="77777777" w:rsidR="00713742" w:rsidRPr="0095583D" w:rsidRDefault="00713742" w:rsidP="00713742">
            <w:pPr>
              <w:jc w:val="center"/>
              <w:rPr>
                <w:b/>
              </w:rPr>
            </w:pPr>
            <w:r w:rsidRPr="0095583D">
              <w:rPr>
                <w:b/>
              </w:rPr>
              <w:t>Prírastky</w:t>
            </w:r>
          </w:p>
          <w:p w14:paraId="5CB0A221" w14:textId="77777777" w:rsidR="00713742" w:rsidRPr="0095583D" w:rsidRDefault="00713742" w:rsidP="00713742">
            <w:pPr>
              <w:jc w:val="center"/>
              <w:rPr>
                <w:b/>
              </w:rPr>
            </w:pPr>
            <w:r w:rsidRPr="0095583D">
              <w:rPr>
                <w:b/>
              </w:rPr>
              <w:t>+</w:t>
            </w:r>
          </w:p>
        </w:tc>
        <w:tc>
          <w:tcPr>
            <w:tcW w:w="1620" w:type="dxa"/>
          </w:tcPr>
          <w:p w14:paraId="7F48B808" w14:textId="77777777" w:rsidR="00713742" w:rsidRPr="0095583D" w:rsidRDefault="00713742" w:rsidP="00713742">
            <w:pPr>
              <w:jc w:val="center"/>
              <w:rPr>
                <w:b/>
              </w:rPr>
            </w:pPr>
            <w:r w:rsidRPr="0095583D">
              <w:rPr>
                <w:b/>
              </w:rPr>
              <w:t>Úbytky</w:t>
            </w:r>
          </w:p>
          <w:p w14:paraId="23C90843" w14:textId="77777777" w:rsidR="00713742" w:rsidRPr="0095583D" w:rsidRDefault="00713742" w:rsidP="00713742">
            <w:pPr>
              <w:jc w:val="center"/>
              <w:rPr>
                <w:b/>
              </w:rPr>
            </w:pPr>
            <w:r w:rsidRPr="0095583D">
              <w:rPr>
                <w:b/>
              </w:rPr>
              <w:t xml:space="preserve">- </w:t>
            </w:r>
          </w:p>
        </w:tc>
        <w:tc>
          <w:tcPr>
            <w:tcW w:w="1800" w:type="dxa"/>
          </w:tcPr>
          <w:p w14:paraId="724EC7D5" w14:textId="24D34ABC" w:rsidR="00713742" w:rsidRPr="0095583D" w:rsidRDefault="00713742" w:rsidP="00713742">
            <w:pPr>
              <w:jc w:val="center"/>
              <w:rPr>
                <w:b/>
              </w:rPr>
            </w:pPr>
            <w:r w:rsidRPr="0095583D">
              <w:rPr>
                <w:b/>
              </w:rPr>
              <w:t>Zostatok k 31.12.</w:t>
            </w:r>
            <w:r>
              <w:rPr>
                <w:b/>
              </w:rPr>
              <w:t>2025</w:t>
            </w:r>
          </w:p>
        </w:tc>
      </w:tr>
      <w:tr w:rsidR="00713742" w:rsidRPr="00A6137D" w14:paraId="4B561B54" w14:textId="77777777" w:rsidTr="00713742">
        <w:tc>
          <w:tcPr>
            <w:tcW w:w="2340" w:type="dxa"/>
          </w:tcPr>
          <w:p w14:paraId="02CED556" w14:textId="77777777" w:rsidR="00713742" w:rsidRPr="00254788" w:rsidRDefault="00713742" w:rsidP="00713742">
            <w:r>
              <w:t>Účet školského stravovania</w:t>
            </w:r>
          </w:p>
        </w:tc>
        <w:tc>
          <w:tcPr>
            <w:tcW w:w="1080" w:type="dxa"/>
          </w:tcPr>
          <w:p w14:paraId="53DAFCBD" w14:textId="77777777" w:rsidR="00713742" w:rsidRPr="00254788" w:rsidRDefault="00713742" w:rsidP="00713742">
            <w:pPr>
              <w:jc w:val="center"/>
            </w:pPr>
            <w:r>
              <w:t>88</w:t>
            </w:r>
          </w:p>
        </w:tc>
        <w:tc>
          <w:tcPr>
            <w:tcW w:w="1800" w:type="dxa"/>
          </w:tcPr>
          <w:p w14:paraId="38E261EE" w14:textId="5A0F7F93" w:rsidR="00713742" w:rsidRDefault="00713742" w:rsidP="00713742">
            <w:pPr>
              <w:jc w:val="right"/>
            </w:pPr>
            <w:r w:rsidRPr="002947D0">
              <w:t>3 705.11</w:t>
            </w:r>
          </w:p>
        </w:tc>
        <w:tc>
          <w:tcPr>
            <w:tcW w:w="1620" w:type="dxa"/>
          </w:tcPr>
          <w:p w14:paraId="1C59B206" w14:textId="6AE6E061" w:rsidR="00713742" w:rsidRPr="00891A33" w:rsidRDefault="001C2279" w:rsidP="00713742">
            <w:pPr>
              <w:jc w:val="right"/>
            </w:pPr>
            <w:r>
              <w:t>26.833,05</w:t>
            </w:r>
          </w:p>
        </w:tc>
        <w:tc>
          <w:tcPr>
            <w:tcW w:w="1620" w:type="dxa"/>
          </w:tcPr>
          <w:p w14:paraId="380F4814" w14:textId="72BE1173" w:rsidR="00713742" w:rsidRPr="00891A33" w:rsidRDefault="001C2279" w:rsidP="00713742">
            <w:pPr>
              <w:jc w:val="right"/>
            </w:pPr>
            <w:r>
              <w:t>26.394,75</w:t>
            </w:r>
          </w:p>
        </w:tc>
        <w:tc>
          <w:tcPr>
            <w:tcW w:w="1800" w:type="dxa"/>
          </w:tcPr>
          <w:p w14:paraId="3D4CEE13" w14:textId="1B8BD5CA" w:rsidR="00713742" w:rsidRPr="00891A33" w:rsidRDefault="001C2279" w:rsidP="00713742">
            <w:pPr>
              <w:jc w:val="right"/>
            </w:pPr>
            <w:r>
              <w:t>4.143,41</w:t>
            </w:r>
          </w:p>
        </w:tc>
      </w:tr>
      <w:tr w:rsidR="00713742" w:rsidRPr="00A6137D" w14:paraId="6FA11DA0" w14:textId="77777777" w:rsidTr="00713742">
        <w:tc>
          <w:tcPr>
            <w:tcW w:w="2340" w:type="dxa"/>
          </w:tcPr>
          <w:p w14:paraId="416349D8" w14:textId="77777777" w:rsidR="00713742" w:rsidRPr="00254788" w:rsidRDefault="00713742" w:rsidP="00713742">
            <w:r>
              <w:t>SF</w:t>
            </w:r>
          </w:p>
        </w:tc>
        <w:tc>
          <w:tcPr>
            <w:tcW w:w="1080" w:type="dxa"/>
          </w:tcPr>
          <w:p w14:paraId="1914C5A1" w14:textId="77777777" w:rsidR="00713742" w:rsidRPr="00254788" w:rsidRDefault="00713742" w:rsidP="00713742">
            <w:pPr>
              <w:jc w:val="center"/>
            </w:pPr>
            <w:r>
              <w:t>88</w:t>
            </w:r>
          </w:p>
        </w:tc>
        <w:tc>
          <w:tcPr>
            <w:tcW w:w="1800" w:type="dxa"/>
          </w:tcPr>
          <w:p w14:paraId="582A49F9" w14:textId="1F9E1A46" w:rsidR="00713742" w:rsidRDefault="00713742" w:rsidP="00713742">
            <w:pPr>
              <w:jc w:val="right"/>
            </w:pPr>
            <w:r w:rsidRPr="002947D0">
              <w:t>872.96</w:t>
            </w:r>
          </w:p>
        </w:tc>
        <w:tc>
          <w:tcPr>
            <w:tcW w:w="1620" w:type="dxa"/>
          </w:tcPr>
          <w:p w14:paraId="70596CC3" w14:textId="0FDFD589" w:rsidR="00713742" w:rsidRPr="00891A33" w:rsidRDefault="001C2279" w:rsidP="00713742">
            <w:pPr>
              <w:jc w:val="right"/>
            </w:pPr>
            <w:r>
              <w:t>1.601,45</w:t>
            </w:r>
          </w:p>
        </w:tc>
        <w:tc>
          <w:tcPr>
            <w:tcW w:w="1620" w:type="dxa"/>
          </w:tcPr>
          <w:p w14:paraId="31AE6CA7" w14:textId="3DDD1DAC" w:rsidR="00713742" w:rsidRPr="00891A33" w:rsidRDefault="001C2279" w:rsidP="00713742">
            <w:pPr>
              <w:jc w:val="right"/>
            </w:pPr>
            <w:r>
              <w:t>767,75</w:t>
            </w:r>
          </w:p>
        </w:tc>
        <w:tc>
          <w:tcPr>
            <w:tcW w:w="1800" w:type="dxa"/>
          </w:tcPr>
          <w:p w14:paraId="0B8B073B" w14:textId="626E224C" w:rsidR="00713742" w:rsidRPr="00891A33" w:rsidRDefault="001C2279" w:rsidP="00713742">
            <w:pPr>
              <w:jc w:val="right"/>
            </w:pPr>
            <w:r>
              <w:t>1.706,66</w:t>
            </w:r>
          </w:p>
        </w:tc>
      </w:tr>
      <w:tr w:rsidR="00713742" w:rsidRPr="00A6137D" w14:paraId="791EB681" w14:textId="77777777" w:rsidTr="00713742">
        <w:tc>
          <w:tcPr>
            <w:tcW w:w="2340" w:type="dxa"/>
          </w:tcPr>
          <w:p w14:paraId="12FA7000" w14:textId="77777777" w:rsidR="00713742" w:rsidRDefault="00713742" w:rsidP="00713742">
            <w:r>
              <w:t>Depozit</w:t>
            </w:r>
          </w:p>
        </w:tc>
        <w:tc>
          <w:tcPr>
            <w:tcW w:w="1080" w:type="dxa"/>
          </w:tcPr>
          <w:p w14:paraId="2CA760A1" w14:textId="77777777" w:rsidR="00713742" w:rsidRDefault="00713742" w:rsidP="00713742">
            <w:pPr>
              <w:jc w:val="center"/>
            </w:pPr>
            <w:r>
              <w:t>88</w:t>
            </w:r>
          </w:p>
        </w:tc>
        <w:tc>
          <w:tcPr>
            <w:tcW w:w="1800" w:type="dxa"/>
          </w:tcPr>
          <w:p w14:paraId="58D92EEF" w14:textId="0F62AA2D" w:rsidR="00713742" w:rsidRDefault="00713742" w:rsidP="00713742">
            <w:pPr>
              <w:jc w:val="right"/>
            </w:pPr>
            <w:r w:rsidRPr="002947D0">
              <w:t>22 288.36</w:t>
            </w:r>
          </w:p>
        </w:tc>
        <w:tc>
          <w:tcPr>
            <w:tcW w:w="1620" w:type="dxa"/>
          </w:tcPr>
          <w:p w14:paraId="354501D2" w14:textId="193063EA" w:rsidR="00713742" w:rsidRPr="00891A33" w:rsidRDefault="001C2279" w:rsidP="00713742">
            <w:pPr>
              <w:jc w:val="right"/>
            </w:pPr>
            <w:r>
              <w:t>22.821,38</w:t>
            </w:r>
          </w:p>
        </w:tc>
        <w:tc>
          <w:tcPr>
            <w:tcW w:w="1620" w:type="dxa"/>
          </w:tcPr>
          <w:p w14:paraId="33639547" w14:textId="0B162C4D" w:rsidR="00713742" w:rsidRPr="00891A33" w:rsidRDefault="001C2279" w:rsidP="00713742">
            <w:pPr>
              <w:jc w:val="right"/>
            </w:pPr>
            <w:r>
              <w:t>22.288,36</w:t>
            </w:r>
          </w:p>
        </w:tc>
        <w:tc>
          <w:tcPr>
            <w:tcW w:w="1800" w:type="dxa"/>
          </w:tcPr>
          <w:p w14:paraId="0E62A348" w14:textId="654136AD" w:rsidR="00713742" w:rsidRPr="00891A33" w:rsidRDefault="001C2279" w:rsidP="00713742">
            <w:pPr>
              <w:jc w:val="right"/>
            </w:pPr>
            <w:r>
              <w:t>22.821,38</w:t>
            </w:r>
          </w:p>
        </w:tc>
      </w:tr>
      <w:tr w:rsidR="00713742" w:rsidRPr="00A6137D" w14:paraId="11678C93" w14:textId="77777777" w:rsidTr="00713742">
        <w:tc>
          <w:tcPr>
            <w:tcW w:w="2340" w:type="dxa"/>
          </w:tcPr>
          <w:p w14:paraId="2A4C594B" w14:textId="77777777" w:rsidR="00713742" w:rsidRPr="00254788" w:rsidRDefault="00713742" w:rsidP="00713742">
            <w:r>
              <w:t>Výdavkový rozpočtový účet</w:t>
            </w:r>
          </w:p>
        </w:tc>
        <w:tc>
          <w:tcPr>
            <w:tcW w:w="1080" w:type="dxa"/>
          </w:tcPr>
          <w:p w14:paraId="4E0A5169" w14:textId="77777777" w:rsidR="00713742" w:rsidRPr="00254788" w:rsidRDefault="00713742" w:rsidP="00713742">
            <w:pPr>
              <w:jc w:val="center"/>
            </w:pPr>
            <w:r>
              <w:t>88</w:t>
            </w:r>
          </w:p>
        </w:tc>
        <w:tc>
          <w:tcPr>
            <w:tcW w:w="1800" w:type="dxa"/>
          </w:tcPr>
          <w:p w14:paraId="20296FD4" w14:textId="57274368" w:rsidR="00713742" w:rsidRDefault="00713742" w:rsidP="00713742">
            <w:pPr>
              <w:jc w:val="right"/>
            </w:pPr>
            <w:r>
              <w:t>0,00</w:t>
            </w:r>
          </w:p>
        </w:tc>
        <w:tc>
          <w:tcPr>
            <w:tcW w:w="1620" w:type="dxa"/>
          </w:tcPr>
          <w:p w14:paraId="064E6713" w14:textId="319BF0EB" w:rsidR="00713742" w:rsidRPr="00891A33" w:rsidRDefault="001C2279" w:rsidP="00713742">
            <w:pPr>
              <w:jc w:val="right"/>
            </w:pPr>
            <w:r>
              <w:t>348.895,76</w:t>
            </w:r>
          </w:p>
        </w:tc>
        <w:tc>
          <w:tcPr>
            <w:tcW w:w="1620" w:type="dxa"/>
          </w:tcPr>
          <w:p w14:paraId="08D4FFEC" w14:textId="00754E8B" w:rsidR="00713742" w:rsidRPr="00891A33" w:rsidRDefault="001C2279" w:rsidP="00713742">
            <w:pPr>
              <w:jc w:val="right"/>
            </w:pPr>
            <w:r>
              <w:t>348.895,76</w:t>
            </w:r>
          </w:p>
        </w:tc>
        <w:tc>
          <w:tcPr>
            <w:tcW w:w="1800" w:type="dxa"/>
          </w:tcPr>
          <w:p w14:paraId="6E6AC72A" w14:textId="3B22D862" w:rsidR="00713742" w:rsidRPr="00891A33" w:rsidRDefault="001C2279" w:rsidP="00713742">
            <w:pPr>
              <w:jc w:val="right"/>
            </w:pPr>
            <w:r>
              <w:t>0,00</w:t>
            </w:r>
          </w:p>
        </w:tc>
      </w:tr>
      <w:tr w:rsidR="00713742" w:rsidRPr="00835246" w14:paraId="26DD858B" w14:textId="77777777" w:rsidTr="00713742">
        <w:tc>
          <w:tcPr>
            <w:tcW w:w="2340" w:type="dxa"/>
          </w:tcPr>
          <w:p w14:paraId="4C888FAF" w14:textId="77777777" w:rsidR="00713742" w:rsidRPr="00835246" w:rsidRDefault="00713742" w:rsidP="00713742">
            <w:pPr>
              <w:rPr>
                <w:b/>
              </w:rPr>
            </w:pPr>
            <w:r w:rsidRPr="00835246">
              <w:rPr>
                <w:b/>
              </w:rPr>
              <w:t>Spolu</w:t>
            </w:r>
          </w:p>
        </w:tc>
        <w:tc>
          <w:tcPr>
            <w:tcW w:w="1080" w:type="dxa"/>
          </w:tcPr>
          <w:p w14:paraId="2DFD13D4" w14:textId="77777777" w:rsidR="00713742" w:rsidRPr="00835246" w:rsidRDefault="00713742" w:rsidP="00713742">
            <w:pPr>
              <w:jc w:val="center"/>
              <w:rPr>
                <w:b/>
              </w:rPr>
            </w:pPr>
            <w:r w:rsidRPr="00835246">
              <w:rPr>
                <w:b/>
              </w:rPr>
              <w:t>88</w:t>
            </w:r>
          </w:p>
        </w:tc>
        <w:tc>
          <w:tcPr>
            <w:tcW w:w="1800" w:type="dxa"/>
          </w:tcPr>
          <w:p w14:paraId="40414807" w14:textId="1851DC6D" w:rsidR="00713742" w:rsidRPr="00835246" w:rsidRDefault="00713742" w:rsidP="00713742">
            <w:pPr>
              <w:jc w:val="right"/>
              <w:rPr>
                <w:b/>
              </w:rPr>
            </w:pPr>
            <w:r w:rsidRPr="00835246">
              <w:rPr>
                <w:b/>
              </w:rPr>
              <w:t>26.866,43</w:t>
            </w:r>
          </w:p>
        </w:tc>
        <w:tc>
          <w:tcPr>
            <w:tcW w:w="1620" w:type="dxa"/>
          </w:tcPr>
          <w:p w14:paraId="358CE288" w14:textId="132FBF18" w:rsidR="00713742" w:rsidRPr="00835246" w:rsidRDefault="001C2279" w:rsidP="00713742">
            <w:pPr>
              <w:jc w:val="right"/>
              <w:rPr>
                <w:b/>
              </w:rPr>
            </w:pPr>
            <w:r>
              <w:rPr>
                <w:b/>
              </w:rPr>
              <w:t>400.151,64</w:t>
            </w:r>
          </w:p>
        </w:tc>
        <w:tc>
          <w:tcPr>
            <w:tcW w:w="1620" w:type="dxa"/>
          </w:tcPr>
          <w:p w14:paraId="78DB3FF6" w14:textId="1FBC4955" w:rsidR="00713742" w:rsidRPr="00835246" w:rsidRDefault="001C2279" w:rsidP="00713742">
            <w:pPr>
              <w:jc w:val="right"/>
              <w:rPr>
                <w:b/>
              </w:rPr>
            </w:pPr>
            <w:r>
              <w:rPr>
                <w:b/>
              </w:rPr>
              <w:t>398.346,62</w:t>
            </w:r>
          </w:p>
        </w:tc>
        <w:tc>
          <w:tcPr>
            <w:tcW w:w="1800" w:type="dxa"/>
          </w:tcPr>
          <w:p w14:paraId="0E31C84A" w14:textId="53868FEF" w:rsidR="00713742" w:rsidRPr="00835246" w:rsidRDefault="001C2279" w:rsidP="00713742">
            <w:pPr>
              <w:jc w:val="right"/>
              <w:rPr>
                <w:b/>
              </w:rPr>
            </w:pPr>
            <w:r>
              <w:rPr>
                <w:b/>
              </w:rPr>
              <w:t>28.671,45</w:t>
            </w:r>
          </w:p>
        </w:tc>
      </w:tr>
    </w:tbl>
    <w:p w14:paraId="1CBA9841" w14:textId="77777777" w:rsidR="002947D0" w:rsidRPr="00835246" w:rsidRDefault="002947D0" w:rsidP="002947D0">
      <w:pPr>
        <w:ind w:left="284"/>
        <w:rPr>
          <w:b/>
          <w:sz w:val="24"/>
          <w:szCs w:val="24"/>
        </w:rPr>
      </w:pPr>
    </w:p>
    <w:p w14:paraId="3C2F271E" w14:textId="3D6FB54E" w:rsidR="00036628" w:rsidRDefault="00036628" w:rsidP="00036628">
      <w:pPr>
        <w:numPr>
          <w:ilvl w:val="0"/>
          <w:numId w:val="10"/>
        </w:numPr>
        <w:ind w:left="284" w:hanging="284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Časové rozlíšenie </w:t>
      </w:r>
    </w:p>
    <w:p w14:paraId="77FC8B4D" w14:textId="77777777" w:rsidR="00036628" w:rsidRPr="00E74C03" w:rsidRDefault="00036628" w:rsidP="00036628">
      <w:pPr>
        <w:jc w:val="both"/>
        <w:rPr>
          <w:sz w:val="24"/>
          <w:szCs w:val="24"/>
        </w:rPr>
      </w:pPr>
      <w:r w:rsidRPr="00E74C03">
        <w:rPr>
          <w:sz w:val="24"/>
          <w:szCs w:val="24"/>
        </w:rPr>
        <w:t xml:space="preserve">Významné položky časového rozlíšenia </w:t>
      </w:r>
      <w:r w:rsidRPr="00E74C03">
        <w:rPr>
          <w:b/>
          <w:sz w:val="24"/>
          <w:szCs w:val="24"/>
        </w:rPr>
        <w:t>nákladov budúcich období</w:t>
      </w:r>
      <w:r w:rsidRPr="00E74C03">
        <w:rPr>
          <w:sz w:val="24"/>
          <w:szCs w:val="24"/>
        </w:rPr>
        <w:t xml:space="preserve"> a </w:t>
      </w:r>
      <w:r w:rsidRPr="00E74C03">
        <w:rPr>
          <w:b/>
          <w:sz w:val="24"/>
          <w:szCs w:val="24"/>
        </w:rPr>
        <w:t xml:space="preserve">príjmov budúcich období </w:t>
      </w:r>
    </w:p>
    <w:tbl>
      <w:tblPr>
        <w:tblW w:w="1026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40"/>
        <w:gridCol w:w="1080"/>
        <w:gridCol w:w="1800"/>
        <w:gridCol w:w="1620"/>
        <w:gridCol w:w="1620"/>
        <w:gridCol w:w="1800"/>
      </w:tblGrid>
      <w:tr w:rsidR="00713742" w:rsidRPr="00E94F6D" w14:paraId="2E5C289B" w14:textId="77777777" w:rsidTr="00713742">
        <w:tc>
          <w:tcPr>
            <w:tcW w:w="2340" w:type="dxa"/>
          </w:tcPr>
          <w:p w14:paraId="2E790E46" w14:textId="77777777" w:rsidR="00713742" w:rsidRPr="00E74C03" w:rsidRDefault="00713742" w:rsidP="00713742">
            <w:pPr>
              <w:jc w:val="center"/>
              <w:rPr>
                <w:b/>
              </w:rPr>
            </w:pPr>
            <w:r w:rsidRPr="00E74C03">
              <w:rPr>
                <w:b/>
              </w:rPr>
              <w:t>Opis položky časového rozlíšenia</w:t>
            </w:r>
          </w:p>
        </w:tc>
        <w:tc>
          <w:tcPr>
            <w:tcW w:w="1080" w:type="dxa"/>
          </w:tcPr>
          <w:p w14:paraId="75254C4C" w14:textId="77777777" w:rsidR="00713742" w:rsidRPr="00E74C03" w:rsidRDefault="00713742" w:rsidP="00713742">
            <w:pPr>
              <w:jc w:val="center"/>
              <w:rPr>
                <w:b/>
              </w:rPr>
            </w:pPr>
            <w:r w:rsidRPr="00E74C03">
              <w:rPr>
                <w:b/>
              </w:rPr>
              <w:t>Riadok súvahy</w:t>
            </w:r>
          </w:p>
        </w:tc>
        <w:tc>
          <w:tcPr>
            <w:tcW w:w="1800" w:type="dxa"/>
          </w:tcPr>
          <w:p w14:paraId="5C0AD3BA" w14:textId="73928956" w:rsidR="00713742" w:rsidRPr="00E74C03" w:rsidRDefault="00713742" w:rsidP="00713742">
            <w:pPr>
              <w:jc w:val="center"/>
              <w:rPr>
                <w:b/>
              </w:rPr>
            </w:pPr>
            <w:r w:rsidRPr="00E74C03">
              <w:rPr>
                <w:b/>
              </w:rPr>
              <w:t>Zostatok k 31.12.</w:t>
            </w:r>
            <w:r>
              <w:rPr>
                <w:b/>
              </w:rPr>
              <w:t>2024</w:t>
            </w:r>
          </w:p>
        </w:tc>
        <w:tc>
          <w:tcPr>
            <w:tcW w:w="1620" w:type="dxa"/>
          </w:tcPr>
          <w:p w14:paraId="4858494F" w14:textId="77777777" w:rsidR="00713742" w:rsidRPr="00E74C03" w:rsidRDefault="00713742" w:rsidP="00713742">
            <w:pPr>
              <w:jc w:val="center"/>
              <w:rPr>
                <w:b/>
              </w:rPr>
            </w:pPr>
            <w:r w:rsidRPr="00E74C03">
              <w:rPr>
                <w:b/>
              </w:rPr>
              <w:t>Prírastky</w:t>
            </w:r>
          </w:p>
          <w:p w14:paraId="7E012C78" w14:textId="77777777" w:rsidR="00713742" w:rsidRPr="00E74C03" w:rsidRDefault="00713742" w:rsidP="00713742">
            <w:pPr>
              <w:jc w:val="center"/>
              <w:rPr>
                <w:b/>
              </w:rPr>
            </w:pPr>
            <w:r w:rsidRPr="00E74C03">
              <w:rPr>
                <w:b/>
              </w:rPr>
              <w:t>+</w:t>
            </w:r>
          </w:p>
        </w:tc>
        <w:tc>
          <w:tcPr>
            <w:tcW w:w="1620" w:type="dxa"/>
          </w:tcPr>
          <w:p w14:paraId="0E13F075" w14:textId="77777777" w:rsidR="00713742" w:rsidRPr="00E74C03" w:rsidRDefault="00713742" w:rsidP="00713742">
            <w:pPr>
              <w:jc w:val="center"/>
              <w:rPr>
                <w:b/>
              </w:rPr>
            </w:pPr>
            <w:r w:rsidRPr="00E74C03">
              <w:rPr>
                <w:b/>
              </w:rPr>
              <w:t>Úbytky</w:t>
            </w:r>
          </w:p>
          <w:p w14:paraId="2DFC6B88" w14:textId="77777777" w:rsidR="00713742" w:rsidRPr="00E74C03" w:rsidRDefault="00713742" w:rsidP="00713742">
            <w:pPr>
              <w:jc w:val="center"/>
              <w:rPr>
                <w:b/>
              </w:rPr>
            </w:pPr>
            <w:r w:rsidRPr="00E74C03">
              <w:rPr>
                <w:b/>
              </w:rPr>
              <w:t xml:space="preserve">- </w:t>
            </w:r>
          </w:p>
        </w:tc>
        <w:tc>
          <w:tcPr>
            <w:tcW w:w="1800" w:type="dxa"/>
          </w:tcPr>
          <w:p w14:paraId="47B60EA2" w14:textId="20A24495" w:rsidR="00713742" w:rsidRPr="00E74C03" w:rsidRDefault="00713742" w:rsidP="00713742">
            <w:pPr>
              <w:jc w:val="center"/>
              <w:rPr>
                <w:b/>
              </w:rPr>
            </w:pPr>
            <w:r w:rsidRPr="00E74C03">
              <w:rPr>
                <w:b/>
              </w:rPr>
              <w:t>Zostatok k 31.12.</w:t>
            </w:r>
            <w:r>
              <w:rPr>
                <w:b/>
              </w:rPr>
              <w:t>2025</w:t>
            </w:r>
          </w:p>
        </w:tc>
      </w:tr>
      <w:tr w:rsidR="00713742" w:rsidRPr="00A6137D" w14:paraId="4F0E7366" w14:textId="77777777" w:rsidTr="00713742">
        <w:tc>
          <w:tcPr>
            <w:tcW w:w="2340" w:type="dxa"/>
          </w:tcPr>
          <w:p w14:paraId="17F56768" w14:textId="5E9CFEF9" w:rsidR="00713742" w:rsidRPr="00074670" w:rsidRDefault="00713742" w:rsidP="00713742">
            <w:r w:rsidRPr="00074670">
              <w:t>Náklady budúcich obdob</w:t>
            </w:r>
            <w:r>
              <w:t>í</w:t>
            </w:r>
          </w:p>
        </w:tc>
        <w:tc>
          <w:tcPr>
            <w:tcW w:w="1080" w:type="dxa"/>
          </w:tcPr>
          <w:p w14:paraId="3C8CAEF0" w14:textId="77777777" w:rsidR="00713742" w:rsidRPr="00010F84" w:rsidRDefault="00713742" w:rsidP="00713742"/>
        </w:tc>
        <w:tc>
          <w:tcPr>
            <w:tcW w:w="1800" w:type="dxa"/>
          </w:tcPr>
          <w:p w14:paraId="379B202A" w14:textId="77777777" w:rsidR="00713742" w:rsidRPr="00010F84" w:rsidRDefault="00713742" w:rsidP="00713742"/>
        </w:tc>
        <w:tc>
          <w:tcPr>
            <w:tcW w:w="1620" w:type="dxa"/>
          </w:tcPr>
          <w:p w14:paraId="73197074" w14:textId="77777777" w:rsidR="00713742" w:rsidRPr="00010F84" w:rsidRDefault="00713742" w:rsidP="00713742"/>
        </w:tc>
        <w:tc>
          <w:tcPr>
            <w:tcW w:w="1620" w:type="dxa"/>
          </w:tcPr>
          <w:p w14:paraId="31FC12A5" w14:textId="77777777" w:rsidR="00713742" w:rsidRPr="00010F84" w:rsidRDefault="00713742" w:rsidP="00713742"/>
        </w:tc>
        <w:tc>
          <w:tcPr>
            <w:tcW w:w="1800" w:type="dxa"/>
          </w:tcPr>
          <w:p w14:paraId="2E640B33" w14:textId="77777777" w:rsidR="00713742" w:rsidRPr="00010F84" w:rsidRDefault="00713742" w:rsidP="00713742"/>
        </w:tc>
      </w:tr>
      <w:tr w:rsidR="00713742" w:rsidRPr="00AC21B5" w14:paraId="0CABA159" w14:textId="77777777" w:rsidTr="00713742">
        <w:tc>
          <w:tcPr>
            <w:tcW w:w="2340" w:type="dxa"/>
          </w:tcPr>
          <w:p w14:paraId="786E0204" w14:textId="77777777" w:rsidR="00713742" w:rsidRPr="00074670" w:rsidRDefault="00713742" w:rsidP="00713742">
            <w:r>
              <w:t>predplatné</w:t>
            </w:r>
          </w:p>
        </w:tc>
        <w:tc>
          <w:tcPr>
            <w:tcW w:w="1080" w:type="dxa"/>
          </w:tcPr>
          <w:p w14:paraId="2F505E39" w14:textId="77777777" w:rsidR="00713742" w:rsidRPr="00010F84" w:rsidRDefault="00713742" w:rsidP="00713742">
            <w:r>
              <w:t>111</w:t>
            </w:r>
          </w:p>
        </w:tc>
        <w:tc>
          <w:tcPr>
            <w:tcW w:w="1800" w:type="dxa"/>
          </w:tcPr>
          <w:p w14:paraId="5853BD3A" w14:textId="57ABA7C5" w:rsidR="00713742" w:rsidRPr="002960F2" w:rsidRDefault="00713742" w:rsidP="00713742">
            <w:pPr>
              <w:jc w:val="right"/>
            </w:pPr>
            <w:r w:rsidRPr="007D5A61">
              <w:t>0</w:t>
            </w:r>
          </w:p>
        </w:tc>
        <w:tc>
          <w:tcPr>
            <w:tcW w:w="1620" w:type="dxa"/>
          </w:tcPr>
          <w:p w14:paraId="38C9965D" w14:textId="1F518C46" w:rsidR="00713742" w:rsidRPr="007D5A61" w:rsidRDefault="008F723A" w:rsidP="00713742">
            <w:pPr>
              <w:jc w:val="right"/>
            </w:pPr>
            <w:r>
              <w:t>0,00</w:t>
            </w:r>
          </w:p>
        </w:tc>
        <w:tc>
          <w:tcPr>
            <w:tcW w:w="1620" w:type="dxa"/>
          </w:tcPr>
          <w:p w14:paraId="289A4A79" w14:textId="52C6321C" w:rsidR="00713742" w:rsidRPr="007D5A61" w:rsidRDefault="008F723A" w:rsidP="00713742">
            <w:pPr>
              <w:jc w:val="right"/>
            </w:pPr>
            <w:r>
              <w:t>0,00</w:t>
            </w:r>
          </w:p>
        </w:tc>
        <w:tc>
          <w:tcPr>
            <w:tcW w:w="1800" w:type="dxa"/>
          </w:tcPr>
          <w:p w14:paraId="4227D1E2" w14:textId="33897E91" w:rsidR="00713742" w:rsidRPr="007D5A61" w:rsidRDefault="008F723A" w:rsidP="00713742">
            <w:pPr>
              <w:jc w:val="right"/>
            </w:pPr>
            <w:r>
              <w:t>0,00</w:t>
            </w:r>
          </w:p>
        </w:tc>
      </w:tr>
      <w:tr w:rsidR="00713742" w:rsidRPr="00AC21B5" w14:paraId="5A80679B" w14:textId="77777777" w:rsidTr="005075AB">
        <w:tc>
          <w:tcPr>
            <w:tcW w:w="2340" w:type="dxa"/>
          </w:tcPr>
          <w:p w14:paraId="2F59896E" w14:textId="77777777" w:rsidR="00713742" w:rsidRPr="00074670" w:rsidRDefault="00713742" w:rsidP="00713742">
            <w:r>
              <w:t>poistné</w:t>
            </w:r>
          </w:p>
        </w:tc>
        <w:tc>
          <w:tcPr>
            <w:tcW w:w="1080" w:type="dxa"/>
          </w:tcPr>
          <w:p w14:paraId="18FA2059" w14:textId="77777777" w:rsidR="00713742" w:rsidRPr="00010F84" w:rsidRDefault="00713742" w:rsidP="00713742">
            <w:r>
              <w:t>111</w:t>
            </w:r>
          </w:p>
        </w:tc>
        <w:tc>
          <w:tcPr>
            <w:tcW w:w="1800" w:type="dxa"/>
          </w:tcPr>
          <w:p w14:paraId="5517942F" w14:textId="6F501066" w:rsidR="00713742" w:rsidRPr="002960F2" w:rsidRDefault="00713742" w:rsidP="00713742">
            <w:pPr>
              <w:jc w:val="right"/>
            </w:pPr>
            <w:r w:rsidRPr="007D5A61">
              <w:t>63,82</w:t>
            </w:r>
          </w:p>
        </w:tc>
        <w:tc>
          <w:tcPr>
            <w:tcW w:w="1620" w:type="dxa"/>
          </w:tcPr>
          <w:p w14:paraId="784A8CBD" w14:textId="6C1C8308" w:rsidR="00713742" w:rsidRPr="005075AB" w:rsidRDefault="005075AB" w:rsidP="00713742">
            <w:pPr>
              <w:jc w:val="right"/>
            </w:pPr>
            <w:r w:rsidRPr="005075AB">
              <w:t>63,82</w:t>
            </w:r>
          </w:p>
        </w:tc>
        <w:tc>
          <w:tcPr>
            <w:tcW w:w="1620" w:type="dxa"/>
          </w:tcPr>
          <w:p w14:paraId="5F06189B" w14:textId="2B28CFF9" w:rsidR="00713742" w:rsidRPr="005075AB" w:rsidRDefault="008F723A" w:rsidP="00713742">
            <w:pPr>
              <w:jc w:val="right"/>
            </w:pPr>
            <w:r w:rsidRPr="005075AB">
              <w:t>63,82</w:t>
            </w:r>
          </w:p>
        </w:tc>
        <w:tc>
          <w:tcPr>
            <w:tcW w:w="1800" w:type="dxa"/>
          </w:tcPr>
          <w:p w14:paraId="07EAEC85" w14:textId="43B280BE" w:rsidR="00713742" w:rsidRPr="005075AB" w:rsidRDefault="005075AB" w:rsidP="00713742">
            <w:pPr>
              <w:jc w:val="right"/>
            </w:pPr>
            <w:r w:rsidRPr="005075AB">
              <w:t>63,82</w:t>
            </w:r>
          </w:p>
        </w:tc>
      </w:tr>
      <w:tr w:rsidR="00713742" w:rsidRPr="00AC21B5" w14:paraId="34EF00FC" w14:textId="77777777" w:rsidTr="005075AB">
        <w:tc>
          <w:tcPr>
            <w:tcW w:w="2340" w:type="dxa"/>
          </w:tcPr>
          <w:p w14:paraId="0B13957B" w14:textId="77777777" w:rsidR="00713742" w:rsidRPr="00074670" w:rsidRDefault="00713742" w:rsidP="00713742">
            <w:r>
              <w:t>služby</w:t>
            </w:r>
          </w:p>
        </w:tc>
        <w:tc>
          <w:tcPr>
            <w:tcW w:w="1080" w:type="dxa"/>
          </w:tcPr>
          <w:p w14:paraId="095A3FF1" w14:textId="77777777" w:rsidR="00713742" w:rsidRPr="00010F84" w:rsidRDefault="00713742" w:rsidP="00713742">
            <w:r>
              <w:t>111</w:t>
            </w:r>
          </w:p>
        </w:tc>
        <w:tc>
          <w:tcPr>
            <w:tcW w:w="1800" w:type="dxa"/>
          </w:tcPr>
          <w:p w14:paraId="0B72EEE1" w14:textId="6D91FF1B" w:rsidR="00713742" w:rsidRPr="002960F2" w:rsidRDefault="00713742" w:rsidP="00713742">
            <w:pPr>
              <w:jc w:val="right"/>
            </w:pPr>
            <w:r w:rsidRPr="007D5A61">
              <w:t>234,80</w:t>
            </w:r>
          </w:p>
        </w:tc>
        <w:tc>
          <w:tcPr>
            <w:tcW w:w="1620" w:type="dxa"/>
          </w:tcPr>
          <w:p w14:paraId="340BC3C5" w14:textId="6F1C779A" w:rsidR="00713742" w:rsidRPr="005075AB" w:rsidRDefault="005075AB" w:rsidP="00713742">
            <w:pPr>
              <w:jc w:val="right"/>
            </w:pPr>
            <w:r w:rsidRPr="005075AB">
              <w:t>552,60</w:t>
            </w:r>
          </w:p>
        </w:tc>
        <w:tc>
          <w:tcPr>
            <w:tcW w:w="1620" w:type="dxa"/>
          </w:tcPr>
          <w:p w14:paraId="42621AAF" w14:textId="082AD05F" w:rsidR="00713742" w:rsidRPr="005075AB" w:rsidRDefault="008F723A" w:rsidP="00713742">
            <w:pPr>
              <w:jc w:val="right"/>
            </w:pPr>
            <w:r w:rsidRPr="005075AB">
              <w:t>234,80</w:t>
            </w:r>
          </w:p>
        </w:tc>
        <w:tc>
          <w:tcPr>
            <w:tcW w:w="1800" w:type="dxa"/>
          </w:tcPr>
          <w:p w14:paraId="48A6754E" w14:textId="679FC9A0" w:rsidR="00713742" w:rsidRPr="007D5A61" w:rsidRDefault="005075AB" w:rsidP="00713742">
            <w:pPr>
              <w:jc w:val="right"/>
            </w:pPr>
            <w:r>
              <w:t>552,60</w:t>
            </w:r>
          </w:p>
        </w:tc>
      </w:tr>
      <w:tr w:rsidR="00713742" w:rsidRPr="00AC21B5" w14:paraId="1F9C19FE" w14:textId="77777777" w:rsidTr="00713742">
        <w:tc>
          <w:tcPr>
            <w:tcW w:w="2340" w:type="dxa"/>
          </w:tcPr>
          <w:p w14:paraId="5005A09B" w14:textId="77777777" w:rsidR="00713742" w:rsidRPr="00074670" w:rsidRDefault="00713742" w:rsidP="00713742">
            <w:pPr>
              <w:jc w:val="both"/>
            </w:pPr>
            <w:r w:rsidRPr="00074670">
              <w:rPr>
                <w:b/>
              </w:rPr>
              <w:t>Spolu</w:t>
            </w:r>
          </w:p>
        </w:tc>
        <w:tc>
          <w:tcPr>
            <w:tcW w:w="1080" w:type="dxa"/>
          </w:tcPr>
          <w:p w14:paraId="02EF4B14" w14:textId="77777777" w:rsidR="00713742" w:rsidRPr="00010F84" w:rsidRDefault="00713742" w:rsidP="00713742"/>
        </w:tc>
        <w:tc>
          <w:tcPr>
            <w:tcW w:w="1800" w:type="dxa"/>
          </w:tcPr>
          <w:p w14:paraId="4728B3C4" w14:textId="14F497F0" w:rsidR="00713742" w:rsidRPr="002960F2" w:rsidRDefault="00713742" w:rsidP="00713742">
            <w:pPr>
              <w:jc w:val="right"/>
              <w:rPr>
                <w:b/>
              </w:rPr>
            </w:pPr>
            <w:r w:rsidRPr="007D5A61">
              <w:rPr>
                <w:b/>
              </w:rPr>
              <w:t>298,62</w:t>
            </w:r>
          </w:p>
        </w:tc>
        <w:tc>
          <w:tcPr>
            <w:tcW w:w="1620" w:type="dxa"/>
          </w:tcPr>
          <w:p w14:paraId="33A91F42" w14:textId="388DC1AF" w:rsidR="00713742" w:rsidRPr="007D5A61" w:rsidRDefault="008F723A" w:rsidP="00713742">
            <w:pPr>
              <w:jc w:val="right"/>
              <w:rPr>
                <w:b/>
              </w:rPr>
            </w:pPr>
            <w:r>
              <w:rPr>
                <w:b/>
              </w:rPr>
              <w:t>616,42</w:t>
            </w:r>
          </w:p>
        </w:tc>
        <w:tc>
          <w:tcPr>
            <w:tcW w:w="1620" w:type="dxa"/>
          </w:tcPr>
          <w:p w14:paraId="7A20E563" w14:textId="2BF58816" w:rsidR="00713742" w:rsidRPr="007D5A61" w:rsidRDefault="008F723A" w:rsidP="008F723A">
            <w:pPr>
              <w:jc w:val="right"/>
              <w:rPr>
                <w:b/>
              </w:rPr>
            </w:pPr>
            <w:r>
              <w:rPr>
                <w:b/>
              </w:rPr>
              <w:t>298,62</w:t>
            </w:r>
          </w:p>
        </w:tc>
        <w:tc>
          <w:tcPr>
            <w:tcW w:w="1800" w:type="dxa"/>
          </w:tcPr>
          <w:p w14:paraId="5B0D12EE" w14:textId="15357D2D" w:rsidR="00713742" w:rsidRPr="007D5A61" w:rsidRDefault="008F723A" w:rsidP="00713742">
            <w:pPr>
              <w:jc w:val="right"/>
              <w:rPr>
                <w:b/>
              </w:rPr>
            </w:pPr>
            <w:r>
              <w:rPr>
                <w:b/>
              </w:rPr>
              <w:t>616,42</w:t>
            </w:r>
          </w:p>
        </w:tc>
      </w:tr>
    </w:tbl>
    <w:p w14:paraId="3D462746" w14:textId="77777777" w:rsidR="00E82F7B" w:rsidRDefault="00E82F7B" w:rsidP="00036628">
      <w:pPr>
        <w:jc w:val="center"/>
        <w:rPr>
          <w:b/>
          <w:sz w:val="24"/>
          <w:szCs w:val="24"/>
        </w:rPr>
      </w:pPr>
    </w:p>
    <w:p w14:paraId="475D8ABC" w14:textId="77777777" w:rsidR="00E82F7B" w:rsidRDefault="00E82F7B" w:rsidP="00036628">
      <w:pPr>
        <w:jc w:val="center"/>
        <w:rPr>
          <w:b/>
          <w:sz w:val="24"/>
          <w:szCs w:val="24"/>
        </w:rPr>
      </w:pPr>
    </w:p>
    <w:p w14:paraId="1EFC83B2" w14:textId="77777777" w:rsidR="002960F2" w:rsidRDefault="002960F2" w:rsidP="00036628">
      <w:pPr>
        <w:jc w:val="center"/>
        <w:rPr>
          <w:b/>
          <w:sz w:val="24"/>
          <w:szCs w:val="24"/>
        </w:rPr>
      </w:pPr>
    </w:p>
    <w:p w14:paraId="435D008C" w14:textId="77777777" w:rsidR="00835246" w:rsidRDefault="00835246" w:rsidP="00036628">
      <w:pPr>
        <w:jc w:val="center"/>
        <w:rPr>
          <w:b/>
          <w:sz w:val="24"/>
          <w:szCs w:val="24"/>
        </w:rPr>
      </w:pPr>
    </w:p>
    <w:p w14:paraId="07B836AC" w14:textId="77777777" w:rsidR="00835246" w:rsidRDefault="00835246" w:rsidP="00036628">
      <w:pPr>
        <w:jc w:val="center"/>
        <w:rPr>
          <w:b/>
          <w:sz w:val="24"/>
          <w:szCs w:val="24"/>
        </w:rPr>
      </w:pPr>
    </w:p>
    <w:p w14:paraId="05466534" w14:textId="77777777" w:rsidR="00835246" w:rsidRDefault="00835246" w:rsidP="00036628">
      <w:pPr>
        <w:jc w:val="center"/>
        <w:rPr>
          <w:b/>
          <w:sz w:val="24"/>
          <w:szCs w:val="24"/>
        </w:rPr>
      </w:pPr>
    </w:p>
    <w:p w14:paraId="717C18D2" w14:textId="77777777" w:rsidR="00835246" w:rsidRDefault="00835246" w:rsidP="00036628">
      <w:pPr>
        <w:jc w:val="center"/>
        <w:rPr>
          <w:b/>
          <w:sz w:val="24"/>
          <w:szCs w:val="24"/>
        </w:rPr>
      </w:pPr>
    </w:p>
    <w:p w14:paraId="585515DC" w14:textId="77777777" w:rsidR="00036628" w:rsidRPr="003C4B7A" w:rsidRDefault="00036628" w:rsidP="00036628">
      <w:pPr>
        <w:jc w:val="center"/>
        <w:rPr>
          <w:b/>
          <w:sz w:val="24"/>
          <w:szCs w:val="24"/>
        </w:rPr>
      </w:pPr>
      <w:r w:rsidRPr="003C4B7A">
        <w:rPr>
          <w:b/>
          <w:sz w:val="24"/>
          <w:szCs w:val="24"/>
        </w:rPr>
        <w:lastRenderedPageBreak/>
        <w:t>Čl. IV</w:t>
      </w:r>
    </w:p>
    <w:p w14:paraId="53347CBA" w14:textId="77777777" w:rsidR="00036628" w:rsidRPr="003C4B7A" w:rsidRDefault="00036628" w:rsidP="00036628">
      <w:pPr>
        <w:jc w:val="center"/>
        <w:rPr>
          <w:b/>
          <w:sz w:val="24"/>
          <w:szCs w:val="24"/>
        </w:rPr>
      </w:pPr>
      <w:r w:rsidRPr="003C4B7A">
        <w:rPr>
          <w:b/>
          <w:sz w:val="24"/>
          <w:szCs w:val="24"/>
        </w:rPr>
        <w:t>Informácie o údajoch na strane pasív súvahy</w:t>
      </w:r>
    </w:p>
    <w:p w14:paraId="1FA1C350" w14:textId="77777777" w:rsidR="00036628" w:rsidRDefault="00036628" w:rsidP="00036628">
      <w:pPr>
        <w:pStyle w:val="Pismenka"/>
        <w:tabs>
          <w:tab w:val="clear" w:pos="426"/>
        </w:tabs>
        <w:ind w:left="0" w:firstLine="0"/>
        <w:rPr>
          <w:b w:val="0"/>
          <w:sz w:val="24"/>
          <w:szCs w:val="24"/>
        </w:rPr>
      </w:pPr>
    </w:p>
    <w:p w14:paraId="1BCEA271" w14:textId="77777777" w:rsidR="00036628" w:rsidRDefault="00036628" w:rsidP="00036628">
      <w:pPr>
        <w:rPr>
          <w:b/>
          <w:sz w:val="24"/>
          <w:szCs w:val="24"/>
        </w:rPr>
      </w:pPr>
      <w:r w:rsidRPr="003C4B7A">
        <w:rPr>
          <w:b/>
          <w:sz w:val="24"/>
          <w:szCs w:val="24"/>
        </w:rPr>
        <w:t xml:space="preserve">A </w:t>
      </w:r>
      <w:r>
        <w:rPr>
          <w:b/>
          <w:sz w:val="24"/>
          <w:szCs w:val="24"/>
        </w:rPr>
        <w:t xml:space="preserve"> </w:t>
      </w:r>
      <w:r w:rsidRPr="003C4B7A">
        <w:rPr>
          <w:b/>
          <w:sz w:val="24"/>
          <w:szCs w:val="24"/>
        </w:rPr>
        <w:t xml:space="preserve">Vlastné imanie </w:t>
      </w:r>
      <w:r w:rsidRPr="00217F8C">
        <w:rPr>
          <w:sz w:val="24"/>
          <w:szCs w:val="24"/>
        </w:rPr>
        <w:t>- tabuľka č.5</w:t>
      </w:r>
    </w:p>
    <w:p w14:paraId="613A7C60" w14:textId="77777777" w:rsidR="00036628" w:rsidRDefault="00036628" w:rsidP="00036628">
      <w:pPr>
        <w:pStyle w:val="Pismenka"/>
        <w:tabs>
          <w:tab w:val="clear" w:pos="426"/>
        </w:tabs>
        <w:ind w:left="0" w:firstLine="0"/>
        <w:rPr>
          <w:b w:val="0"/>
          <w:sz w:val="24"/>
          <w:szCs w:val="24"/>
        </w:rPr>
      </w:pPr>
    </w:p>
    <w:tbl>
      <w:tblPr>
        <w:tblW w:w="1026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5760"/>
      </w:tblGrid>
      <w:tr w:rsidR="00036628" w:rsidRPr="00A6137D" w14:paraId="5E4781D4" w14:textId="77777777" w:rsidTr="00B620FD">
        <w:tc>
          <w:tcPr>
            <w:tcW w:w="4500" w:type="dxa"/>
          </w:tcPr>
          <w:p w14:paraId="1BC258FA" w14:textId="77777777" w:rsidR="00036628" w:rsidRPr="00144874" w:rsidRDefault="00036628" w:rsidP="00B620FD">
            <w:pPr>
              <w:jc w:val="center"/>
              <w:rPr>
                <w:b/>
              </w:rPr>
            </w:pPr>
            <w:r w:rsidRPr="00144874">
              <w:rPr>
                <w:b/>
              </w:rPr>
              <w:t>Názov položky</w:t>
            </w:r>
          </w:p>
        </w:tc>
        <w:tc>
          <w:tcPr>
            <w:tcW w:w="5760" w:type="dxa"/>
          </w:tcPr>
          <w:p w14:paraId="09DC2A18" w14:textId="77777777" w:rsidR="00036628" w:rsidRPr="00144874" w:rsidRDefault="00036628" w:rsidP="00B620FD">
            <w:pPr>
              <w:jc w:val="center"/>
              <w:rPr>
                <w:b/>
              </w:rPr>
            </w:pPr>
            <w:r w:rsidRPr="00144874">
              <w:rPr>
                <w:b/>
              </w:rPr>
              <w:t>Opis zmien jednotlivých položiek vlastného imania, najmä zmeny oceňovacích rozdielov, opravy významných chýb minulých rokov</w:t>
            </w:r>
          </w:p>
        </w:tc>
      </w:tr>
      <w:tr w:rsidR="00036628" w:rsidRPr="00A6137D" w14:paraId="7FB0611E" w14:textId="77777777" w:rsidTr="00B620FD">
        <w:tc>
          <w:tcPr>
            <w:tcW w:w="4500" w:type="dxa"/>
          </w:tcPr>
          <w:p w14:paraId="784C9B2C" w14:textId="77777777" w:rsidR="00036628" w:rsidRPr="00FA1A6F" w:rsidRDefault="004D0135" w:rsidP="00B620FD">
            <w:proofErr w:type="spellStart"/>
            <w:r>
              <w:t>Nevysporiadaný</w:t>
            </w:r>
            <w:proofErr w:type="spellEnd"/>
            <w:r>
              <w:t xml:space="preserve"> výsledok hospodárenia z minulých rokov</w:t>
            </w:r>
          </w:p>
        </w:tc>
        <w:tc>
          <w:tcPr>
            <w:tcW w:w="5760" w:type="dxa"/>
          </w:tcPr>
          <w:p w14:paraId="2DE9DC2C" w14:textId="3009A868" w:rsidR="00036628" w:rsidRPr="008F723A" w:rsidRDefault="004B7BE1" w:rsidP="002960F2">
            <w:pPr>
              <w:rPr>
                <w:color w:val="FF0000"/>
              </w:rPr>
            </w:pPr>
            <w:r w:rsidRPr="008F723A">
              <w:t xml:space="preserve">Preúčtovanie </w:t>
            </w:r>
            <w:r w:rsidR="005331F1" w:rsidRPr="008F723A">
              <w:t>výsledku hospodárenia z roku 202</w:t>
            </w:r>
            <w:r w:rsidR="008F723A" w:rsidRPr="008F723A">
              <w:t>4</w:t>
            </w:r>
            <w:r w:rsidRPr="008F723A">
              <w:t xml:space="preserve"> v sume </w:t>
            </w:r>
            <w:r w:rsidR="008F723A" w:rsidRPr="008F723A">
              <w:t>5.525,83</w:t>
            </w:r>
            <w:r w:rsidR="005331F1" w:rsidRPr="008F723A">
              <w:t xml:space="preserve"> </w:t>
            </w:r>
            <w:r w:rsidR="002960F2" w:rsidRPr="008F723A">
              <w:t>eur.</w:t>
            </w:r>
            <w:r w:rsidRPr="008F723A">
              <w:t xml:space="preserve"> </w:t>
            </w:r>
          </w:p>
        </w:tc>
      </w:tr>
      <w:tr w:rsidR="004D0135" w:rsidRPr="00A6137D" w14:paraId="67F87162" w14:textId="77777777" w:rsidTr="00B620FD">
        <w:tc>
          <w:tcPr>
            <w:tcW w:w="4500" w:type="dxa"/>
          </w:tcPr>
          <w:p w14:paraId="2C8AB3A3" w14:textId="77777777" w:rsidR="004D0135" w:rsidRDefault="004D0135" w:rsidP="00B620FD">
            <w:r>
              <w:t>Výsledok hospodárenia</w:t>
            </w:r>
          </w:p>
        </w:tc>
        <w:tc>
          <w:tcPr>
            <w:tcW w:w="5760" w:type="dxa"/>
          </w:tcPr>
          <w:p w14:paraId="601A31E1" w14:textId="3B362258" w:rsidR="004D0135" w:rsidRPr="008F723A" w:rsidRDefault="00050226" w:rsidP="002960F2">
            <w:pPr>
              <w:rPr>
                <w:color w:val="FF0000"/>
              </w:rPr>
            </w:pPr>
            <w:r w:rsidRPr="008F723A">
              <w:t xml:space="preserve">Preúčtovanie </w:t>
            </w:r>
            <w:r w:rsidR="005331F1" w:rsidRPr="008F723A">
              <w:t>výsledku hospodárenia z roku 202</w:t>
            </w:r>
            <w:r w:rsidR="008F723A" w:rsidRPr="008F723A">
              <w:t>4</w:t>
            </w:r>
            <w:r w:rsidR="005B7068" w:rsidRPr="008F723A">
              <w:t xml:space="preserve"> v sume </w:t>
            </w:r>
            <w:r w:rsidR="008F723A" w:rsidRPr="008F723A">
              <w:t>5.525,83</w:t>
            </w:r>
            <w:r w:rsidR="002960F2" w:rsidRPr="008F723A">
              <w:t xml:space="preserve"> eur </w:t>
            </w:r>
            <w:r w:rsidR="00265A05" w:rsidRPr="008F723A">
              <w:t xml:space="preserve"> </w:t>
            </w:r>
            <w:r w:rsidRPr="008F723A">
              <w:t>na účet 428</w:t>
            </w:r>
            <w:r w:rsidR="005B7068" w:rsidRPr="008F723A">
              <w:t xml:space="preserve"> </w:t>
            </w:r>
            <w:r w:rsidR="002960F2" w:rsidRPr="008F723A">
              <w:t xml:space="preserve">a naúčtovanie </w:t>
            </w:r>
            <w:r w:rsidR="005331F1" w:rsidRPr="008F723A">
              <w:t xml:space="preserve">výsledku hospodárenia </w:t>
            </w:r>
            <w:r w:rsidR="002960F2" w:rsidRPr="008F723A">
              <w:t>za rok 202</w:t>
            </w:r>
            <w:r w:rsidR="008F723A" w:rsidRPr="008F723A">
              <w:t>5</w:t>
            </w:r>
            <w:r w:rsidR="005B7068" w:rsidRPr="008F723A">
              <w:t xml:space="preserve"> vo výške </w:t>
            </w:r>
            <w:r w:rsidR="008F723A" w:rsidRPr="008F723A">
              <w:t>159,45</w:t>
            </w:r>
            <w:r w:rsidR="005331F1" w:rsidRPr="008F723A">
              <w:t xml:space="preserve"> </w:t>
            </w:r>
            <w:r w:rsidR="005B7068" w:rsidRPr="008F723A">
              <w:t xml:space="preserve">eur. </w:t>
            </w:r>
          </w:p>
        </w:tc>
      </w:tr>
    </w:tbl>
    <w:p w14:paraId="4122A4FA" w14:textId="77777777" w:rsidR="00036628" w:rsidRDefault="00036628" w:rsidP="00036628">
      <w:pPr>
        <w:rPr>
          <w:b/>
          <w:sz w:val="24"/>
          <w:szCs w:val="24"/>
        </w:rPr>
      </w:pPr>
    </w:p>
    <w:p w14:paraId="691FE5A2" w14:textId="77777777" w:rsidR="00036628" w:rsidRDefault="00036628" w:rsidP="00036628">
      <w:pPr>
        <w:rPr>
          <w:b/>
          <w:sz w:val="24"/>
          <w:szCs w:val="24"/>
        </w:rPr>
      </w:pPr>
      <w:r w:rsidRPr="00217F8C">
        <w:rPr>
          <w:b/>
          <w:sz w:val="24"/>
          <w:szCs w:val="24"/>
        </w:rPr>
        <w:t xml:space="preserve">B </w:t>
      </w:r>
      <w:r>
        <w:rPr>
          <w:b/>
          <w:sz w:val="24"/>
          <w:szCs w:val="24"/>
        </w:rPr>
        <w:t xml:space="preserve"> </w:t>
      </w:r>
      <w:r w:rsidRPr="00217F8C">
        <w:rPr>
          <w:b/>
          <w:sz w:val="24"/>
          <w:szCs w:val="24"/>
        </w:rPr>
        <w:t>Záväzky</w:t>
      </w:r>
    </w:p>
    <w:p w14:paraId="07B95764" w14:textId="77777777" w:rsidR="00036628" w:rsidRPr="00CB7800" w:rsidRDefault="00036628" w:rsidP="00036628">
      <w:pPr>
        <w:numPr>
          <w:ilvl w:val="0"/>
          <w:numId w:val="13"/>
        </w:numPr>
        <w:ind w:left="284" w:hanging="284"/>
        <w:rPr>
          <w:b/>
          <w:sz w:val="24"/>
          <w:szCs w:val="24"/>
        </w:rPr>
      </w:pPr>
      <w:r w:rsidRPr="00CB7800">
        <w:rPr>
          <w:b/>
          <w:sz w:val="24"/>
          <w:szCs w:val="24"/>
        </w:rPr>
        <w:t xml:space="preserve">Rezervy </w:t>
      </w:r>
      <w:r w:rsidRPr="00CB7800">
        <w:rPr>
          <w:sz w:val="24"/>
          <w:szCs w:val="24"/>
        </w:rPr>
        <w:t>- tabuľka č.</w:t>
      </w:r>
      <w:r>
        <w:rPr>
          <w:sz w:val="24"/>
          <w:szCs w:val="24"/>
        </w:rPr>
        <w:t>7</w:t>
      </w:r>
      <w:r w:rsidR="00423648">
        <w:rPr>
          <w:sz w:val="24"/>
          <w:szCs w:val="24"/>
        </w:rPr>
        <w:t xml:space="preserve"> – </w:t>
      </w:r>
      <w:r w:rsidR="00423648" w:rsidRPr="00AB2791">
        <w:rPr>
          <w:i/>
          <w:iCs/>
          <w:sz w:val="24"/>
          <w:szCs w:val="24"/>
        </w:rPr>
        <w:t xml:space="preserve">ZŠ s MŠ Malachov </w:t>
      </w:r>
      <w:r w:rsidR="00AB2791" w:rsidRPr="00AB2791">
        <w:rPr>
          <w:i/>
          <w:iCs/>
          <w:sz w:val="24"/>
          <w:szCs w:val="24"/>
        </w:rPr>
        <w:t>netvorila rezervy</w:t>
      </w:r>
    </w:p>
    <w:p w14:paraId="6C5A3B24" w14:textId="77777777" w:rsidR="00036628" w:rsidRDefault="00036628" w:rsidP="00036628">
      <w:pPr>
        <w:pStyle w:val="Pismenka"/>
        <w:tabs>
          <w:tab w:val="clear" w:pos="426"/>
        </w:tabs>
        <w:ind w:left="0" w:firstLine="0"/>
        <w:jc w:val="left"/>
        <w:rPr>
          <w:b w:val="0"/>
          <w:sz w:val="24"/>
          <w:szCs w:val="24"/>
        </w:rPr>
      </w:pPr>
    </w:p>
    <w:p w14:paraId="5C9BCD89" w14:textId="77777777" w:rsidR="00036628" w:rsidRDefault="00036628" w:rsidP="00036628">
      <w:pPr>
        <w:pStyle w:val="Pismenka"/>
        <w:tabs>
          <w:tab w:val="clear" w:pos="426"/>
        </w:tabs>
        <w:jc w:val="left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Predpokladaný rok použitia rezerv</w:t>
      </w:r>
    </w:p>
    <w:tbl>
      <w:tblPr>
        <w:tblW w:w="1026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5760"/>
      </w:tblGrid>
      <w:tr w:rsidR="00036628" w:rsidRPr="00144874" w14:paraId="7FDAD8A5" w14:textId="77777777" w:rsidTr="00B620FD">
        <w:tc>
          <w:tcPr>
            <w:tcW w:w="4500" w:type="dxa"/>
          </w:tcPr>
          <w:p w14:paraId="6028EB8A" w14:textId="77777777" w:rsidR="00036628" w:rsidRPr="00144874" w:rsidRDefault="00036628" w:rsidP="00B620FD">
            <w:pPr>
              <w:jc w:val="center"/>
              <w:rPr>
                <w:b/>
              </w:rPr>
            </w:pPr>
            <w:r w:rsidRPr="00144874">
              <w:rPr>
                <w:b/>
              </w:rPr>
              <w:t>Názov položky</w:t>
            </w:r>
          </w:p>
        </w:tc>
        <w:tc>
          <w:tcPr>
            <w:tcW w:w="5760" w:type="dxa"/>
          </w:tcPr>
          <w:p w14:paraId="1CE1071E" w14:textId="77777777" w:rsidR="00036628" w:rsidRPr="00144874" w:rsidRDefault="00036628" w:rsidP="00B620FD">
            <w:pPr>
              <w:jc w:val="center"/>
              <w:rPr>
                <w:b/>
              </w:rPr>
            </w:pPr>
            <w:r>
              <w:rPr>
                <w:b/>
              </w:rPr>
              <w:t xml:space="preserve">Predpokladaný rok použitia </w:t>
            </w:r>
          </w:p>
        </w:tc>
      </w:tr>
      <w:tr w:rsidR="00036628" w:rsidRPr="00CA5280" w14:paraId="000DB807" w14:textId="77777777" w:rsidTr="00B620FD">
        <w:tc>
          <w:tcPr>
            <w:tcW w:w="4500" w:type="dxa"/>
          </w:tcPr>
          <w:p w14:paraId="09B62E7A" w14:textId="77777777" w:rsidR="00036628" w:rsidRPr="007A7194" w:rsidRDefault="00E857E5" w:rsidP="007E5A25">
            <w:r>
              <w:t>--</w:t>
            </w:r>
          </w:p>
        </w:tc>
        <w:tc>
          <w:tcPr>
            <w:tcW w:w="5760" w:type="dxa"/>
          </w:tcPr>
          <w:p w14:paraId="2D21AD9A" w14:textId="77777777" w:rsidR="00036628" w:rsidRPr="007A7194" w:rsidRDefault="00036628" w:rsidP="00CC4831">
            <w:pPr>
              <w:jc w:val="center"/>
            </w:pPr>
          </w:p>
        </w:tc>
      </w:tr>
    </w:tbl>
    <w:p w14:paraId="2959982C" w14:textId="77777777" w:rsidR="00036628" w:rsidRDefault="00036628" w:rsidP="00036628">
      <w:pPr>
        <w:pStyle w:val="Pismenka"/>
        <w:tabs>
          <w:tab w:val="clear" w:pos="426"/>
        </w:tabs>
        <w:ind w:left="0" w:firstLine="0"/>
        <w:jc w:val="left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Opis významných položiek rezerv</w:t>
      </w:r>
    </w:p>
    <w:tbl>
      <w:tblPr>
        <w:tblW w:w="1026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5760"/>
      </w:tblGrid>
      <w:tr w:rsidR="00036628" w:rsidRPr="00144874" w14:paraId="3473E4A4" w14:textId="77777777" w:rsidTr="00B620FD">
        <w:tc>
          <w:tcPr>
            <w:tcW w:w="4500" w:type="dxa"/>
          </w:tcPr>
          <w:p w14:paraId="6D2F893B" w14:textId="77777777" w:rsidR="00036628" w:rsidRPr="00144874" w:rsidRDefault="00036628" w:rsidP="00B620FD">
            <w:pPr>
              <w:jc w:val="center"/>
              <w:rPr>
                <w:b/>
              </w:rPr>
            </w:pPr>
            <w:r w:rsidRPr="00144874">
              <w:rPr>
                <w:b/>
              </w:rPr>
              <w:t>Názov položky</w:t>
            </w:r>
          </w:p>
        </w:tc>
        <w:tc>
          <w:tcPr>
            <w:tcW w:w="5760" w:type="dxa"/>
          </w:tcPr>
          <w:p w14:paraId="53B07B38" w14:textId="77777777" w:rsidR="00036628" w:rsidRPr="00144874" w:rsidRDefault="00036628" w:rsidP="00B620FD">
            <w:pPr>
              <w:jc w:val="center"/>
              <w:rPr>
                <w:b/>
              </w:rPr>
            </w:pPr>
            <w:r w:rsidRPr="00144874">
              <w:rPr>
                <w:b/>
              </w:rPr>
              <w:t xml:space="preserve">Opis </w:t>
            </w:r>
            <w:r>
              <w:rPr>
                <w:b/>
              </w:rPr>
              <w:t>významných položiek rezerv</w:t>
            </w:r>
          </w:p>
        </w:tc>
      </w:tr>
      <w:tr w:rsidR="00036628" w:rsidRPr="00FA1A6F" w14:paraId="277EDE68" w14:textId="77777777" w:rsidTr="00B620FD">
        <w:tc>
          <w:tcPr>
            <w:tcW w:w="4500" w:type="dxa"/>
          </w:tcPr>
          <w:p w14:paraId="5D17447D" w14:textId="77777777" w:rsidR="00036628" w:rsidRPr="00CA5280" w:rsidRDefault="00E857E5" w:rsidP="00B620FD">
            <w:r>
              <w:t>--</w:t>
            </w:r>
          </w:p>
        </w:tc>
        <w:tc>
          <w:tcPr>
            <w:tcW w:w="5760" w:type="dxa"/>
          </w:tcPr>
          <w:p w14:paraId="60AB523D" w14:textId="77777777" w:rsidR="00036628" w:rsidRPr="00CA5280" w:rsidRDefault="00036628" w:rsidP="00B620FD"/>
        </w:tc>
      </w:tr>
    </w:tbl>
    <w:p w14:paraId="4926F301" w14:textId="77777777" w:rsidR="00036628" w:rsidRDefault="00036628" w:rsidP="00036628">
      <w:pPr>
        <w:pStyle w:val="Pismenka"/>
        <w:tabs>
          <w:tab w:val="clear" w:pos="426"/>
        </w:tabs>
        <w:ind w:left="425" w:hanging="425"/>
        <w:rPr>
          <w:b w:val="0"/>
          <w:sz w:val="24"/>
          <w:szCs w:val="24"/>
        </w:rPr>
      </w:pPr>
    </w:p>
    <w:p w14:paraId="7645422E" w14:textId="77777777" w:rsidR="00036628" w:rsidRPr="00111B4C" w:rsidRDefault="00036628" w:rsidP="00036628">
      <w:pPr>
        <w:numPr>
          <w:ilvl w:val="0"/>
          <w:numId w:val="13"/>
        </w:numPr>
        <w:ind w:left="284" w:hanging="284"/>
        <w:rPr>
          <w:b/>
          <w:sz w:val="24"/>
          <w:szCs w:val="24"/>
        </w:rPr>
      </w:pPr>
      <w:r w:rsidRPr="00111B4C">
        <w:rPr>
          <w:b/>
          <w:sz w:val="24"/>
          <w:szCs w:val="24"/>
        </w:rPr>
        <w:t>Záväzky podľa doby splatnosti (</w:t>
      </w:r>
      <w:r w:rsidRPr="00111B4C">
        <w:rPr>
          <w:sz w:val="24"/>
          <w:szCs w:val="24"/>
        </w:rPr>
        <w:t xml:space="preserve">riadky </w:t>
      </w:r>
      <w:smartTag w:uri="urn:schemas-microsoft-com:office:smarttags" w:element="metricconverter">
        <w:smartTagPr>
          <w:attr w:name="ProductID" w:val="140 a"/>
        </w:smartTagPr>
        <w:r w:rsidRPr="00111B4C">
          <w:rPr>
            <w:sz w:val="24"/>
            <w:szCs w:val="24"/>
          </w:rPr>
          <w:t>140 a</w:t>
        </w:r>
      </w:smartTag>
      <w:r w:rsidRPr="00111B4C">
        <w:rPr>
          <w:sz w:val="24"/>
          <w:szCs w:val="24"/>
        </w:rPr>
        <w:t xml:space="preserve"> 151 súvahy) - tabuľka č.8</w:t>
      </w:r>
    </w:p>
    <w:p w14:paraId="5A08D03A" w14:textId="77777777" w:rsidR="00036628" w:rsidRPr="00111B4C" w:rsidRDefault="00036628" w:rsidP="00036628">
      <w:pPr>
        <w:pStyle w:val="Pismenka"/>
        <w:numPr>
          <w:ilvl w:val="0"/>
          <w:numId w:val="14"/>
        </w:numPr>
        <w:ind w:left="284" w:hanging="284"/>
        <w:rPr>
          <w:b w:val="0"/>
          <w:sz w:val="24"/>
          <w:szCs w:val="24"/>
        </w:rPr>
      </w:pPr>
      <w:r w:rsidRPr="00111B4C">
        <w:rPr>
          <w:b w:val="0"/>
          <w:sz w:val="24"/>
          <w:szCs w:val="24"/>
        </w:rPr>
        <w:t xml:space="preserve">záväzky podľa </w:t>
      </w:r>
      <w:r w:rsidRPr="00111B4C">
        <w:rPr>
          <w:sz w:val="24"/>
          <w:szCs w:val="24"/>
        </w:rPr>
        <w:t>doby splatnosti</w:t>
      </w:r>
      <w:r w:rsidRPr="00111B4C">
        <w:rPr>
          <w:b w:val="0"/>
          <w:sz w:val="24"/>
          <w:szCs w:val="24"/>
        </w:rPr>
        <w:t xml:space="preserve"> (riadky </w:t>
      </w:r>
      <w:smartTag w:uri="urn:schemas-microsoft-com:office:smarttags" w:element="metricconverter">
        <w:smartTagPr>
          <w:attr w:name="ProductID" w:val="140 a"/>
        </w:smartTagPr>
        <w:r w:rsidRPr="00111B4C">
          <w:rPr>
            <w:b w:val="0"/>
            <w:sz w:val="24"/>
            <w:szCs w:val="24"/>
          </w:rPr>
          <w:t>140 a</w:t>
        </w:r>
      </w:smartTag>
      <w:r w:rsidRPr="00111B4C">
        <w:rPr>
          <w:b w:val="0"/>
          <w:sz w:val="24"/>
          <w:szCs w:val="24"/>
        </w:rPr>
        <w:t xml:space="preserve"> 151 súvahy) - tabuľka č.8</w:t>
      </w:r>
    </w:p>
    <w:p w14:paraId="1F29221B" w14:textId="77777777" w:rsidR="00036628" w:rsidRPr="00111B4C" w:rsidRDefault="00036628" w:rsidP="00036628">
      <w:pPr>
        <w:pStyle w:val="Pismenka"/>
        <w:tabs>
          <w:tab w:val="clear" w:pos="426"/>
        </w:tabs>
        <w:ind w:left="284" w:firstLine="0"/>
        <w:rPr>
          <w:b w:val="0"/>
          <w:sz w:val="24"/>
          <w:szCs w:val="24"/>
        </w:rPr>
      </w:pPr>
      <w:r w:rsidRPr="00111B4C">
        <w:rPr>
          <w:b w:val="0"/>
          <w:sz w:val="24"/>
          <w:szCs w:val="24"/>
        </w:rPr>
        <w:t xml:space="preserve">  </w:t>
      </w:r>
    </w:p>
    <w:p w14:paraId="080E21E8" w14:textId="77777777" w:rsidR="00036628" w:rsidRPr="00111B4C" w:rsidRDefault="00036628" w:rsidP="00036628">
      <w:pPr>
        <w:pStyle w:val="Pismenka"/>
        <w:numPr>
          <w:ilvl w:val="0"/>
          <w:numId w:val="14"/>
        </w:numPr>
        <w:ind w:left="284" w:hanging="284"/>
        <w:rPr>
          <w:b w:val="0"/>
          <w:sz w:val="24"/>
          <w:szCs w:val="24"/>
        </w:rPr>
      </w:pPr>
      <w:r w:rsidRPr="00111B4C">
        <w:rPr>
          <w:b w:val="0"/>
          <w:sz w:val="24"/>
          <w:szCs w:val="24"/>
        </w:rPr>
        <w:t xml:space="preserve">záväzky podľa </w:t>
      </w:r>
      <w:r w:rsidRPr="00111B4C">
        <w:rPr>
          <w:sz w:val="24"/>
          <w:szCs w:val="24"/>
        </w:rPr>
        <w:t>zostatkovej doby splatnosti</w:t>
      </w:r>
      <w:r w:rsidRPr="00111B4C">
        <w:rPr>
          <w:b w:val="0"/>
          <w:sz w:val="24"/>
          <w:szCs w:val="24"/>
        </w:rPr>
        <w:t xml:space="preserve"> (riadky </w:t>
      </w:r>
      <w:smartTag w:uri="urn:schemas-microsoft-com:office:smarttags" w:element="metricconverter">
        <w:smartTagPr>
          <w:attr w:name="ProductID" w:val="140 a"/>
        </w:smartTagPr>
        <w:r w:rsidRPr="00111B4C">
          <w:rPr>
            <w:b w:val="0"/>
            <w:sz w:val="24"/>
            <w:szCs w:val="24"/>
          </w:rPr>
          <w:t>140 a</w:t>
        </w:r>
      </w:smartTag>
      <w:r w:rsidRPr="00111B4C">
        <w:rPr>
          <w:b w:val="0"/>
          <w:sz w:val="24"/>
          <w:szCs w:val="24"/>
        </w:rPr>
        <w:t xml:space="preserve"> 151 súvahy) - tabuľka č.8</w:t>
      </w:r>
    </w:p>
    <w:p w14:paraId="21376852" w14:textId="77777777" w:rsidR="00036628" w:rsidRDefault="00036628" w:rsidP="00036628">
      <w:pPr>
        <w:rPr>
          <w:b/>
          <w:sz w:val="24"/>
          <w:szCs w:val="24"/>
        </w:rPr>
      </w:pPr>
    </w:p>
    <w:p w14:paraId="65A9DD9D" w14:textId="77777777" w:rsidR="00036628" w:rsidRPr="00104161" w:rsidRDefault="00036628" w:rsidP="00036628">
      <w:pPr>
        <w:pStyle w:val="Pismenka"/>
        <w:numPr>
          <w:ilvl w:val="0"/>
          <w:numId w:val="14"/>
        </w:numPr>
        <w:ind w:left="284" w:hanging="284"/>
        <w:rPr>
          <w:sz w:val="24"/>
          <w:szCs w:val="24"/>
        </w:rPr>
      </w:pPr>
      <w:r w:rsidRPr="00490BB2">
        <w:rPr>
          <w:sz w:val="24"/>
          <w:szCs w:val="24"/>
        </w:rPr>
        <w:t xml:space="preserve">významné </w:t>
      </w:r>
      <w:r>
        <w:rPr>
          <w:sz w:val="24"/>
          <w:szCs w:val="24"/>
        </w:rPr>
        <w:t>záväzky</w:t>
      </w:r>
      <w:r>
        <w:rPr>
          <w:b w:val="0"/>
          <w:sz w:val="24"/>
          <w:szCs w:val="24"/>
        </w:rPr>
        <w:t xml:space="preserve"> podľa jednotlivých položiek súvahy </w:t>
      </w:r>
    </w:p>
    <w:tbl>
      <w:tblPr>
        <w:tblW w:w="10273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77"/>
        <w:gridCol w:w="1343"/>
        <w:gridCol w:w="1134"/>
        <w:gridCol w:w="1134"/>
        <w:gridCol w:w="3685"/>
      </w:tblGrid>
      <w:tr w:rsidR="00EF6845" w:rsidRPr="00A6137D" w14:paraId="6A73557F" w14:textId="77777777" w:rsidTr="00EF6845">
        <w:tc>
          <w:tcPr>
            <w:tcW w:w="2977" w:type="dxa"/>
          </w:tcPr>
          <w:p w14:paraId="40A7C958" w14:textId="77777777" w:rsidR="00EF6845" w:rsidRPr="00104161" w:rsidRDefault="00EF6845" w:rsidP="00B620FD">
            <w:pPr>
              <w:jc w:val="center"/>
              <w:rPr>
                <w:b/>
              </w:rPr>
            </w:pPr>
            <w:r>
              <w:rPr>
                <w:b/>
              </w:rPr>
              <w:t>Záväzok</w:t>
            </w:r>
          </w:p>
        </w:tc>
        <w:tc>
          <w:tcPr>
            <w:tcW w:w="1343" w:type="dxa"/>
          </w:tcPr>
          <w:p w14:paraId="7FE411BA" w14:textId="77777777" w:rsidR="00EF6845" w:rsidRPr="00104161" w:rsidRDefault="00EF6845" w:rsidP="00B620FD">
            <w:pPr>
              <w:jc w:val="center"/>
              <w:rPr>
                <w:b/>
              </w:rPr>
            </w:pPr>
            <w:r w:rsidRPr="00104161">
              <w:rPr>
                <w:b/>
              </w:rPr>
              <w:t>Riadok súvahy</w:t>
            </w:r>
          </w:p>
        </w:tc>
        <w:tc>
          <w:tcPr>
            <w:tcW w:w="1134" w:type="dxa"/>
          </w:tcPr>
          <w:p w14:paraId="6B8907D3" w14:textId="42915D5B" w:rsidR="00EF6845" w:rsidRPr="00104161" w:rsidRDefault="00EF6845" w:rsidP="00B620FD">
            <w:pPr>
              <w:jc w:val="center"/>
              <w:rPr>
                <w:b/>
              </w:rPr>
            </w:pPr>
            <w:r w:rsidRPr="00104161">
              <w:rPr>
                <w:b/>
              </w:rPr>
              <w:t xml:space="preserve">Hodnota </w:t>
            </w:r>
            <w:r>
              <w:rPr>
                <w:b/>
              </w:rPr>
              <w:t>záväzku 31.12.202</w:t>
            </w:r>
            <w:r w:rsidR="00713742">
              <w:rPr>
                <w:b/>
              </w:rPr>
              <w:t>4</w:t>
            </w:r>
          </w:p>
        </w:tc>
        <w:tc>
          <w:tcPr>
            <w:tcW w:w="1134" w:type="dxa"/>
          </w:tcPr>
          <w:p w14:paraId="2AC8B4E7" w14:textId="5A54E1FC" w:rsidR="00EF6845" w:rsidRPr="00104161" w:rsidRDefault="00EF6845" w:rsidP="00B620FD">
            <w:pPr>
              <w:jc w:val="center"/>
              <w:rPr>
                <w:b/>
              </w:rPr>
            </w:pPr>
            <w:r w:rsidRPr="00104161">
              <w:rPr>
                <w:b/>
              </w:rPr>
              <w:t xml:space="preserve">Hodnota </w:t>
            </w:r>
            <w:r>
              <w:rPr>
                <w:b/>
              </w:rPr>
              <w:t>záväzku 31.12.202</w:t>
            </w:r>
            <w:r w:rsidR="00713742">
              <w:rPr>
                <w:b/>
              </w:rPr>
              <w:t>5</w:t>
            </w:r>
          </w:p>
        </w:tc>
        <w:tc>
          <w:tcPr>
            <w:tcW w:w="3685" w:type="dxa"/>
          </w:tcPr>
          <w:p w14:paraId="02FE2237" w14:textId="0E88A258" w:rsidR="00EF6845" w:rsidRPr="00104161" w:rsidRDefault="00EF6845" w:rsidP="00B620FD">
            <w:pPr>
              <w:jc w:val="center"/>
              <w:rPr>
                <w:b/>
              </w:rPr>
            </w:pPr>
            <w:r w:rsidRPr="00104161">
              <w:rPr>
                <w:b/>
              </w:rPr>
              <w:t>Opis</w:t>
            </w:r>
          </w:p>
        </w:tc>
      </w:tr>
      <w:tr w:rsidR="00713742" w:rsidRPr="00A6137D" w14:paraId="6E13F008" w14:textId="77777777" w:rsidTr="00EF6845">
        <w:tc>
          <w:tcPr>
            <w:tcW w:w="2977" w:type="dxa"/>
          </w:tcPr>
          <w:p w14:paraId="65A3C7D9" w14:textId="77777777" w:rsidR="00713742" w:rsidRPr="003C2105" w:rsidRDefault="00713742" w:rsidP="00713742">
            <w:r>
              <w:t>Sociálny fond</w:t>
            </w:r>
          </w:p>
        </w:tc>
        <w:tc>
          <w:tcPr>
            <w:tcW w:w="1343" w:type="dxa"/>
          </w:tcPr>
          <w:p w14:paraId="5736B116" w14:textId="77777777" w:rsidR="00713742" w:rsidRPr="001F48B4" w:rsidRDefault="00713742" w:rsidP="00713742">
            <w:pPr>
              <w:jc w:val="center"/>
            </w:pPr>
            <w:r w:rsidRPr="001F48B4">
              <w:t>144</w:t>
            </w:r>
          </w:p>
        </w:tc>
        <w:tc>
          <w:tcPr>
            <w:tcW w:w="1134" w:type="dxa"/>
          </w:tcPr>
          <w:p w14:paraId="6834905A" w14:textId="2CBEBB60" w:rsidR="00713742" w:rsidRPr="001F48B4" w:rsidRDefault="00713742" w:rsidP="00713742">
            <w:pPr>
              <w:jc w:val="right"/>
            </w:pPr>
            <w:r>
              <w:t>1.032,38</w:t>
            </w:r>
          </w:p>
        </w:tc>
        <w:tc>
          <w:tcPr>
            <w:tcW w:w="1134" w:type="dxa"/>
          </w:tcPr>
          <w:p w14:paraId="18014DD9" w14:textId="5D2F8EF6" w:rsidR="00713742" w:rsidRDefault="008F723A" w:rsidP="00713742">
            <w:pPr>
              <w:jc w:val="right"/>
            </w:pPr>
            <w:r>
              <w:t>1.841,01</w:t>
            </w:r>
          </w:p>
        </w:tc>
        <w:tc>
          <w:tcPr>
            <w:tcW w:w="3685" w:type="dxa"/>
          </w:tcPr>
          <w:p w14:paraId="4392B419" w14:textId="70D0DED4" w:rsidR="00713742" w:rsidRPr="003C2105" w:rsidRDefault="00713742" w:rsidP="00713742">
            <w:r>
              <w:t>Záväzky zo sociálneho fondu – účet 472.</w:t>
            </w:r>
          </w:p>
        </w:tc>
      </w:tr>
      <w:tr w:rsidR="00713742" w:rsidRPr="00A6137D" w14:paraId="29E617FD" w14:textId="77777777" w:rsidTr="00EF6845">
        <w:tc>
          <w:tcPr>
            <w:tcW w:w="2977" w:type="dxa"/>
          </w:tcPr>
          <w:p w14:paraId="0DEC51A7" w14:textId="77777777" w:rsidR="00713742" w:rsidRPr="003C2105" w:rsidRDefault="00713742" w:rsidP="00713742">
            <w:r>
              <w:t>Dodávatelia</w:t>
            </w:r>
          </w:p>
        </w:tc>
        <w:tc>
          <w:tcPr>
            <w:tcW w:w="1343" w:type="dxa"/>
          </w:tcPr>
          <w:p w14:paraId="3E053920" w14:textId="77777777" w:rsidR="00713742" w:rsidRPr="001F48B4" w:rsidRDefault="00713742" w:rsidP="00713742">
            <w:pPr>
              <w:jc w:val="center"/>
            </w:pPr>
            <w:r w:rsidRPr="001F48B4">
              <w:t>152</w:t>
            </w:r>
          </w:p>
        </w:tc>
        <w:tc>
          <w:tcPr>
            <w:tcW w:w="1134" w:type="dxa"/>
          </w:tcPr>
          <w:p w14:paraId="696D6913" w14:textId="739FD5DA" w:rsidR="00713742" w:rsidRPr="001F48B4" w:rsidRDefault="00713742" w:rsidP="00713742">
            <w:pPr>
              <w:jc w:val="right"/>
            </w:pPr>
            <w:r>
              <w:rPr>
                <w:bCs/>
              </w:rPr>
              <w:t>156,38</w:t>
            </w:r>
          </w:p>
        </w:tc>
        <w:tc>
          <w:tcPr>
            <w:tcW w:w="1134" w:type="dxa"/>
          </w:tcPr>
          <w:p w14:paraId="7612CE92" w14:textId="7BE3EB00" w:rsidR="00713742" w:rsidRPr="00BA13EE" w:rsidRDefault="008F723A" w:rsidP="00713742">
            <w:pPr>
              <w:jc w:val="right"/>
              <w:rPr>
                <w:bCs/>
              </w:rPr>
            </w:pPr>
            <w:r>
              <w:rPr>
                <w:bCs/>
              </w:rPr>
              <w:t>1.120,35</w:t>
            </w:r>
          </w:p>
        </w:tc>
        <w:tc>
          <w:tcPr>
            <w:tcW w:w="3685" w:type="dxa"/>
          </w:tcPr>
          <w:p w14:paraId="2564DFB0" w14:textId="051447CA" w:rsidR="00713742" w:rsidRPr="00BA13EE" w:rsidRDefault="00713742" w:rsidP="00713742">
            <w:pPr>
              <w:rPr>
                <w:bCs/>
              </w:rPr>
            </w:pPr>
            <w:r w:rsidRPr="00BA13EE">
              <w:rPr>
                <w:bCs/>
              </w:rPr>
              <w:t>Záväzky voči dodávateľom – účet 321.</w:t>
            </w:r>
          </w:p>
        </w:tc>
      </w:tr>
      <w:tr w:rsidR="00713742" w:rsidRPr="00A6137D" w14:paraId="2619D8AF" w14:textId="77777777" w:rsidTr="00EF6845">
        <w:tc>
          <w:tcPr>
            <w:tcW w:w="2977" w:type="dxa"/>
          </w:tcPr>
          <w:p w14:paraId="7FF7EA61" w14:textId="55217857" w:rsidR="00713742" w:rsidRDefault="00713742" w:rsidP="00713742">
            <w:r>
              <w:t>Iné záväzky</w:t>
            </w:r>
          </w:p>
        </w:tc>
        <w:tc>
          <w:tcPr>
            <w:tcW w:w="1343" w:type="dxa"/>
          </w:tcPr>
          <w:p w14:paraId="64E7964E" w14:textId="74D3064F" w:rsidR="00713742" w:rsidRPr="001F48B4" w:rsidRDefault="00713742" w:rsidP="00713742">
            <w:pPr>
              <w:jc w:val="center"/>
            </w:pPr>
            <w:r>
              <w:t>160</w:t>
            </w:r>
          </w:p>
        </w:tc>
        <w:tc>
          <w:tcPr>
            <w:tcW w:w="1134" w:type="dxa"/>
          </w:tcPr>
          <w:p w14:paraId="237E1883" w14:textId="72FD3798" w:rsidR="00713742" w:rsidRDefault="00713742" w:rsidP="00713742">
            <w:pPr>
              <w:jc w:val="right"/>
            </w:pPr>
            <w:r>
              <w:rPr>
                <w:bCs/>
              </w:rPr>
              <w:t>129,46</w:t>
            </w:r>
          </w:p>
        </w:tc>
        <w:tc>
          <w:tcPr>
            <w:tcW w:w="1134" w:type="dxa"/>
          </w:tcPr>
          <w:p w14:paraId="377F1BD4" w14:textId="5D37213E" w:rsidR="00713742" w:rsidRDefault="008F723A" w:rsidP="00713742">
            <w:pPr>
              <w:jc w:val="right"/>
              <w:rPr>
                <w:bCs/>
              </w:rPr>
            </w:pPr>
            <w:r>
              <w:rPr>
                <w:bCs/>
              </w:rPr>
              <w:t>130,07</w:t>
            </w:r>
          </w:p>
        </w:tc>
        <w:tc>
          <w:tcPr>
            <w:tcW w:w="3685" w:type="dxa"/>
          </w:tcPr>
          <w:p w14:paraId="225B5D5F" w14:textId="38D1AA08" w:rsidR="00713742" w:rsidRPr="00BA13EE" w:rsidRDefault="00713742" w:rsidP="00713742">
            <w:pPr>
              <w:rPr>
                <w:bCs/>
              </w:rPr>
            </w:pPr>
            <w:r w:rsidRPr="000B3366">
              <w:rPr>
                <w:bCs/>
              </w:rPr>
              <w:t>Záväzky voči DDS – účet 379.</w:t>
            </w:r>
          </w:p>
        </w:tc>
      </w:tr>
      <w:tr w:rsidR="00713742" w:rsidRPr="001F48B4" w14:paraId="12D3BDD4" w14:textId="77777777" w:rsidTr="00EF6845">
        <w:tc>
          <w:tcPr>
            <w:tcW w:w="2977" w:type="dxa"/>
          </w:tcPr>
          <w:p w14:paraId="7B330F76" w14:textId="77777777" w:rsidR="00713742" w:rsidRPr="001F48B4" w:rsidRDefault="00713742" w:rsidP="00713742">
            <w:pPr>
              <w:rPr>
                <w:bCs/>
              </w:rPr>
            </w:pPr>
            <w:r w:rsidRPr="001F48B4">
              <w:rPr>
                <w:bCs/>
              </w:rPr>
              <w:t>Zamestnanci</w:t>
            </w:r>
          </w:p>
        </w:tc>
        <w:tc>
          <w:tcPr>
            <w:tcW w:w="1343" w:type="dxa"/>
          </w:tcPr>
          <w:p w14:paraId="70E517CD" w14:textId="77777777" w:rsidR="00713742" w:rsidRPr="001F48B4" w:rsidRDefault="00713742" w:rsidP="00713742">
            <w:pPr>
              <w:jc w:val="center"/>
              <w:rPr>
                <w:bCs/>
              </w:rPr>
            </w:pPr>
            <w:r w:rsidRPr="001F48B4">
              <w:rPr>
                <w:bCs/>
              </w:rPr>
              <w:t>163</w:t>
            </w:r>
          </w:p>
        </w:tc>
        <w:tc>
          <w:tcPr>
            <w:tcW w:w="1134" w:type="dxa"/>
          </w:tcPr>
          <w:p w14:paraId="1FCF1015" w14:textId="075CBA3A" w:rsidR="00713742" w:rsidRPr="001F48B4" w:rsidRDefault="00713742" w:rsidP="00713742">
            <w:pPr>
              <w:jc w:val="right"/>
              <w:rPr>
                <w:bCs/>
              </w:rPr>
            </w:pPr>
            <w:r>
              <w:rPr>
                <w:bCs/>
              </w:rPr>
              <w:t>12.051,31</w:t>
            </w:r>
          </w:p>
        </w:tc>
        <w:tc>
          <w:tcPr>
            <w:tcW w:w="1134" w:type="dxa"/>
          </w:tcPr>
          <w:p w14:paraId="6BA2E70C" w14:textId="40CB9889" w:rsidR="00713742" w:rsidRDefault="008F723A" w:rsidP="00713742">
            <w:pPr>
              <w:jc w:val="right"/>
              <w:rPr>
                <w:bCs/>
              </w:rPr>
            </w:pPr>
            <w:r>
              <w:rPr>
                <w:bCs/>
              </w:rPr>
              <w:t>12.974,07</w:t>
            </w:r>
          </w:p>
        </w:tc>
        <w:tc>
          <w:tcPr>
            <w:tcW w:w="3685" w:type="dxa"/>
          </w:tcPr>
          <w:p w14:paraId="65A8ABCD" w14:textId="4A8BAE1A" w:rsidR="00713742" w:rsidRPr="001F48B4" w:rsidRDefault="00713742" w:rsidP="00713742">
            <w:pPr>
              <w:rPr>
                <w:bCs/>
              </w:rPr>
            </w:pPr>
            <w:r>
              <w:rPr>
                <w:bCs/>
              </w:rPr>
              <w:t>Záväzky voči zamestnancom – účet 331.</w:t>
            </w:r>
          </w:p>
        </w:tc>
      </w:tr>
      <w:tr w:rsidR="00713742" w:rsidRPr="001F48B4" w14:paraId="50A38171" w14:textId="77777777" w:rsidTr="00EF6845">
        <w:tc>
          <w:tcPr>
            <w:tcW w:w="2977" w:type="dxa"/>
          </w:tcPr>
          <w:p w14:paraId="60262623" w14:textId="77777777" w:rsidR="00713742" w:rsidRPr="001F48B4" w:rsidRDefault="00713742" w:rsidP="00713742">
            <w:pPr>
              <w:rPr>
                <w:bCs/>
              </w:rPr>
            </w:pPr>
            <w:r w:rsidRPr="001F48B4">
              <w:rPr>
                <w:bCs/>
              </w:rPr>
              <w:t>Zúčtovanie s orgánmi SP a ZP</w:t>
            </w:r>
          </w:p>
        </w:tc>
        <w:tc>
          <w:tcPr>
            <w:tcW w:w="1343" w:type="dxa"/>
          </w:tcPr>
          <w:p w14:paraId="3291E86E" w14:textId="77777777" w:rsidR="00713742" w:rsidRPr="001F48B4" w:rsidRDefault="00713742" w:rsidP="00713742">
            <w:pPr>
              <w:jc w:val="center"/>
              <w:rPr>
                <w:bCs/>
              </w:rPr>
            </w:pPr>
            <w:r w:rsidRPr="001F48B4">
              <w:rPr>
                <w:bCs/>
              </w:rPr>
              <w:t>165</w:t>
            </w:r>
          </w:p>
        </w:tc>
        <w:tc>
          <w:tcPr>
            <w:tcW w:w="1134" w:type="dxa"/>
          </w:tcPr>
          <w:p w14:paraId="228E8407" w14:textId="23439A7F" w:rsidR="00713742" w:rsidRPr="001F48B4" w:rsidRDefault="00713742" w:rsidP="00713742">
            <w:pPr>
              <w:jc w:val="right"/>
              <w:rPr>
                <w:bCs/>
              </w:rPr>
            </w:pPr>
            <w:r>
              <w:rPr>
                <w:bCs/>
              </w:rPr>
              <w:t>8.240,71</w:t>
            </w:r>
          </w:p>
        </w:tc>
        <w:tc>
          <w:tcPr>
            <w:tcW w:w="1134" w:type="dxa"/>
          </w:tcPr>
          <w:p w14:paraId="3E1270F7" w14:textId="3D3FEBDC" w:rsidR="00713742" w:rsidRDefault="008F723A" w:rsidP="00713742">
            <w:pPr>
              <w:jc w:val="right"/>
              <w:rPr>
                <w:bCs/>
              </w:rPr>
            </w:pPr>
            <w:r>
              <w:rPr>
                <w:bCs/>
              </w:rPr>
              <w:t>8.033,94</w:t>
            </w:r>
          </w:p>
        </w:tc>
        <w:tc>
          <w:tcPr>
            <w:tcW w:w="3685" w:type="dxa"/>
          </w:tcPr>
          <w:p w14:paraId="506BBFA2" w14:textId="63869BC3" w:rsidR="00713742" w:rsidRPr="001F48B4" w:rsidRDefault="00713742" w:rsidP="00713742">
            <w:pPr>
              <w:rPr>
                <w:bCs/>
              </w:rPr>
            </w:pPr>
            <w:r>
              <w:rPr>
                <w:bCs/>
              </w:rPr>
              <w:t>Záväzky voči orgánom SP a ZP – účet 336.</w:t>
            </w:r>
          </w:p>
        </w:tc>
      </w:tr>
      <w:tr w:rsidR="00713742" w:rsidRPr="001F48B4" w14:paraId="10C504AE" w14:textId="77777777" w:rsidTr="00EF6845">
        <w:tc>
          <w:tcPr>
            <w:tcW w:w="2977" w:type="dxa"/>
          </w:tcPr>
          <w:p w14:paraId="2BA9B2DB" w14:textId="77777777" w:rsidR="00713742" w:rsidRPr="001F48B4" w:rsidRDefault="00713742" w:rsidP="00713742">
            <w:pPr>
              <w:rPr>
                <w:bCs/>
              </w:rPr>
            </w:pPr>
            <w:r w:rsidRPr="001F48B4">
              <w:rPr>
                <w:bCs/>
              </w:rPr>
              <w:t>Ostatné priame dane</w:t>
            </w:r>
          </w:p>
        </w:tc>
        <w:tc>
          <w:tcPr>
            <w:tcW w:w="1343" w:type="dxa"/>
          </w:tcPr>
          <w:p w14:paraId="283F3721" w14:textId="77777777" w:rsidR="00713742" w:rsidRPr="001F48B4" w:rsidRDefault="00713742" w:rsidP="00713742">
            <w:pPr>
              <w:jc w:val="center"/>
              <w:rPr>
                <w:bCs/>
              </w:rPr>
            </w:pPr>
            <w:r w:rsidRPr="001F48B4">
              <w:rPr>
                <w:bCs/>
              </w:rPr>
              <w:t>167</w:t>
            </w:r>
          </w:p>
        </w:tc>
        <w:tc>
          <w:tcPr>
            <w:tcW w:w="1134" w:type="dxa"/>
          </w:tcPr>
          <w:p w14:paraId="1C32AFFA" w14:textId="2E0A457B" w:rsidR="00713742" w:rsidRPr="001F48B4" w:rsidRDefault="00713742" w:rsidP="00713742">
            <w:pPr>
              <w:jc w:val="right"/>
              <w:rPr>
                <w:bCs/>
              </w:rPr>
            </w:pPr>
            <w:r>
              <w:rPr>
                <w:bCs/>
              </w:rPr>
              <w:t>1.711,10</w:t>
            </w:r>
          </w:p>
        </w:tc>
        <w:tc>
          <w:tcPr>
            <w:tcW w:w="1134" w:type="dxa"/>
          </w:tcPr>
          <w:p w14:paraId="4B4F1630" w14:textId="3C393A67" w:rsidR="00713742" w:rsidRDefault="008F723A" w:rsidP="00713742">
            <w:pPr>
              <w:jc w:val="right"/>
              <w:rPr>
                <w:bCs/>
              </w:rPr>
            </w:pPr>
            <w:r>
              <w:rPr>
                <w:bCs/>
              </w:rPr>
              <w:t>1.648,95</w:t>
            </w:r>
          </w:p>
        </w:tc>
        <w:tc>
          <w:tcPr>
            <w:tcW w:w="3685" w:type="dxa"/>
          </w:tcPr>
          <w:p w14:paraId="5F95CC21" w14:textId="64848780" w:rsidR="00713742" w:rsidRPr="001F48B4" w:rsidRDefault="00713742" w:rsidP="00713742">
            <w:pPr>
              <w:rPr>
                <w:bCs/>
              </w:rPr>
            </w:pPr>
            <w:r>
              <w:rPr>
                <w:bCs/>
              </w:rPr>
              <w:t>Záväzky voči daňovému úradu – účet 342.</w:t>
            </w:r>
          </w:p>
        </w:tc>
      </w:tr>
      <w:tr w:rsidR="00713742" w:rsidRPr="00A6137D" w14:paraId="2255B72F" w14:textId="77777777" w:rsidTr="00EF6845">
        <w:tc>
          <w:tcPr>
            <w:tcW w:w="2977" w:type="dxa"/>
          </w:tcPr>
          <w:p w14:paraId="71512FE5" w14:textId="77777777" w:rsidR="00713742" w:rsidRPr="003C2105" w:rsidRDefault="00713742" w:rsidP="00713742">
            <w:pPr>
              <w:rPr>
                <w:b/>
              </w:rPr>
            </w:pPr>
            <w:r w:rsidRPr="003C2105">
              <w:rPr>
                <w:b/>
              </w:rPr>
              <w:t>Spolu</w:t>
            </w:r>
          </w:p>
        </w:tc>
        <w:tc>
          <w:tcPr>
            <w:tcW w:w="1343" w:type="dxa"/>
          </w:tcPr>
          <w:p w14:paraId="52A7563B" w14:textId="77777777" w:rsidR="00713742" w:rsidRDefault="00713742" w:rsidP="00713742">
            <w:pPr>
              <w:jc w:val="center"/>
              <w:rPr>
                <w:b/>
              </w:rPr>
            </w:pPr>
          </w:p>
        </w:tc>
        <w:tc>
          <w:tcPr>
            <w:tcW w:w="1134" w:type="dxa"/>
          </w:tcPr>
          <w:p w14:paraId="78A400F4" w14:textId="4BDF6D03" w:rsidR="00713742" w:rsidRDefault="00713742" w:rsidP="00713742">
            <w:pPr>
              <w:jc w:val="right"/>
              <w:rPr>
                <w:b/>
              </w:rPr>
            </w:pPr>
            <w:r>
              <w:rPr>
                <w:b/>
              </w:rPr>
              <w:t>23.321,34</w:t>
            </w:r>
          </w:p>
        </w:tc>
        <w:tc>
          <w:tcPr>
            <w:tcW w:w="1134" w:type="dxa"/>
          </w:tcPr>
          <w:p w14:paraId="578EAF07" w14:textId="47212505" w:rsidR="00713742" w:rsidRPr="0046342A" w:rsidRDefault="008F723A" w:rsidP="00713742">
            <w:pPr>
              <w:jc w:val="right"/>
              <w:rPr>
                <w:b/>
              </w:rPr>
            </w:pPr>
            <w:r>
              <w:rPr>
                <w:b/>
              </w:rPr>
              <w:t>25.748,39</w:t>
            </w:r>
          </w:p>
        </w:tc>
        <w:tc>
          <w:tcPr>
            <w:tcW w:w="3685" w:type="dxa"/>
          </w:tcPr>
          <w:p w14:paraId="46C58395" w14:textId="3412FD5D" w:rsidR="00713742" w:rsidRPr="0046342A" w:rsidRDefault="00713742" w:rsidP="00713742">
            <w:pPr>
              <w:rPr>
                <w:b/>
              </w:rPr>
            </w:pPr>
          </w:p>
        </w:tc>
      </w:tr>
    </w:tbl>
    <w:p w14:paraId="4D614790" w14:textId="77777777" w:rsidR="00036628" w:rsidRDefault="00036628" w:rsidP="00036628">
      <w:pPr>
        <w:rPr>
          <w:b/>
          <w:sz w:val="24"/>
          <w:szCs w:val="24"/>
        </w:rPr>
      </w:pPr>
    </w:p>
    <w:p w14:paraId="28032FB6" w14:textId="77777777" w:rsidR="00036628" w:rsidRDefault="00036628" w:rsidP="00036628">
      <w:pPr>
        <w:numPr>
          <w:ilvl w:val="0"/>
          <w:numId w:val="13"/>
        </w:numPr>
        <w:ind w:left="284" w:hanging="284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Bankové úvery a ostatné prijaté návratné finančné výpomoci </w:t>
      </w:r>
    </w:p>
    <w:p w14:paraId="1D4A2F23" w14:textId="77777777" w:rsidR="00036628" w:rsidRDefault="00036628" w:rsidP="00036628">
      <w:pPr>
        <w:pStyle w:val="Pismenka"/>
        <w:numPr>
          <w:ilvl w:val="0"/>
          <w:numId w:val="15"/>
        </w:numPr>
        <w:ind w:left="284" w:hanging="284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lhodobé bankové úvery a krátkodobé bankové úve</w:t>
      </w:r>
      <w:r w:rsidR="00735F51">
        <w:rPr>
          <w:b w:val="0"/>
          <w:sz w:val="24"/>
          <w:szCs w:val="24"/>
        </w:rPr>
        <w:t>ry</w:t>
      </w:r>
    </w:p>
    <w:p w14:paraId="41FF1946" w14:textId="77777777" w:rsidR="00735F51" w:rsidRPr="00BA13EE" w:rsidRDefault="00BA13EE" w:rsidP="00735F51">
      <w:pPr>
        <w:pStyle w:val="Pismenka"/>
        <w:tabs>
          <w:tab w:val="clear" w:pos="426"/>
        </w:tabs>
        <w:ind w:left="284" w:firstLine="0"/>
        <w:rPr>
          <w:b w:val="0"/>
          <w:i/>
          <w:iCs/>
          <w:sz w:val="24"/>
          <w:szCs w:val="24"/>
        </w:rPr>
      </w:pPr>
      <w:r w:rsidRPr="00BA13EE">
        <w:rPr>
          <w:b w:val="0"/>
          <w:i/>
          <w:iCs/>
          <w:sz w:val="24"/>
          <w:szCs w:val="24"/>
        </w:rPr>
        <w:t>ZŠ s MŠ Malachov nečerpala bankové úvery ani finančné výpomoci.</w:t>
      </w:r>
    </w:p>
    <w:p w14:paraId="727957CF" w14:textId="77777777" w:rsidR="00036628" w:rsidRDefault="00036628" w:rsidP="00036628">
      <w:pPr>
        <w:pStyle w:val="Pismenka"/>
        <w:tabs>
          <w:tab w:val="clear" w:pos="426"/>
        </w:tabs>
        <w:ind w:left="0" w:firstLine="0"/>
        <w:rPr>
          <w:b w:val="0"/>
          <w:sz w:val="24"/>
          <w:szCs w:val="24"/>
        </w:rPr>
      </w:pPr>
    </w:p>
    <w:p w14:paraId="342AA80C" w14:textId="77777777" w:rsidR="00036628" w:rsidRDefault="00036628" w:rsidP="00036628">
      <w:pPr>
        <w:pStyle w:val="Pismenka"/>
        <w:numPr>
          <w:ilvl w:val="0"/>
          <w:numId w:val="15"/>
        </w:numPr>
        <w:ind w:left="284" w:hanging="284"/>
        <w:rPr>
          <w:sz w:val="24"/>
          <w:szCs w:val="24"/>
        </w:rPr>
      </w:pPr>
      <w:r>
        <w:rPr>
          <w:sz w:val="24"/>
          <w:szCs w:val="24"/>
        </w:rPr>
        <w:t xml:space="preserve">popis zabezpečenia </w:t>
      </w:r>
      <w:r w:rsidRPr="001244F1">
        <w:rPr>
          <w:b w:val="0"/>
          <w:sz w:val="24"/>
          <w:szCs w:val="24"/>
        </w:rPr>
        <w:t>dlhodobého bankového úveru alebo krátkodobého bankového úveru</w:t>
      </w:r>
    </w:p>
    <w:tbl>
      <w:tblPr>
        <w:tblW w:w="1026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5760"/>
      </w:tblGrid>
      <w:tr w:rsidR="00036628" w:rsidRPr="00144874" w14:paraId="02FF9857" w14:textId="77777777" w:rsidTr="00B620FD">
        <w:tc>
          <w:tcPr>
            <w:tcW w:w="4500" w:type="dxa"/>
          </w:tcPr>
          <w:p w14:paraId="637D93F9" w14:textId="77777777" w:rsidR="00036628" w:rsidRPr="001244F1" w:rsidRDefault="00036628" w:rsidP="00B620FD">
            <w:pPr>
              <w:jc w:val="center"/>
              <w:rPr>
                <w:b/>
              </w:rPr>
            </w:pPr>
            <w:r w:rsidRPr="001244F1">
              <w:rPr>
                <w:b/>
              </w:rPr>
              <w:t xml:space="preserve">Druh bankového úveru </w:t>
            </w:r>
          </w:p>
          <w:p w14:paraId="63A29976" w14:textId="77777777" w:rsidR="00036628" w:rsidRPr="00144874" w:rsidRDefault="00036628" w:rsidP="00B620FD">
            <w:pPr>
              <w:jc w:val="center"/>
              <w:rPr>
                <w:b/>
              </w:rPr>
            </w:pPr>
            <w:r w:rsidRPr="001244F1">
              <w:rPr>
                <w:b/>
              </w:rPr>
              <w:t xml:space="preserve">podľa splatnosti </w:t>
            </w:r>
            <w:r>
              <w:rPr>
                <w:b/>
              </w:rPr>
              <w:t>/</w:t>
            </w:r>
            <w:r w:rsidRPr="001244F1">
              <w:rPr>
                <w:b/>
              </w:rPr>
              <w:t>krátkodobý, dlhodobý/</w:t>
            </w:r>
          </w:p>
        </w:tc>
        <w:tc>
          <w:tcPr>
            <w:tcW w:w="5760" w:type="dxa"/>
          </w:tcPr>
          <w:p w14:paraId="6FE6342F" w14:textId="77777777" w:rsidR="00036628" w:rsidRDefault="00036628" w:rsidP="00B620FD">
            <w:pPr>
              <w:jc w:val="center"/>
              <w:rPr>
                <w:b/>
              </w:rPr>
            </w:pPr>
            <w:r>
              <w:rPr>
                <w:b/>
              </w:rPr>
              <w:t xml:space="preserve">Popis zabezpečenia dlhodobého bankového úveru </w:t>
            </w:r>
          </w:p>
          <w:p w14:paraId="6D6CD3A0" w14:textId="77777777" w:rsidR="00036628" w:rsidRPr="00144874" w:rsidRDefault="00036628" w:rsidP="00B620FD">
            <w:pPr>
              <w:jc w:val="center"/>
              <w:rPr>
                <w:b/>
              </w:rPr>
            </w:pPr>
            <w:r>
              <w:rPr>
                <w:b/>
              </w:rPr>
              <w:t>alebo krátkodobého bankového úveru</w:t>
            </w:r>
          </w:p>
        </w:tc>
      </w:tr>
      <w:tr w:rsidR="00036628" w:rsidRPr="00CA5280" w14:paraId="65F1EACD" w14:textId="77777777" w:rsidTr="00B620FD">
        <w:tc>
          <w:tcPr>
            <w:tcW w:w="4500" w:type="dxa"/>
          </w:tcPr>
          <w:p w14:paraId="2283F4C9" w14:textId="77777777" w:rsidR="00036628" w:rsidRPr="001244F1" w:rsidRDefault="00BA13EE" w:rsidP="00B620FD">
            <w:pPr>
              <w:jc w:val="both"/>
            </w:pPr>
            <w:r>
              <w:t>--</w:t>
            </w:r>
          </w:p>
        </w:tc>
        <w:tc>
          <w:tcPr>
            <w:tcW w:w="5760" w:type="dxa"/>
          </w:tcPr>
          <w:p w14:paraId="3B5278D2" w14:textId="77777777" w:rsidR="00036628" w:rsidRPr="001244F1" w:rsidRDefault="00036628" w:rsidP="00B620FD">
            <w:pPr>
              <w:jc w:val="both"/>
            </w:pPr>
          </w:p>
        </w:tc>
      </w:tr>
    </w:tbl>
    <w:p w14:paraId="0CC9A480" w14:textId="77777777" w:rsidR="00036628" w:rsidRDefault="00036628" w:rsidP="00036628">
      <w:pPr>
        <w:rPr>
          <w:b/>
          <w:sz w:val="24"/>
          <w:szCs w:val="24"/>
        </w:rPr>
      </w:pPr>
    </w:p>
    <w:p w14:paraId="2EB876CD" w14:textId="77777777" w:rsidR="00036628" w:rsidRPr="00E11F05" w:rsidRDefault="00036628" w:rsidP="00036628">
      <w:pPr>
        <w:numPr>
          <w:ilvl w:val="0"/>
          <w:numId w:val="13"/>
        </w:numPr>
        <w:ind w:left="284" w:hanging="284"/>
        <w:rPr>
          <w:b/>
          <w:sz w:val="24"/>
          <w:szCs w:val="24"/>
        </w:rPr>
      </w:pPr>
      <w:r w:rsidRPr="00E11F05">
        <w:rPr>
          <w:b/>
          <w:sz w:val="24"/>
          <w:szCs w:val="24"/>
        </w:rPr>
        <w:t xml:space="preserve">Časové rozlíšenie </w:t>
      </w:r>
    </w:p>
    <w:p w14:paraId="75B26811" w14:textId="77777777" w:rsidR="00036628" w:rsidRPr="00736743" w:rsidRDefault="00036628" w:rsidP="00036628">
      <w:pPr>
        <w:pStyle w:val="Pismenka"/>
        <w:numPr>
          <w:ilvl w:val="0"/>
          <w:numId w:val="16"/>
        </w:numPr>
        <w:ind w:left="284" w:hanging="284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významné položky časového rozlíšenia </w:t>
      </w:r>
      <w:r w:rsidRPr="00671D3A">
        <w:rPr>
          <w:sz w:val="24"/>
          <w:szCs w:val="24"/>
        </w:rPr>
        <w:t>výdavkov budúcich období</w:t>
      </w:r>
      <w:r>
        <w:rPr>
          <w:b w:val="0"/>
          <w:sz w:val="24"/>
          <w:szCs w:val="24"/>
        </w:rPr>
        <w:t xml:space="preserve"> a </w:t>
      </w:r>
      <w:r w:rsidRPr="00671D3A">
        <w:rPr>
          <w:sz w:val="24"/>
          <w:szCs w:val="24"/>
        </w:rPr>
        <w:t xml:space="preserve">výnosov budúcich                období </w:t>
      </w:r>
      <w:r>
        <w:rPr>
          <w:b w:val="0"/>
          <w:sz w:val="24"/>
          <w:szCs w:val="24"/>
        </w:rPr>
        <w:t xml:space="preserve">podľa jednotlivých položiek súvahy  </w:t>
      </w:r>
    </w:p>
    <w:tbl>
      <w:tblPr>
        <w:tblW w:w="1026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40"/>
        <w:gridCol w:w="1080"/>
        <w:gridCol w:w="1800"/>
        <w:gridCol w:w="1620"/>
        <w:gridCol w:w="1620"/>
        <w:gridCol w:w="1800"/>
      </w:tblGrid>
      <w:tr w:rsidR="00036628" w:rsidRPr="00074670" w14:paraId="3B35A804" w14:textId="77777777" w:rsidTr="00B620FD">
        <w:tc>
          <w:tcPr>
            <w:tcW w:w="2340" w:type="dxa"/>
          </w:tcPr>
          <w:p w14:paraId="584F4CF6" w14:textId="77777777" w:rsidR="00036628" w:rsidRPr="00671D3A" w:rsidRDefault="00036628" w:rsidP="00B620FD">
            <w:pPr>
              <w:jc w:val="center"/>
              <w:rPr>
                <w:b/>
              </w:rPr>
            </w:pPr>
            <w:r w:rsidRPr="00671D3A">
              <w:rPr>
                <w:b/>
              </w:rPr>
              <w:t>Opis položky časového rozlíšenia</w:t>
            </w:r>
          </w:p>
        </w:tc>
        <w:tc>
          <w:tcPr>
            <w:tcW w:w="1080" w:type="dxa"/>
          </w:tcPr>
          <w:p w14:paraId="75484BB6" w14:textId="77777777" w:rsidR="00036628" w:rsidRPr="00671D3A" w:rsidRDefault="00036628" w:rsidP="00B620FD">
            <w:pPr>
              <w:jc w:val="center"/>
              <w:rPr>
                <w:b/>
              </w:rPr>
            </w:pPr>
            <w:r w:rsidRPr="00671D3A">
              <w:rPr>
                <w:b/>
              </w:rPr>
              <w:t>Riadok súvahy</w:t>
            </w:r>
          </w:p>
        </w:tc>
        <w:tc>
          <w:tcPr>
            <w:tcW w:w="1800" w:type="dxa"/>
          </w:tcPr>
          <w:p w14:paraId="718D76DB" w14:textId="77777777" w:rsidR="00036628" w:rsidRPr="00671D3A" w:rsidRDefault="00036628" w:rsidP="00B620FD">
            <w:pPr>
              <w:jc w:val="center"/>
              <w:rPr>
                <w:b/>
              </w:rPr>
            </w:pPr>
            <w:r>
              <w:rPr>
                <w:b/>
              </w:rPr>
              <w:t>Zostatok</w:t>
            </w:r>
          </w:p>
          <w:p w14:paraId="5B15A592" w14:textId="5C00D7CF" w:rsidR="00036628" w:rsidRPr="00671D3A" w:rsidRDefault="00036628" w:rsidP="00CC4831">
            <w:pPr>
              <w:jc w:val="center"/>
              <w:rPr>
                <w:b/>
              </w:rPr>
            </w:pPr>
            <w:r w:rsidRPr="00671D3A">
              <w:rPr>
                <w:b/>
              </w:rPr>
              <w:t>k 31.12.</w:t>
            </w:r>
            <w:r w:rsidR="001527CB">
              <w:rPr>
                <w:b/>
              </w:rPr>
              <w:t>20</w:t>
            </w:r>
            <w:r w:rsidR="005B4FE9">
              <w:rPr>
                <w:b/>
              </w:rPr>
              <w:t>2</w:t>
            </w:r>
            <w:r w:rsidR="00713742">
              <w:rPr>
                <w:b/>
              </w:rPr>
              <w:t>4</w:t>
            </w:r>
          </w:p>
        </w:tc>
        <w:tc>
          <w:tcPr>
            <w:tcW w:w="1620" w:type="dxa"/>
          </w:tcPr>
          <w:p w14:paraId="687DAF2C" w14:textId="77777777" w:rsidR="00036628" w:rsidRPr="00671D3A" w:rsidRDefault="00036628" w:rsidP="00B620FD">
            <w:pPr>
              <w:jc w:val="center"/>
              <w:rPr>
                <w:b/>
              </w:rPr>
            </w:pPr>
            <w:r w:rsidRPr="00671D3A">
              <w:rPr>
                <w:b/>
              </w:rPr>
              <w:t>Prírastky</w:t>
            </w:r>
          </w:p>
          <w:p w14:paraId="38B622B8" w14:textId="77777777" w:rsidR="00036628" w:rsidRPr="00671D3A" w:rsidRDefault="00036628" w:rsidP="00B620FD">
            <w:pPr>
              <w:jc w:val="center"/>
              <w:rPr>
                <w:b/>
              </w:rPr>
            </w:pPr>
            <w:r w:rsidRPr="00671D3A">
              <w:rPr>
                <w:b/>
              </w:rPr>
              <w:t>+</w:t>
            </w:r>
          </w:p>
        </w:tc>
        <w:tc>
          <w:tcPr>
            <w:tcW w:w="1620" w:type="dxa"/>
          </w:tcPr>
          <w:p w14:paraId="3E5ED0B9" w14:textId="77777777" w:rsidR="00036628" w:rsidRPr="00671D3A" w:rsidRDefault="00036628" w:rsidP="00B620FD">
            <w:pPr>
              <w:jc w:val="center"/>
              <w:rPr>
                <w:b/>
              </w:rPr>
            </w:pPr>
            <w:r w:rsidRPr="00671D3A">
              <w:rPr>
                <w:b/>
              </w:rPr>
              <w:t>Úbytky</w:t>
            </w:r>
          </w:p>
          <w:p w14:paraId="567A27EA" w14:textId="77777777" w:rsidR="00036628" w:rsidRPr="00671D3A" w:rsidRDefault="00036628" w:rsidP="00B620FD">
            <w:pPr>
              <w:jc w:val="center"/>
              <w:rPr>
                <w:b/>
              </w:rPr>
            </w:pPr>
            <w:r w:rsidRPr="00671D3A">
              <w:rPr>
                <w:b/>
              </w:rPr>
              <w:t xml:space="preserve">- </w:t>
            </w:r>
          </w:p>
        </w:tc>
        <w:tc>
          <w:tcPr>
            <w:tcW w:w="1800" w:type="dxa"/>
          </w:tcPr>
          <w:p w14:paraId="275A2CA0" w14:textId="77777777" w:rsidR="00036628" w:rsidRPr="00671D3A" w:rsidRDefault="00036628" w:rsidP="00B620FD">
            <w:pPr>
              <w:jc w:val="center"/>
              <w:rPr>
                <w:b/>
              </w:rPr>
            </w:pPr>
            <w:r>
              <w:rPr>
                <w:b/>
              </w:rPr>
              <w:t>Zostatok</w:t>
            </w:r>
          </w:p>
          <w:p w14:paraId="496ED030" w14:textId="44A6BED6" w:rsidR="00036628" w:rsidRPr="00671D3A" w:rsidRDefault="00036628" w:rsidP="001C04F6">
            <w:pPr>
              <w:jc w:val="center"/>
              <w:rPr>
                <w:b/>
              </w:rPr>
            </w:pPr>
            <w:r w:rsidRPr="00671D3A">
              <w:rPr>
                <w:b/>
              </w:rPr>
              <w:t>k 31.12.</w:t>
            </w:r>
            <w:r w:rsidR="001527CB">
              <w:rPr>
                <w:b/>
              </w:rPr>
              <w:t>202</w:t>
            </w:r>
            <w:r w:rsidR="00713742">
              <w:rPr>
                <w:b/>
              </w:rPr>
              <w:t>5</w:t>
            </w:r>
          </w:p>
        </w:tc>
      </w:tr>
      <w:tr w:rsidR="00036628" w:rsidRPr="00251A5B" w14:paraId="1B29A829" w14:textId="77777777" w:rsidTr="00B620FD">
        <w:tc>
          <w:tcPr>
            <w:tcW w:w="2340" w:type="dxa"/>
          </w:tcPr>
          <w:p w14:paraId="147B6E7B" w14:textId="77777777" w:rsidR="00036628" w:rsidRPr="00251A5B" w:rsidRDefault="00036628" w:rsidP="00B620FD">
            <w:r w:rsidRPr="00251A5B">
              <w:lastRenderedPageBreak/>
              <w:t>Výnosy budúc</w:t>
            </w:r>
            <w:r w:rsidR="00251A5B">
              <w:t>ich období – zostatková cena majetku obstaraného z</w:t>
            </w:r>
            <w:r w:rsidR="000A524E">
              <w:t> cudzích zdrojov</w:t>
            </w:r>
          </w:p>
        </w:tc>
        <w:tc>
          <w:tcPr>
            <w:tcW w:w="1080" w:type="dxa"/>
          </w:tcPr>
          <w:p w14:paraId="5E4A3408" w14:textId="77777777" w:rsidR="00036628" w:rsidRPr="00251A5B" w:rsidRDefault="00DE191D" w:rsidP="00251A5B">
            <w:pPr>
              <w:jc w:val="center"/>
            </w:pPr>
            <w:r w:rsidRPr="00251A5B">
              <w:t>182</w:t>
            </w:r>
          </w:p>
        </w:tc>
        <w:tc>
          <w:tcPr>
            <w:tcW w:w="1800" w:type="dxa"/>
          </w:tcPr>
          <w:p w14:paraId="5FBAFE75" w14:textId="2928A0EA" w:rsidR="00036628" w:rsidRPr="00251A5B" w:rsidRDefault="00713742" w:rsidP="00251A5B">
            <w:pPr>
              <w:jc w:val="center"/>
            </w:pPr>
            <w:r w:rsidRPr="00FC7021">
              <w:t>6</w:t>
            </w:r>
            <w:r>
              <w:t> </w:t>
            </w:r>
            <w:r w:rsidRPr="00FC7021">
              <w:t>353</w:t>
            </w:r>
            <w:r>
              <w:t>,</w:t>
            </w:r>
            <w:r w:rsidRPr="00FC7021">
              <w:t>29</w:t>
            </w:r>
          </w:p>
        </w:tc>
        <w:tc>
          <w:tcPr>
            <w:tcW w:w="1620" w:type="dxa"/>
          </w:tcPr>
          <w:p w14:paraId="23C0A965" w14:textId="77777777" w:rsidR="00036628" w:rsidRPr="00251A5B" w:rsidRDefault="002960F2" w:rsidP="00251A5B">
            <w:pPr>
              <w:jc w:val="center"/>
            </w:pPr>
            <w:r>
              <w:t>0,00</w:t>
            </w:r>
          </w:p>
        </w:tc>
        <w:tc>
          <w:tcPr>
            <w:tcW w:w="1620" w:type="dxa"/>
          </w:tcPr>
          <w:p w14:paraId="312F47D5" w14:textId="1E6CA714" w:rsidR="00036628" w:rsidRPr="00251A5B" w:rsidRDefault="008F723A" w:rsidP="00251A5B">
            <w:pPr>
              <w:jc w:val="center"/>
            </w:pPr>
            <w:r>
              <w:t>2.407,80</w:t>
            </w:r>
          </w:p>
        </w:tc>
        <w:tc>
          <w:tcPr>
            <w:tcW w:w="1800" w:type="dxa"/>
          </w:tcPr>
          <w:p w14:paraId="7DE37C6F" w14:textId="7C106395" w:rsidR="00036628" w:rsidRPr="00251A5B" w:rsidRDefault="008F723A" w:rsidP="00251A5B">
            <w:pPr>
              <w:jc w:val="center"/>
            </w:pPr>
            <w:r>
              <w:t>3.945,49</w:t>
            </w:r>
          </w:p>
        </w:tc>
      </w:tr>
    </w:tbl>
    <w:p w14:paraId="2824EDDC" w14:textId="77777777" w:rsidR="00036628" w:rsidRDefault="00036628" w:rsidP="00036628">
      <w:pPr>
        <w:pStyle w:val="Pismenka"/>
        <w:tabs>
          <w:tab w:val="clear" w:pos="426"/>
        </w:tabs>
        <w:ind w:left="360" w:firstLine="0"/>
        <w:rPr>
          <w:sz w:val="20"/>
        </w:rPr>
      </w:pPr>
    </w:p>
    <w:p w14:paraId="2BC5D6E8" w14:textId="77777777" w:rsidR="00625B92" w:rsidRPr="00074670" w:rsidRDefault="00625B92" w:rsidP="00036628">
      <w:pPr>
        <w:pStyle w:val="Pismenka"/>
        <w:tabs>
          <w:tab w:val="clear" w:pos="426"/>
        </w:tabs>
        <w:ind w:left="360" w:firstLine="0"/>
        <w:rPr>
          <w:sz w:val="20"/>
        </w:rPr>
      </w:pPr>
    </w:p>
    <w:p w14:paraId="5FD24EC8" w14:textId="77777777" w:rsidR="00036628" w:rsidRDefault="00036628" w:rsidP="00036628">
      <w:pPr>
        <w:pStyle w:val="Pismenka"/>
        <w:numPr>
          <w:ilvl w:val="0"/>
          <w:numId w:val="16"/>
        </w:numPr>
        <w:ind w:left="284" w:hanging="284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informácia o prijatých </w:t>
      </w:r>
      <w:r w:rsidRPr="00554F28">
        <w:rPr>
          <w:sz w:val="24"/>
          <w:szCs w:val="24"/>
        </w:rPr>
        <w:t>kapitálových transferoch</w:t>
      </w:r>
      <w:r w:rsidRPr="00554F28">
        <w:rPr>
          <w:b w:val="0"/>
          <w:sz w:val="24"/>
          <w:szCs w:val="24"/>
        </w:rPr>
        <w:t xml:space="preserve"> zaúčtovaných na účte 384</w:t>
      </w:r>
      <w:r>
        <w:rPr>
          <w:b w:val="0"/>
          <w:sz w:val="24"/>
          <w:szCs w:val="24"/>
        </w:rPr>
        <w:t xml:space="preserve"> </w:t>
      </w:r>
    </w:p>
    <w:p w14:paraId="222539F5" w14:textId="66C746F9" w:rsidR="005F6726" w:rsidRPr="00736743" w:rsidRDefault="005F6726" w:rsidP="005F6726">
      <w:pPr>
        <w:pStyle w:val="Pismenka"/>
        <w:tabs>
          <w:tab w:val="clear" w:pos="426"/>
        </w:tabs>
        <w:ind w:left="284" w:firstLine="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V roku 202</w:t>
      </w:r>
      <w:r w:rsidR="00713742">
        <w:rPr>
          <w:b w:val="0"/>
          <w:sz w:val="24"/>
          <w:szCs w:val="24"/>
        </w:rPr>
        <w:t>5</w:t>
      </w:r>
      <w:r>
        <w:rPr>
          <w:b w:val="0"/>
          <w:sz w:val="24"/>
          <w:szCs w:val="24"/>
        </w:rPr>
        <w:t xml:space="preserve"> nebol prijatý žiadny kapitálový transfer.</w:t>
      </w:r>
    </w:p>
    <w:tbl>
      <w:tblPr>
        <w:tblW w:w="1026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40"/>
        <w:gridCol w:w="1440"/>
        <w:gridCol w:w="1440"/>
        <w:gridCol w:w="1620"/>
        <w:gridCol w:w="1620"/>
        <w:gridCol w:w="1800"/>
      </w:tblGrid>
      <w:tr w:rsidR="00036628" w:rsidRPr="00A6137D" w14:paraId="634E4B01" w14:textId="77777777" w:rsidTr="00706C72">
        <w:tc>
          <w:tcPr>
            <w:tcW w:w="2340" w:type="dxa"/>
          </w:tcPr>
          <w:p w14:paraId="092D23AE" w14:textId="77777777" w:rsidR="00036628" w:rsidRPr="00671D3A" w:rsidRDefault="00036628" w:rsidP="00B620FD">
            <w:pPr>
              <w:jc w:val="center"/>
              <w:rPr>
                <w:b/>
              </w:rPr>
            </w:pPr>
            <w:r w:rsidRPr="00671D3A">
              <w:rPr>
                <w:b/>
              </w:rPr>
              <w:t>Kapitálový transfer</w:t>
            </w:r>
          </w:p>
        </w:tc>
        <w:tc>
          <w:tcPr>
            <w:tcW w:w="1440" w:type="dxa"/>
          </w:tcPr>
          <w:p w14:paraId="23BE7C1E" w14:textId="77777777" w:rsidR="00036628" w:rsidRPr="000C6AE9" w:rsidRDefault="00036628" w:rsidP="00B620FD">
            <w:pPr>
              <w:jc w:val="center"/>
              <w:rPr>
                <w:b/>
              </w:rPr>
            </w:pPr>
            <w:r w:rsidRPr="000C6AE9">
              <w:rPr>
                <w:b/>
              </w:rPr>
              <w:t>Stav záväzku</w:t>
            </w:r>
          </w:p>
          <w:p w14:paraId="5DAC3D53" w14:textId="7DFB7BE0" w:rsidR="00036628" w:rsidRPr="000C6AE9" w:rsidRDefault="00036628" w:rsidP="00CC4831">
            <w:pPr>
              <w:jc w:val="center"/>
              <w:rPr>
                <w:b/>
              </w:rPr>
            </w:pPr>
            <w:r w:rsidRPr="000C6AE9">
              <w:rPr>
                <w:b/>
              </w:rPr>
              <w:t>k 31.12.</w:t>
            </w:r>
            <w:r w:rsidR="001527CB" w:rsidRPr="000C6AE9">
              <w:rPr>
                <w:b/>
              </w:rPr>
              <w:t>20</w:t>
            </w:r>
            <w:r w:rsidR="00D07DC1" w:rsidRPr="000C6AE9">
              <w:rPr>
                <w:b/>
              </w:rPr>
              <w:t>2</w:t>
            </w:r>
            <w:r w:rsidR="00713742">
              <w:rPr>
                <w:b/>
              </w:rPr>
              <w:t>4</w:t>
            </w:r>
          </w:p>
        </w:tc>
        <w:tc>
          <w:tcPr>
            <w:tcW w:w="1440" w:type="dxa"/>
          </w:tcPr>
          <w:p w14:paraId="33B97C5C" w14:textId="77777777" w:rsidR="00036628" w:rsidRPr="00671D3A" w:rsidRDefault="00036628" w:rsidP="00B620FD">
            <w:pPr>
              <w:jc w:val="center"/>
              <w:rPr>
                <w:b/>
              </w:rPr>
            </w:pPr>
            <w:r w:rsidRPr="00671D3A">
              <w:rPr>
                <w:b/>
              </w:rPr>
              <w:t>Príjem kapitálového transferu</w:t>
            </w:r>
          </w:p>
        </w:tc>
        <w:tc>
          <w:tcPr>
            <w:tcW w:w="1620" w:type="dxa"/>
          </w:tcPr>
          <w:p w14:paraId="6DE49BC7" w14:textId="77777777" w:rsidR="00036628" w:rsidRPr="00671D3A" w:rsidRDefault="00036628" w:rsidP="00B620FD">
            <w:pPr>
              <w:jc w:val="center"/>
              <w:rPr>
                <w:b/>
              </w:rPr>
            </w:pPr>
            <w:r w:rsidRPr="00671D3A">
              <w:rPr>
                <w:b/>
              </w:rPr>
              <w:t>Zúčtovanie do výnosov bežného účtovného obdobia</w:t>
            </w:r>
          </w:p>
        </w:tc>
        <w:tc>
          <w:tcPr>
            <w:tcW w:w="1620" w:type="dxa"/>
          </w:tcPr>
          <w:p w14:paraId="763910A2" w14:textId="77777777" w:rsidR="00036628" w:rsidRPr="00671D3A" w:rsidRDefault="00036628" w:rsidP="00B620FD">
            <w:pPr>
              <w:jc w:val="center"/>
              <w:rPr>
                <w:b/>
              </w:rPr>
            </w:pPr>
            <w:r w:rsidRPr="00671D3A">
              <w:rPr>
                <w:b/>
              </w:rPr>
              <w:t>Zúčtovanie do výnosov budúcich období</w:t>
            </w:r>
          </w:p>
        </w:tc>
        <w:tc>
          <w:tcPr>
            <w:tcW w:w="1800" w:type="dxa"/>
          </w:tcPr>
          <w:p w14:paraId="06401410" w14:textId="3D91429E" w:rsidR="00036628" w:rsidRPr="00671D3A" w:rsidRDefault="00036628" w:rsidP="005B6DB5">
            <w:pPr>
              <w:jc w:val="center"/>
              <w:rPr>
                <w:b/>
              </w:rPr>
            </w:pPr>
            <w:r w:rsidRPr="00671D3A">
              <w:rPr>
                <w:b/>
              </w:rPr>
              <w:t>Stav záväzku k 31.12.</w:t>
            </w:r>
            <w:r w:rsidR="001527CB">
              <w:rPr>
                <w:b/>
              </w:rPr>
              <w:t>202</w:t>
            </w:r>
            <w:r w:rsidR="00713742">
              <w:rPr>
                <w:b/>
              </w:rPr>
              <w:t>5</w:t>
            </w:r>
          </w:p>
        </w:tc>
      </w:tr>
      <w:tr w:rsidR="005F6726" w:rsidRPr="00A6137D" w14:paraId="2236D93E" w14:textId="77777777" w:rsidTr="005F6726">
        <w:tc>
          <w:tcPr>
            <w:tcW w:w="2340" w:type="dxa"/>
          </w:tcPr>
          <w:p w14:paraId="4DA0511C" w14:textId="77777777" w:rsidR="005F6726" w:rsidRPr="00706C72" w:rsidRDefault="005F6726" w:rsidP="009D55BB">
            <w:r>
              <w:t>--</w:t>
            </w:r>
          </w:p>
        </w:tc>
        <w:tc>
          <w:tcPr>
            <w:tcW w:w="1440" w:type="dxa"/>
          </w:tcPr>
          <w:p w14:paraId="1A5480A8" w14:textId="77777777" w:rsidR="005F6726" w:rsidRPr="00706C72" w:rsidRDefault="005F6726" w:rsidP="002553C7">
            <w:pPr>
              <w:jc w:val="right"/>
            </w:pPr>
            <w:r>
              <w:t>0,00</w:t>
            </w:r>
          </w:p>
        </w:tc>
        <w:tc>
          <w:tcPr>
            <w:tcW w:w="1440" w:type="dxa"/>
          </w:tcPr>
          <w:p w14:paraId="36D86C92" w14:textId="77777777" w:rsidR="005F6726" w:rsidRPr="00706C72" w:rsidRDefault="005F6726" w:rsidP="00BD3752">
            <w:pPr>
              <w:jc w:val="right"/>
            </w:pPr>
            <w:r>
              <w:t>0,00</w:t>
            </w:r>
          </w:p>
        </w:tc>
        <w:tc>
          <w:tcPr>
            <w:tcW w:w="1620" w:type="dxa"/>
          </w:tcPr>
          <w:p w14:paraId="27C9F814" w14:textId="77777777" w:rsidR="005F6726" w:rsidRPr="00706C72" w:rsidRDefault="005F6726" w:rsidP="002553C7">
            <w:pPr>
              <w:jc w:val="right"/>
            </w:pPr>
            <w:r>
              <w:t>0,00</w:t>
            </w:r>
          </w:p>
        </w:tc>
        <w:tc>
          <w:tcPr>
            <w:tcW w:w="1620" w:type="dxa"/>
          </w:tcPr>
          <w:p w14:paraId="0A3EE558" w14:textId="77777777" w:rsidR="005F6726" w:rsidRPr="00706C72" w:rsidRDefault="005F6726" w:rsidP="002553C7">
            <w:pPr>
              <w:jc w:val="right"/>
            </w:pPr>
            <w:r>
              <w:t>0,00</w:t>
            </w:r>
          </w:p>
        </w:tc>
        <w:tc>
          <w:tcPr>
            <w:tcW w:w="1800" w:type="dxa"/>
          </w:tcPr>
          <w:p w14:paraId="29F11EC9" w14:textId="77777777" w:rsidR="005F6726" w:rsidRPr="00706C72" w:rsidRDefault="005F6726" w:rsidP="002553C7">
            <w:pPr>
              <w:jc w:val="right"/>
            </w:pPr>
            <w:r>
              <w:t>0,00</w:t>
            </w:r>
          </w:p>
        </w:tc>
      </w:tr>
      <w:tr w:rsidR="005F6726" w:rsidRPr="00FB0478" w14:paraId="46EB007F" w14:textId="77777777" w:rsidTr="005F6726">
        <w:tc>
          <w:tcPr>
            <w:tcW w:w="2340" w:type="dxa"/>
          </w:tcPr>
          <w:p w14:paraId="2D38D94B" w14:textId="77777777" w:rsidR="005F6726" w:rsidRPr="00FB0478" w:rsidRDefault="005F6726" w:rsidP="009D55BB">
            <w:pPr>
              <w:jc w:val="both"/>
              <w:rPr>
                <w:b/>
              </w:rPr>
            </w:pPr>
            <w:r w:rsidRPr="00FB0478">
              <w:rPr>
                <w:b/>
              </w:rPr>
              <w:t>Spolu</w:t>
            </w:r>
          </w:p>
        </w:tc>
        <w:tc>
          <w:tcPr>
            <w:tcW w:w="1440" w:type="dxa"/>
          </w:tcPr>
          <w:p w14:paraId="78F4EDCE" w14:textId="77777777" w:rsidR="005F6726" w:rsidRPr="00FB0478" w:rsidRDefault="005F6726" w:rsidP="002553C7">
            <w:pPr>
              <w:jc w:val="right"/>
              <w:rPr>
                <w:b/>
              </w:rPr>
            </w:pPr>
            <w:r>
              <w:rPr>
                <w:b/>
              </w:rPr>
              <w:t>0,00</w:t>
            </w:r>
          </w:p>
        </w:tc>
        <w:tc>
          <w:tcPr>
            <w:tcW w:w="1440" w:type="dxa"/>
          </w:tcPr>
          <w:p w14:paraId="6753F6B0" w14:textId="77777777" w:rsidR="005F6726" w:rsidRPr="00FB0478" w:rsidRDefault="005F6726" w:rsidP="00FB0478">
            <w:pPr>
              <w:jc w:val="right"/>
              <w:rPr>
                <w:b/>
              </w:rPr>
            </w:pPr>
            <w:r>
              <w:rPr>
                <w:b/>
              </w:rPr>
              <w:t>0,00</w:t>
            </w:r>
          </w:p>
        </w:tc>
        <w:tc>
          <w:tcPr>
            <w:tcW w:w="1620" w:type="dxa"/>
          </w:tcPr>
          <w:p w14:paraId="1B2BABB6" w14:textId="77777777" w:rsidR="005F6726" w:rsidRPr="00FB0478" w:rsidRDefault="005F6726" w:rsidP="002553C7">
            <w:pPr>
              <w:jc w:val="right"/>
              <w:rPr>
                <w:b/>
              </w:rPr>
            </w:pPr>
            <w:r>
              <w:rPr>
                <w:b/>
              </w:rPr>
              <w:t>0,00</w:t>
            </w:r>
          </w:p>
        </w:tc>
        <w:tc>
          <w:tcPr>
            <w:tcW w:w="1620" w:type="dxa"/>
          </w:tcPr>
          <w:p w14:paraId="75671C90" w14:textId="77777777" w:rsidR="005F6726" w:rsidRPr="00FB0478" w:rsidRDefault="005F6726" w:rsidP="002553C7">
            <w:pPr>
              <w:jc w:val="right"/>
              <w:rPr>
                <w:b/>
              </w:rPr>
            </w:pPr>
            <w:r>
              <w:rPr>
                <w:b/>
              </w:rPr>
              <w:t>0,00</w:t>
            </w:r>
          </w:p>
        </w:tc>
        <w:tc>
          <w:tcPr>
            <w:tcW w:w="1800" w:type="dxa"/>
          </w:tcPr>
          <w:p w14:paraId="0FBFAA0A" w14:textId="77777777" w:rsidR="005F6726" w:rsidRPr="00FB0478" w:rsidRDefault="005F6726" w:rsidP="002553C7">
            <w:pPr>
              <w:jc w:val="right"/>
              <w:rPr>
                <w:b/>
              </w:rPr>
            </w:pPr>
            <w:r>
              <w:rPr>
                <w:b/>
              </w:rPr>
              <w:t>0,00</w:t>
            </w:r>
          </w:p>
        </w:tc>
      </w:tr>
    </w:tbl>
    <w:p w14:paraId="407EF130" w14:textId="77777777" w:rsidR="00E353FC" w:rsidRPr="00FB0478" w:rsidRDefault="00E353FC" w:rsidP="00FC3B2F">
      <w:pPr>
        <w:pStyle w:val="Pismenka"/>
        <w:tabs>
          <w:tab w:val="clear" w:pos="426"/>
        </w:tabs>
        <w:ind w:left="360" w:firstLine="0"/>
        <w:rPr>
          <w:sz w:val="24"/>
          <w:szCs w:val="24"/>
        </w:rPr>
      </w:pPr>
    </w:p>
    <w:p w14:paraId="60F78B3D" w14:textId="77777777" w:rsidR="00D76615" w:rsidRDefault="00D76615" w:rsidP="00FC3B2F">
      <w:pPr>
        <w:pStyle w:val="Pismenka"/>
        <w:tabs>
          <w:tab w:val="clear" w:pos="426"/>
        </w:tabs>
        <w:ind w:left="360" w:firstLine="0"/>
        <w:rPr>
          <w:sz w:val="24"/>
          <w:szCs w:val="24"/>
        </w:rPr>
      </w:pPr>
    </w:p>
    <w:p w14:paraId="13A583F8" w14:textId="77777777" w:rsidR="00143E09" w:rsidRPr="003D6A70" w:rsidRDefault="00143E09" w:rsidP="00143E09">
      <w:pPr>
        <w:jc w:val="center"/>
        <w:rPr>
          <w:b/>
          <w:sz w:val="24"/>
          <w:szCs w:val="24"/>
        </w:rPr>
      </w:pPr>
      <w:r w:rsidRPr="003D6A70">
        <w:rPr>
          <w:b/>
          <w:sz w:val="24"/>
          <w:szCs w:val="24"/>
        </w:rPr>
        <w:t>Čl. V</w:t>
      </w:r>
    </w:p>
    <w:p w14:paraId="4FC48EA5" w14:textId="77777777" w:rsidR="00143E09" w:rsidRPr="00FC435A" w:rsidRDefault="00143E09" w:rsidP="00143E09">
      <w:pPr>
        <w:jc w:val="center"/>
        <w:rPr>
          <w:b/>
          <w:sz w:val="24"/>
          <w:szCs w:val="24"/>
        </w:rPr>
      </w:pPr>
      <w:r w:rsidRPr="003D6A70">
        <w:rPr>
          <w:b/>
          <w:sz w:val="24"/>
          <w:szCs w:val="24"/>
        </w:rPr>
        <w:t>Informácie o výnosoch a nákladoch</w:t>
      </w:r>
      <w:r w:rsidRPr="00FC435A">
        <w:rPr>
          <w:b/>
          <w:sz w:val="24"/>
          <w:szCs w:val="24"/>
        </w:rPr>
        <w:t xml:space="preserve"> </w:t>
      </w:r>
    </w:p>
    <w:p w14:paraId="42A129B5" w14:textId="77777777" w:rsidR="00143E09" w:rsidRDefault="00143E09" w:rsidP="00FC3B2F">
      <w:pPr>
        <w:pStyle w:val="Pismenka"/>
        <w:tabs>
          <w:tab w:val="clear" w:pos="426"/>
        </w:tabs>
        <w:ind w:left="360" w:firstLine="0"/>
        <w:rPr>
          <w:sz w:val="24"/>
          <w:szCs w:val="24"/>
        </w:rPr>
      </w:pPr>
    </w:p>
    <w:p w14:paraId="3BC9CF75" w14:textId="77777777" w:rsidR="00895DF0" w:rsidRDefault="00895DF0" w:rsidP="0053470B">
      <w:pPr>
        <w:numPr>
          <w:ilvl w:val="0"/>
          <w:numId w:val="17"/>
        </w:numPr>
        <w:ind w:left="284" w:hanging="284"/>
        <w:rPr>
          <w:b/>
          <w:sz w:val="24"/>
          <w:szCs w:val="24"/>
        </w:rPr>
      </w:pPr>
      <w:r>
        <w:rPr>
          <w:b/>
          <w:sz w:val="24"/>
          <w:szCs w:val="24"/>
        </w:rPr>
        <w:t>Výnosy - po</w:t>
      </w:r>
      <w:r w:rsidR="00831710">
        <w:rPr>
          <w:b/>
          <w:sz w:val="24"/>
          <w:szCs w:val="24"/>
        </w:rPr>
        <w:t>pis a výška významných položiek výnosov</w:t>
      </w:r>
    </w:p>
    <w:tbl>
      <w:tblPr>
        <w:tblW w:w="1034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96"/>
        <w:gridCol w:w="2268"/>
        <w:gridCol w:w="1984"/>
      </w:tblGrid>
      <w:tr w:rsidR="00713742" w:rsidRPr="00A6137D" w14:paraId="4CC84041" w14:textId="77777777" w:rsidTr="00713742">
        <w:tc>
          <w:tcPr>
            <w:tcW w:w="6096" w:type="dxa"/>
            <w:shd w:val="clear" w:color="auto" w:fill="F2F2F2"/>
          </w:tcPr>
          <w:p w14:paraId="48289904" w14:textId="77777777" w:rsidR="00713742" w:rsidRPr="00074670" w:rsidRDefault="00713742" w:rsidP="00713742">
            <w:pPr>
              <w:jc w:val="center"/>
              <w:rPr>
                <w:b/>
              </w:rPr>
            </w:pPr>
            <w:r w:rsidRPr="00074670">
              <w:rPr>
                <w:b/>
              </w:rPr>
              <w:t xml:space="preserve">Popis /číslo účtu a názov/ </w:t>
            </w:r>
          </w:p>
        </w:tc>
        <w:tc>
          <w:tcPr>
            <w:tcW w:w="2268" w:type="dxa"/>
            <w:shd w:val="clear" w:color="auto" w:fill="F2F2F2"/>
          </w:tcPr>
          <w:p w14:paraId="008688CB" w14:textId="3517AED3" w:rsidR="00713742" w:rsidRPr="00787D8C" w:rsidRDefault="00713742" w:rsidP="00713742">
            <w:pPr>
              <w:jc w:val="center"/>
              <w:rPr>
                <w:b/>
              </w:rPr>
            </w:pPr>
            <w:r w:rsidRPr="00787D8C">
              <w:rPr>
                <w:b/>
              </w:rPr>
              <w:t>Suma k 31.12.</w:t>
            </w:r>
            <w:r>
              <w:rPr>
                <w:b/>
              </w:rPr>
              <w:t>2024</w:t>
            </w:r>
          </w:p>
        </w:tc>
        <w:tc>
          <w:tcPr>
            <w:tcW w:w="1984" w:type="dxa"/>
            <w:shd w:val="clear" w:color="auto" w:fill="F2F2F2"/>
          </w:tcPr>
          <w:p w14:paraId="34160B9C" w14:textId="52A40140" w:rsidR="00713742" w:rsidRPr="00787D8C" w:rsidRDefault="00713742" w:rsidP="00713742">
            <w:pPr>
              <w:jc w:val="center"/>
              <w:rPr>
                <w:b/>
              </w:rPr>
            </w:pPr>
            <w:r w:rsidRPr="00787D8C">
              <w:rPr>
                <w:b/>
              </w:rPr>
              <w:t>Suma k 31.12.</w:t>
            </w:r>
            <w:r>
              <w:rPr>
                <w:b/>
              </w:rPr>
              <w:t>2025</w:t>
            </w:r>
          </w:p>
        </w:tc>
      </w:tr>
      <w:tr w:rsidR="00713742" w:rsidRPr="00787D8C" w14:paraId="6D5AAEDB" w14:textId="77777777" w:rsidTr="00713742">
        <w:tc>
          <w:tcPr>
            <w:tcW w:w="6096" w:type="dxa"/>
            <w:tcBorders>
              <w:left w:val="single" w:sz="4" w:space="0" w:color="auto"/>
            </w:tcBorders>
            <w:shd w:val="clear" w:color="auto" w:fill="F2F2F2"/>
          </w:tcPr>
          <w:p w14:paraId="3955DCA0" w14:textId="77777777" w:rsidR="00713742" w:rsidRDefault="00713742" w:rsidP="00713742">
            <w:pPr>
              <w:numPr>
                <w:ilvl w:val="0"/>
                <w:numId w:val="27"/>
              </w:numPr>
              <w:ind w:left="185" w:hanging="185"/>
            </w:pPr>
            <w:r>
              <w:rPr>
                <w:b/>
              </w:rPr>
              <w:t xml:space="preserve"> </w:t>
            </w:r>
            <w:r w:rsidRPr="00DC6FCE">
              <w:rPr>
                <w:b/>
              </w:rPr>
              <w:t xml:space="preserve">tržby </w:t>
            </w:r>
            <w:r>
              <w:rPr>
                <w:b/>
              </w:rPr>
              <w:t>z</w:t>
            </w:r>
            <w:r w:rsidRPr="00DC6FCE">
              <w:rPr>
                <w:b/>
              </w:rPr>
              <w:t>a </w:t>
            </w:r>
            <w:r>
              <w:rPr>
                <w:b/>
              </w:rPr>
              <w:t xml:space="preserve">vlastné výkony  a tovar 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11490B14" w14:textId="689AAD24" w:rsidR="00713742" w:rsidRDefault="00713742" w:rsidP="00713742">
            <w:pPr>
              <w:jc w:val="right"/>
              <w:rPr>
                <w:b/>
              </w:rPr>
            </w:pPr>
            <w:r>
              <w:rPr>
                <w:b/>
              </w:rPr>
              <w:t>19.697,18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76D1E568" w14:textId="21B0B2C2" w:rsidR="00713742" w:rsidRPr="00972C6C" w:rsidRDefault="00BA54AC" w:rsidP="00713742">
            <w:pPr>
              <w:jc w:val="right"/>
              <w:rPr>
                <w:b/>
              </w:rPr>
            </w:pPr>
            <w:r>
              <w:rPr>
                <w:b/>
              </w:rPr>
              <w:t>19.557,85</w:t>
            </w:r>
          </w:p>
        </w:tc>
      </w:tr>
      <w:tr w:rsidR="00713742" w:rsidRPr="00A6137D" w14:paraId="0643FBB6" w14:textId="77777777" w:rsidTr="00713742">
        <w:tc>
          <w:tcPr>
            <w:tcW w:w="6096" w:type="dxa"/>
            <w:tcBorders>
              <w:left w:val="single" w:sz="4" w:space="0" w:color="auto"/>
            </w:tcBorders>
          </w:tcPr>
          <w:p w14:paraId="4AF2ECF0" w14:textId="77777777" w:rsidR="00713742" w:rsidRPr="00074670" w:rsidRDefault="00713742" w:rsidP="00713742">
            <w:r>
              <w:t>602 -</w:t>
            </w:r>
            <w:r w:rsidRPr="00074670">
              <w:t xml:space="preserve"> Tržby z predaja služieb</w:t>
            </w:r>
          </w:p>
        </w:tc>
        <w:tc>
          <w:tcPr>
            <w:tcW w:w="2268" w:type="dxa"/>
          </w:tcPr>
          <w:p w14:paraId="7862BBF6" w14:textId="199214D3" w:rsidR="00713742" w:rsidRDefault="00713742" w:rsidP="00713742">
            <w:pPr>
              <w:jc w:val="right"/>
              <w:rPr>
                <w:bCs/>
              </w:rPr>
            </w:pPr>
            <w:r>
              <w:rPr>
                <w:bCs/>
              </w:rPr>
              <w:t>1</w:t>
            </w:r>
            <w:r w:rsidR="00BA54AC">
              <w:rPr>
                <w:bCs/>
              </w:rPr>
              <w:t>9</w:t>
            </w:r>
            <w:r>
              <w:rPr>
                <w:bCs/>
              </w:rPr>
              <w:t>.697,18</w:t>
            </w:r>
          </w:p>
        </w:tc>
        <w:tc>
          <w:tcPr>
            <w:tcW w:w="1984" w:type="dxa"/>
          </w:tcPr>
          <w:p w14:paraId="7E6866FD" w14:textId="266D5D15" w:rsidR="00713742" w:rsidRPr="00972C6C" w:rsidRDefault="00BA54AC" w:rsidP="00713742">
            <w:pPr>
              <w:jc w:val="right"/>
              <w:rPr>
                <w:bCs/>
              </w:rPr>
            </w:pPr>
            <w:r>
              <w:rPr>
                <w:bCs/>
              </w:rPr>
              <w:t>19.557,85</w:t>
            </w:r>
          </w:p>
        </w:tc>
      </w:tr>
      <w:tr w:rsidR="00713742" w:rsidRPr="00A6137D" w14:paraId="223FFB08" w14:textId="77777777" w:rsidTr="00713742">
        <w:tc>
          <w:tcPr>
            <w:tcW w:w="6096" w:type="dxa"/>
            <w:tcBorders>
              <w:left w:val="single" w:sz="4" w:space="0" w:color="auto"/>
            </w:tcBorders>
            <w:shd w:val="clear" w:color="auto" w:fill="F2F2F2"/>
          </w:tcPr>
          <w:p w14:paraId="791C3C12" w14:textId="77777777" w:rsidR="00713742" w:rsidRPr="00DC6FCE" w:rsidRDefault="00713742" w:rsidP="00713742">
            <w:pPr>
              <w:numPr>
                <w:ilvl w:val="0"/>
                <w:numId w:val="27"/>
              </w:numPr>
              <w:ind w:left="185" w:hanging="185"/>
              <w:rPr>
                <w:b/>
              </w:rPr>
            </w:pPr>
            <w:r>
              <w:rPr>
                <w:b/>
              </w:rPr>
              <w:t xml:space="preserve"> </w:t>
            </w:r>
            <w:r w:rsidRPr="00DC6FCE">
              <w:rPr>
                <w:b/>
              </w:rPr>
              <w:t>zmena stavu vnútroorganizačných zásob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4EF2CD9F" w14:textId="0F2921C6" w:rsidR="00713742" w:rsidRPr="0027721D" w:rsidRDefault="00713742" w:rsidP="0071374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0,00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77D42FF0" w14:textId="321DE6EE" w:rsidR="00713742" w:rsidRPr="0027721D" w:rsidRDefault="00BA54AC" w:rsidP="0071374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0,00</w:t>
            </w:r>
          </w:p>
        </w:tc>
      </w:tr>
      <w:tr w:rsidR="00713742" w:rsidRPr="00A6137D" w14:paraId="71173019" w14:textId="77777777" w:rsidTr="00713742">
        <w:tc>
          <w:tcPr>
            <w:tcW w:w="6096" w:type="dxa"/>
            <w:tcBorders>
              <w:left w:val="single" w:sz="4" w:space="0" w:color="auto"/>
            </w:tcBorders>
            <w:shd w:val="clear" w:color="auto" w:fill="F2F2F2"/>
          </w:tcPr>
          <w:p w14:paraId="0B8E2AAA" w14:textId="77777777" w:rsidR="00713742" w:rsidRPr="00DC6FCE" w:rsidRDefault="00713742" w:rsidP="00713742">
            <w:pPr>
              <w:numPr>
                <w:ilvl w:val="0"/>
                <w:numId w:val="27"/>
              </w:numPr>
              <w:ind w:left="185" w:hanging="185"/>
              <w:rPr>
                <w:b/>
              </w:rPr>
            </w:pPr>
            <w:r>
              <w:rPr>
                <w:b/>
              </w:rPr>
              <w:t xml:space="preserve"> </w:t>
            </w:r>
            <w:r w:rsidRPr="00DC6FCE">
              <w:rPr>
                <w:b/>
              </w:rPr>
              <w:t>aktivácia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183249DD" w14:textId="38017069" w:rsidR="00713742" w:rsidRPr="0027721D" w:rsidRDefault="00713742" w:rsidP="0071374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0,00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026829C6" w14:textId="4D689345" w:rsidR="00713742" w:rsidRPr="0027721D" w:rsidRDefault="00BA54AC" w:rsidP="0071374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0,00</w:t>
            </w:r>
          </w:p>
        </w:tc>
      </w:tr>
      <w:tr w:rsidR="00713742" w:rsidRPr="00A6137D" w14:paraId="0C05FF0B" w14:textId="77777777" w:rsidTr="00713742">
        <w:tc>
          <w:tcPr>
            <w:tcW w:w="6096" w:type="dxa"/>
            <w:tcBorders>
              <w:left w:val="single" w:sz="4" w:space="0" w:color="auto"/>
            </w:tcBorders>
            <w:shd w:val="clear" w:color="auto" w:fill="F2F2F2"/>
          </w:tcPr>
          <w:p w14:paraId="219D1E81" w14:textId="77777777" w:rsidR="00713742" w:rsidRPr="00DC6FCE" w:rsidRDefault="00713742" w:rsidP="00713742">
            <w:pPr>
              <w:numPr>
                <w:ilvl w:val="0"/>
                <w:numId w:val="27"/>
              </w:numPr>
              <w:ind w:left="185" w:hanging="185"/>
              <w:rPr>
                <w:b/>
              </w:rPr>
            </w:pPr>
            <w:r>
              <w:rPr>
                <w:b/>
              </w:rPr>
              <w:t xml:space="preserve"> </w:t>
            </w:r>
            <w:r w:rsidRPr="00DC6FCE">
              <w:rPr>
                <w:b/>
              </w:rPr>
              <w:t>daňové a colné výnosy a výnosy z</w:t>
            </w:r>
            <w:r>
              <w:rPr>
                <w:b/>
              </w:rPr>
              <w:t> </w:t>
            </w:r>
            <w:r w:rsidRPr="00DC6FCE">
              <w:rPr>
                <w:b/>
              </w:rPr>
              <w:t>poplatkov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60E169BB" w14:textId="2A4250ED" w:rsidR="00713742" w:rsidRDefault="00713742" w:rsidP="00713742">
            <w:pPr>
              <w:jc w:val="right"/>
              <w:rPr>
                <w:b/>
              </w:rPr>
            </w:pPr>
            <w:r>
              <w:rPr>
                <w:b/>
              </w:rPr>
              <w:t>6.344,00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007462FC" w14:textId="15A112E6" w:rsidR="00713742" w:rsidRPr="00E4418D" w:rsidRDefault="00BA54AC" w:rsidP="00713742">
            <w:pPr>
              <w:jc w:val="right"/>
              <w:rPr>
                <w:b/>
              </w:rPr>
            </w:pPr>
            <w:r>
              <w:rPr>
                <w:b/>
              </w:rPr>
              <w:t>7.664,00</w:t>
            </w:r>
          </w:p>
        </w:tc>
      </w:tr>
      <w:tr w:rsidR="00713742" w:rsidRPr="00156EB7" w14:paraId="7E51A430" w14:textId="77777777" w:rsidTr="00713742">
        <w:tc>
          <w:tcPr>
            <w:tcW w:w="6096" w:type="dxa"/>
            <w:tcBorders>
              <w:left w:val="single" w:sz="4" w:space="0" w:color="auto"/>
            </w:tcBorders>
          </w:tcPr>
          <w:p w14:paraId="5D1603E4" w14:textId="77777777" w:rsidR="00713742" w:rsidRPr="00156EB7" w:rsidRDefault="00713742" w:rsidP="00713742">
            <w:r w:rsidRPr="00156EB7">
              <w:t xml:space="preserve">633 - Výnosy z poplatkov </w:t>
            </w:r>
          </w:p>
        </w:tc>
        <w:tc>
          <w:tcPr>
            <w:tcW w:w="2268" w:type="dxa"/>
          </w:tcPr>
          <w:p w14:paraId="5F0AD5AA" w14:textId="4D275356" w:rsidR="00713742" w:rsidRDefault="00713742" w:rsidP="00713742">
            <w:pPr>
              <w:jc w:val="right"/>
              <w:rPr>
                <w:bCs/>
              </w:rPr>
            </w:pPr>
            <w:r>
              <w:rPr>
                <w:bCs/>
              </w:rPr>
              <w:t>6.344,00</w:t>
            </w:r>
          </w:p>
        </w:tc>
        <w:tc>
          <w:tcPr>
            <w:tcW w:w="1984" w:type="dxa"/>
          </w:tcPr>
          <w:p w14:paraId="09B84C3E" w14:textId="6D0DB990" w:rsidR="00713742" w:rsidRPr="0081666F" w:rsidRDefault="00BA54AC" w:rsidP="00713742">
            <w:pPr>
              <w:jc w:val="right"/>
              <w:rPr>
                <w:bCs/>
              </w:rPr>
            </w:pPr>
            <w:r>
              <w:rPr>
                <w:bCs/>
              </w:rPr>
              <w:t>7.664,00</w:t>
            </w:r>
          </w:p>
        </w:tc>
      </w:tr>
      <w:tr w:rsidR="00713742" w:rsidRPr="00A6137D" w14:paraId="37E846AA" w14:textId="77777777" w:rsidTr="00713742">
        <w:tc>
          <w:tcPr>
            <w:tcW w:w="6096" w:type="dxa"/>
            <w:shd w:val="clear" w:color="auto" w:fill="F2F2F2"/>
          </w:tcPr>
          <w:p w14:paraId="1D14B216" w14:textId="77777777" w:rsidR="00713742" w:rsidRPr="00DC6FCE" w:rsidRDefault="00713742" w:rsidP="00713742">
            <w:pPr>
              <w:numPr>
                <w:ilvl w:val="0"/>
                <w:numId w:val="27"/>
              </w:numPr>
              <w:ind w:left="185" w:hanging="185"/>
              <w:rPr>
                <w:b/>
              </w:rPr>
            </w:pPr>
            <w:r>
              <w:rPr>
                <w:b/>
              </w:rPr>
              <w:t xml:space="preserve"> </w:t>
            </w:r>
            <w:r w:rsidRPr="00DC6FCE">
              <w:rPr>
                <w:b/>
              </w:rPr>
              <w:t>finančné výnosy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36A7AF44" w14:textId="78B4EFC4" w:rsidR="00713742" w:rsidRDefault="00713742" w:rsidP="00713742">
            <w:pPr>
              <w:jc w:val="right"/>
              <w:rPr>
                <w:b/>
              </w:rPr>
            </w:pPr>
            <w:r>
              <w:rPr>
                <w:b/>
              </w:rPr>
              <w:t>0,00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3CA598EB" w14:textId="203649D2" w:rsidR="00713742" w:rsidRPr="00E4418D" w:rsidRDefault="00BA54AC" w:rsidP="00713742">
            <w:pPr>
              <w:jc w:val="right"/>
              <w:rPr>
                <w:b/>
              </w:rPr>
            </w:pPr>
            <w:r>
              <w:rPr>
                <w:b/>
              </w:rPr>
              <w:t>0,00</w:t>
            </w:r>
          </w:p>
        </w:tc>
      </w:tr>
      <w:tr w:rsidR="00713742" w:rsidRPr="00A6137D" w14:paraId="2AD0333D" w14:textId="77777777" w:rsidTr="00713742">
        <w:tc>
          <w:tcPr>
            <w:tcW w:w="6096" w:type="dxa"/>
            <w:tcBorders>
              <w:left w:val="single" w:sz="4" w:space="0" w:color="auto"/>
            </w:tcBorders>
            <w:shd w:val="clear" w:color="auto" w:fill="F2F2F2"/>
          </w:tcPr>
          <w:p w14:paraId="64EBB2AF" w14:textId="77777777" w:rsidR="00713742" w:rsidRPr="00DC6FCE" w:rsidRDefault="00713742" w:rsidP="00713742">
            <w:pPr>
              <w:numPr>
                <w:ilvl w:val="0"/>
                <w:numId w:val="27"/>
              </w:numPr>
              <w:ind w:left="185" w:hanging="185"/>
              <w:rPr>
                <w:b/>
              </w:rPr>
            </w:pPr>
            <w:r w:rsidRPr="00DC6FCE">
              <w:rPr>
                <w:b/>
              </w:rPr>
              <w:t>mimoriadne výnosy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23B83C1A" w14:textId="505F3720" w:rsidR="00713742" w:rsidRDefault="00713742" w:rsidP="00713742">
            <w:pPr>
              <w:jc w:val="right"/>
              <w:rPr>
                <w:b/>
              </w:rPr>
            </w:pPr>
            <w:r>
              <w:rPr>
                <w:b/>
              </w:rPr>
              <w:t>0,00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564832C2" w14:textId="1DE8EAF8" w:rsidR="00713742" w:rsidRPr="00436770" w:rsidRDefault="00BA54AC" w:rsidP="00713742">
            <w:pPr>
              <w:jc w:val="right"/>
              <w:rPr>
                <w:b/>
              </w:rPr>
            </w:pPr>
            <w:r>
              <w:rPr>
                <w:b/>
              </w:rPr>
              <w:t>0,00</w:t>
            </w:r>
          </w:p>
        </w:tc>
      </w:tr>
      <w:tr w:rsidR="00713742" w:rsidRPr="00A6137D" w14:paraId="5655DA42" w14:textId="77777777" w:rsidTr="00713742">
        <w:tc>
          <w:tcPr>
            <w:tcW w:w="6096" w:type="dxa"/>
            <w:tcBorders>
              <w:left w:val="single" w:sz="4" w:space="0" w:color="auto"/>
            </w:tcBorders>
          </w:tcPr>
          <w:p w14:paraId="104A812E" w14:textId="77777777" w:rsidR="00713742" w:rsidRPr="00074670" w:rsidRDefault="00713742" w:rsidP="00713742">
            <w:r>
              <w:t>672 - Náhrady škôd</w:t>
            </w:r>
          </w:p>
        </w:tc>
        <w:tc>
          <w:tcPr>
            <w:tcW w:w="2268" w:type="dxa"/>
          </w:tcPr>
          <w:p w14:paraId="3EED930A" w14:textId="6FD2A974" w:rsidR="00713742" w:rsidRDefault="00713742" w:rsidP="00713742">
            <w:pPr>
              <w:jc w:val="right"/>
            </w:pPr>
            <w:r>
              <w:t>0,00</w:t>
            </w:r>
          </w:p>
        </w:tc>
        <w:tc>
          <w:tcPr>
            <w:tcW w:w="1984" w:type="dxa"/>
          </w:tcPr>
          <w:p w14:paraId="6780E173" w14:textId="000CEDA9" w:rsidR="00713742" w:rsidRPr="00436770" w:rsidRDefault="00BA54AC" w:rsidP="00713742">
            <w:pPr>
              <w:jc w:val="right"/>
            </w:pPr>
            <w:r>
              <w:t>0,00</w:t>
            </w:r>
          </w:p>
        </w:tc>
      </w:tr>
      <w:tr w:rsidR="00713742" w:rsidRPr="00A6137D" w14:paraId="3AF8A354" w14:textId="77777777" w:rsidTr="00713742">
        <w:tc>
          <w:tcPr>
            <w:tcW w:w="6096" w:type="dxa"/>
            <w:tcBorders>
              <w:left w:val="single" w:sz="4" w:space="0" w:color="auto"/>
            </w:tcBorders>
            <w:shd w:val="clear" w:color="auto" w:fill="F2F2F2"/>
          </w:tcPr>
          <w:p w14:paraId="36A2FBE1" w14:textId="77777777" w:rsidR="00713742" w:rsidRPr="00DC6FCE" w:rsidRDefault="00713742" w:rsidP="00713742">
            <w:pPr>
              <w:numPr>
                <w:ilvl w:val="0"/>
                <w:numId w:val="27"/>
              </w:numPr>
              <w:ind w:left="185" w:hanging="185"/>
              <w:rPr>
                <w:b/>
              </w:rPr>
            </w:pPr>
            <w:r>
              <w:rPr>
                <w:b/>
              </w:rPr>
              <w:t xml:space="preserve"> </w:t>
            </w:r>
            <w:r w:rsidRPr="00DC6FCE">
              <w:rPr>
                <w:b/>
              </w:rPr>
              <w:t>výnosy z</w:t>
            </w:r>
            <w:r>
              <w:rPr>
                <w:b/>
              </w:rPr>
              <w:t> </w:t>
            </w:r>
            <w:r w:rsidRPr="00DC6FCE">
              <w:rPr>
                <w:b/>
              </w:rPr>
              <w:t>transferov</w:t>
            </w:r>
            <w:r>
              <w:rPr>
                <w:b/>
              </w:rPr>
              <w:t xml:space="preserve"> a rozpočtových príjmov v obciach, VÚC   a v RO a PO zriadených obcou alebo VÚC                     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0A86C00C" w14:textId="7FBBB761" w:rsidR="00713742" w:rsidRDefault="00713742" w:rsidP="00713742">
            <w:pPr>
              <w:jc w:val="right"/>
              <w:rPr>
                <w:b/>
              </w:rPr>
            </w:pPr>
            <w:r>
              <w:rPr>
                <w:b/>
              </w:rPr>
              <w:t>308.324,35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6307BD5E" w14:textId="1CC3D917" w:rsidR="00713742" w:rsidRPr="00436770" w:rsidRDefault="00BA54AC" w:rsidP="00713742">
            <w:pPr>
              <w:jc w:val="right"/>
              <w:rPr>
                <w:b/>
              </w:rPr>
            </w:pPr>
            <w:r>
              <w:rPr>
                <w:b/>
              </w:rPr>
              <w:t>336.683,78</w:t>
            </w:r>
          </w:p>
        </w:tc>
      </w:tr>
      <w:tr w:rsidR="00713742" w:rsidRPr="00FB0478" w14:paraId="33ADF90B" w14:textId="77777777" w:rsidTr="00713742">
        <w:tc>
          <w:tcPr>
            <w:tcW w:w="6096" w:type="dxa"/>
            <w:tcBorders>
              <w:left w:val="single" w:sz="4" w:space="0" w:color="auto"/>
            </w:tcBorders>
          </w:tcPr>
          <w:p w14:paraId="6F9EA1BC" w14:textId="77777777" w:rsidR="00713742" w:rsidRDefault="00713742" w:rsidP="00713742">
            <w:r>
              <w:t>691 -  Výnosy z bežných transferov z rozpočtu obce alebo rozpočtu VÚC</w:t>
            </w:r>
          </w:p>
        </w:tc>
        <w:tc>
          <w:tcPr>
            <w:tcW w:w="2268" w:type="dxa"/>
          </w:tcPr>
          <w:p w14:paraId="17927280" w14:textId="5F770856" w:rsidR="00713742" w:rsidRDefault="00713742" w:rsidP="00713742">
            <w:pPr>
              <w:jc w:val="right"/>
              <w:rPr>
                <w:bCs/>
                <w:szCs w:val="22"/>
              </w:rPr>
            </w:pPr>
            <w:r>
              <w:rPr>
                <w:bCs/>
                <w:szCs w:val="22"/>
              </w:rPr>
              <w:t>183.183,20</w:t>
            </w:r>
          </w:p>
        </w:tc>
        <w:tc>
          <w:tcPr>
            <w:tcW w:w="1984" w:type="dxa"/>
          </w:tcPr>
          <w:p w14:paraId="70381C98" w14:textId="23253CB0" w:rsidR="00713742" w:rsidRPr="0056692A" w:rsidRDefault="00BA54AC" w:rsidP="00713742">
            <w:pPr>
              <w:jc w:val="right"/>
              <w:rPr>
                <w:bCs/>
                <w:szCs w:val="22"/>
              </w:rPr>
            </w:pPr>
            <w:r>
              <w:rPr>
                <w:bCs/>
                <w:szCs w:val="22"/>
              </w:rPr>
              <w:t>89.103,38</w:t>
            </w:r>
          </w:p>
        </w:tc>
      </w:tr>
      <w:tr w:rsidR="00713742" w:rsidRPr="00FB0478" w14:paraId="098036F4" w14:textId="77777777" w:rsidTr="00713742">
        <w:tc>
          <w:tcPr>
            <w:tcW w:w="6096" w:type="dxa"/>
            <w:tcBorders>
              <w:left w:val="single" w:sz="4" w:space="0" w:color="auto"/>
            </w:tcBorders>
          </w:tcPr>
          <w:p w14:paraId="3437DE5C" w14:textId="77777777" w:rsidR="00713742" w:rsidRDefault="00713742" w:rsidP="00713742">
            <w:r>
              <w:t>692 – Výnosy z kapitálových transferov z rozpočtu obce alebo rozpočtu VÚC</w:t>
            </w:r>
          </w:p>
        </w:tc>
        <w:tc>
          <w:tcPr>
            <w:tcW w:w="2268" w:type="dxa"/>
          </w:tcPr>
          <w:p w14:paraId="61E1EA01" w14:textId="7487AE12" w:rsidR="00713742" w:rsidRDefault="00713742" w:rsidP="00713742">
            <w:pPr>
              <w:jc w:val="right"/>
              <w:rPr>
                <w:bCs/>
                <w:szCs w:val="22"/>
              </w:rPr>
            </w:pPr>
            <w:r>
              <w:rPr>
                <w:bCs/>
                <w:szCs w:val="22"/>
              </w:rPr>
              <w:t>5.082,65</w:t>
            </w:r>
          </w:p>
        </w:tc>
        <w:tc>
          <w:tcPr>
            <w:tcW w:w="1984" w:type="dxa"/>
          </w:tcPr>
          <w:p w14:paraId="44ABAFB3" w14:textId="145C3DE0" w:rsidR="00713742" w:rsidRPr="0056692A" w:rsidRDefault="00BA54AC" w:rsidP="00713742">
            <w:pPr>
              <w:jc w:val="right"/>
              <w:rPr>
                <w:bCs/>
                <w:szCs w:val="22"/>
              </w:rPr>
            </w:pPr>
            <w:r>
              <w:rPr>
                <w:bCs/>
                <w:szCs w:val="22"/>
              </w:rPr>
              <w:t>5.822,44</w:t>
            </w:r>
          </w:p>
        </w:tc>
      </w:tr>
      <w:tr w:rsidR="00713742" w:rsidRPr="00FB0478" w14:paraId="21B6A808" w14:textId="77777777" w:rsidTr="00713742">
        <w:tc>
          <w:tcPr>
            <w:tcW w:w="6096" w:type="dxa"/>
            <w:tcBorders>
              <w:left w:val="single" w:sz="4" w:space="0" w:color="auto"/>
            </w:tcBorders>
          </w:tcPr>
          <w:p w14:paraId="16C8E8B7" w14:textId="77777777" w:rsidR="00713742" w:rsidRPr="00074670" w:rsidRDefault="00713742" w:rsidP="00713742">
            <w:r>
              <w:t>693 -</w:t>
            </w:r>
            <w:r w:rsidRPr="00915134">
              <w:t xml:space="preserve"> Výnosy </w:t>
            </w:r>
            <w:r>
              <w:t xml:space="preserve">samosprávy </w:t>
            </w:r>
            <w:r w:rsidRPr="00915134">
              <w:t xml:space="preserve">z bežných transferov </w:t>
            </w:r>
            <w:r>
              <w:t>zo ŠR a od iných subjektov VS</w:t>
            </w:r>
          </w:p>
        </w:tc>
        <w:tc>
          <w:tcPr>
            <w:tcW w:w="2268" w:type="dxa"/>
          </w:tcPr>
          <w:p w14:paraId="19CA75B7" w14:textId="142DD8C9" w:rsidR="00713742" w:rsidRDefault="00713742" w:rsidP="00713742">
            <w:pPr>
              <w:jc w:val="right"/>
              <w:rPr>
                <w:bCs/>
                <w:szCs w:val="22"/>
              </w:rPr>
            </w:pPr>
            <w:r>
              <w:rPr>
                <w:bCs/>
                <w:szCs w:val="22"/>
              </w:rPr>
              <w:t>117.145,20</w:t>
            </w:r>
          </w:p>
        </w:tc>
        <w:tc>
          <w:tcPr>
            <w:tcW w:w="1984" w:type="dxa"/>
          </w:tcPr>
          <w:p w14:paraId="3B14A2CF" w14:textId="42B3E446" w:rsidR="00713742" w:rsidRPr="0056692A" w:rsidRDefault="00BA54AC" w:rsidP="00713742">
            <w:pPr>
              <w:jc w:val="right"/>
              <w:rPr>
                <w:bCs/>
                <w:szCs w:val="22"/>
              </w:rPr>
            </w:pPr>
            <w:r>
              <w:rPr>
                <w:bCs/>
                <w:szCs w:val="22"/>
              </w:rPr>
              <w:t>236.783,15</w:t>
            </w:r>
          </w:p>
        </w:tc>
      </w:tr>
      <w:tr w:rsidR="00713742" w:rsidRPr="00A6137D" w14:paraId="609B2CD7" w14:textId="77777777" w:rsidTr="00713742">
        <w:tc>
          <w:tcPr>
            <w:tcW w:w="6096" w:type="dxa"/>
            <w:tcBorders>
              <w:left w:val="single" w:sz="4" w:space="0" w:color="auto"/>
            </w:tcBorders>
          </w:tcPr>
          <w:p w14:paraId="775903A9" w14:textId="77777777" w:rsidR="00713742" w:rsidRPr="00074670" w:rsidRDefault="00713742" w:rsidP="00713742">
            <w:r>
              <w:t xml:space="preserve">697 - </w:t>
            </w:r>
            <w:r w:rsidRPr="00915134">
              <w:t xml:space="preserve">Výnosy </w:t>
            </w:r>
            <w:r>
              <w:t xml:space="preserve">samosprávy </w:t>
            </w:r>
            <w:r w:rsidRPr="00915134">
              <w:t xml:space="preserve">z bežných transferov </w:t>
            </w:r>
            <w:r>
              <w:t>od ostatných subjektov mimo verejnej správy</w:t>
            </w:r>
          </w:p>
        </w:tc>
        <w:tc>
          <w:tcPr>
            <w:tcW w:w="2268" w:type="dxa"/>
          </w:tcPr>
          <w:p w14:paraId="74C07A1E" w14:textId="3DE24E64" w:rsidR="00713742" w:rsidRDefault="00713742" w:rsidP="00713742">
            <w:pPr>
              <w:jc w:val="right"/>
            </w:pPr>
            <w:r>
              <w:t>0,00</w:t>
            </w:r>
          </w:p>
        </w:tc>
        <w:tc>
          <w:tcPr>
            <w:tcW w:w="1984" w:type="dxa"/>
          </w:tcPr>
          <w:p w14:paraId="4DE18AEB" w14:textId="196CABD5" w:rsidR="00713742" w:rsidRPr="00BA30E8" w:rsidRDefault="00BA54AC" w:rsidP="00713742">
            <w:pPr>
              <w:jc w:val="right"/>
            </w:pPr>
            <w:r>
              <w:t>2.567,01</w:t>
            </w:r>
          </w:p>
        </w:tc>
      </w:tr>
      <w:tr w:rsidR="00713742" w:rsidRPr="00A6137D" w14:paraId="4EFC556B" w14:textId="77777777" w:rsidTr="00713742">
        <w:tc>
          <w:tcPr>
            <w:tcW w:w="6096" w:type="dxa"/>
            <w:tcBorders>
              <w:left w:val="single" w:sz="4" w:space="0" w:color="auto"/>
            </w:tcBorders>
          </w:tcPr>
          <w:p w14:paraId="3C141B48" w14:textId="77777777" w:rsidR="00713742" w:rsidRPr="00074670" w:rsidRDefault="00713742" w:rsidP="00713742">
            <w:r>
              <w:t xml:space="preserve">698 - </w:t>
            </w:r>
            <w:r w:rsidRPr="00915134">
              <w:t xml:space="preserve">Výnosy </w:t>
            </w:r>
            <w:r>
              <w:t xml:space="preserve">samosprávy </w:t>
            </w:r>
            <w:r w:rsidRPr="00915134">
              <w:t>z</w:t>
            </w:r>
            <w:r>
              <w:t> kapitálových</w:t>
            </w:r>
            <w:r w:rsidRPr="00915134">
              <w:t xml:space="preserve"> transferov </w:t>
            </w:r>
            <w:r>
              <w:t>od ostatných subjektov mimo verejnej správy</w:t>
            </w:r>
          </w:p>
        </w:tc>
        <w:tc>
          <w:tcPr>
            <w:tcW w:w="2268" w:type="dxa"/>
          </w:tcPr>
          <w:p w14:paraId="50899175" w14:textId="2DE63516" w:rsidR="00713742" w:rsidRDefault="00713742" w:rsidP="00713742">
            <w:pPr>
              <w:jc w:val="right"/>
            </w:pPr>
            <w:r>
              <w:t>2.913,30</w:t>
            </w:r>
          </w:p>
        </w:tc>
        <w:tc>
          <w:tcPr>
            <w:tcW w:w="1984" w:type="dxa"/>
          </w:tcPr>
          <w:p w14:paraId="1E62CA6C" w14:textId="2ED9867D" w:rsidR="00713742" w:rsidRPr="00BA30E8" w:rsidRDefault="00BA54AC" w:rsidP="00713742">
            <w:pPr>
              <w:jc w:val="right"/>
            </w:pPr>
            <w:r>
              <w:t>2.407,80</w:t>
            </w:r>
          </w:p>
        </w:tc>
      </w:tr>
      <w:tr w:rsidR="00713742" w:rsidRPr="00A6137D" w14:paraId="63C93CA5" w14:textId="77777777" w:rsidTr="00713742">
        <w:tc>
          <w:tcPr>
            <w:tcW w:w="6096" w:type="dxa"/>
            <w:tcBorders>
              <w:left w:val="single" w:sz="4" w:space="0" w:color="auto"/>
            </w:tcBorders>
            <w:shd w:val="clear" w:color="auto" w:fill="F2F2F2"/>
          </w:tcPr>
          <w:p w14:paraId="4165CEF3" w14:textId="77777777" w:rsidR="00713742" w:rsidRPr="00DC6FCE" w:rsidRDefault="00713742" w:rsidP="00713742">
            <w:pPr>
              <w:numPr>
                <w:ilvl w:val="0"/>
                <w:numId w:val="27"/>
              </w:numPr>
              <w:ind w:left="185" w:hanging="185"/>
              <w:rPr>
                <w:b/>
              </w:rPr>
            </w:pPr>
            <w:r>
              <w:rPr>
                <w:b/>
              </w:rPr>
              <w:t xml:space="preserve"> </w:t>
            </w:r>
            <w:r w:rsidRPr="00DC6FCE">
              <w:rPr>
                <w:b/>
              </w:rPr>
              <w:t>ostatné výnosy</w:t>
            </w:r>
            <w:r>
              <w:rPr>
                <w:b/>
              </w:rPr>
              <w:t xml:space="preserve"> z prevádzkovej činnosti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71696407" w14:textId="738F4FE6" w:rsidR="00713742" w:rsidRDefault="00713742" w:rsidP="00713742">
            <w:pPr>
              <w:jc w:val="right"/>
              <w:rPr>
                <w:b/>
              </w:rPr>
            </w:pPr>
            <w:r>
              <w:rPr>
                <w:b/>
              </w:rPr>
              <w:t>5.985,20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0044A060" w14:textId="0FD58781" w:rsidR="00713742" w:rsidRPr="00436770" w:rsidRDefault="00BA54AC" w:rsidP="00713742">
            <w:pPr>
              <w:jc w:val="right"/>
              <w:rPr>
                <w:b/>
              </w:rPr>
            </w:pPr>
            <w:r>
              <w:rPr>
                <w:b/>
              </w:rPr>
              <w:t>7.465,20</w:t>
            </w:r>
          </w:p>
        </w:tc>
      </w:tr>
      <w:tr w:rsidR="00713742" w:rsidRPr="00A6137D" w14:paraId="564DFA2D" w14:textId="77777777" w:rsidTr="00713742">
        <w:tc>
          <w:tcPr>
            <w:tcW w:w="6096" w:type="dxa"/>
            <w:tcBorders>
              <w:left w:val="single" w:sz="4" w:space="0" w:color="auto"/>
            </w:tcBorders>
          </w:tcPr>
          <w:p w14:paraId="3A286182" w14:textId="77777777" w:rsidR="00713742" w:rsidRDefault="00713742" w:rsidP="00713742">
            <w:r>
              <w:t>648 - Ostatné výnosy</w:t>
            </w:r>
          </w:p>
        </w:tc>
        <w:tc>
          <w:tcPr>
            <w:tcW w:w="2268" w:type="dxa"/>
          </w:tcPr>
          <w:p w14:paraId="7A4F0056" w14:textId="5BF932A0" w:rsidR="00713742" w:rsidRDefault="00713742" w:rsidP="00713742">
            <w:pPr>
              <w:jc w:val="right"/>
            </w:pPr>
            <w:r>
              <w:t>5.985,20</w:t>
            </w:r>
          </w:p>
        </w:tc>
        <w:tc>
          <w:tcPr>
            <w:tcW w:w="1984" w:type="dxa"/>
          </w:tcPr>
          <w:p w14:paraId="16F1D390" w14:textId="7CD5B5C5" w:rsidR="00713742" w:rsidRPr="00BA30E8" w:rsidRDefault="00BA54AC" w:rsidP="00713742">
            <w:pPr>
              <w:jc w:val="right"/>
            </w:pPr>
            <w:r>
              <w:t>7.465,20</w:t>
            </w:r>
          </w:p>
        </w:tc>
      </w:tr>
      <w:tr w:rsidR="00713742" w:rsidRPr="00A6137D" w14:paraId="0EC767B4" w14:textId="77777777" w:rsidTr="00713742">
        <w:tc>
          <w:tcPr>
            <w:tcW w:w="6096" w:type="dxa"/>
            <w:tcBorders>
              <w:left w:val="single" w:sz="4" w:space="0" w:color="auto"/>
            </w:tcBorders>
            <w:shd w:val="clear" w:color="auto" w:fill="F2F2F2"/>
          </w:tcPr>
          <w:p w14:paraId="08837967" w14:textId="77777777" w:rsidR="00713742" w:rsidRDefault="00713742" w:rsidP="00713742">
            <w:pPr>
              <w:numPr>
                <w:ilvl w:val="0"/>
                <w:numId w:val="27"/>
              </w:numPr>
              <w:ind w:left="185" w:hanging="185"/>
            </w:pPr>
            <w:r>
              <w:rPr>
                <w:b/>
              </w:rPr>
              <w:t xml:space="preserve"> </w:t>
            </w:r>
            <w:r w:rsidRPr="00C66F5A">
              <w:rPr>
                <w:b/>
              </w:rPr>
              <w:t>zúčtovanie rezerv, opravných položiek, časového rozlíšenia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25CB6356" w14:textId="0217F893" w:rsidR="00713742" w:rsidRDefault="00713742" w:rsidP="00713742">
            <w:pPr>
              <w:jc w:val="right"/>
              <w:rPr>
                <w:b/>
              </w:rPr>
            </w:pPr>
            <w:r>
              <w:rPr>
                <w:b/>
              </w:rPr>
              <w:t>0,00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260E545E" w14:textId="12CA7479" w:rsidR="00713742" w:rsidRPr="00436770" w:rsidRDefault="00BA54AC" w:rsidP="00713742">
            <w:pPr>
              <w:jc w:val="right"/>
              <w:rPr>
                <w:b/>
              </w:rPr>
            </w:pPr>
            <w:r>
              <w:rPr>
                <w:b/>
              </w:rPr>
              <w:t>0,00</w:t>
            </w:r>
          </w:p>
        </w:tc>
      </w:tr>
    </w:tbl>
    <w:p w14:paraId="12E217CB" w14:textId="77777777" w:rsidR="001E75CD" w:rsidRDefault="001E75CD" w:rsidP="001E75CD">
      <w:pPr>
        <w:ind w:left="284"/>
        <w:rPr>
          <w:b/>
          <w:sz w:val="24"/>
          <w:szCs w:val="24"/>
        </w:rPr>
      </w:pPr>
    </w:p>
    <w:p w14:paraId="06B79174" w14:textId="77777777" w:rsidR="006162B5" w:rsidRDefault="006162B5" w:rsidP="0053470B">
      <w:pPr>
        <w:numPr>
          <w:ilvl w:val="0"/>
          <w:numId w:val="17"/>
        </w:numPr>
        <w:ind w:left="284" w:hanging="284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Náklady - popis a výška významných položiek </w:t>
      </w:r>
      <w:r w:rsidR="00831710">
        <w:rPr>
          <w:b/>
          <w:sz w:val="24"/>
          <w:szCs w:val="24"/>
        </w:rPr>
        <w:t>nákladov</w:t>
      </w:r>
    </w:p>
    <w:tbl>
      <w:tblPr>
        <w:tblW w:w="1034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96"/>
        <w:gridCol w:w="2268"/>
        <w:gridCol w:w="1984"/>
      </w:tblGrid>
      <w:tr w:rsidR="00713742" w:rsidRPr="00895DF0" w14:paraId="30B0D29F" w14:textId="77777777" w:rsidTr="00713742">
        <w:tc>
          <w:tcPr>
            <w:tcW w:w="6096" w:type="dxa"/>
            <w:tcBorders>
              <w:bottom w:val="single" w:sz="4" w:space="0" w:color="auto"/>
            </w:tcBorders>
            <w:shd w:val="clear" w:color="auto" w:fill="F2F2F2"/>
          </w:tcPr>
          <w:p w14:paraId="4B53C64A" w14:textId="77777777" w:rsidR="00713742" w:rsidRPr="00074670" w:rsidRDefault="00713742" w:rsidP="00713742">
            <w:pPr>
              <w:jc w:val="center"/>
              <w:rPr>
                <w:b/>
              </w:rPr>
            </w:pPr>
            <w:r w:rsidRPr="00074670">
              <w:rPr>
                <w:b/>
              </w:rPr>
              <w:t xml:space="preserve">Popis /číslo účtu a názov/ 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2F2F2"/>
          </w:tcPr>
          <w:p w14:paraId="77F05421" w14:textId="1A810A98" w:rsidR="00713742" w:rsidRPr="006A7A0B" w:rsidRDefault="00713742" w:rsidP="00713742">
            <w:pPr>
              <w:jc w:val="center"/>
              <w:rPr>
                <w:b/>
              </w:rPr>
            </w:pPr>
            <w:r w:rsidRPr="006A7A0B">
              <w:rPr>
                <w:b/>
              </w:rPr>
              <w:t>Suma k 31.12.</w:t>
            </w:r>
            <w:r>
              <w:rPr>
                <w:b/>
              </w:rPr>
              <w:t>2024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F2F2F2"/>
          </w:tcPr>
          <w:p w14:paraId="36A34592" w14:textId="105B6E48" w:rsidR="00713742" w:rsidRPr="006A7A0B" w:rsidRDefault="00713742" w:rsidP="00713742">
            <w:pPr>
              <w:jc w:val="center"/>
              <w:rPr>
                <w:b/>
              </w:rPr>
            </w:pPr>
            <w:r w:rsidRPr="006A7A0B">
              <w:rPr>
                <w:b/>
              </w:rPr>
              <w:t>Suma k 31.12.</w:t>
            </w:r>
            <w:r>
              <w:rPr>
                <w:b/>
              </w:rPr>
              <w:t>2025</w:t>
            </w:r>
          </w:p>
        </w:tc>
      </w:tr>
      <w:tr w:rsidR="00713742" w:rsidRPr="00A6137D" w14:paraId="5BDDFF99" w14:textId="77777777" w:rsidTr="00713742">
        <w:tc>
          <w:tcPr>
            <w:tcW w:w="6096" w:type="dxa"/>
            <w:tcBorders>
              <w:left w:val="single" w:sz="4" w:space="0" w:color="auto"/>
              <w:bottom w:val="single" w:sz="4" w:space="0" w:color="auto"/>
            </w:tcBorders>
            <w:shd w:val="clear" w:color="auto" w:fill="F2F2F2"/>
          </w:tcPr>
          <w:p w14:paraId="0A8CFCC6" w14:textId="77777777" w:rsidR="00713742" w:rsidRPr="00DC6FCE" w:rsidRDefault="00713742" w:rsidP="00713742">
            <w:pPr>
              <w:numPr>
                <w:ilvl w:val="0"/>
                <w:numId w:val="28"/>
              </w:numPr>
              <w:ind w:left="185" w:hanging="185"/>
              <w:rPr>
                <w:b/>
              </w:rPr>
            </w:pPr>
            <w:r>
              <w:rPr>
                <w:b/>
              </w:rPr>
              <w:t xml:space="preserve"> </w:t>
            </w:r>
            <w:r w:rsidRPr="00DC6FCE">
              <w:rPr>
                <w:b/>
              </w:rPr>
              <w:t>spotrebované nákupy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08E63B8" w14:textId="63801DD1" w:rsidR="00713742" w:rsidRDefault="00713742" w:rsidP="00713742">
            <w:pPr>
              <w:jc w:val="right"/>
              <w:rPr>
                <w:b/>
              </w:rPr>
            </w:pPr>
            <w:r>
              <w:rPr>
                <w:b/>
              </w:rPr>
              <w:t>56.108,58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830313F" w14:textId="0727BC80" w:rsidR="00713742" w:rsidRPr="00BA30E8" w:rsidRDefault="00BA54AC" w:rsidP="00713742">
            <w:pPr>
              <w:jc w:val="right"/>
              <w:rPr>
                <w:b/>
              </w:rPr>
            </w:pPr>
            <w:r>
              <w:rPr>
                <w:b/>
              </w:rPr>
              <w:t>58.786,60</w:t>
            </w:r>
          </w:p>
        </w:tc>
      </w:tr>
      <w:tr w:rsidR="00713742" w:rsidRPr="00A6137D" w14:paraId="6A257E9A" w14:textId="77777777" w:rsidTr="00713742">
        <w:tc>
          <w:tcPr>
            <w:tcW w:w="6096" w:type="dxa"/>
            <w:tcBorders>
              <w:left w:val="single" w:sz="4" w:space="0" w:color="auto"/>
              <w:bottom w:val="single" w:sz="4" w:space="0" w:color="auto"/>
            </w:tcBorders>
          </w:tcPr>
          <w:p w14:paraId="6EA375E2" w14:textId="77777777" w:rsidR="00713742" w:rsidRPr="00074670" w:rsidRDefault="00713742" w:rsidP="00713742">
            <w:r>
              <w:t>501 -</w:t>
            </w:r>
            <w:r w:rsidRPr="00074670">
              <w:t xml:space="preserve"> Spotreba materiálu 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49C5E870" w14:textId="4504C865" w:rsidR="00713742" w:rsidRDefault="00713742" w:rsidP="00713742">
            <w:pPr>
              <w:jc w:val="right"/>
            </w:pPr>
            <w:r>
              <w:t>37.293,61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445E2104" w14:textId="31753A13" w:rsidR="00713742" w:rsidRPr="00BA30E8" w:rsidRDefault="00BA54AC" w:rsidP="00713742">
            <w:pPr>
              <w:jc w:val="right"/>
            </w:pPr>
            <w:r>
              <w:t>40.811,26</w:t>
            </w:r>
          </w:p>
        </w:tc>
      </w:tr>
      <w:tr w:rsidR="00713742" w:rsidRPr="00A6137D" w14:paraId="01F3D869" w14:textId="77777777" w:rsidTr="00713742">
        <w:tc>
          <w:tcPr>
            <w:tcW w:w="6096" w:type="dxa"/>
            <w:tcBorders>
              <w:top w:val="single" w:sz="4" w:space="0" w:color="auto"/>
              <w:left w:val="single" w:sz="4" w:space="0" w:color="auto"/>
            </w:tcBorders>
          </w:tcPr>
          <w:p w14:paraId="3B76C638" w14:textId="77777777" w:rsidR="00713742" w:rsidRPr="00074670" w:rsidRDefault="00713742" w:rsidP="00713742">
            <w:r>
              <w:t>502 -</w:t>
            </w:r>
            <w:r w:rsidRPr="00074670">
              <w:t xml:space="preserve"> Spotreba energie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7B70F0A7" w14:textId="6388B2FD" w:rsidR="00713742" w:rsidRDefault="00713742" w:rsidP="00713742">
            <w:pPr>
              <w:jc w:val="right"/>
              <w:rPr>
                <w:bCs/>
              </w:rPr>
            </w:pPr>
            <w:r>
              <w:rPr>
                <w:bCs/>
              </w:rPr>
              <w:t>18.814,97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3063DBCB" w14:textId="45AEB3E0" w:rsidR="00713742" w:rsidRPr="002F38C2" w:rsidRDefault="00BA54AC" w:rsidP="00713742">
            <w:pPr>
              <w:jc w:val="right"/>
              <w:rPr>
                <w:bCs/>
              </w:rPr>
            </w:pPr>
            <w:r>
              <w:rPr>
                <w:bCs/>
              </w:rPr>
              <w:t>17.975,34</w:t>
            </w:r>
          </w:p>
        </w:tc>
      </w:tr>
      <w:tr w:rsidR="00713742" w:rsidRPr="00A6137D" w14:paraId="162A6945" w14:textId="77777777" w:rsidTr="00713742">
        <w:tc>
          <w:tcPr>
            <w:tcW w:w="6096" w:type="dxa"/>
            <w:tcBorders>
              <w:left w:val="single" w:sz="4" w:space="0" w:color="auto"/>
              <w:bottom w:val="single" w:sz="4" w:space="0" w:color="auto"/>
            </w:tcBorders>
            <w:shd w:val="clear" w:color="auto" w:fill="F2F2F2"/>
          </w:tcPr>
          <w:p w14:paraId="02C1E993" w14:textId="77777777" w:rsidR="00713742" w:rsidRPr="00DC6FCE" w:rsidRDefault="00713742" w:rsidP="00713742">
            <w:pPr>
              <w:numPr>
                <w:ilvl w:val="0"/>
                <w:numId w:val="28"/>
              </w:numPr>
              <w:ind w:left="185" w:hanging="185"/>
              <w:rPr>
                <w:b/>
              </w:rPr>
            </w:pPr>
            <w:r>
              <w:rPr>
                <w:b/>
              </w:rPr>
              <w:t xml:space="preserve"> </w:t>
            </w:r>
            <w:r w:rsidRPr="00DC6FCE">
              <w:rPr>
                <w:b/>
              </w:rPr>
              <w:t>Služby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7719558" w14:textId="0E478E1F" w:rsidR="00713742" w:rsidRDefault="00713742" w:rsidP="00713742">
            <w:pPr>
              <w:jc w:val="right"/>
              <w:rPr>
                <w:b/>
              </w:rPr>
            </w:pPr>
            <w:r>
              <w:rPr>
                <w:b/>
              </w:rPr>
              <w:t>17.909,04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5DBA3DF" w14:textId="46A9B30E" w:rsidR="00713742" w:rsidRPr="00BA30E8" w:rsidRDefault="00BA54AC" w:rsidP="00713742">
            <w:pPr>
              <w:jc w:val="right"/>
              <w:rPr>
                <w:b/>
              </w:rPr>
            </w:pPr>
            <w:r>
              <w:rPr>
                <w:b/>
              </w:rPr>
              <w:t>23.560,24</w:t>
            </w:r>
          </w:p>
        </w:tc>
      </w:tr>
      <w:tr w:rsidR="00713742" w:rsidRPr="00A6137D" w14:paraId="3D4A5E1C" w14:textId="77777777" w:rsidTr="00713742">
        <w:tc>
          <w:tcPr>
            <w:tcW w:w="6096" w:type="dxa"/>
            <w:tcBorders>
              <w:left w:val="single" w:sz="4" w:space="0" w:color="auto"/>
              <w:bottom w:val="single" w:sz="4" w:space="0" w:color="auto"/>
            </w:tcBorders>
          </w:tcPr>
          <w:p w14:paraId="74154BF0" w14:textId="77777777" w:rsidR="00713742" w:rsidRPr="00074670" w:rsidRDefault="00713742" w:rsidP="00713742">
            <w:r>
              <w:t>511 -</w:t>
            </w:r>
            <w:r w:rsidRPr="00074670">
              <w:t xml:space="preserve"> Opravy a</w:t>
            </w:r>
            <w:r>
              <w:t> </w:t>
            </w:r>
            <w:r w:rsidRPr="00074670">
              <w:t>udržiavanie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214B2052" w14:textId="6A23F88D" w:rsidR="00713742" w:rsidRDefault="00713742" w:rsidP="00713742">
            <w:pPr>
              <w:jc w:val="right"/>
              <w:rPr>
                <w:bCs/>
              </w:rPr>
            </w:pPr>
            <w:r>
              <w:rPr>
                <w:bCs/>
              </w:rPr>
              <w:t>147,60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108444A6" w14:textId="001477E2" w:rsidR="00713742" w:rsidRPr="00021B50" w:rsidRDefault="00BA54AC" w:rsidP="00713742">
            <w:pPr>
              <w:jc w:val="right"/>
              <w:rPr>
                <w:bCs/>
              </w:rPr>
            </w:pPr>
            <w:r>
              <w:rPr>
                <w:bCs/>
              </w:rPr>
              <w:t>2.623,60</w:t>
            </w:r>
          </w:p>
        </w:tc>
      </w:tr>
      <w:tr w:rsidR="00713742" w:rsidRPr="00A6137D" w14:paraId="611514F0" w14:textId="77777777" w:rsidTr="00713742">
        <w:tc>
          <w:tcPr>
            <w:tcW w:w="6096" w:type="dxa"/>
            <w:tcBorders>
              <w:top w:val="single" w:sz="4" w:space="0" w:color="auto"/>
              <w:left w:val="single" w:sz="4" w:space="0" w:color="auto"/>
            </w:tcBorders>
          </w:tcPr>
          <w:p w14:paraId="69092EC9" w14:textId="77777777" w:rsidR="00713742" w:rsidRPr="00074670" w:rsidRDefault="00713742" w:rsidP="00713742">
            <w:r w:rsidRPr="00074670">
              <w:t xml:space="preserve">512 </w:t>
            </w:r>
            <w:r>
              <w:t>-</w:t>
            </w:r>
            <w:r w:rsidRPr="00074670">
              <w:t xml:space="preserve"> Cestovné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28207428" w14:textId="01032965" w:rsidR="00713742" w:rsidRDefault="00713742" w:rsidP="00713742">
            <w:pPr>
              <w:jc w:val="right"/>
            </w:pPr>
            <w:r>
              <w:t>0,00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71623EEE" w14:textId="066D9D0D" w:rsidR="00713742" w:rsidRPr="00BA30E8" w:rsidRDefault="00BA54AC" w:rsidP="00713742">
            <w:pPr>
              <w:jc w:val="right"/>
            </w:pPr>
            <w:r>
              <w:t>272,52</w:t>
            </w:r>
          </w:p>
        </w:tc>
      </w:tr>
      <w:tr w:rsidR="00713742" w:rsidRPr="00A6137D" w14:paraId="324A84C7" w14:textId="77777777" w:rsidTr="00713742">
        <w:tc>
          <w:tcPr>
            <w:tcW w:w="6096" w:type="dxa"/>
            <w:tcBorders>
              <w:left w:val="single" w:sz="4" w:space="0" w:color="auto"/>
              <w:bottom w:val="single" w:sz="4" w:space="0" w:color="auto"/>
            </w:tcBorders>
          </w:tcPr>
          <w:p w14:paraId="00D12B5C" w14:textId="77777777" w:rsidR="00713742" w:rsidRPr="00074670" w:rsidRDefault="00713742" w:rsidP="00713742">
            <w:r>
              <w:t>518 -</w:t>
            </w:r>
            <w:r w:rsidRPr="00074670">
              <w:t xml:space="preserve"> Ostatné služby 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3B123483" w14:textId="7157B7F1" w:rsidR="00713742" w:rsidRDefault="00713742" w:rsidP="00713742">
            <w:pPr>
              <w:jc w:val="right"/>
              <w:rPr>
                <w:bCs/>
              </w:rPr>
            </w:pPr>
            <w:r>
              <w:rPr>
                <w:bCs/>
              </w:rPr>
              <w:t>17.761,44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07B47DCB" w14:textId="2F9764A2" w:rsidR="00713742" w:rsidRPr="00021B50" w:rsidRDefault="00BA54AC" w:rsidP="00713742">
            <w:pPr>
              <w:jc w:val="right"/>
              <w:rPr>
                <w:bCs/>
              </w:rPr>
            </w:pPr>
            <w:r>
              <w:rPr>
                <w:bCs/>
              </w:rPr>
              <w:t>20.664,12</w:t>
            </w:r>
          </w:p>
        </w:tc>
      </w:tr>
      <w:tr w:rsidR="00713742" w:rsidRPr="00A6137D" w14:paraId="76B8A120" w14:textId="77777777" w:rsidTr="00713742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/>
          </w:tcPr>
          <w:p w14:paraId="6FD48A53" w14:textId="77777777" w:rsidR="00713742" w:rsidRPr="00DC6FCE" w:rsidRDefault="00713742" w:rsidP="00713742">
            <w:pPr>
              <w:numPr>
                <w:ilvl w:val="0"/>
                <w:numId w:val="28"/>
              </w:numPr>
              <w:ind w:left="185" w:hanging="185"/>
              <w:rPr>
                <w:b/>
              </w:rPr>
            </w:pPr>
            <w:r>
              <w:rPr>
                <w:b/>
              </w:rPr>
              <w:t xml:space="preserve"> </w:t>
            </w:r>
            <w:r w:rsidRPr="00DC6FCE">
              <w:rPr>
                <w:b/>
              </w:rPr>
              <w:t>osobné náklady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29C23A5" w14:textId="4D3897DB" w:rsidR="00713742" w:rsidRDefault="00713742" w:rsidP="00713742">
            <w:pPr>
              <w:jc w:val="right"/>
              <w:rPr>
                <w:b/>
              </w:rPr>
            </w:pPr>
            <w:r>
              <w:rPr>
                <w:b/>
              </w:rPr>
              <w:t>239.798,42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7530376" w14:textId="6AC40893" w:rsidR="00713742" w:rsidRPr="00BA30E8" w:rsidRDefault="00BA54AC" w:rsidP="00713742">
            <w:pPr>
              <w:jc w:val="right"/>
              <w:rPr>
                <w:b/>
              </w:rPr>
            </w:pPr>
            <w:r>
              <w:rPr>
                <w:b/>
              </w:rPr>
              <w:t>263.026,61</w:t>
            </w:r>
          </w:p>
        </w:tc>
      </w:tr>
      <w:tr w:rsidR="00713742" w:rsidRPr="00A6137D" w14:paraId="0AA6EA5F" w14:textId="77777777" w:rsidTr="00713742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0A51F8" w14:textId="77777777" w:rsidR="00713742" w:rsidRPr="00074670" w:rsidRDefault="00713742" w:rsidP="00713742">
            <w:r>
              <w:t>521 -</w:t>
            </w:r>
            <w:r w:rsidRPr="00074670">
              <w:t xml:space="preserve"> Mzdové náklady 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5B98C640" w14:textId="0F2682F4" w:rsidR="00713742" w:rsidRDefault="00713742" w:rsidP="00713742">
            <w:pPr>
              <w:jc w:val="right"/>
            </w:pPr>
            <w:r>
              <w:t>172.994,79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416995DC" w14:textId="00F5B73E" w:rsidR="00713742" w:rsidRPr="00BA30E8" w:rsidRDefault="00BA54AC" w:rsidP="00713742">
            <w:pPr>
              <w:jc w:val="right"/>
            </w:pPr>
            <w:r>
              <w:t>191.748,39</w:t>
            </w:r>
          </w:p>
        </w:tc>
      </w:tr>
      <w:tr w:rsidR="00713742" w:rsidRPr="00A6137D" w14:paraId="19CEBB92" w14:textId="77777777" w:rsidTr="00713742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7A02FF" w14:textId="77777777" w:rsidR="00713742" w:rsidRPr="00074670" w:rsidRDefault="00713742" w:rsidP="00713742">
            <w:r>
              <w:t>524 - Zákonné sociálne náklady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5C5AB0A" w14:textId="537A8EAD" w:rsidR="00713742" w:rsidRDefault="00713742" w:rsidP="00713742">
            <w:pPr>
              <w:jc w:val="right"/>
            </w:pPr>
            <w:r>
              <w:t>57.963,55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426E3AB3" w14:textId="5A99C56A" w:rsidR="00713742" w:rsidRPr="00BA30E8" w:rsidRDefault="00BA54AC" w:rsidP="00713742">
            <w:pPr>
              <w:jc w:val="right"/>
            </w:pPr>
            <w:r>
              <w:t>65.889,61</w:t>
            </w:r>
          </w:p>
        </w:tc>
      </w:tr>
      <w:tr w:rsidR="00713742" w:rsidRPr="00A6137D" w14:paraId="0A18CB4F" w14:textId="77777777" w:rsidTr="00713742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974CDF" w14:textId="1BD4A9F1" w:rsidR="00713742" w:rsidRDefault="00713742" w:rsidP="00713742">
            <w:r>
              <w:t>525 – Ostatné sociálne poistenie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491258C3" w14:textId="1FC059FE" w:rsidR="00713742" w:rsidRDefault="00713742" w:rsidP="00713742">
            <w:pPr>
              <w:jc w:val="right"/>
            </w:pPr>
            <w:r>
              <w:t>312,49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0D54D269" w14:textId="20187E13" w:rsidR="00713742" w:rsidRDefault="00BA54AC" w:rsidP="00713742">
            <w:pPr>
              <w:jc w:val="right"/>
            </w:pPr>
            <w:r>
              <w:t>352,89</w:t>
            </w:r>
          </w:p>
        </w:tc>
      </w:tr>
      <w:tr w:rsidR="00713742" w:rsidRPr="00A6137D" w14:paraId="58046FB4" w14:textId="77777777" w:rsidTr="00713742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FEA203" w14:textId="77777777" w:rsidR="00713742" w:rsidRDefault="00713742" w:rsidP="00713742">
            <w:r>
              <w:lastRenderedPageBreak/>
              <w:t xml:space="preserve">527 - Zákonné sociálne náklady 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4D3DA711" w14:textId="31492244" w:rsidR="00713742" w:rsidRDefault="00713742" w:rsidP="00713742">
            <w:pPr>
              <w:jc w:val="right"/>
            </w:pPr>
            <w:r>
              <w:t>8.527,59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04309D05" w14:textId="3962034A" w:rsidR="00713742" w:rsidRPr="00BA30E8" w:rsidRDefault="00BA54AC" w:rsidP="00713742">
            <w:pPr>
              <w:jc w:val="right"/>
            </w:pPr>
            <w:r>
              <w:t>5.035,72</w:t>
            </w:r>
          </w:p>
        </w:tc>
      </w:tr>
      <w:tr w:rsidR="00713742" w:rsidRPr="00A6137D" w14:paraId="27529EF0" w14:textId="77777777" w:rsidTr="00713742">
        <w:tc>
          <w:tcPr>
            <w:tcW w:w="6096" w:type="dxa"/>
            <w:tcBorders>
              <w:left w:val="single" w:sz="4" w:space="0" w:color="auto"/>
              <w:bottom w:val="single" w:sz="4" w:space="0" w:color="auto"/>
            </w:tcBorders>
            <w:shd w:val="clear" w:color="auto" w:fill="F2F2F2"/>
          </w:tcPr>
          <w:p w14:paraId="3D3E30A5" w14:textId="77777777" w:rsidR="00713742" w:rsidRPr="00DC6FCE" w:rsidRDefault="00713742" w:rsidP="00713742">
            <w:pPr>
              <w:numPr>
                <w:ilvl w:val="0"/>
                <w:numId w:val="28"/>
              </w:numPr>
              <w:ind w:left="185" w:hanging="185"/>
              <w:rPr>
                <w:b/>
              </w:rPr>
            </w:pPr>
            <w:r>
              <w:rPr>
                <w:b/>
              </w:rPr>
              <w:t xml:space="preserve"> </w:t>
            </w:r>
            <w:r w:rsidRPr="00DC6FCE">
              <w:rPr>
                <w:b/>
              </w:rPr>
              <w:t>dane a poplatky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EB872E0" w14:textId="5DB45EFF" w:rsidR="00713742" w:rsidRDefault="00713742" w:rsidP="00713742">
            <w:pPr>
              <w:jc w:val="right"/>
              <w:rPr>
                <w:b/>
              </w:rPr>
            </w:pPr>
            <w:r>
              <w:rPr>
                <w:b/>
              </w:rPr>
              <w:t>171,60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B1A9F00" w14:textId="46E1083F" w:rsidR="00713742" w:rsidRPr="00BA30E8" w:rsidRDefault="00BA54AC" w:rsidP="00713742">
            <w:pPr>
              <w:jc w:val="right"/>
              <w:rPr>
                <w:b/>
              </w:rPr>
            </w:pPr>
            <w:r>
              <w:rPr>
                <w:b/>
              </w:rPr>
              <w:t>171,60</w:t>
            </w:r>
          </w:p>
        </w:tc>
      </w:tr>
      <w:tr w:rsidR="00713742" w:rsidRPr="00A6137D" w14:paraId="5FD8698E" w14:textId="77777777" w:rsidTr="00713742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7A83228" w14:textId="77777777" w:rsidR="00713742" w:rsidRPr="00074670" w:rsidRDefault="00713742" w:rsidP="00713742">
            <w:r>
              <w:t>538 - Ostatné dane a poplatky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1DD9EB27" w14:textId="6BAD43BC" w:rsidR="00713742" w:rsidRDefault="00713742" w:rsidP="00713742">
            <w:pPr>
              <w:jc w:val="right"/>
            </w:pPr>
            <w:r>
              <w:t>171,60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5AE0097A" w14:textId="73CC6351" w:rsidR="00713742" w:rsidRPr="00BA30E8" w:rsidRDefault="00BA54AC" w:rsidP="00713742">
            <w:pPr>
              <w:jc w:val="right"/>
            </w:pPr>
            <w:r>
              <w:t>171,60</w:t>
            </w:r>
          </w:p>
        </w:tc>
      </w:tr>
      <w:tr w:rsidR="00713742" w:rsidRPr="00A6137D" w14:paraId="173CF1FB" w14:textId="77777777" w:rsidTr="00713742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/>
          </w:tcPr>
          <w:p w14:paraId="0C565D6E" w14:textId="77777777" w:rsidR="00713742" w:rsidRPr="00DC6FCE" w:rsidRDefault="00713742" w:rsidP="00713742">
            <w:pPr>
              <w:numPr>
                <w:ilvl w:val="0"/>
                <w:numId w:val="28"/>
              </w:numPr>
              <w:ind w:left="185" w:hanging="185"/>
              <w:rPr>
                <w:b/>
              </w:rPr>
            </w:pPr>
            <w:r>
              <w:rPr>
                <w:b/>
              </w:rPr>
              <w:t xml:space="preserve"> </w:t>
            </w:r>
            <w:r w:rsidRPr="00DC6FCE">
              <w:rPr>
                <w:b/>
              </w:rPr>
              <w:t>odpisy, rezervy a opravné položky</w:t>
            </w:r>
            <w:r>
              <w:rPr>
                <w:b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B4754A7" w14:textId="710C8119" w:rsidR="00713742" w:rsidRDefault="00713742" w:rsidP="00713742">
            <w:pPr>
              <w:jc w:val="right"/>
              <w:rPr>
                <w:b/>
              </w:rPr>
            </w:pPr>
            <w:r>
              <w:rPr>
                <w:b/>
              </w:rPr>
              <w:t>7.995,95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2544DE4" w14:textId="531F51A9" w:rsidR="00713742" w:rsidRPr="00BA30E8" w:rsidRDefault="00BA54AC" w:rsidP="00713742">
            <w:pPr>
              <w:jc w:val="right"/>
              <w:rPr>
                <w:b/>
              </w:rPr>
            </w:pPr>
            <w:r>
              <w:rPr>
                <w:b/>
              </w:rPr>
              <w:t>8.230,24</w:t>
            </w:r>
          </w:p>
        </w:tc>
      </w:tr>
      <w:tr w:rsidR="00713742" w:rsidRPr="00A6137D" w14:paraId="2C0BF6BE" w14:textId="77777777" w:rsidTr="00713742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1BEEF8" w14:textId="77777777" w:rsidR="00713742" w:rsidRPr="00074670" w:rsidRDefault="00713742" w:rsidP="00713742">
            <w:r>
              <w:t>551 - Odpisy  DNM a DHM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18A02FF6" w14:textId="07C19B64" w:rsidR="00713742" w:rsidRDefault="00713742" w:rsidP="00713742">
            <w:pPr>
              <w:jc w:val="right"/>
            </w:pPr>
            <w:r>
              <w:t>7.995,95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05FBE850" w14:textId="7AB32E2B" w:rsidR="00713742" w:rsidRPr="00BA30E8" w:rsidRDefault="00BA54AC" w:rsidP="00713742">
            <w:pPr>
              <w:jc w:val="right"/>
            </w:pPr>
            <w:r>
              <w:t>8.230,24</w:t>
            </w:r>
          </w:p>
        </w:tc>
      </w:tr>
      <w:tr w:rsidR="00713742" w:rsidRPr="00A6137D" w14:paraId="402A6DE7" w14:textId="77777777" w:rsidTr="00713742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/>
          </w:tcPr>
          <w:p w14:paraId="6205B1E6" w14:textId="77777777" w:rsidR="00713742" w:rsidRPr="00DC6FCE" w:rsidRDefault="00713742" w:rsidP="00713742">
            <w:pPr>
              <w:numPr>
                <w:ilvl w:val="0"/>
                <w:numId w:val="28"/>
              </w:numPr>
              <w:ind w:left="185" w:hanging="185"/>
              <w:rPr>
                <w:b/>
              </w:rPr>
            </w:pPr>
            <w:r w:rsidRPr="00DC6FCE">
              <w:rPr>
                <w:b/>
              </w:rPr>
              <w:t>finančné náklady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08ACCB5" w14:textId="2972EFD2" w:rsidR="00713742" w:rsidRDefault="00713742" w:rsidP="00713742">
            <w:pPr>
              <w:jc w:val="right"/>
              <w:rPr>
                <w:b/>
              </w:rPr>
            </w:pPr>
            <w:r>
              <w:rPr>
                <w:b/>
              </w:rPr>
              <w:t>462,11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FD3ECA6" w14:textId="058CD950" w:rsidR="00713742" w:rsidRPr="00BA30E8" w:rsidRDefault="00BA54AC" w:rsidP="00713742">
            <w:pPr>
              <w:jc w:val="right"/>
              <w:rPr>
                <w:b/>
              </w:rPr>
            </w:pPr>
            <w:r>
              <w:rPr>
                <w:b/>
              </w:rPr>
              <w:t>280,70</w:t>
            </w:r>
          </w:p>
        </w:tc>
      </w:tr>
      <w:tr w:rsidR="00713742" w:rsidRPr="00A6137D" w14:paraId="0E8B1B52" w14:textId="77777777" w:rsidTr="00713742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C70957" w14:textId="77777777" w:rsidR="00713742" w:rsidRPr="00074670" w:rsidRDefault="00713742" w:rsidP="00713742">
            <w:r>
              <w:t>568 - Ostatné finančné náklady (bankové poplatky)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7933B619" w14:textId="39671060" w:rsidR="00713742" w:rsidRDefault="00713742" w:rsidP="00713742">
            <w:pPr>
              <w:jc w:val="right"/>
            </w:pPr>
            <w:r>
              <w:t>462,11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7502FC04" w14:textId="12B7D95D" w:rsidR="00713742" w:rsidRPr="00BA30E8" w:rsidRDefault="00BA54AC" w:rsidP="00713742">
            <w:pPr>
              <w:jc w:val="right"/>
            </w:pPr>
            <w:r>
              <w:t>280,70</w:t>
            </w:r>
          </w:p>
        </w:tc>
      </w:tr>
      <w:tr w:rsidR="00713742" w:rsidRPr="00A6137D" w14:paraId="35ACDC23" w14:textId="77777777" w:rsidTr="00713742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/>
          </w:tcPr>
          <w:p w14:paraId="09A3C1A1" w14:textId="77777777" w:rsidR="00713742" w:rsidRPr="00DC6FCE" w:rsidRDefault="00713742" w:rsidP="00713742">
            <w:pPr>
              <w:numPr>
                <w:ilvl w:val="0"/>
                <w:numId w:val="28"/>
              </w:numPr>
              <w:ind w:left="185" w:hanging="185"/>
              <w:rPr>
                <w:b/>
              </w:rPr>
            </w:pPr>
            <w:r>
              <w:rPr>
                <w:b/>
              </w:rPr>
              <w:t xml:space="preserve"> </w:t>
            </w:r>
            <w:r w:rsidRPr="00DC6FCE">
              <w:rPr>
                <w:b/>
              </w:rPr>
              <w:t>mimoriadne náklady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CCCD34A" w14:textId="41EBF87C" w:rsidR="00713742" w:rsidRDefault="00713742" w:rsidP="00713742">
            <w:pPr>
              <w:jc w:val="right"/>
              <w:rPr>
                <w:b/>
              </w:rPr>
            </w:pPr>
            <w:r>
              <w:rPr>
                <w:b/>
              </w:rPr>
              <w:t>0,00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4EB65CA" w14:textId="340D7431" w:rsidR="00713742" w:rsidRPr="008830F2" w:rsidRDefault="00BA54AC" w:rsidP="00713742">
            <w:pPr>
              <w:jc w:val="right"/>
              <w:rPr>
                <w:b/>
              </w:rPr>
            </w:pPr>
            <w:r>
              <w:rPr>
                <w:b/>
              </w:rPr>
              <w:t>0,00</w:t>
            </w:r>
          </w:p>
        </w:tc>
      </w:tr>
      <w:tr w:rsidR="00713742" w:rsidRPr="00A6137D" w14:paraId="13B6FFE8" w14:textId="77777777" w:rsidTr="00713742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/>
          </w:tcPr>
          <w:p w14:paraId="4385F7D1" w14:textId="77777777" w:rsidR="00713742" w:rsidRPr="00DC6FCE" w:rsidRDefault="00713742" w:rsidP="00713742">
            <w:pPr>
              <w:numPr>
                <w:ilvl w:val="0"/>
                <w:numId w:val="28"/>
              </w:numPr>
              <w:ind w:left="185" w:hanging="185"/>
              <w:rPr>
                <w:b/>
              </w:rPr>
            </w:pPr>
            <w:r>
              <w:rPr>
                <w:b/>
              </w:rPr>
              <w:t xml:space="preserve"> </w:t>
            </w:r>
            <w:r w:rsidRPr="00DC6FCE">
              <w:rPr>
                <w:b/>
              </w:rPr>
              <w:t>náklady na transfery a náklady z odvod</w:t>
            </w:r>
            <w:r>
              <w:rPr>
                <w:b/>
              </w:rPr>
              <w:t>ov</w:t>
            </w:r>
            <w:r w:rsidRPr="00DC6FCE">
              <w:rPr>
                <w:b/>
              </w:rPr>
              <w:t xml:space="preserve"> príjmov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B599359" w14:textId="14A87D13" w:rsidR="00713742" w:rsidRDefault="00713742" w:rsidP="00713742">
            <w:pPr>
              <w:jc w:val="right"/>
              <w:rPr>
                <w:b/>
              </w:rPr>
            </w:pPr>
            <w:r>
              <w:rPr>
                <w:b/>
              </w:rPr>
              <w:t>12.329,20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C9AA4F4" w14:textId="5DB33E4F" w:rsidR="00713742" w:rsidRPr="00BA30E8" w:rsidRDefault="00BA54AC" w:rsidP="00713742">
            <w:pPr>
              <w:jc w:val="right"/>
              <w:rPr>
                <w:b/>
              </w:rPr>
            </w:pPr>
            <w:r>
              <w:rPr>
                <w:b/>
              </w:rPr>
              <w:t>17.063,29</w:t>
            </w:r>
          </w:p>
        </w:tc>
      </w:tr>
      <w:tr w:rsidR="00713742" w:rsidRPr="00A6137D" w14:paraId="6BED8A20" w14:textId="77777777" w:rsidTr="00713742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8423E5" w14:textId="77777777" w:rsidR="00713742" w:rsidRPr="00074670" w:rsidRDefault="00713742" w:rsidP="00713742">
            <w:r>
              <w:t>588 - Náklady z odvodu príjmov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2ABE10C2" w14:textId="1ED2F515" w:rsidR="00713742" w:rsidRDefault="00713742" w:rsidP="00713742">
            <w:pPr>
              <w:jc w:val="right"/>
            </w:pPr>
            <w:r>
              <w:t>12.329,20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719B3FDA" w14:textId="1240BBA0" w:rsidR="00713742" w:rsidRPr="00074670" w:rsidRDefault="00BA54AC" w:rsidP="00713742">
            <w:pPr>
              <w:jc w:val="right"/>
            </w:pPr>
            <w:r>
              <w:t>17.063,29</w:t>
            </w:r>
          </w:p>
        </w:tc>
      </w:tr>
      <w:tr w:rsidR="00713742" w:rsidRPr="00A6137D" w14:paraId="5C5FB03C" w14:textId="77777777" w:rsidTr="00713742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/>
          </w:tcPr>
          <w:p w14:paraId="12D8D840" w14:textId="77777777" w:rsidR="00713742" w:rsidRPr="00D644DA" w:rsidRDefault="00713742" w:rsidP="00713742">
            <w:pPr>
              <w:numPr>
                <w:ilvl w:val="0"/>
                <w:numId w:val="28"/>
              </w:numPr>
              <w:ind w:left="185" w:hanging="185"/>
              <w:rPr>
                <w:b/>
              </w:rPr>
            </w:pPr>
            <w:r w:rsidRPr="00D644DA">
              <w:rPr>
                <w:b/>
              </w:rPr>
              <w:t>ostatné náklady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135BA52" w14:textId="1E10DC6E" w:rsidR="00713742" w:rsidRDefault="00713742" w:rsidP="00713742">
            <w:pPr>
              <w:jc w:val="right"/>
              <w:rPr>
                <w:b/>
              </w:rPr>
            </w:pPr>
            <w:r>
              <w:rPr>
                <w:b/>
              </w:rPr>
              <w:t>50,00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FB48BB0" w14:textId="52DA0442" w:rsidR="00713742" w:rsidRPr="00BA30E8" w:rsidRDefault="00BA54AC" w:rsidP="00713742">
            <w:pPr>
              <w:jc w:val="right"/>
              <w:rPr>
                <w:b/>
              </w:rPr>
            </w:pPr>
            <w:r>
              <w:rPr>
                <w:b/>
              </w:rPr>
              <w:t>411,00</w:t>
            </w:r>
          </w:p>
        </w:tc>
      </w:tr>
      <w:tr w:rsidR="00713742" w:rsidRPr="00A6137D" w14:paraId="3E925219" w14:textId="77777777" w:rsidTr="00713742">
        <w:tc>
          <w:tcPr>
            <w:tcW w:w="6096" w:type="dxa"/>
            <w:tcBorders>
              <w:top w:val="single" w:sz="4" w:space="0" w:color="auto"/>
              <w:left w:val="single" w:sz="4" w:space="0" w:color="auto"/>
            </w:tcBorders>
          </w:tcPr>
          <w:p w14:paraId="5DF8CAB5" w14:textId="77777777" w:rsidR="00713742" w:rsidRPr="00074670" w:rsidRDefault="00713742" w:rsidP="00713742">
            <w:r>
              <w:t>548 - Ostatné náklady na prevádzkovú činnosť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0BDB19A6" w14:textId="07E52B7A" w:rsidR="00713742" w:rsidRDefault="00713742" w:rsidP="00713742">
            <w:pPr>
              <w:jc w:val="right"/>
            </w:pPr>
            <w:r>
              <w:t>50,00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14709860" w14:textId="0E9F600F" w:rsidR="00713742" w:rsidRPr="00BA30E8" w:rsidRDefault="00BA54AC" w:rsidP="00713742">
            <w:pPr>
              <w:jc w:val="right"/>
            </w:pPr>
            <w:r>
              <w:t>411,00</w:t>
            </w:r>
          </w:p>
        </w:tc>
      </w:tr>
      <w:tr w:rsidR="00713742" w:rsidRPr="00A6137D" w14:paraId="46F68CA0" w14:textId="77777777" w:rsidTr="00713742">
        <w:tc>
          <w:tcPr>
            <w:tcW w:w="6096" w:type="dxa"/>
            <w:tcBorders>
              <w:top w:val="single" w:sz="4" w:space="0" w:color="auto"/>
              <w:left w:val="single" w:sz="4" w:space="0" w:color="auto"/>
            </w:tcBorders>
          </w:tcPr>
          <w:p w14:paraId="0E645DE7" w14:textId="77777777" w:rsidR="00713742" w:rsidRDefault="00713742" w:rsidP="00713742">
            <w:pPr>
              <w:numPr>
                <w:ilvl w:val="0"/>
                <w:numId w:val="28"/>
              </w:numPr>
              <w:ind w:left="185" w:hanging="185"/>
            </w:pPr>
            <w:r>
              <w:rPr>
                <w:b/>
              </w:rPr>
              <w:t>d</w:t>
            </w:r>
            <w:r w:rsidRPr="008640E2">
              <w:rPr>
                <w:b/>
              </w:rPr>
              <w:t>ane z príjmov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4228DF66" w14:textId="7DC18DAE" w:rsidR="00713742" w:rsidRDefault="00713742" w:rsidP="00713742">
            <w:pPr>
              <w:jc w:val="right"/>
              <w:rPr>
                <w:b/>
              </w:rPr>
            </w:pPr>
            <w:r>
              <w:rPr>
                <w:b/>
              </w:rPr>
              <w:t>0,00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4D54BD7F" w14:textId="545C1F8A" w:rsidR="00713742" w:rsidRPr="00BA30E8" w:rsidRDefault="00BA54AC" w:rsidP="00713742">
            <w:pPr>
              <w:jc w:val="right"/>
              <w:rPr>
                <w:b/>
              </w:rPr>
            </w:pPr>
            <w:r>
              <w:rPr>
                <w:b/>
              </w:rPr>
              <w:t>0,00</w:t>
            </w:r>
          </w:p>
        </w:tc>
      </w:tr>
    </w:tbl>
    <w:p w14:paraId="7B7DA7A5" w14:textId="77777777" w:rsidR="001525C4" w:rsidRDefault="001525C4" w:rsidP="00A53990">
      <w:pPr>
        <w:jc w:val="center"/>
        <w:rPr>
          <w:b/>
          <w:sz w:val="24"/>
          <w:szCs w:val="24"/>
        </w:rPr>
      </w:pPr>
    </w:p>
    <w:p w14:paraId="1E9556C3" w14:textId="77777777" w:rsidR="000F01D5" w:rsidRPr="00E224FD" w:rsidRDefault="000F01D5" w:rsidP="00A53990">
      <w:pPr>
        <w:jc w:val="center"/>
      </w:pPr>
    </w:p>
    <w:p w14:paraId="622E2704" w14:textId="77777777" w:rsidR="00A53990" w:rsidRPr="00FC435A" w:rsidRDefault="00A53990" w:rsidP="00A5399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Čl. VI</w:t>
      </w:r>
    </w:p>
    <w:p w14:paraId="1F9BBCCA" w14:textId="77777777" w:rsidR="00A53990" w:rsidRDefault="00A53990" w:rsidP="00A53990">
      <w:pPr>
        <w:jc w:val="center"/>
        <w:rPr>
          <w:b/>
          <w:sz w:val="24"/>
          <w:szCs w:val="24"/>
        </w:rPr>
      </w:pPr>
      <w:r w:rsidRPr="00FC435A">
        <w:rPr>
          <w:b/>
          <w:sz w:val="24"/>
          <w:szCs w:val="24"/>
        </w:rPr>
        <w:t>Informácie o údajoch na podsúvahových účtoch</w:t>
      </w:r>
    </w:p>
    <w:p w14:paraId="34A66049" w14:textId="77777777" w:rsidR="00151F82" w:rsidRPr="00FC435A" w:rsidRDefault="00151F82" w:rsidP="00A53990">
      <w:pPr>
        <w:jc w:val="center"/>
        <w:rPr>
          <w:b/>
          <w:sz w:val="24"/>
          <w:szCs w:val="24"/>
        </w:rPr>
      </w:pPr>
    </w:p>
    <w:p w14:paraId="6DC88E42" w14:textId="77777777" w:rsidR="00151F82" w:rsidRDefault="00151F82" w:rsidP="0053470B">
      <w:pPr>
        <w:numPr>
          <w:ilvl w:val="0"/>
          <w:numId w:val="19"/>
        </w:numPr>
        <w:ind w:left="284" w:hanging="284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ajetok a záväzky zabezpečené </w:t>
      </w:r>
      <w:r w:rsidRPr="00151F82">
        <w:rPr>
          <w:b/>
          <w:sz w:val="24"/>
          <w:szCs w:val="24"/>
        </w:rPr>
        <w:t xml:space="preserve">derivátmi </w:t>
      </w:r>
    </w:p>
    <w:p w14:paraId="42066D97" w14:textId="77777777" w:rsidR="00D76615" w:rsidRPr="00391095" w:rsidRDefault="00391095" w:rsidP="00D76615">
      <w:pPr>
        <w:ind w:left="284"/>
        <w:rPr>
          <w:bCs/>
          <w:i/>
          <w:iCs/>
          <w:sz w:val="24"/>
          <w:szCs w:val="24"/>
        </w:rPr>
      </w:pPr>
      <w:r w:rsidRPr="00391095">
        <w:rPr>
          <w:bCs/>
          <w:i/>
          <w:iCs/>
          <w:sz w:val="24"/>
          <w:szCs w:val="24"/>
        </w:rPr>
        <w:t>ZŠ s MŠ</w:t>
      </w:r>
      <w:r w:rsidR="00D76615" w:rsidRPr="00391095">
        <w:rPr>
          <w:bCs/>
          <w:i/>
          <w:iCs/>
          <w:sz w:val="24"/>
          <w:szCs w:val="24"/>
        </w:rPr>
        <w:t xml:space="preserve"> nemá majetok a záväzky zabezpečené derivátmi.</w:t>
      </w:r>
    </w:p>
    <w:tbl>
      <w:tblPr>
        <w:tblW w:w="1008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40"/>
        <w:gridCol w:w="3060"/>
        <w:gridCol w:w="2880"/>
      </w:tblGrid>
      <w:tr w:rsidR="00151F82" w:rsidRPr="00A6137D" w14:paraId="7BDDC8AD" w14:textId="77777777" w:rsidTr="00D809EC">
        <w:tc>
          <w:tcPr>
            <w:tcW w:w="4140" w:type="dxa"/>
            <w:shd w:val="clear" w:color="auto" w:fill="F2F2F2"/>
          </w:tcPr>
          <w:p w14:paraId="0BA71E30" w14:textId="77777777" w:rsidR="00D36E89" w:rsidRDefault="00151F82" w:rsidP="009C632E">
            <w:pPr>
              <w:jc w:val="center"/>
              <w:rPr>
                <w:b/>
              </w:rPr>
            </w:pPr>
            <w:r w:rsidRPr="00D36E89">
              <w:rPr>
                <w:b/>
              </w:rPr>
              <w:t xml:space="preserve">Popis významných položiek </w:t>
            </w:r>
          </w:p>
          <w:p w14:paraId="253DD33B" w14:textId="77777777" w:rsidR="00151F82" w:rsidRPr="00D36E89" w:rsidRDefault="00151F82" w:rsidP="009C632E">
            <w:pPr>
              <w:jc w:val="center"/>
              <w:rPr>
                <w:b/>
              </w:rPr>
            </w:pPr>
            <w:r w:rsidRPr="00D36E89">
              <w:rPr>
                <w:b/>
              </w:rPr>
              <w:t xml:space="preserve">majetku a záväzkov </w:t>
            </w:r>
          </w:p>
        </w:tc>
        <w:tc>
          <w:tcPr>
            <w:tcW w:w="3060" w:type="dxa"/>
            <w:shd w:val="clear" w:color="auto" w:fill="F2F2F2"/>
          </w:tcPr>
          <w:p w14:paraId="4FDD5653" w14:textId="77777777" w:rsidR="00151F82" w:rsidRPr="00D36E89" w:rsidRDefault="00151F82" w:rsidP="009C632E">
            <w:pPr>
              <w:jc w:val="center"/>
              <w:rPr>
                <w:b/>
              </w:rPr>
            </w:pPr>
            <w:r w:rsidRPr="00D36E89">
              <w:rPr>
                <w:b/>
              </w:rPr>
              <w:t xml:space="preserve">Hodnota majetku </w:t>
            </w:r>
          </w:p>
        </w:tc>
        <w:tc>
          <w:tcPr>
            <w:tcW w:w="2880" w:type="dxa"/>
            <w:shd w:val="clear" w:color="auto" w:fill="F2F2F2"/>
          </w:tcPr>
          <w:p w14:paraId="79458A76" w14:textId="77777777" w:rsidR="00151F82" w:rsidRPr="00D36E89" w:rsidRDefault="00151F82" w:rsidP="009C632E">
            <w:pPr>
              <w:jc w:val="center"/>
              <w:rPr>
                <w:b/>
              </w:rPr>
            </w:pPr>
            <w:r w:rsidRPr="00D36E89">
              <w:rPr>
                <w:b/>
              </w:rPr>
              <w:t>Forma zabezpečenia</w:t>
            </w:r>
          </w:p>
        </w:tc>
      </w:tr>
      <w:tr w:rsidR="00151F82" w:rsidRPr="00A6137D" w14:paraId="65FEBD4F" w14:textId="77777777" w:rsidTr="009C632E">
        <w:tc>
          <w:tcPr>
            <w:tcW w:w="4140" w:type="dxa"/>
          </w:tcPr>
          <w:p w14:paraId="06687FC6" w14:textId="77777777" w:rsidR="00151F82" w:rsidRPr="008A39F7" w:rsidRDefault="00151F82" w:rsidP="008A39F7"/>
        </w:tc>
        <w:tc>
          <w:tcPr>
            <w:tcW w:w="3060" w:type="dxa"/>
          </w:tcPr>
          <w:p w14:paraId="71FA8A32" w14:textId="77777777" w:rsidR="00151F82" w:rsidRPr="008A39F7" w:rsidRDefault="00735F51" w:rsidP="00735F51">
            <w:pPr>
              <w:jc w:val="center"/>
            </w:pPr>
            <w:r>
              <w:t>0,00</w:t>
            </w:r>
          </w:p>
        </w:tc>
        <w:tc>
          <w:tcPr>
            <w:tcW w:w="2880" w:type="dxa"/>
          </w:tcPr>
          <w:p w14:paraId="33949401" w14:textId="77777777" w:rsidR="00151F82" w:rsidRPr="008A39F7" w:rsidRDefault="00151F82" w:rsidP="008A39F7"/>
        </w:tc>
      </w:tr>
    </w:tbl>
    <w:p w14:paraId="78B15C75" w14:textId="77777777" w:rsidR="00A3746F" w:rsidRDefault="00A3746F" w:rsidP="00D76615">
      <w:pPr>
        <w:rPr>
          <w:b/>
          <w:sz w:val="24"/>
          <w:szCs w:val="24"/>
        </w:rPr>
      </w:pPr>
    </w:p>
    <w:p w14:paraId="4734EFC3" w14:textId="77777777" w:rsidR="00151F82" w:rsidRDefault="00151F82" w:rsidP="0053470B">
      <w:pPr>
        <w:numPr>
          <w:ilvl w:val="0"/>
          <w:numId w:val="19"/>
        </w:numPr>
        <w:ind w:left="284" w:hanging="284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Ďalšie informácie </w:t>
      </w:r>
    </w:p>
    <w:tbl>
      <w:tblPr>
        <w:tblW w:w="10065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11"/>
        <w:gridCol w:w="3119"/>
        <w:gridCol w:w="2835"/>
      </w:tblGrid>
      <w:tr w:rsidR="00F973D6" w:rsidRPr="00F813E7" w14:paraId="47F9B351" w14:textId="77777777" w:rsidTr="00D809EC">
        <w:tc>
          <w:tcPr>
            <w:tcW w:w="4111" w:type="dxa"/>
            <w:shd w:val="clear" w:color="auto" w:fill="F2F2F2"/>
          </w:tcPr>
          <w:p w14:paraId="54DEDE09" w14:textId="77777777" w:rsidR="00F973D6" w:rsidRPr="00F973D6" w:rsidRDefault="00B122A0" w:rsidP="009C632E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Významné položky </w:t>
            </w:r>
          </w:p>
        </w:tc>
        <w:tc>
          <w:tcPr>
            <w:tcW w:w="3119" w:type="dxa"/>
            <w:shd w:val="clear" w:color="auto" w:fill="F2F2F2"/>
          </w:tcPr>
          <w:p w14:paraId="04F8E314" w14:textId="77777777" w:rsidR="00F973D6" w:rsidRPr="00F973D6" w:rsidRDefault="00F973D6" w:rsidP="009C632E">
            <w:pPr>
              <w:jc w:val="center"/>
              <w:rPr>
                <w:b/>
                <w:sz w:val="18"/>
                <w:szCs w:val="18"/>
              </w:rPr>
            </w:pPr>
            <w:r w:rsidRPr="00F973D6">
              <w:rPr>
                <w:b/>
                <w:sz w:val="18"/>
                <w:szCs w:val="18"/>
              </w:rPr>
              <w:t>Hodnota</w:t>
            </w:r>
          </w:p>
        </w:tc>
        <w:tc>
          <w:tcPr>
            <w:tcW w:w="2835" w:type="dxa"/>
            <w:shd w:val="clear" w:color="auto" w:fill="F2F2F2"/>
          </w:tcPr>
          <w:p w14:paraId="5B2C27A4" w14:textId="77777777" w:rsidR="00F973D6" w:rsidRPr="00F973D6" w:rsidRDefault="00F973D6" w:rsidP="009C632E">
            <w:pPr>
              <w:jc w:val="center"/>
              <w:rPr>
                <w:b/>
                <w:sz w:val="18"/>
                <w:szCs w:val="18"/>
              </w:rPr>
            </w:pPr>
            <w:r w:rsidRPr="00F973D6">
              <w:rPr>
                <w:b/>
                <w:sz w:val="18"/>
                <w:szCs w:val="18"/>
              </w:rPr>
              <w:t>Účet</w:t>
            </w:r>
          </w:p>
        </w:tc>
      </w:tr>
      <w:tr w:rsidR="00B122A0" w:rsidRPr="00A6137D" w14:paraId="65DAD085" w14:textId="77777777" w:rsidTr="00F973D6">
        <w:tc>
          <w:tcPr>
            <w:tcW w:w="4111" w:type="dxa"/>
          </w:tcPr>
          <w:p w14:paraId="5161041D" w14:textId="77777777" w:rsidR="00B122A0" w:rsidRPr="00B352C8" w:rsidRDefault="00B122A0" w:rsidP="009C632E">
            <w:pPr>
              <w:rPr>
                <w:sz w:val="18"/>
                <w:szCs w:val="18"/>
              </w:rPr>
            </w:pPr>
            <w:r w:rsidRPr="00B352C8">
              <w:rPr>
                <w:sz w:val="18"/>
                <w:szCs w:val="18"/>
              </w:rPr>
              <w:t>Prenajatý majetok</w:t>
            </w:r>
          </w:p>
        </w:tc>
        <w:tc>
          <w:tcPr>
            <w:tcW w:w="3119" w:type="dxa"/>
          </w:tcPr>
          <w:p w14:paraId="11E7B6A3" w14:textId="77777777" w:rsidR="00B122A0" w:rsidRPr="00170EDE" w:rsidRDefault="00735F51" w:rsidP="00735F5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00</w:t>
            </w:r>
          </w:p>
        </w:tc>
        <w:tc>
          <w:tcPr>
            <w:tcW w:w="2835" w:type="dxa"/>
          </w:tcPr>
          <w:p w14:paraId="0156467D" w14:textId="77777777" w:rsidR="00B122A0" w:rsidRPr="00170EDE" w:rsidRDefault="00B122A0" w:rsidP="008A39F7">
            <w:pPr>
              <w:rPr>
                <w:sz w:val="18"/>
                <w:szCs w:val="18"/>
              </w:rPr>
            </w:pPr>
          </w:p>
        </w:tc>
      </w:tr>
      <w:tr w:rsidR="00735F51" w:rsidRPr="00A6137D" w14:paraId="4F2C7269" w14:textId="77777777" w:rsidTr="00F973D6">
        <w:tc>
          <w:tcPr>
            <w:tcW w:w="4111" w:type="dxa"/>
          </w:tcPr>
          <w:p w14:paraId="167E777B" w14:textId="77777777" w:rsidR="00735F51" w:rsidRPr="00B352C8" w:rsidRDefault="00735F51" w:rsidP="00735F51">
            <w:pPr>
              <w:rPr>
                <w:sz w:val="18"/>
                <w:szCs w:val="18"/>
              </w:rPr>
            </w:pPr>
            <w:r w:rsidRPr="00B352C8">
              <w:rPr>
                <w:sz w:val="18"/>
                <w:szCs w:val="18"/>
              </w:rPr>
              <w:t>Majetok prijatý do úschovy</w:t>
            </w:r>
          </w:p>
        </w:tc>
        <w:tc>
          <w:tcPr>
            <w:tcW w:w="3119" w:type="dxa"/>
          </w:tcPr>
          <w:p w14:paraId="0CBA5D9D" w14:textId="77777777" w:rsidR="00735F51" w:rsidRPr="00170EDE" w:rsidRDefault="00735F51" w:rsidP="00735F51">
            <w:pPr>
              <w:jc w:val="center"/>
              <w:rPr>
                <w:sz w:val="18"/>
                <w:szCs w:val="18"/>
              </w:rPr>
            </w:pPr>
            <w:r w:rsidRPr="00607A8A">
              <w:rPr>
                <w:sz w:val="18"/>
                <w:szCs w:val="18"/>
              </w:rPr>
              <w:t>0,00</w:t>
            </w:r>
          </w:p>
        </w:tc>
        <w:tc>
          <w:tcPr>
            <w:tcW w:w="2835" w:type="dxa"/>
          </w:tcPr>
          <w:p w14:paraId="64A5FECA" w14:textId="77777777" w:rsidR="00735F51" w:rsidRPr="00170EDE" w:rsidRDefault="00735F51" w:rsidP="00735F51">
            <w:pPr>
              <w:rPr>
                <w:sz w:val="18"/>
                <w:szCs w:val="18"/>
              </w:rPr>
            </w:pPr>
          </w:p>
        </w:tc>
      </w:tr>
      <w:tr w:rsidR="00735F51" w:rsidRPr="00A6137D" w14:paraId="4A83D20C" w14:textId="77777777" w:rsidTr="00F973D6">
        <w:tc>
          <w:tcPr>
            <w:tcW w:w="4111" w:type="dxa"/>
          </w:tcPr>
          <w:p w14:paraId="772DF69D" w14:textId="77777777" w:rsidR="00735F51" w:rsidRPr="00B352C8" w:rsidRDefault="00735F51" w:rsidP="00735F51">
            <w:pPr>
              <w:rPr>
                <w:sz w:val="18"/>
                <w:szCs w:val="18"/>
              </w:rPr>
            </w:pPr>
            <w:r w:rsidRPr="00B352C8">
              <w:rPr>
                <w:sz w:val="18"/>
                <w:szCs w:val="18"/>
              </w:rPr>
              <w:t>Odpísané pohľadávky</w:t>
            </w:r>
          </w:p>
        </w:tc>
        <w:tc>
          <w:tcPr>
            <w:tcW w:w="3119" w:type="dxa"/>
          </w:tcPr>
          <w:p w14:paraId="395AE863" w14:textId="77777777" w:rsidR="00735F51" w:rsidRPr="00170EDE" w:rsidRDefault="00735F51" w:rsidP="00735F51">
            <w:pPr>
              <w:jc w:val="center"/>
              <w:rPr>
                <w:sz w:val="18"/>
                <w:szCs w:val="18"/>
              </w:rPr>
            </w:pPr>
            <w:r w:rsidRPr="00607A8A">
              <w:rPr>
                <w:sz w:val="18"/>
                <w:szCs w:val="18"/>
              </w:rPr>
              <w:t>0,00</w:t>
            </w:r>
          </w:p>
        </w:tc>
        <w:tc>
          <w:tcPr>
            <w:tcW w:w="2835" w:type="dxa"/>
          </w:tcPr>
          <w:p w14:paraId="6F91E179" w14:textId="77777777" w:rsidR="00735F51" w:rsidRPr="00170EDE" w:rsidRDefault="00735F51" w:rsidP="00735F51">
            <w:pPr>
              <w:rPr>
                <w:sz w:val="18"/>
                <w:szCs w:val="18"/>
              </w:rPr>
            </w:pPr>
          </w:p>
        </w:tc>
      </w:tr>
      <w:tr w:rsidR="00735F51" w:rsidRPr="00A6137D" w14:paraId="4E73C498" w14:textId="77777777" w:rsidTr="00F973D6">
        <w:tc>
          <w:tcPr>
            <w:tcW w:w="4111" w:type="dxa"/>
          </w:tcPr>
          <w:p w14:paraId="3E1DF033" w14:textId="77777777" w:rsidR="00735F51" w:rsidRPr="00B352C8" w:rsidRDefault="00735F51" w:rsidP="00735F51">
            <w:pPr>
              <w:rPr>
                <w:sz w:val="18"/>
                <w:szCs w:val="18"/>
              </w:rPr>
            </w:pPr>
            <w:r w:rsidRPr="00B352C8">
              <w:rPr>
                <w:sz w:val="18"/>
                <w:szCs w:val="18"/>
              </w:rPr>
              <w:t>Prísne zúčtovateľné tlačivá</w:t>
            </w:r>
          </w:p>
        </w:tc>
        <w:tc>
          <w:tcPr>
            <w:tcW w:w="3119" w:type="dxa"/>
          </w:tcPr>
          <w:p w14:paraId="1D94A634" w14:textId="77777777" w:rsidR="00735F51" w:rsidRPr="00170EDE" w:rsidRDefault="00735F51" w:rsidP="00735F51">
            <w:pPr>
              <w:jc w:val="center"/>
              <w:rPr>
                <w:sz w:val="18"/>
                <w:szCs w:val="18"/>
              </w:rPr>
            </w:pPr>
            <w:r w:rsidRPr="00607A8A">
              <w:rPr>
                <w:sz w:val="18"/>
                <w:szCs w:val="18"/>
              </w:rPr>
              <w:t>0,00</w:t>
            </w:r>
          </w:p>
        </w:tc>
        <w:tc>
          <w:tcPr>
            <w:tcW w:w="2835" w:type="dxa"/>
          </w:tcPr>
          <w:p w14:paraId="6AB8CBEA" w14:textId="77777777" w:rsidR="00735F51" w:rsidRPr="00170EDE" w:rsidRDefault="00735F51" w:rsidP="00735F51">
            <w:pPr>
              <w:rPr>
                <w:sz w:val="18"/>
                <w:szCs w:val="18"/>
              </w:rPr>
            </w:pPr>
          </w:p>
        </w:tc>
      </w:tr>
      <w:tr w:rsidR="00735F51" w:rsidRPr="00A6137D" w14:paraId="74049E96" w14:textId="77777777" w:rsidTr="00F973D6">
        <w:tc>
          <w:tcPr>
            <w:tcW w:w="4111" w:type="dxa"/>
          </w:tcPr>
          <w:p w14:paraId="4A49ED56" w14:textId="77777777" w:rsidR="00735F51" w:rsidRPr="00B352C8" w:rsidRDefault="00735F51" w:rsidP="00735F51">
            <w:pPr>
              <w:rPr>
                <w:sz w:val="18"/>
                <w:szCs w:val="18"/>
              </w:rPr>
            </w:pPr>
            <w:r w:rsidRPr="00B352C8">
              <w:rPr>
                <w:sz w:val="18"/>
                <w:szCs w:val="18"/>
              </w:rPr>
              <w:t>Materiál v skladoch civilnej ochrany</w:t>
            </w:r>
          </w:p>
        </w:tc>
        <w:tc>
          <w:tcPr>
            <w:tcW w:w="3119" w:type="dxa"/>
          </w:tcPr>
          <w:p w14:paraId="1122C839" w14:textId="77777777" w:rsidR="00735F51" w:rsidRPr="00170EDE" w:rsidRDefault="00735F51" w:rsidP="00735F51">
            <w:pPr>
              <w:jc w:val="center"/>
              <w:rPr>
                <w:sz w:val="18"/>
                <w:szCs w:val="18"/>
              </w:rPr>
            </w:pPr>
            <w:r w:rsidRPr="00607A8A">
              <w:rPr>
                <w:sz w:val="18"/>
                <w:szCs w:val="18"/>
              </w:rPr>
              <w:t>0,00</w:t>
            </w:r>
          </w:p>
        </w:tc>
        <w:tc>
          <w:tcPr>
            <w:tcW w:w="2835" w:type="dxa"/>
          </w:tcPr>
          <w:p w14:paraId="7E67ED39" w14:textId="77777777" w:rsidR="00735F51" w:rsidRPr="00170EDE" w:rsidRDefault="00735F51" w:rsidP="00735F51">
            <w:pPr>
              <w:rPr>
                <w:sz w:val="18"/>
                <w:szCs w:val="18"/>
              </w:rPr>
            </w:pPr>
          </w:p>
        </w:tc>
      </w:tr>
      <w:tr w:rsidR="00735F51" w:rsidRPr="00A6137D" w14:paraId="175E6D7C" w14:textId="77777777" w:rsidTr="00F973D6">
        <w:tc>
          <w:tcPr>
            <w:tcW w:w="4111" w:type="dxa"/>
          </w:tcPr>
          <w:p w14:paraId="7044DC7F" w14:textId="77777777" w:rsidR="00735F51" w:rsidRPr="00B352C8" w:rsidRDefault="00735F51" w:rsidP="00735F51">
            <w:pPr>
              <w:rPr>
                <w:sz w:val="18"/>
                <w:szCs w:val="18"/>
              </w:rPr>
            </w:pPr>
            <w:r w:rsidRPr="00B352C8">
              <w:rPr>
                <w:sz w:val="18"/>
                <w:szCs w:val="18"/>
              </w:rPr>
              <w:t>Prijaté depozitá a hypotéky</w:t>
            </w:r>
          </w:p>
        </w:tc>
        <w:tc>
          <w:tcPr>
            <w:tcW w:w="3119" w:type="dxa"/>
          </w:tcPr>
          <w:p w14:paraId="1CCBE5A8" w14:textId="77777777" w:rsidR="00735F51" w:rsidRPr="00170EDE" w:rsidRDefault="00735F51" w:rsidP="00735F51">
            <w:pPr>
              <w:jc w:val="center"/>
              <w:rPr>
                <w:sz w:val="18"/>
                <w:szCs w:val="18"/>
              </w:rPr>
            </w:pPr>
            <w:r w:rsidRPr="00607A8A">
              <w:rPr>
                <w:sz w:val="18"/>
                <w:szCs w:val="18"/>
              </w:rPr>
              <w:t>0,00</w:t>
            </w:r>
          </w:p>
        </w:tc>
        <w:tc>
          <w:tcPr>
            <w:tcW w:w="2835" w:type="dxa"/>
          </w:tcPr>
          <w:p w14:paraId="553618B3" w14:textId="77777777" w:rsidR="00735F51" w:rsidRPr="00170EDE" w:rsidRDefault="00735F51" w:rsidP="00735F51">
            <w:pPr>
              <w:rPr>
                <w:sz w:val="18"/>
                <w:szCs w:val="18"/>
              </w:rPr>
            </w:pPr>
          </w:p>
        </w:tc>
      </w:tr>
      <w:tr w:rsidR="00F973D6" w:rsidRPr="00A6137D" w14:paraId="03FAB961" w14:textId="77777777" w:rsidTr="005A324D">
        <w:tc>
          <w:tcPr>
            <w:tcW w:w="4111" w:type="dxa"/>
          </w:tcPr>
          <w:p w14:paraId="1C9AFB73" w14:textId="2EA44906" w:rsidR="00F973D6" w:rsidRPr="00170EDE" w:rsidRDefault="00F973D6" w:rsidP="009C632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é</w:t>
            </w:r>
            <w:r w:rsidR="00BA30E8">
              <w:rPr>
                <w:sz w:val="18"/>
                <w:szCs w:val="18"/>
              </w:rPr>
              <w:t xml:space="preserve"> -</w:t>
            </w:r>
            <w:r w:rsidR="00212F93">
              <w:rPr>
                <w:sz w:val="18"/>
                <w:szCs w:val="18"/>
              </w:rPr>
              <w:t xml:space="preserve"> </w:t>
            </w:r>
            <w:r w:rsidR="00BA30E8">
              <w:rPr>
                <w:sz w:val="18"/>
                <w:szCs w:val="18"/>
              </w:rPr>
              <w:t>evidenčný majetok</w:t>
            </w:r>
          </w:p>
        </w:tc>
        <w:tc>
          <w:tcPr>
            <w:tcW w:w="3119" w:type="dxa"/>
          </w:tcPr>
          <w:p w14:paraId="00AD369C" w14:textId="4BF91B97" w:rsidR="00F973D6" w:rsidRPr="00170EDE" w:rsidRDefault="00212F93" w:rsidP="00BA30E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.306,62</w:t>
            </w:r>
          </w:p>
        </w:tc>
        <w:tc>
          <w:tcPr>
            <w:tcW w:w="2835" w:type="dxa"/>
          </w:tcPr>
          <w:p w14:paraId="1014AB42" w14:textId="77777777" w:rsidR="00F973D6" w:rsidRPr="00170EDE" w:rsidRDefault="00BA30E8" w:rsidP="00BA30E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4</w:t>
            </w:r>
          </w:p>
        </w:tc>
      </w:tr>
    </w:tbl>
    <w:p w14:paraId="44A67845" w14:textId="77777777" w:rsidR="00B122A0" w:rsidRDefault="00B122A0" w:rsidP="00B352C8">
      <w:pPr>
        <w:jc w:val="center"/>
        <w:rPr>
          <w:b/>
          <w:sz w:val="24"/>
          <w:szCs w:val="24"/>
        </w:rPr>
      </w:pPr>
    </w:p>
    <w:p w14:paraId="4160CFD6" w14:textId="77777777" w:rsidR="00FE36D5" w:rsidRDefault="00FE36D5" w:rsidP="00B352C8">
      <w:pPr>
        <w:jc w:val="center"/>
        <w:rPr>
          <w:b/>
          <w:sz w:val="24"/>
          <w:szCs w:val="24"/>
        </w:rPr>
      </w:pPr>
    </w:p>
    <w:p w14:paraId="3A1221F4" w14:textId="77777777" w:rsidR="00204164" w:rsidRPr="000C38A4" w:rsidRDefault="00204164" w:rsidP="00204164">
      <w:pPr>
        <w:jc w:val="center"/>
        <w:rPr>
          <w:b/>
          <w:sz w:val="24"/>
          <w:szCs w:val="24"/>
        </w:rPr>
      </w:pPr>
      <w:r w:rsidRPr="000C38A4">
        <w:rPr>
          <w:b/>
          <w:sz w:val="24"/>
          <w:szCs w:val="24"/>
        </w:rPr>
        <w:t>Čl. VII</w:t>
      </w:r>
    </w:p>
    <w:p w14:paraId="64AD65FB" w14:textId="77777777" w:rsidR="00204164" w:rsidRPr="00FC435A" w:rsidRDefault="00204164" w:rsidP="00204164">
      <w:pPr>
        <w:jc w:val="center"/>
        <w:rPr>
          <w:b/>
          <w:sz w:val="24"/>
          <w:szCs w:val="24"/>
        </w:rPr>
      </w:pPr>
      <w:r w:rsidRPr="000C38A4">
        <w:rPr>
          <w:b/>
          <w:sz w:val="24"/>
          <w:szCs w:val="24"/>
        </w:rPr>
        <w:t>Informácie o iných aktívach a iných pasívach</w:t>
      </w:r>
    </w:p>
    <w:p w14:paraId="6B2E2DF1" w14:textId="77777777" w:rsidR="00204164" w:rsidRDefault="00204164" w:rsidP="00204164">
      <w:pPr>
        <w:pStyle w:val="Pismenka"/>
        <w:tabs>
          <w:tab w:val="clear" w:pos="426"/>
        </w:tabs>
        <w:ind w:left="360" w:firstLine="0"/>
        <w:rPr>
          <w:sz w:val="24"/>
          <w:szCs w:val="24"/>
        </w:rPr>
      </w:pPr>
    </w:p>
    <w:p w14:paraId="65A555A2" w14:textId="77777777" w:rsidR="00204164" w:rsidRDefault="00204164" w:rsidP="00204164">
      <w:pPr>
        <w:numPr>
          <w:ilvl w:val="0"/>
          <w:numId w:val="20"/>
        </w:numPr>
        <w:ind w:left="284" w:hanging="284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Iné aktíva a iné pasíva </w:t>
      </w:r>
    </w:p>
    <w:p w14:paraId="12D31506" w14:textId="77777777" w:rsidR="00204164" w:rsidRDefault="00204164" w:rsidP="00204164">
      <w:pPr>
        <w:pStyle w:val="Pismenka"/>
        <w:numPr>
          <w:ilvl w:val="0"/>
          <w:numId w:val="21"/>
        </w:numPr>
        <w:ind w:left="284" w:hanging="284"/>
        <w:rPr>
          <w:b w:val="0"/>
          <w:sz w:val="24"/>
          <w:szCs w:val="24"/>
        </w:rPr>
      </w:pPr>
      <w:r w:rsidRPr="003255A0">
        <w:rPr>
          <w:sz w:val="24"/>
          <w:szCs w:val="24"/>
        </w:rPr>
        <w:t>opis a hodnota iných aktív</w:t>
      </w:r>
      <w:r w:rsidRPr="003255A0">
        <w:rPr>
          <w:b w:val="0"/>
          <w:sz w:val="24"/>
          <w:szCs w:val="24"/>
        </w:rPr>
        <w:t xml:space="preserve">, ktorými sa rozumie možný majetok, ktorý vznikol v dôsledku minulých udalostí a ktorého existencia alebo vlastníctvo závisí od toho, či nastane alebo nenastane jedna alebo viac neistých udalostí v budúcnosti, ktorých vznik nezávisí od účtovnej jednotky </w:t>
      </w:r>
      <w:r>
        <w:rPr>
          <w:b w:val="0"/>
          <w:sz w:val="24"/>
          <w:szCs w:val="24"/>
        </w:rPr>
        <w:t xml:space="preserve">- </w:t>
      </w:r>
      <w:r w:rsidRPr="003255A0">
        <w:rPr>
          <w:b w:val="0"/>
          <w:sz w:val="24"/>
          <w:szCs w:val="24"/>
        </w:rPr>
        <w:t>tabuľka č.1</w:t>
      </w:r>
      <w:r>
        <w:rPr>
          <w:b w:val="0"/>
          <w:sz w:val="24"/>
          <w:szCs w:val="24"/>
        </w:rPr>
        <w:t xml:space="preserve">0. </w:t>
      </w:r>
    </w:p>
    <w:p w14:paraId="46DA539B" w14:textId="77777777" w:rsidR="00735F51" w:rsidRDefault="00735F51" w:rsidP="00735F51">
      <w:pPr>
        <w:pStyle w:val="Pismenka"/>
        <w:tabs>
          <w:tab w:val="clear" w:pos="426"/>
        </w:tabs>
        <w:ind w:left="284" w:firstLine="0"/>
        <w:rPr>
          <w:sz w:val="24"/>
          <w:szCs w:val="24"/>
        </w:rPr>
      </w:pPr>
    </w:p>
    <w:p w14:paraId="40C645A3" w14:textId="77777777" w:rsidR="00735F51" w:rsidRPr="00A63B34" w:rsidRDefault="00085ABD" w:rsidP="00735F51">
      <w:pPr>
        <w:pStyle w:val="Pismenka"/>
        <w:tabs>
          <w:tab w:val="clear" w:pos="426"/>
        </w:tabs>
        <w:ind w:left="284" w:firstLine="0"/>
        <w:rPr>
          <w:b w:val="0"/>
          <w:bCs/>
          <w:i/>
          <w:iCs/>
          <w:sz w:val="24"/>
          <w:szCs w:val="24"/>
        </w:rPr>
      </w:pPr>
      <w:r w:rsidRPr="00A63B34">
        <w:rPr>
          <w:b w:val="0"/>
          <w:bCs/>
          <w:i/>
          <w:iCs/>
          <w:sz w:val="24"/>
          <w:szCs w:val="24"/>
        </w:rPr>
        <w:t>ZŠ s MŠ Malachov</w:t>
      </w:r>
      <w:r w:rsidR="00735F51" w:rsidRPr="00A63B34">
        <w:rPr>
          <w:b w:val="0"/>
          <w:bCs/>
          <w:i/>
          <w:iCs/>
          <w:sz w:val="24"/>
          <w:szCs w:val="24"/>
        </w:rPr>
        <w:t xml:space="preserve"> nemá </w:t>
      </w:r>
      <w:r w:rsidR="00C646C9" w:rsidRPr="00A63B34">
        <w:rPr>
          <w:b w:val="0"/>
          <w:bCs/>
          <w:i/>
          <w:iCs/>
          <w:sz w:val="24"/>
          <w:szCs w:val="24"/>
        </w:rPr>
        <w:t>vyššie uvedené aktíva.</w:t>
      </w:r>
    </w:p>
    <w:p w14:paraId="116A6060" w14:textId="77777777" w:rsidR="00204164" w:rsidRDefault="00204164" w:rsidP="00204164"/>
    <w:tbl>
      <w:tblPr>
        <w:tblW w:w="10065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85"/>
        <w:gridCol w:w="1134"/>
        <w:gridCol w:w="1842"/>
        <w:gridCol w:w="1701"/>
        <w:gridCol w:w="3403"/>
      </w:tblGrid>
      <w:tr w:rsidR="00204164" w:rsidRPr="00F973D6" w14:paraId="4AD950E7" w14:textId="77777777" w:rsidTr="00797515">
        <w:tc>
          <w:tcPr>
            <w:tcW w:w="1985" w:type="dxa"/>
          </w:tcPr>
          <w:p w14:paraId="38FFF467" w14:textId="77777777" w:rsidR="00204164" w:rsidRPr="000A2AA2" w:rsidRDefault="00204164" w:rsidP="00797515">
            <w:pPr>
              <w:jc w:val="center"/>
              <w:rPr>
                <w:b/>
                <w:sz w:val="18"/>
                <w:szCs w:val="18"/>
              </w:rPr>
            </w:pPr>
            <w:r w:rsidRPr="000A2AA2">
              <w:rPr>
                <w:b/>
                <w:sz w:val="18"/>
                <w:szCs w:val="18"/>
              </w:rPr>
              <w:t xml:space="preserve">Názov poskytovateľa </w:t>
            </w:r>
          </w:p>
          <w:p w14:paraId="4E4FEFBB" w14:textId="77777777" w:rsidR="00204164" w:rsidRPr="000A2AA2" w:rsidRDefault="00204164" w:rsidP="00797515">
            <w:pPr>
              <w:jc w:val="center"/>
              <w:rPr>
                <w:b/>
                <w:sz w:val="18"/>
                <w:szCs w:val="18"/>
              </w:rPr>
            </w:pPr>
            <w:r w:rsidRPr="000A2AA2">
              <w:rPr>
                <w:b/>
                <w:sz w:val="18"/>
                <w:szCs w:val="18"/>
              </w:rPr>
              <w:t>nenávratného finančného príspevku</w:t>
            </w:r>
          </w:p>
          <w:p w14:paraId="6BACAA61" w14:textId="77777777" w:rsidR="00204164" w:rsidRPr="000A2AA2" w:rsidRDefault="00204164" w:rsidP="00797515">
            <w:pPr>
              <w:rPr>
                <w:b/>
                <w:sz w:val="18"/>
                <w:szCs w:val="18"/>
              </w:rPr>
            </w:pPr>
          </w:p>
          <w:p w14:paraId="5A113616" w14:textId="77777777" w:rsidR="00204164" w:rsidRPr="000A2AA2" w:rsidRDefault="00204164" w:rsidP="0079751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</w:tcPr>
          <w:p w14:paraId="6154C4BB" w14:textId="77777777" w:rsidR="00204164" w:rsidRPr="000A2AA2" w:rsidRDefault="00204164" w:rsidP="00797515">
            <w:pPr>
              <w:jc w:val="center"/>
              <w:rPr>
                <w:b/>
                <w:sz w:val="18"/>
                <w:szCs w:val="18"/>
              </w:rPr>
            </w:pPr>
            <w:r w:rsidRPr="000A2AA2">
              <w:rPr>
                <w:b/>
                <w:sz w:val="18"/>
                <w:szCs w:val="18"/>
              </w:rPr>
              <w:t>Číslo zmluvy</w:t>
            </w:r>
          </w:p>
        </w:tc>
        <w:tc>
          <w:tcPr>
            <w:tcW w:w="1842" w:type="dxa"/>
          </w:tcPr>
          <w:p w14:paraId="0C0C1281" w14:textId="77777777" w:rsidR="00204164" w:rsidRPr="000A2AA2" w:rsidRDefault="00204164" w:rsidP="00797515">
            <w:pPr>
              <w:jc w:val="center"/>
              <w:rPr>
                <w:b/>
                <w:sz w:val="18"/>
                <w:szCs w:val="18"/>
              </w:rPr>
            </w:pPr>
          </w:p>
          <w:p w14:paraId="462E86CD" w14:textId="77777777" w:rsidR="00204164" w:rsidRPr="000A2AA2" w:rsidRDefault="00204164" w:rsidP="00797515">
            <w:pPr>
              <w:jc w:val="center"/>
              <w:rPr>
                <w:b/>
                <w:sz w:val="18"/>
                <w:szCs w:val="18"/>
              </w:rPr>
            </w:pPr>
            <w:r w:rsidRPr="000A2AA2">
              <w:rPr>
                <w:b/>
                <w:sz w:val="18"/>
                <w:szCs w:val="18"/>
              </w:rPr>
              <w:t>Predmet zmluvy</w:t>
            </w:r>
          </w:p>
        </w:tc>
        <w:tc>
          <w:tcPr>
            <w:tcW w:w="1701" w:type="dxa"/>
          </w:tcPr>
          <w:p w14:paraId="01F63933" w14:textId="77777777" w:rsidR="00204164" w:rsidRPr="000A2AA2" w:rsidRDefault="00204164" w:rsidP="00797515">
            <w:pPr>
              <w:jc w:val="center"/>
              <w:rPr>
                <w:b/>
                <w:sz w:val="18"/>
                <w:szCs w:val="18"/>
              </w:rPr>
            </w:pPr>
          </w:p>
          <w:p w14:paraId="5DFCFB05" w14:textId="77777777" w:rsidR="00204164" w:rsidRPr="000A2AA2" w:rsidRDefault="00204164" w:rsidP="00797515">
            <w:pPr>
              <w:jc w:val="center"/>
              <w:rPr>
                <w:b/>
                <w:sz w:val="18"/>
                <w:szCs w:val="18"/>
              </w:rPr>
            </w:pPr>
            <w:r w:rsidRPr="000A2AA2">
              <w:rPr>
                <w:b/>
                <w:sz w:val="18"/>
                <w:szCs w:val="18"/>
              </w:rPr>
              <w:t>Hodnota zmluvy</w:t>
            </w:r>
          </w:p>
        </w:tc>
        <w:tc>
          <w:tcPr>
            <w:tcW w:w="3403" w:type="dxa"/>
          </w:tcPr>
          <w:p w14:paraId="4D36D013" w14:textId="05E1C7BF" w:rsidR="00204164" w:rsidRPr="000A2AA2" w:rsidRDefault="00204164" w:rsidP="00F70EF1">
            <w:pPr>
              <w:jc w:val="center"/>
              <w:rPr>
                <w:b/>
                <w:sz w:val="18"/>
                <w:szCs w:val="18"/>
              </w:rPr>
            </w:pPr>
            <w:r w:rsidRPr="000A2AA2">
              <w:rPr>
                <w:b/>
                <w:sz w:val="18"/>
                <w:szCs w:val="18"/>
              </w:rPr>
              <w:t xml:space="preserve">Hodnota </w:t>
            </w:r>
            <w:proofErr w:type="spellStart"/>
            <w:r w:rsidRPr="000A2AA2">
              <w:rPr>
                <w:b/>
                <w:sz w:val="18"/>
                <w:szCs w:val="18"/>
              </w:rPr>
              <w:t>prefinancovaných</w:t>
            </w:r>
            <w:proofErr w:type="spellEnd"/>
            <w:r w:rsidRPr="000A2AA2">
              <w:rPr>
                <w:b/>
                <w:sz w:val="18"/>
                <w:szCs w:val="18"/>
              </w:rPr>
              <w:t xml:space="preserve"> nákladov z vlastných prostriedkov obce alebo z úverových zdrojov neuhradených/nerefundovaných  poskytovateľom NFP k 31.12.</w:t>
            </w:r>
            <w:r w:rsidR="001527CB">
              <w:rPr>
                <w:b/>
                <w:sz w:val="18"/>
                <w:szCs w:val="18"/>
              </w:rPr>
              <w:t>202</w:t>
            </w:r>
            <w:r w:rsidR="00713742">
              <w:rPr>
                <w:b/>
                <w:sz w:val="18"/>
                <w:szCs w:val="18"/>
              </w:rPr>
              <w:t>5</w:t>
            </w:r>
          </w:p>
        </w:tc>
      </w:tr>
      <w:tr w:rsidR="00204164" w:rsidRPr="00170EDE" w14:paraId="629333E2" w14:textId="77777777" w:rsidTr="00797515">
        <w:tc>
          <w:tcPr>
            <w:tcW w:w="1985" w:type="dxa"/>
          </w:tcPr>
          <w:p w14:paraId="0E018C42" w14:textId="77777777" w:rsidR="00204164" w:rsidRPr="00CD3D41" w:rsidRDefault="00204164" w:rsidP="00797515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</w:tcPr>
          <w:p w14:paraId="6C6E6763" w14:textId="77777777" w:rsidR="00204164" w:rsidRPr="00CD3D41" w:rsidRDefault="00204164" w:rsidP="00797515">
            <w:pPr>
              <w:rPr>
                <w:sz w:val="18"/>
                <w:szCs w:val="18"/>
              </w:rPr>
            </w:pPr>
          </w:p>
        </w:tc>
        <w:tc>
          <w:tcPr>
            <w:tcW w:w="1842" w:type="dxa"/>
          </w:tcPr>
          <w:p w14:paraId="62812FA2" w14:textId="77777777" w:rsidR="00204164" w:rsidRPr="00CD3D41" w:rsidRDefault="00204164" w:rsidP="00797515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110D3EA2" w14:textId="77777777" w:rsidR="00204164" w:rsidRPr="00CD3D41" w:rsidRDefault="00735F51" w:rsidP="00735F5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00</w:t>
            </w:r>
          </w:p>
        </w:tc>
        <w:tc>
          <w:tcPr>
            <w:tcW w:w="3403" w:type="dxa"/>
          </w:tcPr>
          <w:p w14:paraId="44288C17" w14:textId="77777777" w:rsidR="00204164" w:rsidRPr="00CD3D41" w:rsidRDefault="00735F51" w:rsidP="00735F5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00</w:t>
            </w:r>
          </w:p>
        </w:tc>
      </w:tr>
    </w:tbl>
    <w:p w14:paraId="443A43A9" w14:textId="77777777" w:rsidR="00204164" w:rsidRDefault="00204164" w:rsidP="00204164">
      <w:pPr>
        <w:pStyle w:val="Pismenka"/>
        <w:tabs>
          <w:tab w:val="clear" w:pos="426"/>
        </w:tabs>
        <w:ind w:left="0" w:firstLine="0"/>
        <w:rPr>
          <w:b w:val="0"/>
          <w:color w:val="FF0000"/>
          <w:sz w:val="24"/>
          <w:szCs w:val="24"/>
        </w:rPr>
      </w:pPr>
    </w:p>
    <w:p w14:paraId="0A428D14" w14:textId="77777777" w:rsidR="00204164" w:rsidRDefault="00204164" w:rsidP="00204164">
      <w:pPr>
        <w:pStyle w:val="Pismenka"/>
        <w:numPr>
          <w:ilvl w:val="0"/>
          <w:numId w:val="21"/>
        </w:numPr>
        <w:ind w:left="284" w:hanging="284"/>
        <w:rPr>
          <w:b w:val="0"/>
          <w:sz w:val="24"/>
          <w:szCs w:val="24"/>
        </w:rPr>
      </w:pPr>
      <w:r w:rsidRPr="003255A0">
        <w:rPr>
          <w:sz w:val="24"/>
          <w:szCs w:val="24"/>
        </w:rPr>
        <w:t xml:space="preserve">opis a hodnota </w:t>
      </w:r>
      <w:r>
        <w:rPr>
          <w:sz w:val="24"/>
          <w:szCs w:val="24"/>
        </w:rPr>
        <w:t>iných pasív</w:t>
      </w:r>
      <w:r w:rsidRPr="00740C95">
        <w:rPr>
          <w:b w:val="0"/>
          <w:sz w:val="24"/>
          <w:szCs w:val="24"/>
        </w:rPr>
        <w:t>, vyplývajúcich zo súdnych rozhodnutí</w:t>
      </w:r>
      <w:r>
        <w:rPr>
          <w:b w:val="0"/>
          <w:sz w:val="24"/>
          <w:szCs w:val="24"/>
        </w:rPr>
        <w:t xml:space="preserve">, z poskytnutých záruk, </w:t>
      </w:r>
      <w:r w:rsidRPr="000C446E">
        <w:rPr>
          <w:b w:val="0"/>
          <w:sz w:val="24"/>
          <w:szCs w:val="24"/>
        </w:rPr>
        <w:t>zo všeobecne záväzných právnych predpisov</w:t>
      </w:r>
      <w:r>
        <w:rPr>
          <w:b w:val="0"/>
          <w:sz w:val="24"/>
          <w:szCs w:val="24"/>
        </w:rPr>
        <w:t>, z ručenia podľa jednotlivých druhov ručenia, takýmito inými pasívami sú:</w:t>
      </w:r>
    </w:p>
    <w:p w14:paraId="362AF436" w14:textId="77777777" w:rsidR="00204164" w:rsidRDefault="00204164" w:rsidP="00204164">
      <w:pPr>
        <w:pStyle w:val="Pismenka"/>
        <w:numPr>
          <w:ilvl w:val="0"/>
          <w:numId w:val="22"/>
        </w:numPr>
        <w:rPr>
          <w:b w:val="0"/>
          <w:sz w:val="24"/>
          <w:szCs w:val="24"/>
        </w:rPr>
      </w:pPr>
      <w:r w:rsidRPr="000C446E">
        <w:rPr>
          <w:sz w:val="24"/>
          <w:szCs w:val="24"/>
        </w:rPr>
        <w:lastRenderedPageBreak/>
        <w:t>možná povinnosť</w:t>
      </w:r>
      <w:r>
        <w:rPr>
          <w:b w:val="0"/>
          <w:sz w:val="24"/>
          <w:szCs w:val="24"/>
        </w:rPr>
        <w:t xml:space="preserve">, ktorá vznikla ako dôsledok minulej udalosti a ktorej existencia závisí od toho, či nastane alebo nenastane jedna alebo viac neistých udalostí v budúcnosti, ktorých vznik nezávisí od účtovnej jednotky, alebo </w:t>
      </w:r>
    </w:p>
    <w:p w14:paraId="28E77B15" w14:textId="77777777" w:rsidR="00204164" w:rsidRDefault="00204164" w:rsidP="00204164">
      <w:pPr>
        <w:pStyle w:val="Pismenka"/>
        <w:numPr>
          <w:ilvl w:val="0"/>
          <w:numId w:val="22"/>
        </w:numPr>
        <w:rPr>
          <w:b w:val="0"/>
          <w:sz w:val="24"/>
          <w:szCs w:val="24"/>
        </w:rPr>
      </w:pPr>
      <w:r>
        <w:rPr>
          <w:sz w:val="24"/>
          <w:szCs w:val="24"/>
        </w:rPr>
        <w:t xml:space="preserve">povinnosť, </w:t>
      </w:r>
      <w:r w:rsidRPr="000C446E">
        <w:rPr>
          <w:b w:val="0"/>
          <w:sz w:val="24"/>
          <w:szCs w:val="24"/>
        </w:rPr>
        <w:t>ktorá</w:t>
      </w:r>
      <w:r>
        <w:rPr>
          <w:b w:val="0"/>
          <w:sz w:val="24"/>
          <w:szCs w:val="24"/>
        </w:rPr>
        <w:t xml:space="preserve"> vznikla ako dôsledok minulej udalosti, ale ktorá sa nevykazuje v súvahe, pretože nie je pravdepodobné, že na splnenie tejto povinnosti bude potrebný úbytok ekonomických úžitkov, alebo výška tejto povinnosti sa nedá spoľahlivo oceniť </w:t>
      </w:r>
    </w:p>
    <w:p w14:paraId="5369A8B3" w14:textId="77777777" w:rsidR="00204164" w:rsidRDefault="00204164" w:rsidP="00204164">
      <w:pPr>
        <w:pStyle w:val="Pismenka"/>
        <w:tabs>
          <w:tab w:val="clear" w:pos="426"/>
        </w:tabs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- </w:t>
      </w:r>
      <w:r w:rsidRPr="003255A0">
        <w:rPr>
          <w:b w:val="0"/>
          <w:sz w:val="24"/>
          <w:szCs w:val="24"/>
        </w:rPr>
        <w:t>tabuľka č.1</w:t>
      </w:r>
      <w:r>
        <w:rPr>
          <w:b w:val="0"/>
          <w:sz w:val="24"/>
          <w:szCs w:val="24"/>
        </w:rPr>
        <w:t>0.</w:t>
      </w:r>
    </w:p>
    <w:p w14:paraId="1779AD3A" w14:textId="77777777" w:rsidR="00735F51" w:rsidRDefault="00735F51" w:rsidP="00204164">
      <w:pPr>
        <w:pStyle w:val="Pismenka"/>
        <w:tabs>
          <w:tab w:val="clear" w:pos="426"/>
        </w:tabs>
        <w:rPr>
          <w:b w:val="0"/>
          <w:sz w:val="24"/>
          <w:szCs w:val="24"/>
        </w:rPr>
      </w:pPr>
    </w:p>
    <w:p w14:paraId="31F74783" w14:textId="77777777" w:rsidR="00735F51" w:rsidRPr="00A63B34" w:rsidRDefault="00A63B34" w:rsidP="00735F51">
      <w:pPr>
        <w:pStyle w:val="Pismenka"/>
        <w:tabs>
          <w:tab w:val="clear" w:pos="426"/>
        </w:tabs>
        <w:ind w:hanging="142"/>
        <w:rPr>
          <w:b w:val="0"/>
          <w:i/>
          <w:iCs/>
          <w:color w:val="FF0000"/>
          <w:sz w:val="24"/>
          <w:szCs w:val="24"/>
        </w:rPr>
      </w:pPr>
      <w:r w:rsidRPr="00A63B34">
        <w:rPr>
          <w:b w:val="0"/>
          <w:i/>
          <w:iCs/>
          <w:sz w:val="24"/>
          <w:szCs w:val="24"/>
        </w:rPr>
        <w:t xml:space="preserve">ZŠ s MŠ Malachov nemá vyššie uvedené </w:t>
      </w:r>
      <w:r w:rsidR="00735F51" w:rsidRPr="00A63B34">
        <w:rPr>
          <w:b w:val="0"/>
          <w:i/>
          <w:iCs/>
          <w:sz w:val="24"/>
          <w:szCs w:val="24"/>
        </w:rPr>
        <w:t>pasíva</w:t>
      </w:r>
      <w:r w:rsidRPr="00A63B34">
        <w:rPr>
          <w:b w:val="0"/>
          <w:i/>
          <w:iCs/>
          <w:sz w:val="24"/>
          <w:szCs w:val="24"/>
        </w:rPr>
        <w:t>.</w:t>
      </w:r>
    </w:p>
    <w:p w14:paraId="767F4454" w14:textId="77777777" w:rsidR="00204164" w:rsidRDefault="00204164" w:rsidP="00204164">
      <w:pPr>
        <w:tabs>
          <w:tab w:val="left" w:pos="360"/>
        </w:tabs>
        <w:jc w:val="both"/>
        <w:rPr>
          <w:b/>
          <w:sz w:val="24"/>
          <w:szCs w:val="24"/>
        </w:rPr>
      </w:pPr>
    </w:p>
    <w:p w14:paraId="0B6D3F42" w14:textId="77777777" w:rsidR="00204164" w:rsidRDefault="00204164" w:rsidP="00204164">
      <w:pPr>
        <w:pStyle w:val="Pismenka"/>
        <w:numPr>
          <w:ilvl w:val="0"/>
          <w:numId w:val="21"/>
        </w:numPr>
        <w:ind w:left="284" w:hanging="284"/>
        <w:rPr>
          <w:b w:val="0"/>
          <w:sz w:val="24"/>
          <w:szCs w:val="24"/>
        </w:rPr>
      </w:pPr>
      <w:r w:rsidRPr="009B73DA">
        <w:rPr>
          <w:b w:val="0"/>
          <w:sz w:val="24"/>
          <w:szCs w:val="24"/>
        </w:rPr>
        <w:t>i</w:t>
      </w:r>
      <w:r>
        <w:rPr>
          <w:b w:val="0"/>
          <w:sz w:val="24"/>
          <w:szCs w:val="24"/>
        </w:rPr>
        <w:t xml:space="preserve">nformácia, či sú </w:t>
      </w:r>
      <w:r w:rsidRPr="009B73DA">
        <w:rPr>
          <w:sz w:val="24"/>
          <w:szCs w:val="24"/>
        </w:rPr>
        <w:t>iné aktíva a iné pasíva vzájomné,</w:t>
      </w:r>
      <w:r>
        <w:rPr>
          <w:b w:val="0"/>
          <w:sz w:val="24"/>
          <w:szCs w:val="24"/>
        </w:rPr>
        <w:t xml:space="preserve"> napr. voči subjektom verejnej správy</w:t>
      </w:r>
    </w:p>
    <w:p w14:paraId="79207A73" w14:textId="77777777" w:rsidR="00204164" w:rsidRDefault="00204164" w:rsidP="00204164">
      <w:pPr>
        <w:jc w:val="center"/>
        <w:rPr>
          <w:b/>
          <w:sz w:val="24"/>
          <w:szCs w:val="24"/>
        </w:rPr>
      </w:pPr>
    </w:p>
    <w:tbl>
      <w:tblPr>
        <w:tblW w:w="10065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10"/>
        <w:gridCol w:w="1418"/>
        <w:gridCol w:w="3969"/>
        <w:gridCol w:w="2268"/>
      </w:tblGrid>
      <w:tr w:rsidR="00204164" w:rsidRPr="00D47786" w14:paraId="115E360A" w14:textId="77777777" w:rsidTr="00797515">
        <w:tc>
          <w:tcPr>
            <w:tcW w:w="2410" w:type="dxa"/>
          </w:tcPr>
          <w:p w14:paraId="6E0685CF" w14:textId="77777777" w:rsidR="00204164" w:rsidRPr="00D47786" w:rsidRDefault="00204164" w:rsidP="00797515">
            <w:pPr>
              <w:jc w:val="center"/>
              <w:rPr>
                <w:b/>
              </w:rPr>
            </w:pPr>
            <w:r>
              <w:rPr>
                <w:b/>
              </w:rPr>
              <w:t>Informácia</w:t>
            </w:r>
          </w:p>
        </w:tc>
        <w:tc>
          <w:tcPr>
            <w:tcW w:w="1418" w:type="dxa"/>
          </w:tcPr>
          <w:p w14:paraId="0B48561B" w14:textId="77777777" w:rsidR="00204164" w:rsidRDefault="00204164" w:rsidP="00797515">
            <w:pPr>
              <w:jc w:val="center"/>
              <w:rPr>
                <w:b/>
              </w:rPr>
            </w:pPr>
            <w:r>
              <w:rPr>
                <w:b/>
              </w:rPr>
              <w:t>Riadok</w:t>
            </w:r>
          </w:p>
          <w:p w14:paraId="711BFFAE" w14:textId="77777777" w:rsidR="00204164" w:rsidRPr="00D47786" w:rsidRDefault="00204164" w:rsidP="00797515">
            <w:pPr>
              <w:jc w:val="center"/>
              <w:rPr>
                <w:b/>
              </w:rPr>
            </w:pPr>
            <w:r>
              <w:rPr>
                <w:b/>
              </w:rPr>
              <w:t>tabuľky č.10</w:t>
            </w:r>
          </w:p>
        </w:tc>
        <w:tc>
          <w:tcPr>
            <w:tcW w:w="3969" w:type="dxa"/>
          </w:tcPr>
          <w:p w14:paraId="5A2CA70D" w14:textId="77777777" w:rsidR="00204164" w:rsidRDefault="00204164" w:rsidP="00797515">
            <w:pPr>
              <w:jc w:val="center"/>
              <w:rPr>
                <w:b/>
              </w:rPr>
            </w:pPr>
            <w:r>
              <w:rPr>
                <w:b/>
              </w:rPr>
              <w:t>Vykázané voči subjektu verejnej správy</w:t>
            </w:r>
          </w:p>
          <w:p w14:paraId="7E118CD6" w14:textId="77777777" w:rsidR="00204164" w:rsidRPr="00D47786" w:rsidRDefault="00204164" w:rsidP="00797515">
            <w:pPr>
              <w:jc w:val="center"/>
              <w:rPr>
                <w:b/>
              </w:rPr>
            </w:pPr>
            <w:r>
              <w:rPr>
                <w:b/>
              </w:rPr>
              <w:t>Áno/Nie</w:t>
            </w:r>
          </w:p>
        </w:tc>
        <w:tc>
          <w:tcPr>
            <w:tcW w:w="2268" w:type="dxa"/>
          </w:tcPr>
          <w:p w14:paraId="0254FC43" w14:textId="77777777" w:rsidR="00204164" w:rsidRPr="00D47786" w:rsidRDefault="00204164" w:rsidP="00797515">
            <w:pPr>
              <w:jc w:val="center"/>
              <w:rPr>
                <w:b/>
              </w:rPr>
            </w:pPr>
            <w:r w:rsidRPr="00D47786">
              <w:rPr>
                <w:b/>
              </w:rPr>
              <w:t>Hodnota celkom</w:t>
            </w:r>
          </w:p>
        </w:tc>
      </w:tr>
      <w:tr w:rsidR="00204164" w:rsidRPr="00170EDE" w14:paraId="37F8F671" w14:textId="77777777" w:rsidTr="00797515">
        <w:tc>
          <w:tcPr>
            <w:tcW w:w="2410" w:type="dxa"/>
          </w:tcPr>
          <w:p w14:paraId="664BCABD" w14:textId="77777777" w:rsidR="00204164" w:rsidRPr="00170EDE" w:rsidRDefault="00204164" w:rsidP="00797515">
            <w:r>
              <w:t>Iné aktíva</w:t>
            </w:r>
          </w:p>
        </w:tc>
        <w:tc>
          <w:tcPr>
            <w:tcW w:w="1418" w:type="dxa"/>
          </w:tcPr>
          <w:p w14:paraId="04ADB2D8" w14:textId="77777777" w:rsidR="00204164" w:rsidRPr="00170EDE" w:rsidRDefault="00204164" w:rsidP="00797515">
            <w:pPr>
              <w:jc w:val="center"/>
            </w:pPr>
          </w:p>
        </w:tc>
        <w:tc>
          <w:tcPr>
            <w:tcW w:w="3969" w:type="dxa"/>
          </w:tcPr>
          <w:p w14:paraId="16B2B774" w14:textId="77777777" w:rsidR="00204164" w:rsidRPr="00170EDE" w:rsidRDefault="00204164" w:rsidP="00797515"/>
        </w:tc>
        <w:tc>
          <w:tcPr>
            <w:tcW w:w="2268" w:type="dxa"/>
          </w:tcPr>
          <w:p w14:paraId="61348C58" w14:textId="77777777" w:rsidR="00204164" w:rsidRPr="00170EDE" w:rsidRDefault="00735F51" w:rsidP="00735F51">
            <w:pPr>
              <w:jc w:val="center"/>
            </w:pPr>
            <w:r>
              <w:t>0,00</w:t>
            </w:r>
          </w:p>
        </w:tc>
      </w:tr>
      <w:tr w:rsidR="00204164" w:rsidRPr="00170EDE" w14:paraId="01ECBEE0" w14:textId="77777777" w:rsidTr="00797515">
        <w:tc>
          <w:tcPr>
            <w:tcW w:w="2410" w:type="dxa"/>
          </w:tcPr>
          <w:p w14:paraId="65132B29" w14:textId="77777777" w:rsidR="00204164" w:rsidRPr="00170EDE" w:rsidRDefault="00204164" w:rsidP="00797515">
            <w:r>
              <w:t>Iné pasíva</w:t>
            </w:r>
          </w:p>
        </w:tc>
        <w:tc>
          <w:tcPr>
            <w:tcW w:w="1418" w:type="dxa"/>
          </w:tcPr>
          <w:p w14:paraId="2B6BA321" w14:textId="77777777" w:rsidR="00204164" w:rsidRPr="00170EDE" w:rsidRDefault="00204164" w:rsidP="00797515">
            <w:pPr>
              <w:jc w:val="center"/>
            </w:pPr>
          </w:p>
        </w:tc>
        <w:tc>
          <w:tcPr>
            <w:tcW w:w="3969" w:type="dxa"/>
          </w:tcPr>
          <w:p w14:paraId="5B5DFDA8" w14:textId="77777777" w:rsidR="00204164" w:rsidRPr="00170EDE" w:rsidRDefault="00204164" w:rsidP="00797515"/>
        </w:tc>
        <w:tc>
          <w:tcPr>
            <w:tcW w:w="2268" w:type="dxa"/>
          </w:tcPr>
          <w:p w14:paraId="3FD8F99C" w14:textId="77777777" w:rsidR="00204164" w:rsidRPr="00170EDE" w:rsidRDefault="00735F51" w:rsidP="00735F51">
            <w:pPr>
              <w:jc w:val="center"/>
            </w:pPr>
            <w:r>
              <w:t>0,00</w:t>
            </w:r>
          </w:p>
        </w:tc>
      </w:tr>
    </w:tbl>
    <w:p w14:paraId="72634BBF" w14:textId="77777777" w:rsidR="00204164" w:rsidRDefault="00204164" w:rsidP="00204164">
      <w:pPr>
        <w:rPr>
          <w:b/>
          <w:sz w:val="24"/>
          <w:szCs w:val="24"/>
        </w:rPr>
      </w:pPr>
    </w:p>
    <w:p w14:paraId="5430016C" w14:textId="77777777" w:rsidR="00BB3BBD" w:rsidRPr="00D26C21" w:rsidRDefault="00BB3BBD" w:rsidP="00BB3BBD">
      <w:pPr>
        <w:pStyle w:val="Pismenka"/>
        <w:numPr>
          <w:ilvl w:val="0"/>
          <w:numId w:val="21"/>
        </w:numPr>
        <w:ind w:left="284" w:hanging="284"/>
        <w:rPr>
          <w:sz w:val="24"/>
          <w:szCs w:val="24"/>
        </w:rPr>
      </w:pPr>
      <w:r w:rsidRPr="00D26C21">
        <w:rPr>
          <w:sz w:val="24"/>
          <w:szCs w:val="24"/>
        </w:rPr>
        <w:t>budúce nadobudnutie majetku na základe vyvolanej investície</w:t>
      </w:r>
    </w:p>
    <w:p w14:paraId="50B37941" w14:textId="32915A60" w:rsidR="00BB3BBD" w:rsidRDefault="00BB3BBD" w:rsidP="00BB3BBD">
      <w:pPr>
        <w:pStyle w:val="Pismenka"/>
        <w:ind w:left="284" w:firstLine="0"/>
        <w:rPr>
          <w:b w:val="0"/>
          <w:sz w:val="24"/>
          <w:szCs w:val="24"/>
        </w:rPr>
      </w:pPr>
      <w:r w:rsidRPr="00A63B34">
        <w:rPr>
          <w:b w:val="0"/>
          <w:i/>
          <w:iCs/>
          <w:sz w:val="24"/>
          <w:szCs w:val="24"/>
        </w:rPr>
        <w:t>ZŠ s MŠ Malachov</w:t>
      </w:r>
      <w:r>
        <w:rPr>
          <w:b w:val="0"/>
          <w:sz w:val="24"/>
          <w:szCs w:val="24"/>
        </w:rPr>
        <w:t xml:space="preserve"> </w:t>
      </w:r>
      <w:r w:rsidRPr="00BB3BBD">
        <w:rPr>
          <w:b w:val="0"/>
          <w:i/>
          <w:iCs/>
          <w:sz w:val="24"/>
          <w:szCs w:val="24"/>
        </w:rPr>
        <w:t>nenadobudne majetok na základe vyvolanej investície.</w:t>
      </w:r>
    </w:p>
    <w:p w14:paraId="103F9778" w14:textId="77777777" w:rsidR="00BB3BBD" w:rsidRDefault="00BB3BBD" w:rsidP="00BB3BBD">
      <w:pPr>
        <w:ind w:left="720"/>
      </w:pPr>
    </w:p>
    <w:p w14:paraId="72A29CCC" w14:textId="77777777" w:rsidR="00BB3BBD" w:rsidRPr="00D26C21" w:rsidRDefault="00BB3BBD" w:rsidP="00BB3BBD">
      <w:pPr>
        <w:pStyle w:val="Pismenka"/>
        <w:numPr>
          <w:ilvl w:val="0"/>
          <w:numId w:val="21"/>
        </w:numPr>
        <w:ind w:left="284" w:hanging="284"/>
        <w:rPr>
          <w:sz w:val="24"/>
          <w:szCs w:val="24"/>
        </w:rPr>
      </w:pPr>
      <w:r>
        <w:rPr>
          <w:sz w:val="24"/>
          <w:szCs w:val="24"/>
        </w:rPr>
        <w:t>stratové zmluvy a nevýhodné zmluvy</w:t>
      </w:r>
    </w:p>
    <w:p w14:paraId="636645E1" w14:textId="2C382A33" w:rsidR="00BB3BBD" w:rsidRPr="00BB3BBD" w:rsidRDefault="00BB3BBD" w:rsidP="00BB3BBD">
      <w:pPr>
        <w:pStyle w:val="Pismenka"/>
        <w:ind w:left="284" w:firstLine="0"/>
        <w:rPr>
          <w:b w:val="0"/>
          <w:sz w:val="24"/>
          <w:szCs w:val="24"/>
        </w:rPr>
      </w:pPr>
      <w:r w:rsidRPr="00A63B34">
        <w:rPr>
          <w:b w:val="0"/>
          <w:i/>
          <w:iCs/>
          <w:sz w:val="24"/>
          <w:szCs w:val="24"/>
        </w:rPr>
        <w:t>ZŠ s </w:t>
      </w:r>
      <w:r w:rsidRPr="00BB3BBD">
        <w:rPr>
          <w:b w:val="0"/>
          <w:i/>
          <w:iCs/>
          <w:sz w:val="24"/>
          <w:szCs w:val="24"/>
        </w:rPr>
        <w:t>MŠ Malachov nemá stratové a nevýhodné zmluvy.</w:t>
      </w:r>
    </w:p>
    <w:p w14:paraId="6593A7AC" w14:textId="77777777" w:rsidR="00BB3BBD" w:rsidRDefault="00BB3BBD" w:rsidP="00BB3BBD">
      <w:pPr>
        <w:ind w:left="720"/>
      </w:pPr>
    </w:p>
    <w:p w14:paraId="6C9450A4" w14:textId="77777777" w:rsidR="00BB3BBD" w:rsidRPr="00D26C21" w:rsidRDefault="00BB3BBD" w:rsidP="00BB3BBD">
      <w:pPr>
        <w:pStyle w:val="Pismenka"/>
        <w:numPr>
          <w:ilvl w:val="0"/>
          <w:numId w:val="21"/>
        </w:numPr>
        <w:ind w:left="284" w:hanging="284"/>
        <w:rPr>
          <w:sz w:val="24"/>
          <w:szCs w:val="24"/>
        </w:rPr>
      </w:pPr>
      <w:r>
        <w:rPr>
          <w:sz w:val="24"/>
          <w:szCs w:val="24"/>
        </w:rPr>
        <w:t>očakávané pokuty a penále</w:t>
      </w:r>
    </w:p>
    <w:p w14:paraId="10E697A5" w14:textId="7DEEEF43" w:rsidR="00BB3BBD" w:rsidRDefault="00BB3BBD" w:rsidP="00BB3BBD">
      <w:pPr>
        <w:pStyle w:val="Pismenka"/>
        <w:ind w:left="284" w:firstLine="0"/>
        <w:rPr>
          <w:b w:val="0"/>
          <w:sz w:val="24"/>
          <w:szCs w:val="24"/>
        </w:rPr>
      </w:pPr>
      <w:r w:rsidRPr="00A63B34">
        <w:rPr>
          <w:b w:val="0"/>
          <w:i/>
          <w:iCs/>
          <w:sz w:val="24"/>
          <w:szCs w:val="24"/>
        </w:rPr>
        <w:t>ZŠ s MŠ Malachov</w:t>
      </w:r>
      <w:r>
        <w:rPr>
          <w:b w:val="0"/>
          <w:sz w:val="24"/>
          <w:szCs w:val="24"/>
        </w:rPr>
        <w:t xml:space="preserve"> </w:t>
      </w:r>
      <w:r w:rsidRPr="00BB3BBD">
        <w:rPr>
          <w:b w:val="0"/>
          <w:i/>
          <w:iCs/>
          <w:sz w:val="24"/>
          <w:szCs w:val="24"/>
        </w:rPr>
        <w:t>neočakáva pokuty ani penále.</w:t>
      </w:r>
    </w:p>
    <w:p w14:paraId="7954565A" w14:textId="77777777" w:rsidR="00BB3BBD" w:rsidRDefault="00BB3BBD" w:rsidP="00BB3BBD">
      <w:pPr>
        <w:ind w:left="720"/>
      </w:pPr>
    </w:p>
    <w:p w14:paraId="7D3E2575" w14:textId="77777777" w:rsidR="00BB3BBD" w:rsidRDefault="00BB3BBD" w:rsidP="00204164">
      <w:pPr>
        <w:rPr>
          <w:b/>
          <w:sz w:val="24"/>
          <w:szCs w:val="24"/>
        </w:rPr>
      </w:pPr>
    </w:p>
    <w:p w14:paraId="665DDD51" w14:textId="28712373" w:rsidR="00204164" w:rsidRDefault="00204164" w:rsidP="00204164">
      <w:pPr>
        <w:numPr>
          <w:ilvl w:val="0"/>
          <w:numId w:val="20"/>
        </w:numPr>
        <w:ind w:left="284" w:hanging="284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Ostatné finančné povinnosti </w:t>
      </w:r>
      <w:r w:rsidR="00E855CF">
        <w:rPr>
          <w:sz w:val="24"/>
          <w:szCs w:val="24"/>
        </w:rPr>
        <w:t>– tabuľka č.10</w:t>
      </w:r>
      <w:r w:rsidR="00E855CF">
        <w:rPr>
          <w:b/>
          <w:sz w:val="24"/>
          <w:szCs w:val="24"/>
          <w:lang w:val="en-US"/>
        </w:rPr>
        <w:tab/>
      </w:r>
      <w:r w:rsidR="00E855CF">
        <w:rPr>
          <w:b/>
          <w:sz w:val="24"/>
          <w:szCs w:val="24"/>
          <w:lang w:val="en-US"/>
        </w:rPr>
        <w:tab/>
      </w:r>
      <w:r w:rsidR="00E855CF">
        <w:rPr>
          <w:b/>
          <w:sz w:val="24"/>
          <w:szCs w:val="24"/>
          <w:lang w:val="en-US"/>
        </w:rPr>
        <w:tab/>
      </w:r>
      <w:r w:rsidR="00E855CF">
        <w:rPr>
          <w:b/>
          <w:sz w:val="24"/>
          <w:szCs w:val="24"/>
          <w:lang w:val="en-US"/>
        </w:rPr>
        <w:tab/>
      </w:r>
      <w:r w:rsidR="00E855CF">
        <w:rPr>
          <w:b/>
          <w:sz w:val="24"/>
          <w:szCs w:val="24"/>
          <w:lang w:val="en-US"/>
        </w:rPr>
        <w:tab/>
      </w:r>
    </w:p>
    <w:p w14:paraId="3A0051CE" w14:textId="77777777" w:rsidR="00204164" w:rsidRDefault="00204164" w:rsidP="00204164">
      <w:pPr>
        <w:rPr>
          <w:sz w:val="24"/>
          <w:szCs w:val="24"/>
        </w:rPr>
      </w:pPr>
      <w:r w:rsidRPr="009C632E">
        <w:rPr>
          <w:sz w:val="24"/>
          <w:szCs w:val="24"/>
        </w:rPr>
        <w:t xml:space="preserve">Významné položky ostatných finančných povinností, ktoré sa nevykazujú </w:t>
      </w:r>
      <w:r>
        <w:rPr>
          <w:sz w:val="24"/>
          <w:szCs w:val="24"/>
        </w:rPr>
        <w:t xml:space="preserve">v účtovných výkazoch. </w:t>
      </w:r>
    </w:p>
    <w:p w14:paraId="394F1C76" w14:textId="77777777" w:rsidR="00735F51" w:rsidRDefault="00735F51" w:rsidP="00204164">
      <w:pPr>
        <w:rPr>
          <w:sz w:val="24"/>
          <w:szCs w:val="24"/>
        </w:rPr>
      </w:pPr>
    </w:p>
    <w:p w14:paraId="2B039F6E" w14:textId="77777777" w:rsidR="00735F51" w:rsidRPr="00102E57" w:rsidRDefault="00102E57" w:rsidP="00204164">
      <w:pPr>
        <w:rPr>
          <w:i/>
          <w:iCs/>
          <w:sz w:val="24"/>
          <w:szCs w:val="24"/>
        </w:rPr>
      </w:pPr>
      <w:r w:rsidRPr="00102E57">
        <w:rPr>
          <w:i/>
          <w:iCs/>
          <w:sz w:val="24"/>
          <w:szCs w:val="24"/>
        </w:rPr>
        <w:t>ZŠ s MŠ Malachov</w:t>
      </w:r>
      <w:r w:rsidR="00735F51" w:rsidRPr="00102E57">
        <w:rPr>
          <w:i/>
          <w:iCs/>
          <w:sz w:val="24"/>
          <w:szCs w:val="24"/>
        </w:rPr>
        <w:t xml:space="preserve"> nemá ostatné finančné povinnosti.</w:t>
      </w:r>
    </w:p>
    <w:p w14:paraId="4507FA28" w14:textId="77777777" w:rsidR="00CC37D0" w:rsidRDefault="00CC37D0" w:rsidP="00CC37D0">
      <w:pPr>
        <w:pStyle w:val="Pismenka"/>
        <w:tabs>
          <w:tab w:val="clear" w:pos="426"/>
        </w:tabs>
        <w:ind w:left="0" w:firstLine="0"/>
        <w:rPr>
          <w:b w:val="0"/>
          <w:sz w:val="24"/>
          <w:szCs w:val="24"/>
        </w:rPr>
      </w:pPr>
    </w:p>
    <w:p w14:paraId="4AA48D1B" w14:textId="77777777" w:rsidR="00BB3BBD" w:rsidRDefault="00BB3BBD" w:rsidP="00BB3BBD">
      <w:pPr>
        <w:ind w:left="720"/>
      </w:pPr>
    </w:p>
    <w:p w14:paraId="56F3318C" w14:textId="77777777" w:rsidR="00141582" w:rsidRDefault="00141582" w:rsidP="00FC3B2F">
      <w:pPr>
        <w:pStyle w:val="Pismenka"/>
        <w:tabs>
          <w:tab w:val="clear" w:pos="426"/>
        </w:tabs>
        <w:ind w:left="360" w:firstLine="0"/>
        <w:rPr>
          <w:sz w:val="24"/>
          <w:szCs w:val="24"/>
        </w:rPr>
      </w:pPr>
    </w:p>
    <w:p w14:paraId="4AC0BCAC" w14:textId="77777777" w:rsidR="00643ADF" w:rsidRPr="000C6B6E" w:rsidRDefault="00643ADF" w:rsidP="00643ADF">
      <w:pPr>
        <w:jc w:val="center"/>
        <w:rPr>
          <w:b/>
          <w:sz w:val="24"/>
          <w:szCs w:val="24"/>
        </w:rPr>
      </w:pPr>
      <w:r w:rsidRPr="000C6B6E">
        <w:rPr>
          <w:b/>
          <w:sz w:val="24"/>
          <w:szCs w:val="24"/>
        </w:rPr>
        <w:t xml:space="preserve">Čl. </w:t>
      </w:r>
      <w:r w:rsidR="0078180B" w:rsidRPr="000C6B6E">
        <w:rPr>
          <w:b/>
          <w:sz w:val="24"/>
          <w:szCs w:val="24"/>
        </w:rPr>
        <w:t>VIII</w:t>
      </w:r>
    </w:p>
    <w:p w14:paraId="5F12F324" w14:textId="77777777" w:rsidR="00643ADF" w:rsidRPr="000C6B6E" w:rsidRDefault="00643ADF" w:rsidP="00643ADF">
      <w:pPr>
        <w:jc w:val="center"/>
        <w:rPr>
          <w:b/>
          <w:sz w:val="24"/>
          <w:szCs w:val="24"/>
        </w:rPr>
      </w:pPr>
      <w:r w:rsidRPr="000C6B6E">
        <w:rPr>
          <w:b/>
          <w:sz w:val="24"/>
          <w:szCs w:val="24"/>
        </w:rPr>
        <w:t xml:space="preserve">Informácie o spriaznených osobách a o ekonomických vzťahoch </w:t>
      </w:r>
    </w:p>
    <w:p w14:paraId="7506920D" w14:textId="77777777" w:rsidR="00643ADF" w:rsidRPr="00FC435A" w:rsidRDefault="00643ADF" w:rsidP="00643ADF">
      <w:pPr>
        <w:jc w:val="center"/>
        <w:rPr>
          <w:b/>
          <w:sz w:val="24"/>
          <w:szCs w:val="24"/>
        </w:rPr>
      </w:pPr>
      <w:r w:rsidRPr="000C6B6E">
        <w:rPr>
          <w:b/>
          <w:sz w:val="24"/>
          <w:szCs w:val="24"/>
        </w:rPr>
        <w:t>účtovnej jednotky a spriaznených osôb</w:t>
      </w:r>
    </w:p>
    <w:p w14:paraId="181E0518" w14:textId="77777777" w:rsidR="00643ADF" w:rsidRPr="00FC435A" w:rsidRDefault="00643ADF" w:rsidP="00643ADF">
      <w:pPr>
        <w:jc w:val="center"/>
        <w:rPr>
          <w:b/>
          <w:sz w:val="24"/>
          <w:szCs w:val="24"/>
        </w:rPr>
      </w:pPr>
    </w:p>
    <w:p w14:paraId="52B633AC" w14:textId="77777777" w:rsidR="00643ADF" w:rsidRPr="00212F93" w:rsidRDefault="00643ADF" w:rsidP="0053470B">
      <w:pPr>
        <w:numPr>
          <w:ilvl w:val="0"/>
          <w:numId w:val="23"/>
        </w:numPr>
        <w:ind w:left="284" w:hanging="284"/>
        <w:rPr>
          <w:b/>
          <w:sz w:val="24"/>
          <w:szCs w:val="24"/>
        </w:rPr>
      </w:pPr>
      <w:r w:rsidRPr="00212F93">
        <w:rPr>
          <w:b/>
          <w:sz w:val="24"/>
          <w:szCs w:val="24"/>
        </w:rPr>
        <w:t>Informácie o spriaznených osobách a o ekonomických vzťahoch účtovnej jednotky a spriaznených osôb</w:t>
      </w:r>
      <w:r w:rsidR="001D4A65" w:rsidRPr="00212F93">
        <w:rPr>
          <w:b/>
          <w:sz w:val="24"/>
          <w:szCs w:val="24"/>
        </w:rPr>
        <w:t xml:space="preserve"> </w:t>
      </w:r>
    </w:p>
    <w:p w14:paraId="32E9320A" w14:textId="77777777" w:rsidR="00823CF7" w:rsidRDefault="00823CF7" w:rsidP="00823CF7">
      <w:pPr>
        <w:numPr>
          <w:ilvl w:val="0"/>
          <w:numId w:val="33"/>
        </w:numPr>
        <w:ind w:left="284" w:hanging="284"/>
        <w:rPr>
          <w:b/>
          <w:sz w:val="24"/>
          <w:szCs w:val="24"/>
        </w:rPr>
      </w:pPr>
    </w:p>
    <w:tbl>
      <w:tblPr>
        <w:tblW w:w="100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7"/>
        <w:gridCol w:w="1701"/>
        <w:gridCol w:w="1984"/>
        <w:gridCol w:w="2268"/>
        <w:gridCol w:w="1984"/>
      </w:tblGrid>
      <w:tr w:rsidR="004D0EA9" w:rsidRPr="00F51D43" w14:paraId="3A1B7E35" w14:textId="77777777" w:rsidTr="00D809EC">
        <w:tc>
          <w:tcPr>
            <w:tcW w:w="2127" w:type="dxa"/>
            <w:shd w:val="clear" w:color="auto" w:fill="F2F2F2"/>
          </w:tcPr>
          <w:p w14:paraId="37317A55" w14:textId="77777777" w:rsidR="004D0EA9" w:rsidRPr="000C6B6E" w:rsidRDefault="004D0EA9" w:rsidP="004C71DE">
            <w:pPr>
              <w:jc w:val="center"/>
              <w:rPr>
                <w:b/>
              </w:rPr>
            </w:pPr>
          </w:p>
          <w:p w14:paraId="002EDA69" w14:textId="77777777" w:rsidR="004D0EA9" w:rsidRPr="000C6B6E" w:rsidRDefault="004D0EA9" w:rsidP="004C71DE">
            <w:pPr>
              <w:jc w:val="center"/>
              <w:rPr>
                <w:b/>
              </w:rPr>
            </w:pPr>
          </w:p>
          <w:p w14:paraId="207DA538" w14:textId="77777777" w:rsidR="004D0EA9" w:rsidRPr="000C6B6E" w:rsidRDefault="004D0EA9" w:rsidP="004C71DE">
            <w:pPr>
              <w:jc w:val="center"/>
              <w:rPr>
                <w:b/>
              </w:rPr>
            </w:pPr>
          </w:p>
          <w:p w14:paraId="0F381C3B" w14:textId="77777777" w:rsidR="004D0EA9" w:rsidRPr="000C6B6E" w:rsidRDefault="004D0EA9" w:rsidP="004C71DE">
            <w:pPr>
              <w:jc w:val="center"/>
              <w:rPr>
                <w:b/>
              </w:rPr>
            </w:pPr>
            <w:r w:rsidRPr="000C6B6E">
              <w:rPr>
                <w:b/>
              </w:rPr>
              <w:t>Spriaznená osoba</w:t>
            </w:r>
          </w:p>
        </w:tc>
        <w:tc>
          <w:tcPr>
            <w:tcW w:w="1701" w:type="dxa"/>
            <w:shd w:val="clear" w:color="auto" w:fill="F2F2F2"/>
          </w:tcPr>
          <w:p w14:paraId="769FBED9" w14:textId="77777777" w:rsidR="004D0EA9" w:rsidRPr="000C6B6E" w:rsidRDefault="004D0EA9" w:rsidP="004C71DE">
            <w:pPr>
              <w:jc w:val="center"/>
              <w:rPr>
                <w:b/>
              </w:rPr>
            </w:pPr>
          </w:p>
          <w:p w14:paraId="69698C9B" w14:textId="77777777" w:rsidR="004D0EA9" w:rsidRPr="000C6B6E" w:rsidRDefault="004D0EA9" w:rsidP="004C71DE">
            <w:pPr>
              <w:jc w:val="center"/>
              <w:rPr>
                <w:b/>
              </w:rPr>
            </w:pPr>
          </w:p>
          <w:p w14:paraId="1144073B" w14:textId="77777777" w:rsidR="004D0EA9" w:rsidRPr="000C6B6E" w:rsidRDefault="004D0EA9" w:rsidP="004C71DE">
            <w:pPr>
              <w:jc w:val="center"/>
              <w:rPr>
                <w:b/>
              </w:rPr>
            </w:pPr>
          </w:p>
          <w:p w14:paraId="79D60BA4" w14:textId="77777777" w:rsidR="004D0EA9" w:rsidRDefault="004D0EA9" w:rsidP="004C71DE">
            <w:pPr>
              <w:jc w:val="center"/>
              <w:rPr>
                <w:b/>
              </w:rPr>
            </w:pPr>
            <w:r w:rsidRPr="000C6B6E">
              <w:rPr>
                <w:b/>
              </w:rPr>
              <w:t>Druh obchodu</w:t>
            </w:r>
            <w:r w:rsidR="0052674C">
              <w:rPr>
                <w:b/>
              </w:rPr>
              <w:t>/</w:t>
            </w:r>
          </w:p>
          <w:p w14:paraId="23898F09" w14:textId="77777777" w:rsidR="0052674C" w:rsidRPr="000C6B6E" w:rsidRDefault="0052674C" w:rsidP="004C71DE">
            <w:pPr>
              <w:jc w:val="center"/>
              <w:rPr>
                <w:b/>
              </w:rPr>
            </w:pPr>
            <w:r>
              <w:rPr>
                <w:b/>
              </w:rPr>
              <w:t>druh transakcie</w:t>
            </w:r>
          </w:p>
        </w:tc>
        <w:tc>
          <w:tcPr>
            <w:tcW w:w="1984" w:type="dxa"/>
            <w:shd w:val="clear" w:color="auto" w:fill="F2F2F2"/>
          </w:tcPr>
          <w:p w14:paraId="6F411ADE" w14:textId="77777777" w:rsidR="004D0EA9" w:rsidRPr="000C6B6E" w:rsidRDefault="004D0EA9" w:rsidP="004C71DE">
            <w:pPr>
              <w:jc w:val="center"/>
            </w:pPr>
            <w:r w:rsidRPr="000C6B6E">
              <w:t>Hodnotové vyjadrenie obchodu</w:t>
            </w:r>
            <w:r w:rsidR="0052674C">
              <w:t>/transakcie</w:t>
            </w:r>
            <w:r w:rsidRPr="000C6B6E">
              <w:t xml:space="preserve"> </w:t>
            </w:r>
          </w:p>
          <w:p w14:paraId="2FB0A53E" w14:textId="77777777" w:rsidR="004D0EA9" w:rsidRPr="000C6B6E" w:rsidRDefault="004D0EA9" w:rsidP="004C71DE">
            <w:pPr>
              <w:jc w:val="center"/>
            </w:pPr>
            <w:r w:rsidRPr="000C6B6E">
              <w:t>alebo percentuálne vyjadrenie obchodu</w:t>
            </w:r>
            <w:r w:rsidR="0052674C">
              <w:t xml:space="preserve">/transakcie </w:t>
            </w:r>
            <w:r w:rsidRPr="000C6B6E">
              <w:t xml:space="preserve"> k celkovému objemu obchodov</w:t>
            </w:r>
            <w:r w:rsidR="0052674C">
              <w:t xml:space="preserve">/transakcií </w:t>
            </w:r>
            <w:r w:rsidRPr="000C6B6E">
              <w:t xml:space="preserve"> realizovaných ÚJ</w:t>
            </w:r>
          </w:p>
        </w:tc>
        <w:tc>
          <w:tcPr>
            <w:tcW w:w="2268" w:type="dxa"/>
            <w:shd w:val="clear" w:color="auto" w:fill="F2F2F2"/>
          </w:tcPr>
          <w:p w14:paraId="26C01943" w14:textId="77777777" w:rsidR="004D0EA9" w:rsidRPr="000C6B6E" w:rsidRDefault="004D0EA9" w:rsidP="00DE4ADF">
            <w:pPr>
              <w:jc w:val="center"/>
            </w:pPr>
            <w:r w:rsidRPr="000C6B6E">
              <w:t>Informácia o neukončených obchodoch</w:t>
            </w:r>
            <w:r w:rsidR="0052674C">
              <w:t>/transakciách</w:t>
            </w:r>
            <w:r w:rsidRPr="000C6B6E">
              <w:t xml:space="preserve"> v hodnotovom vyjadrení obchodu</w:t>
            </w:r>
            <w:r w:rsidR="0052674C">
              <w:t>/transakcie</w:t>
            </w:r>
            <w:r w:rsidRPr="000C6B6E">
              <w:t xml:space="preserve"> alebo percentuálnom vyjadrení obchodu</w:t>
            </w:r>
            <w:r w:rsidR="0052674C">
              <w:t>/transakcie</w:t>
            </w:r>
            <w:r w:rsidRPr="000C6B6E">
              <w:t xml:space="preserve"> k celkovému objemu obchodov</w:t>
            </w:r>
            <w:r w:rsidR="0052674C">
              <w:t xml:space="preserve">/transakcií </w:t>
            </w:r>
            <w:r w:rsidRPr="000C6B6E">
              <w:t xml:space="preserve"> realizovaných ÚJ</w:t>
            </w:r>
          </w:p>
        </w:tc>
        <w:tc>
          <w:tcPr>
            <w:tcW w:w="1984" w:type="dxa"/>
            <w:shd w:val="clear" w:color="auto" w:fill="F2F2F2"/>
          </w:tcPr>
          <w:p w14:paraId="3295DBBC" w14:textId="77777777" w:rsidR="004D0EA9" w:rsidRPr="000C6B6E" w:rsidRDefault="004D0EA9" w:rsidP="0052674C">
            <w:pPr>
              <w:jc w:val="center"/>
            </w:pPr>
            <w:r w:rsidRPr="000C6B6E">
              <w:t>Informácia o</w:t>
            </w:r>
            <w:r w:rsidR="0052674C">
              <w:t> </w:t>
            </w:r>
            <w:r w:rsidRPr="000C6B6E">
              <w:t>cenách</w:t>
            </w:r>
            <w:r w:rsidR="0052674C">
              <w:t>/hodnotách</w:t>
            </w:r>
            <w:r w:rsidRPr="000C6B6E">
              <w:t xml:space="preserve"> realizovaných obchodov</w:t>
            </w:r>
            <w:r w:rsidR="0052674C">
              <w:t xml:space="preserve">/transakcií </w:t>
            </w:r>
            <w:r w:rsidRPr="000C6B6E">
              <w:t xml:space="preserve"> medzi účtovnou jednotkou a spriaznenými osobami </w:t>
            </w:r>
          </w:p>
        </w:tc>
      </w:tr>
      <w:tr w:rsidR="00735F51" w:rsidRPr="00F51D43" w14:paraId="5E9F2D2E" w14:textId="77777777" w:rsidTr="004D0EA9">
        <w:tc>
          <w:tcPr>
            <w:tcW w:w="2127" w:type="dxa"/>
          </w:tcPr>
          <w:p w14:paraId="4BC598F6" w14:textId="77777777" w:rsidR="00735F51" w:rsidRPr="000C6B6E" w:rsidRDefault="00735F51" w:rsidP="00735F51"/>
        </w:tc>
        <w:tc>
          <w:tcPr>
            <w:tcW w:w="1701" w:type="dxa"/>
          </w:tcPr>
          <w:p w14:paraId="7689E9CF" w14:textId="77777777" w:rsidR="00735F51" w:rsidRPr="000C6B6E" w:rsidRDefault="00735F51" w:rsidP="00735F51">
            <w:pPr>
              <w:rPr>
                <w:sz w:val="18"/>
                <w:szCs w:val="18"/>
              </w:rPr>
            </w:pPr>
            <w:r w:rsidRPr="000C6B6E">
              <w:rPr>
                <w:sz w:val="18"/>
                <w:szCs w:val="18"/>
              </w:rPr>
              <w:t xml:space="preserve">Kúpa </w:t>
            </w:r>
          </w:p>
        </w:tc>
        <w:tc>
          <w:tcPr>
            <w:tcW w:w="1984" w:type="dxa"/>
          </w:tcPr>
          <w:p w14:paraId="23DB9F3D" w14:textId="77777777" w:rsidR="00735F51" w:rsidRPr="000C6B6E" w:rsidRDefault="00735F51" w:rsidP="00735F51">
            <w:pPr>
              <w:jc w:val="center"/>
            </w:pPr>
            <w:r w:rsidRPr="0047443F">
              <w:t>0,00</w:t>
            </w:r>
          </w:p>
        </w:tc>
        <w:tc>
          <w:tcPr>
            <w:tcW w:w="2268" w:type="dxa"/>
          </w:tcPr>
          <w:p w14:paraId="3B78B683" w14:textId="77777777" w:rsidR="00735F51" w:rsidRPr="000C6B6E" w:rsidRDefault="00735F51" w:rsidP="00735F51">
            <w:pPr>
              <w:jc w:val="center"/>
            </w:pPr>
            <w:r w:rsidRPr="0047443F">
              <w:t>0,00</w:t>
            </w:r>
          </w:p>
        </w:tc>
        <w:tc>
          <w:tcPr>
            <w:tcW w:w="1984" w:type="dxa"/>
          </w:tcPr>
          <w:p w14:paraId="20FE80C8" w14:textId="77777777" w:rsidR="00735F51" w:rsidRPr="000C6B6E" w:rsidRDefault="00735F51" w:rsidP="00735F51">
            <w:pPr>
              <w:jc w:val="center"/>
            </w:pPr>
            <w:r w:rsidRPr="0047443F">
              <w:t>0,00</w:t>
            </w:r>
          </w:p>
        </w:tc>
      </w:tr>
      <w:tr w:rsidR="00735F51" w:rsidRPr="00F51D43" w14:paraId="7E0679BA" w14:textId="77777777" w:rsidTr="004D0EA9">
        <w:tc>
          <w:tcPr>
            <w:tcW w:w="2127" w:type="dxa"/>
          </w:tcPr>
          <w:p w14:paraId="1B952437" w14:textId="77777777" w:rsidR="00735F51" w:rsidRPr="000C6B6E" w:rsidRDefault="00735F51" w:rsidP="00735F51"/>
        </w:tc>
        <w:tc>
          <w:tcPr>
            <w:tcW w:w="1701" w:type="dxa"/>
          </w:tcPr>
          <w:p w14:paraId="439B180A" w14:textId="77777777" w:rsidR="00735F51" w:rsidRPr="000C6B6E" w:rsidRDefault="00735F51" w:rsidP="00735F51">
            <w:pPr>
              <w:rPr>
                <w:sz w:val="18"/>
                <w:szCs w:val="18"/>
              </w:rPr>
            </w:pPr>
            <w:r w:rsidRPr="000C6B6E">
              <w:rPr>
                <w:sz w:val="18"/>
                <w:szCs w:val="18"/>
              </w:rPr>
              <w:t>Predaj</w:t>
            </w:r>
          </w:p>
        </w:tc>
        <w:tc>
          <w:tcPr>
            <w:tcW w:w="1984" w:type="dxa"/>
          </w:tcPr>
          <w:p w14:paraId="2FF60B1B" w14:textId="77777777" w:rsidR="00735F51" w:rsidRPr="000C6B6E" w:rsidRDefault="00735F51" w:rsidP="00735F51">
            <w:pPr>
              <w:jc w:val="center"/>
            </w:pPr>
            <w:r w:rsidRPr="0047443F">
              <w:t>0,00</w:t>
            </w:r>
          </w:p>
        </w:tc>
        <w:tc>
          <w:tcPr>
            <w:tcW w:w="2268" w:type="dxa"/>
          </w:tcPr>
          <w:p w14:paraId="0D14CBA0" w14:textId="77777777" w:rsidR="00735F51" w:rsidRPr="000C6B6E" w:rsidRDefault="00735F51" w:rsidP="00735F51">
            <w:pPr>
              <w:jc w:val="center"/>
            </w:pPr>
            <w:r w:rsidRPr="0047443F">
              <w:t>0,00</w:t>
            </w:r>
          </w:p>
        </w:tc>
        <w:tc>
          <w:tcPr>
            <w:tcW w:w="1984" w:type="dxa"/>
          </w:tcPr>
          <w:p w14:paraId="71D4712B" w14:textId="77777777" w:rsidR="00735F51" w:rsidRPr="000C6B6E" w:rsidRDefault="00735F51" w:rsidP="00735F51">
            <w:pPr>
              <w:jc w:val="center"/>
            </w:pPr>
            <w:r w:rsidRPr="0047443F">
              <w:t>0,00</w:t>
            </w:r>
          </w:p>
        </w:tc>
      </w:tr>
      <w:tr w:rsidR="00735F51" w:rsidRPr="00F51D43" w14:paraId="66A3EA9F" w14:textId="77777777" w:rsidTr="004D0EA9">
        <w:tc>
          <w:tcPr>
            <w:tcW w:w="2127" w:type="dxa"/>
          </w:tcPr>
          <w:p w14:paraId="5978BF31" w14:textId="77777777" w:rsidR="00735F51" w:rsidRPr="000C6B6E" w:rsidRDefault="00735F51" w:rsidP="00735F51"/>
        </w:tc>
        <w:tc>
          <w:tcPr>
            <w:tcW w:w="1701" w:type="dxa"/>
          </w:tcPr>
          <w:p w14:paraId="084BA6ED" w14:textId="77777777" w:rsidR="00735F51" w:rsidRPr="000C6B6E" w:rsidRDefault="00735F51" w:rsidP="00735F51">
            <w:pPr>
              <w:rPr>
                <w:sz w:val="18"/>
                <w:szCs w:val="18"/>
              </w:rPr>
            </w:pPr>
            <w:r w:rsidRPr="000C6B6E">
              <w:rPr>
                <w:sz w:val="18"/>
                <w:szCs w:val="18"/>
              </w:rPr>
              <w:t>Poskytnutie služby</w:t>
            </w:r>
          </w:p>
        </w:tc>
        <w:tc>
          <w:tcPr>
            <w:tcW w:w="1984" w:type="dxa"/>
          </w:tcPr>
          <w:p w14:paraId="594F89B1" w14:textId="77777777" w:rsidR="00735F51" w:rsidRPr="000C6B6E" w:rsidRDefault="00735F51" w:rsidP="00735F51">
            <w:pPr>
              <w:jc w:val="center"/>
            </w:pPr>
            <w:r w:rsidRPr="0047443F">
              <w:t>0,00</w:t>
            </w:r>
          </w:p>
        </w:tc>
        <w:tc>
          <w:tcPr>
            <w:tcW w:w="2268" w:type="dxa"/>
          </w:tcPr>
          <w:p w14:paraId="5B6242F6" w14:textId="77777777" w:rsidR="00735F51" w:rsidRPr="000C6B6E" w:rsidRDefault="00735F51" w:rsidP="00735F51">
            <w:pPr>
              <w:jc w:val="center"/>
            </w:pPr>
            <w:r w:rsidRPr="0047443F">
              <w:t>0,00</w:t>
            </w:r>
          </w:p>
        </w:tc>
        <w:tc>
          <w:tcPr>
            <w:tcW w:w="1984" w:type="dxa"/>
          </w:tcPr>
          <w:p w14:paraId="63AFB447" w14:textId="77777777" w:rsidR="00735F51" w:rsidRPr="000C6B6E" w:rsidRDefault="00735F51" w:rsidP="00735F51">
            <w:pPr>
              <w:jc w:val="center"/>
            </w:pPr>
            <w:r w:rsidRPr="0047443F">
              <w:t>0,00</w:t>
            </w:r>
          </w:p>
        </w:tc>
      </w:tr>
      <w:tr w:rsidR="00735F51" w:rsidRPr="00F51D43" w14:paraId="5C0EA378" w14:textId="77777777" w:rsidTr="004D0EA9">
        <w:tc>
          <w:tcPr>
            <w:tcW w:w="2127" w:type="dxa"/>
          </w:tcPr>
          <w:p w14:paraId="396CC601" w14:textId="77777777" w:rsidR="00735F51" w:rsidRPr="000C6B6E" w:rsidRDefault="00735F51" w:rsidP="00735F51"/>
        </w:tc>
        <w:tc>
          <w:tcPr>
            <w:tcW w:w="1701" w:type="dxa"/>
          </w:tcPr>
          <w:p w14:paraId="1CF4F1F4" w14:textId="77777777" w:rsidR="00735F51" w:rsidRPr="000C6B6E" w:rsidRDefault="00735F51" w:rsidP="00735F51">
            <w:pPr>
              <w:rPr>
                <w:sz w:val="18"/>
                <w:szCs w:val="18"/>
              </w:rPr>
            </w:pPr>
            <w:r w:rsidRPr="000C6B6E">
              <w:rPr>
                <w:sz w:val="18"/>
                <w:szCs w:val="18"/>
              </w:rPr>
              <w:t>Obchodné zastúpenie</w:t>
            </w:r>
          </w:p>
        </w:tc>
        <w:tc>
          <w:tcPr>
            <w:tcW w:w="1984" w:type="dxa"/>
          </w:tcPr>
          <w:p w14:paraId="7BF2CC18" w14:textId="77777777" w:rsidR="00735F51" w:rsidRPr="000C6B6E" w:rsidRDefault="00735F51" w:rsidP="00735F51">
            <w:pPr>
              <w:jc w:val="center"/>
            </w:pPr>
            <w:r w:rsidRPr="0047443F">
              <w:t>0,00</w:t>
            </w:r>
          </w:p>
        </w:tc>
        <w:tc>
          <w:tcPr>
            <w:tcW w:w="2268" w:type="dxa"/>
          </w:tcPr>
          <w:p w14:paraId="2C8CA63D" w14:textId="77777777" w:rsidR="00735F51" w:rsidRPr="000C6B6E" w:rsidRDefault="00735F51" w:rsidP="00735F51">
            <w:pPr>
              <w:jc w:val="center"/>
            </w:pPr>
            <w:r w:rsidRPr="0047443F">
              <w:t>0,00</w:t>
            </w:r>
          </w:p>
        </w:tc>
        <w:tc>
          <w:tcPr>
            <w:tcW w:w="1984" w:type="dxa"/>
          </w:tcPr>
          <w:p w14:paraId="2AD22CD5" w14:textId="77777777" w:rsidR="00735F51" w:rsidRPr="000C6B6E" w:rsidRDefault="00735F51" w:rsidP="00735F51">
            <w:pPr>
              <w:jc w:val="center"/>
            </w:pPr>
            <w:r w:rsidRPr="0047443F">
              <w:t>0,00</w:t>
            </w:r>
          </w:p>
        </w:tc>
      </w:tr>
      <w:tr w:rsidR="00735F51" w:rsidRPr="00F51D43" w14:paraId="49312936" w14:textId="77777777" w:rsidTr="004D0EA9">
        <w:tc>
          <w:tcPr>
            <w:tcW w:w="2127" w:type="dxa"/>
          </w:tcPr>
          <w:p w14:paraId="38A2265C" w14:textId="77777777" w:rsidR="00735F51" w:rsidRPr="000C6B6E" w:rsidRDefault="00735F51" w:rsidP="00735F51"/>
        </w:tc>
        <w:tc>
          <w:tcPr>
            <w:tcW w:w="1701" w:type="dxa"/>
          </w:tcPr>
          <w:p w14:paraId="3FA66340" w14:textId="77777777" w:rsidR="00735F51" w:rsidRPr="000C6B6E" w:rsidRDefault="00735F51" w:rsidP="00735F51">
            <w:pPr>
              <w:rPr>
                <w:sz w:val="18"/>
                <w:szCs w:val="18"/>
              </w:rPr>
            </w:pPr>
            <w:r w:rsidRPr="000C6B6E">
              <w:rPr>
                <w:sz w:val="18"/>
                <w:szCs w:val="18"/>
              </w:rPr>
              <w:t>Licencie</w:t>
            </w:r>
          </w:p>
        </w:tc>
        <w:tc>
          <w:tcPr>
            <w:tcW w:w="1984" w:type="dxa"/>
          </w:tcPr>
          <w:p w14:paraId="6D3A6131" w14:textId="77777777" w:rsidR="00735F51" w:rsidRPr="000C6B6E" w:rsidRDefault="00735F51" w:rsidP="00735F51">
            <w:pPr>
              <w:jc w:val="center"/>
            </w:pPr>
            <w:r w:rsidRPr="0047443F">
              <w:t>0,00</w:t>
            </w:r>
          </w:p>
        </w:tc>
        <w:tc>
          <w:tcPr>
            <w:tcW w:w="2268" w:type="dxa"/>
          </w:tcPr>
          <w:p w14:paraId="73AF97EC" w14:textId="77777777" w:rsidR="00735F51" w:rsidRPr="000C6B6E" w:rsidRDefault="00735F51" w:rsidP="00735F51">
            <w:pPr>
              <w:jc w:val="center"/>
            </w:pPr>
            <w:r w:rsidRPr="0047443F">
              <w:t>0,00</w:t>
            </w:r>
          </w:p>
        </w:tc>
        <w:tc>
          <w:tcPr>
            <w:tcW w:w="1984" w:type="dxa"/>
          </w:tcPr>
          <w:p w14:paraId="32643424" w14:textId="77777777" w:rsidR="00735F51" w:rsidRPr="000C6B6E" w:rsidRDefault="00735F51" w:rsidP="00735F51">
            <w:pPr>
              <w:jc w:val="center"/>
            </w:pPr>
            <w:r w:rsidRPr="0047443F">
              <w:t>0,00</w:t>
            </w:r>
          </w:p>
        </w:tc>
      </w:tr>
      <w:tr w:rsidR="004D0EA9" w:rsidRPr="00F51D43" w14:paraId="0C30BE60" w14:textId="77777777" w:rsidTr="00277EA9">
        <w:tc>
          <w:tcPr>
            <w:tcW w:w="2127" w:type="dxa"/>
          </w:tcPr>
          <w:p w14:paraId="7E06D82D" w14:textId="1597644F" w:rsidR="004D0EA9" w:rsidRPr="00E72DA3" w:rsidRDefault="004D0EA9" w:rsidP="004C71DE">
            <w:pPr>
              <w:rPr>
                <w:color w:val="FF0000"/>
              </w:rPr>
            </w:pPr>
          </w:p>
        </w:tc>
        <w:tc>
          <w:tcPr>
            <w:tcW w:w="1701" w:type="dxa"/>
          </w:tcPr>
          <w:p w14:paraId="67A03533" w14:textId="77777777" w:rsidR="004D0EA9" w:rsidRPr="00BB3BBD" w:rsidRDefault="004D0EA9" w:rsidP="00204164">
            <w:pPr>
              <w:rPr>
                <w:sz w:val="18"/>
                <w:szCs w:val="18"/>
              </w:rPr>
            </w:pPr>
            <w:r w:rsidRPr="00BB3BBD">
              <w:rPr>
                <w:sz w:val="18"/>
                <w:szCs w:val="18"/>
              </w:rPr>
              <w:t>Transf</w:t>
            </w:r>
            <w:r w:rsidR="00204164" w:rsidRPr="00BB3BBD">
              <w:rPr>
                <w:sz w:val="18"/>
                <w:szCs w:val="18"/>
              </w:rPr>
              <w:t>e</w:t>
            </w:r>
            <w:r w:rsidRPr="00BB3BBD">
              <w:rPr>
                <w:sz w:val="18"/>
                <w:szCs w:val="18"/>
              </w:rPr>
              <w:t>ry</w:t>
            </w:r>
          </w:p>
        </w:tc>
        <w:tc>
          <w:tcPr>
            <w:tcW w:w="1984" w:type="dxa"/>
          </w:tcPr>
          <w:p w14:paraId="0825D34D" w14:textId="1FF93292" w:rsidR="004D0EA9" w:rsidRPr="00BB3BBD" w:rsidRDefault="00BB3BBD" w:rsidP="00BB3BBD">
            <w:pPr>
              <w:jc w:val="center"/>
            </w:pPr>
            <w:r w:rsidRPr="00BB3BBD">
              <w:t>0,00</w:t>
            </w:r>
          </w:p>
        </w:tc>
        <w:tc>
          <w:tcPr>
            <w:tcW w:w="2268" w:type="dxa"/>
          </w:tcPr>
          <w:p w14:paraId="2E27E86C" w14:textId="77777777" w:rsidR="004D0EA9" w:rsidRPr="00BB3BBD" w:rsidRDefault="00277EA9" w:rsidP="00735F51">
            <w:pPr>
              <w:jc w:val="center"/>
            </w:pPr>
            <w:r w:rsidRPr="00BB3BBD">
              <w:t>0,00</w:t>
            </w:r>
          </w:p>
        </w:tc>
        <w:tc>
          <w:tcPr>
            <w:tcW w:w="1984" w:type="dxa"/>
          </w:tcPr>
          <w:p w14:paraId="4C0C3A98" w14:textId="77777777" w:rsidR="004D0EA9" w:rsidRPr="00BB3BBD" w:rsidRDefault="00277EA9" w:rsidP="00735F51">
            <w:pPr>
              <w:jc w:val="center"/>
            </w:pPr>
            <w:r w:rsidRPr="00BB3BBD">
              <w:t>0,00</w:t>
            </w:r>
          </w:p>
        </w:tc>
      </w:tr>
      <w:tr w:rsidR="00735F51" w:rsidRPr="00F51D43" w14:paraId="02190C0A" w14:textId="77777777" w:rsidTr="004D0EA9">
        <w:tc>
          <w:tcPr>
            <w:tcW w:w="2127" w:type="dxa"/>
          </w:tcPr>
          <w:p w14:paraId="45042498" w14:textId="77777777" w:rsidR="00735F51" w:rsidRPr="000C6B6E" w:rsidRDefault="00735F51" w:rsidP="00735F51"/>
        </w:tc>
        <w:tc>
          <w:tcPr>
            <w:tcW w:w="1701" w:type="dxa"/>
          </w:tcPr>
          <w:p w14:paraId="4AFCAC24" w14:textId="77777777" w:rsidR="00735F51" w:rsidRPr="000C6B6E" w:rsidRDefault="00735F51" w:rsidP="00735F51">
            <w:pPr>
              <w:rPr>
                <w:sz w:val="18"/>
                <w:szCs w:val="18"/>
              </w:rPr>
            </w:pPr>
            <w:r w:rsidRPr="000C6B6E">
              <w:rPr>
                <w:sz w:val="18"/>
                <w:szCs w:val="18"/>
              </w:rPr>
              <w:t>Know-how</w:t>
            </w:r>
          </w:p>
        </w:tc>
        <w:tc>
          <w:tcPr>
            <w:tcW w:w="1984" w:type="dxa"/>
          </w:tcPr>
          <w:p w14:paraId="5A64C182" w14:textId="77777777" w:rsidR="00735F51" w:rsidRPr="000C6B6E" w:rsidRDefault="00735F51" w:rsidP="00735F51">
            <w:pPr>
              <w:jc w:val="center"/>
            </w:pPr>
            <w:r w:rsidRPr="007C3CE1">
              <w:t>0,00</w:t>
            </w:r>
          </w:p>
        </w:tc>
        <w:tc>
          <w:tcPr>
            <w:tcW w:w="2268" w:type="dxa"/>
          </w:tcPr>
          <w:p w14:paraId="66608FA9" w14:textId="77777777" w:rsidR="00735F51" w:rsidRPr="000C6B6E" w:rsidRDefault="00735F51" w:rsidP="00735F51">
            <w:pPr>
              <w:jc w:val="center"/>
            </w:pPr>
            <w:r w:rsidRPr="007C3CE1">
              <w:t>0,00</w:t>
            </w:r>
          </w:p>
        </w:tc>
        <w:tc>
          <w:tcPr>
            <w:tcW w:w="1984" w:type="dxa"/>
          </w:tcPr>
          <w:p w14:paraId="217434C4" w14:textId="77777777" w:rsidR="00735F51" w:rsidRPr="000C6B6E" w:rsidRDefault="00735F51" w:rsidP="00735F51">
            <w:pPr>
              <w:jc w:val="center"/>
            </w:pPr>
            <w:r w:rsidRPr="007C3CE1">
              <w:t>0,00</w:t>
            </w:r>
          </w:p>
        </w:tc>
      </w:tr>
      <w:tr w:rsidR="00735F51" w:rsidRPr="00F51D43" w14:paraId="73B49981" w14:textId="77777777" w:rsidTr="004D0EA9">
        <w:tc>
          <w:tcPr>
            <w:tcW w:w="2127" w:type="dxa"/>
          </w:tcPr>
          <w:p w14:paraId="15EF7E07" w14:textId="77777777" w:rsidR="00735F51" w:rsidRPr="000C6B6E" w:rsidRDefault="00735F51" w:rsidP="00735F51"/>
        </w:tc>
        <w:tc>
          <w:tcPr>
            <w:tcW w:w="1701" w:type="dxa"/>
          </w:tcPr>
          <w:p w14:paraId="1FC29456" w14:textId="77777777" w:rsidR="00735F51" w:rsidRPr="000C6B6E" w:rsidRDefault="00735F51" w:rsidP="00735F51">
            <w:pPr>
              <w:rPr>
                <w:sz w:val="18"/>
                <w:szCs w:val="18"/>
              </w:rPr>
            </w:pPr>
            <w:r w:rsidRPr="000C6B6E">
              <w:rPr>
                <w:sz w:val="18"/>
                <w:szCs w:val="18"/>
              </w:rPr>
              <w:t>Úver, pôžička</w:t>
            </w:r>
          </w:p>
        </w:tc>
        <w:tc>
          <w:tcPr>
            <w:tcW w:w="1984" w:type="dxa"/>
          </w:tcPr>
          <w:p w14:paraId="06C15DCB" w14:textId="77777777" w:rsidR="00735F51" w:rsidRPr="000C6B6E" w:rsidRDefault="00735F51" w:rsidP="00735F51">
            <w:pPr>
              <w:jc w:val="center"/>
            </w:pPr>
            <w:r w:rsidRPr="007C3CE1">
              <w:t>0,00</w:t>
            </w:r>
          </w:p>
        </w:tc>
        <w:tc>
          <w:tcPr>
            <w:tcW w:w="2268" w:type="dxa"/>
          </w:tcPr>
          <w:p w14:paraId="4337F137" w14:textId="77777777" w:rsidR="00735F51" w:rsidRPr="000C6B6E" w:rsidRDefault="00735F51" w:rsidP="00735F51">
            <w:pPr>
              <w:jc w:val="center"/>
            </w:pPr>
            <w:r w:rsidRPr="007C3CE1">
              <w:t>0,00</w:t>
            </w:r>
          </w:p>
        </w:tc>
        <w:tc>
          <w:tcPr>
            <w:tcW w:w="1984" w:type="dxa"/>
          </w:tcPr>
          <w:p w14:paraId="542D94DC" w14:textId="77777777" w:rsidR="00735F51" w:rsidRPr="000C6B6E" w:rsidRDefault="00735F51" w:rsidP="00735F51">
            <w:pPr>
              <w:jc w:val="center"/>
            </w:pPr>
            <w:r w:rsidRPr="007C3CE1">
              <w:t>0,00</w:t>
            </w:r>
          </w:p>
        </w:tc>
      </w:tr>
      <w:tr w:rsidR="00735F51" w:rsidRPr="00F51D43" w14:paraId="71CCF049" w14:textId="77777777" w:rsidTr="004D0EA9">
        <w:tc>
          <w:tcPr>
            <w:tcW w:w="2127" w:type="dxa"/>
          </w:tcPr>
          <w:p w14:paraId="7271E50B" w14:textId="77777777" w:rsidR="00735F51" w:rsidRPr="000C6B6E" w:rsidRDefault="00735F51" w:rsidP="00735F51"/>
        </w:tc>
        <w:tc>
          <w:tcPr>
            <w:tcW w:w="1701" w:type="dxa"/>
          </w:tcPr>
          <w:p w14:paraId="166CC884" w14:textId="77777777" w:rsidR="00735F51" w:rsidRPr="000C6B6E" w:rsidRDefault="00735F51" w:rsidP="00735F51">
            <w:pPr>
              <w:rPr>
                <w:sz w:val="18"/>
                <w:szCs w:val="18"/>
              </w:rPr>
            </w:pPr>
            <w:r w:rsidRPr="000C6B6E">
              <w:rPr>
                <w:sz w:val="18"/>
                <w:szCs w:val="18"/>
              </w:rPr>
              <w:t>Výpomoc</w:t>
            </w:r>
          </w:p>
        </w:tc>
        <w:tc>
          <w:tcPr>
            <w:tcW w:w="1984" w:type="dxa"/>
          </w:tcPr>
          <w:p w14:paraId="66552A9F" w14:textId="77777777" w:rsidR="00735F51" w:rsidRPr="000C6B6E" w:rsidRDefault="00735F51" w:rsidP="00735F51">
            <w:pPr>
              <w:jc w:val="center"/>
            </w:pPr>
            <w:r w:rsidRPr="007C3CE1">
              <w:t>0,00</w:t>
            </w:r>
          </w:p>
        </w:tc>
        <w:tc>
          <w:tcPr>
            <w:tcW w:w="2268" w:type="dxa"/>
          </w:tcPr>
          <w:p w14:paraId="6C50F837" w14:textId="77777777" w:rsidR="00735F51" w:rsidRPr="000C6B6E" w:rsidRDefault="00735F51" w:rsidP="00735F51">
            <w:pPr>
              <w:jc w:val="center"/>
            </w:pPr>
            <w:r w:rsidRPr="007C3CE1">
              <w:t>0,00</w:t>
            </w:r>
          </w:p>
        </w:tc>
        <w:tc>
          <w:tcPr>
            <w:tcW w:w="1984" w:type="dxa"/>
          </w:tcPr>
          <w:p w14:paraId="794F49BE" w14:textId="77777777" w:rsidR="00735F51" w:rsidRPr="000C6B6E" w:rsidRDefault="00735F51" w:rsidP="00735F51">
            <w:pPr>
              <w:jc w:val="center"/>
            </w:pPr>
            <w:r w:rsidRPr="007C3CE1">
              <w:t>0,00</w:t>
            </w:r>
          </w:p>
        </w:tc>
      </w:tr>
      <w:tr w:rsidR="00735F51" w:rsidRPr="00F51D43" w14:paraId="057C8500" w14:textId="77777777" w:rsidTr="004D0EA9">
        <w:tc>
          <w:tcPr>
            <w:tcW w:w="2127" w:type="dxa"/>
          </w:tcPr>
          <w:p w14:paraId="5E2B20DF" w14:textId="77777777" w:rsidR="00735F51" w:rsidRPr="000C6B6E" w:rsidRDefault="00735F51" w:rsidP="00735F51"/>
        </w:tc>
        <w:tc>
          <w:tcPr>
            <w:tcW w:w="1701" w:type="dxa"/>
          </w:tcPr>
          <w:p w14:paraId="3798EAB2" w14:textId="77777777" w:rsidR="00735F51" w:rsidRPr="000C6B6E" w:rsidRDefault="00735F51" w:rsidP="00735F51">
            <w:pPr>
              <w:rPr>
                <w:sz w:val="18"/>
                <w:szCs w:val="18"/>
              </w:rPr>
            </w:pPr>
            <w:r w:rsidRPr="000C6B6E">
              <w:rPr>
                <w:sz w:val="18"/>
                <w:szCs w:val="18"/>
              </w:rPr>
              <w:t>Záruka</w:t>
            </w:r>
          </w:p>
        </w:tc>
        <w:tc>
          <w:tcPr>
            <w:tcW w:w="1984" w:type="dxa"/>
          </w:tcPr>
          <w:p w14:paraId="007086C9" w14:textId="77777777" w:rsidR="00735F51" w:rsidRPr="000C6B6E" w:rsidRDefault="00735F51" w:rsidP="00735F51">
            <w:pPr>
              <w:jc w:val="center"/>
            </w:pPr>
            <w:r w:rsidRPr="007C3CE1">
              <w:t>0,00</w:t>
            </w:r>
          </w:p>
        </w:tc>
        <w:tc>
          <w:tcPr>
            <w:tcW w:w="2268" w:type="dxa"/>
          </w:tcPr>
          <w:p w14:paraId="77EF7182" w14:textId="77777777" w:rsidR="00735F51" w:rsidRPr="000C6B6E" w:rsidRDefault="00735F51" w:rsidP="00735F51">
            <w:pPr>
              <w:jc w:val="center"/>
            </w:pPr>
            <w:r w:rsidRPr="007C3CE1">
              <w:t>0,00</w:t>
            </w:r>
          </w:p>
        </w:tc>
        <w:tc>
          <w:tcPr>
            <w:tcW w:w="1984" w:type="dxa"/>
          </w:tcPr>
          <w:p w14:paraId="37E273AD" w14:textId="77777777" w:rsidR="00735F51" w:rsidRPr="000C6B6E" w:rsidRDefault="00735F51" w:rsidP="00735F51">
            <w:pPr>
              <w:jc w:val="center"/>
            </w:pPr>
            <w:r w:rsidRPr="007C3CE1">
              <w:t>0,00</w:t>
            </w:r>
          </w:p>
        </w:tc>
      </w:tr>
      <w:tr w:rsidR="00735F51" w:rsidRPr="00F51D43" w14:paraId="7F24CC83" w14:textId="77777777" w:rsidTr="004D0EA9">
        <w:tc>
          <w:tcPr>
            <w:tcW w:w="2127" w:type="dxa"/>
          </w:tcPr>
          <w:p w14:paraId="1506F99D" w14:textId="77777777" w:rsidR="00735F51" w:rsidRPr="000C6B6E" w:rsidRDefault="00735F51" w:rsidP="00735F51"/>
        </w:tc>
        <w:tc>
          <w:tcPr>
            <w:tcW w:w="1701" w:type="dxa"/>
          </w:tcPr>
          <w:p w14:paraId="47A2C0BF" w14:textId="77777777" w:rsidR="00735F51" w:rsidRPr="000C6B6E" w:rsidRDefault="00735F51" w:rsidP="00735F51">
            <w:pPr>
              <w:rPr>
                <w:sz w:val="18"/>
                <w:szCs w:val="18"/>
              </w:rPr>
            </w:pPr>
            <w:r w:rsidRPr="000C6B6E">
              <w:rPr>
                <w:sz w:val="18"/>
                <w:szCs w:val="18"/>
              </w:rPr>
              <w:t xml:space="preserve">Iné obchody </w:t>
            </w:r>
          </w:p>
        </w:tc>
        <w:tc>
          <w:tcPr>
            <w:tcW w:w="1984" w:type="dxa"/>
          </w:tcPr>
          <w:p w14:paraId="49C92884" w14:textId="77777777" w:rsidR="00735F51" w:rsidRPr="000C6B6E" w:rsidRDefault="00735F51" w:rsidP="00735F51">
            <w:pPr>
              <w:jc w:val="center"/>
            </w:pPr>
            <w:r w:rsidRPr="007C3CE1">
              <w:t>0,00</w:t>
            </w:r>
          </w:p>
        </w:tc>
        <w:tc>
          <w:tcPr>
            <w:tcW w:w="2268" w:type="dxa"/>
          </w:tcPr>
          <w:p w14:paraId="45243495" w14:textId="77777777" w:rsidR="00735F51" w:rsidRPr="000C6B6E" w:rsidRDefault="00735F51" w:rsidP="00735F51">
            <w:pPr>
              <w:jc w:val="center"/>
            </w:pPr>
            <w:r w:rsidRPr="007C3CE1">
              <w:t>0,00</w:t>
            </w:r>
          </w:p>
        </w:tc>
        <w:tc>
          <w:tcPr>
            <w:tcW w:w="1984" w:type="dxa"/>
          </w:tcPr>
          <w:p w14:paraId="19020FCC" w14:textId="77777777" w:rsidR="00735F51" w:rsidRPr="000C6B6E" w:rsidRDefault="00735F51" w:rsidP="00735F51">
            <w:pPr>
              <w:jc w:val="center"/>
            </w:pPr>
            <w:r w:rsidRPr="007C3CE1">
              <w:t>0,00</w:t>
            </w:r>
          </w:p>
        </w:tc>
      </w:tr>
    </w:tbl>
    <w:p w14:paraId="41C6C1C3" w14:textId="77777777" w:rsidR="00E133D0" w:rsidRDefault="00E133D0" w:rsidP="00E133D0">
      <w:pPr>
        <w:ind w:left="284"/>
        <w:jc w:val="both"/>
        <w:rPr>
          <w:sz w:val="24"/>
          <w:szCs w:val="24"/>
        </w:rPr>
      </w:pPr>
    </w:p>
    <w:p w14:paraId="01043F91" w14:textId="77777777" w:rsidR="009A1EC7" w:rsidRPr="00735F51" w:rsidRDefault="00E30AF7" w:rsidP="00823CF7">
      <w:pPr>
        <w:numPr>
          <w:ilvl w:val="0"/>
          <w:numId w:val="33"/>
        </w:numPr>
        <w:ind w:left="284" w:hanging="284"/>
        <w:rPr>
          <w:b/>
          <w:sz w:val="24"/>
          <w:szCs w:val="24"/>
        </w:rPr>
      </w:pPr>
      <w:r w:rsidRPr="008D4591">
        <w:rPr>
          <w:sz w:val="24"/>
          <w:szCs w:val="24"/>
        </w:rPr>
        <w:t xml:space="preserve">opis a hodnota podmienených záväzkov voči spriazneným osobám </w:t>
      </w:r>
    </w:p>
    <w:p w14:paraId="1B075C78" w14:textId="77777777" w:rsidR="00735F51" w:rsidRDefault="00735F51" w:rsidP="00735F51">
      <w:pPr>
        <w:rPr>
          <w:sz w:val="24"/>
          <w:szCs w:val="24"/>
        </w:rPr>
      </w:pPr>
    </w:p>
    <w:p w14:paraId="04732351" w14:textId="77777777" w:rsidR="00735F51" w:rsidRPr="008D3C4C" w:rsidRDefault="008D3C4C" w:rsidP="00735F51">
      <w:pPr>
        <w:rPr>
          <w:i/>
          <w:iCs/>
          <w:sz w:val="24"/>
          <w:szCs w:val="24"/>
        </w:rPr>
      </w:pPr>
      <w:r w:rsidRPr="008D3C4C">
        <w:rPr>
          <w:i/>
          <w:iCs/>
          <w:sz w:val="24"/>
          <w:szCs w:val="24"/>
        </w:rPr>
        <w:t>ZŠ s MŠ Malachov</w:t>
      </w:r>
      <w:r w:rsidR="00735F51" w:rsidRPr="008D3C4C">
        <w:rPr>
          <w:i/>
          <w:iCs/>
          <w:sz w:val="24"/>
          <w:szCs w:val="24"/>
        </w:rPr>
        <w:t xml:space="preserve"> nemá podmienené záväzky voči spriazneným osobám.</w:t>
      </w:r>
    </w:p>
    <w:p w14:paraId="501E907C" w14:textId="77777777" w:rsidR="008D3C4C" w:rsidRPr="008D4591" w:rsidRDefault="008D3C4C" w:rsidP="00735F51">
      <w:pPr>
        <w:rPr>
          <w:b/>
          <w:sz w:val="24"/>
          <w:szCs w:val="24"/>
        </w:rPr>
      </w:pPr>
    </w:p>
    <w:tbl>
      <w:tblPr>
        <w:tblW w:w="100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84"/>
        <w:gridCol w:w="2945"/>
        <w:gridCol w:w="3435"/>
      </w:tblGrid>
      <w:tr w:rsidR="002A72BB" w:rsidRPr="000C6B6E" w14:paraId="488E5477" w14:textId="77777777" w:rsidTr="00D809EC">
        <w:tc>
          <w:tcPr>
            <w:tcW w:w="3684" w:type="dxa"/>
            <w:shd w:val="clear" w:color="auto" w:fill="F2F2F2"/>
          </w:tcPr>
          <w:p w14:paraId="3F99D421" w14:textId="77777777" w:rsidR="002A72BB" w:rsidRPr="000C6B6E" w:rsidRDefault="002A72BB" w:rsidP="00074D4B">
            <w:pPr>
              <w:jc w:val="center"/>
              <w:rPr>
                <w:b/>
              </w:rPr>
            </w:pPr>
            <w:r w:rsidRPr="000C6B6E">
              <w:rPr>
                <w:b/>
              </w:rPr>
              <w:t>Spriaznená osoba</w:t>
            </w:r>
          </w:p>
        </w:tc>
        <w:tc>
          <w:tcPr>
            <w:tcW w:w="2945" w:type="dxa"/>
            <w:shd w:val="clear" w:color="auto" w:fill="F2F2F2"/>
          </w:tcPr>
          <w:p w14:paraId="0B6BC784" w14:textId="77777777" w:rsidR="002A72BB" w:rsidRPr="000C6B6E" w:rsidRDefault="002A72BB" w:rsidP="00074D4B">
            <w:pPr>
              <w:jc w:val="center"/>
              <w:rPr>
                <w:b/>
              </w:rPr>
            </w:pPr>
            <w:r>
              <w:rPr>
                <w:b/>
              </w:rPr>
              <w:t>Podmienené záväzky</w:t>
            </w:r>
          </w:p>
        </w:tc>
        <w:tc>
          <w:tcPr>
            <w:tcW w:w="3435" w:type="dxa"/>
            <w:shd w:val="clear" w:color="auto" w:fill="F2F2F2"/>
          </w:tcPr>
          <w:p w14:paraId="40D1B80B" w14:textId="77777777" w:rsidR="002A72BB" w:rsidRPr="002A72BB" w:rsidRDefault="002A72BB" w:rsidP="002A72BB">
            <w:pPr>
              <w:jc w:val="center"/>
              <w:rPr>
                <w:b/>
              </w:rPr>
            </w:pPr>
            <w:r w:rsidRPr="002A72BB">
              <w:rPr>
                <w:b/>
              </w:rPr>
              <w:t>Hodnota podmienených záväzkov</w:t>
            </w:r>
          </w:p>
        </w:tc>
      </w:tr>
      <w:tr w:rsidR="002A72BB" w:rsidRPr="000C6B6E" w14:paraId="6D5B42CD" w14:textId="77777777" w:rsidTr="002A72BB">
        <w:tc>
          <w:tcPr>
            <w:tcW w:w="3684" w:type="dxa"/>
          </w:tcPr>
          <w:p w14:paraId="174B243D" w14:textId="77777777" w:rsidR="002A72BB" w:rsidRPr="00CD3D41" w:rsidRDefault="002A72BB" w:rsidP="00CD3D41"/>
        </w:tc>
        <w:tc>
          <w:tcPr>
            <w:tcW w:w="2945" w:type="dxa"/>
          </w:tcPr>
          <w:p w14:paraId="38B9E4D1" w14:textId="77777777" w:rsidR="002A72BB" w:rsidRPr="00CD3D41" w:rsidRDefault="002A72BB" w:rsidP="00CD3D41">
            <w:pPr>
              <w:rPr>
                <w:sz w:val="18"/>
                <w:szCs w:val="18"/>
              </w:rPr>
            </w:pPr>
          </w:p>
        </w:tc>
        <w:tc>
          <w:tcPr>
            <w:tcW w:w="3435" w:type="dxa"/>
          </w:tcPr>
          <w:p w14:paraId="4E8C09A8" w14:textId="77777777" w:rsidR="002A72BB" w:rsidRPr="00CD3D41" w:rsidRDefault="00735F51" w:rsidP="00735F51">
            <w:pPr>
              <w:jc w:val="center"/>
            </w:pPr>
            <w:r>
              <w:t>0,00</w:t>
            </w:r>
          </w:p>
        </w:tc>
      </w:tr>
    </w:tbl>
    <w:p w14:paraId="611EAB55" w14:textId="77777777" w:rsidR="009163C5" w:rsidRDefault="009163C5" w:rsidP="00C82316">
      <w:pPr>
        <w:jc w:val="center"/>
        <w:rPr>
          <w:b/>
          <w:sz w:val="24"/>
          <w:szCs w:val="24"/>
        </w:rPr>
      </w:pPr>
    </w:p>
    <w:p w14:paraId="709FB544" w14:textId="77777777" w:rsidR="00FE36D5" w:rsidRDefault="00FE36D5" w:rsidP="00C82316">
      <w:pPr>
        <w:jc w:val="center"/>
        <w:rPr>
          <w:b/>
          <w:sz w:val="24"/>
          <w:szCs w:val="24"/>
        </w:rPr>
      </w:pPr>
    </w:p>
    <w:p w14:paraId="39F9E64B" w14:textId="77777777" w:rsidR="00C82316" w:rsidRPr="00DE23D1" w:rsidRDefault="001B7997" w:rsidP="00C82316">
      <w:pPr>
        <w:jc w:val="center"/>
        <w:rPr>
          <w:b/>
          <w:sz w:val="24"/>
          <w:szCs w:val="24"/>
        </w:rPr>
      </w:pPr>
      <w:r w:rsidRPr="00DE23D1">
        <w:rPr>
          <w:b/>
          <w:sz w:val="24"/>
          <w:szCs w:val="24"/>
        </w:rPr>
        <w:t xml:space="preserve">Čl. </w:t>
      </w:r>
      <w:r w:rsidR="00C82316" w:rsidRPr="00DE23D1">
        <w:rPr>
          <w:b/>
          <w:sz w:val="24"/>
          <w:szCs w:val="24"/>
        </w:rPr>
        <w:t>I</w:t>
      </w:r>
      <w:r w:rsidRPr="00DE23D1">
        <w:rPr>
          <w:b/>
          <w:sz w:val="24"/>
          <w:szCs w:val="24"/>
        </w:rPr>
        <w:t>X</w:t>
      </w:r>
    </w:p>
    <w:p w14:paraId="43049700" w14:textId="77777777" w:rsidR="00C82316" w:rsidRPr="007A4FE1" w:rsidRDefault="00C82316" w:rsidP="00C82316">
      <w:pPr>
        <w:jc w:val="center"/>
        <w:rPr>
          <w:b/>
          <w:sz w:val="24"/>
          <w:szCs w:val="24"/>
        </w:rPr>
      </w:pPr>
      <w:r w:rsidRPr="00DE23D1">
        <w:rPr>
          <w:b/>
          <w:sz w:val="24"/>
          <w:szCs w:val="24"/>
        </w:rPr>
        <w:t>Informácie o rozpočte a hodnotenie plnenia rozpočtu</w:t>
      </w:r>
      <w:r w:rsidRPr="007A4FE1">
        <w:rPr>
          <w:b/>
          <w:sz w:val="24"/>
          <w:szCs w:val="24"/>
        </w:rPr>
        <w:t xml:space="preserve"> </w:t>
      </w:r>
    </w:p>
    <w:p w14:paraId="2221A6FB" w14:textId="77777777" w:rsidR="00C82316" w:rsidRPr="007A4FE1" w:rsidRDefault="00C82316" w:rsidP="00C82316">
      <w:pPr>
        <w:jc w:val="center"/>
        <w:rPr>
          <w:b/>
          <w:sz w:val="24"/>
          <w:szCs w:val="24"/>
        </w:rPr>
      </w:pPr>
    </w:p>
    <w:p w14:paraId="000FA5B5" w14:textId="77777777" w:rsidR="00DE23D1" w:rsidRPr="009F0666" w:rsidRDefault="00DE23D1" w:rsidP="00DE23D1">
      <w:pPr>
        <w:jc w:val="both"/>
        <w:rPr>
          <w:b/>
          <w:sz w:val="24"/>
          <w:szCs w:val="24"/>
        </w:rPr>
      </w:pPr>
      <w:r w:rsidRPr="009F0666">
        <w:rPr>
          <w:b/>
          <w:sz w:val="24"/>
          <w:szCs w:val="24"/>
        </w:rPr>
        <w:t xml:space="preserve">Informácie o rozpočte a hodnotenie plnenia rozpočtu </w:t>
      </w:r>
      <w:r>
        <w:rPr>
          <w:b/>
          <w:sz w:val="24"/>
          <w:szCs w:val="24"/>
        </w:rPr>
        <w:t xml:space="preserve">- </w:t>
      </w:r>
      <w:r>
        <w:rPr>
          <w:sz w:val="24"/>
          <w:szCs w:val="24"/>
        </w:rPr>
        <w:t>tabuľka č.12-1</w:t>
      </w:r>
      <w:r w:rsidR="00BA515F">
        <w:rPr>
          <w:sz w:val="24"/>
          <w:szCs w:val="24"/>
        </w:rPr>
        <w:t>4</w:t>
      </w:r>
    </w:p>
    <w:p w14:paraId="7354BEE8" w14:textId="77777777" w:rsidR="00DE23D1" w:rsidRPr="00CE5477" w:rsidRDefault="00DE23D1" w:rsidP="00DE23D1">
      <w:pPr>
        <w:pStyle w:val="Pismenka"/>
        <w:tabs>
          <w:tab w:val="clear" w:pos="426"/>
        </w:tabs>
        <w:ind w:left="0" w:firstLine="0"/>
        <w:jc w:val="left"/>
        <w:rPr>
          <w:b w:val="0"/>
          <w:sz w:val="24"/>
          <w:szCs w:val="24"/>
        </w:rPr>
      </w:pPr>
      <w:r w:rsidRPr="00111B4C">
        <w:rPr>
          <w:b w:val="0"/>
          <w:sz w:val="24"/>
          <w:szCs w:val="24"/>
        </w:rPr>
        <w:t>Textová časť k tabuľke č.</w:t>
      </w:r>
      <w:r>
        <w:rPr>
          <w:b w:val="0"/>
          <w:sz w:val="24"/>
          <w:szCs w:val="24"/>
        </w:rPr>
        <w:t>12-14:</w:t>
      </w:r>
    </w:p>
    <w:p w14:paraId="152CC64B" w14:textId="4E43655C" w:rsidR="00F70EF1" w:rsidRPr="001962D1" w:rsidRDefault="00F70EF1" w:rsidP="00517FF5">
      <w:pPr>
        <w:jc w:val="both"/>
        <w:rPr>
          <w:sz w:val="24"/>
          <w:szCs w:val="24"/>
        </w:rPr>
      </w:pPr>
      <w:r w:rsidRPr="001962D1">
        <w:rPr>
          <w:sz w:val="24"/>
          <w:szCs w:val="24"/>
        </w:rPr>
        <w:t xml:space="preserve">Rozpočet </w:t>
      </w:r>
      <w:r w:rsidR="008D3C4C" w:rsidRPr="001962D1">
        <w:rPr>
          <w:sz w:val="24"/>
          <w:szCs w:val="24"/>
        </w:rPr>
        <w:t>ZŠ s MŠ Malachov</w:t>
      </w:r>
      <w:r w:rsidRPr="001962D1">
        <w:rPr>
          <w:sz w:val="24"/>
          <w:szCs w:val="24"/>
        </w:rPr>
        <w:t xml:space="preserve"> bol na rok </w:t>
      </w:r>
      <w:r w:rsidR="00517FF5" w:rsidRPr="001962D1">
        <w:rPr>
          <w:sz w:val="24"/>
          <w:szCs w:val="24"/>
        </w:rPr>
        <w:t>202</w:t>
      </w:r>
      <w:r w:rsidR="001962D1" w:rsidRPr="001962D1">
        <w:rPr>
          <w:sz w:val="24"/>
          <w:szCs w:val="24"/>
        </w:rPr>
        <w:t>5</w:t>
      </w:r>
      <w:r w:rsidRPr="001962D1">
        <w:rPr>
          <w:sz w:val="24"/>
          <w:szCs w:val="24"/>
        </w:rPr>
        <w:t xml:space="preserve"> schválený uznesením Obecného zastupiteľstva v Malachove č.</w:t>
      </w:r>
      <w:r w:rsidR="002553C7" w:rsidRPr="001962D1">
        <w:rPr>
          <w:sz w:val="24"/>
          <w:szCs w:val="24"/>
        </w:rPr>
        <w:t xml:space="preserve"> </w:t>
      </w:r>
      <w:r w:rsidR="001962D1" w:rsidRPr="001962D1">
        <w:rPr>
          <w:sz w:val="24"/>
          <w:szCs w:val="24"/>
        </w:rPr>
        <w:t>XVI</w:t>
      </w:r>
      <w:r w:rsidR="002553C7" w:rsidRPr="001962D1">
        <w:rPr>
          <w:sz w:val="24"/>
          <w:szCs w:val="24"/>
        </w:rPr>
        <w:t>/1</w:t>
      </w:r>
      <w:r w:rsidR="001962D1" w:rsidRPr="001962D1">
        <w:rPr>
          <w:sz w:val="24"/>
          <w:szCs w:val="24"/>
        </w:rPr>
        <w:t>6</w:t>
      </w:r>
      <w:r w:rsidR="002553C7" w:rsidRPr="001962D1">
        <w:rPr>
          <w:sz w:val="24"/>
          <w:szCs w:val="24"/>
        </w:rPr>
        <w:t>/202</w:t>
      </w:r>
      <w:r w:rsidR="001962D1" w:rsidRPr="001962D1">
        <w:rPr>
          <w:sz w:val="24"/>
          <w:szCs w:val="24"/>
        </w:rPr>
        <w:t>4</w:t>
      </w:r>
      <w:r w:rsidR="006C7485" w:rsidRPr="001962D1">
        <w:rPr>
          <w:sz w:val="24"/>
          <w:szCs w:val="24"/>
        </w:rPr>
        <w:t xml:space="preserve"> zo dňa </w:t>
      </w:r>
      <w:r w:rsidR="001962D1" w:rsidRPr="001962D1">
        <w:rPr>
          <w:sz w:val="24"/>
          <w:szCs w:val="24"/>
        </w:rPr>
        <w:t>11.12.2024</w:t>
      </w:r>
      <w:r w:rsidR="006C7485" w:rsidRPr="001962D1">
        <w:rPr>
          <w:sz w:val="24"/>
          <w:szCs w:val="24"/>
        </w:rPr>
        <w:t>.</w:t>
      </w:r>
    </w:p>
    <w:p w14:paraId="71BFDDAC" w14:textId="77777777" w:rsidR="00DE23D1" w:rsidRPr="001962D1" w:rsidRDefault="00DE23D1" w:rsidP="00517FF5">
      <w:pPr>
        <w:jc w:val="both"/>
        <w:rPr>
          <w:sz w:val="24"/>
          <w:szCs w:val="24"/>
        </w:rPr>
      </w:pPr>
      <w:r w:rsidRPr="001962D1">
        <w:rPr>
          <w:sz w:val="24"/>
          <w:szCs w:val="24"/>
        </w:rPr>
        <w:t xml:space="preserve">Zmeny rozpočtu: </w:t>
      </w:r>
    </w:p>
    <w:p w14:paraId="68A7F2B0" w14:textId="6E72CDDE" w:rsidR="00F70EF1" w:rsidRPr="001962D1" w:rsidRDefault="00F70EF1" w:rsidP="00314A1D">
      <w:pPr>
        <w:ind w:left="180"/>
        <w:jc w:val="both"/>
        <w:rPr>
          <w:sz w:val="24"/>
          <w:szCs w:val="24"/>
        </w:rPr>
      </w:pPr>
      <w:r w:rsidRPr="001962D1">
        <w:rPr>
          <w:sz w:val="24"/>
          <w:szCs w:val="24"/>
        </w:rPr>
        <w:t>-</w:t>
      </w:r>
      <w:r w:rsidRPr="001962D1">
        <w:rPr>
          <w:sz w:val="24"/>
          <w:szCs w:val="24"/>
        </w:rPr>
        <w:tab/>
      </w:r>
      <w:r w:rsidR="00314A1D" w:rsidRPr="001962D1">
        <w:rPr>
          <w:sz w:val="24"/>
          <w:szCs w:val="24"/>
        </w:rPr>
        <w:t xml:space="preserve">rozpočtové opatrenie </w:t>
      </w:r>
      <w:r w:rsidR="001215A3" w:rsidRPr="001962D1">
        <w:rPr>
          <w:sz w:val="24"/>
          <w:szCs w:val="24"/>
        </w:rPr>
        <w:t xml:space="preserve">zo </w:t>
      </w:r>
      <w:r w:rsidR="00314A1D" w:rsidRPr="001962D1">
        <w:rPr>
          <w:sz w:val="24"/>
          <w:szCs w:val="24"/>
        </w:rPr>
        <w:t xml:space="preserve">dňa </w:t>
      </w:r>
      <w:r w:rsidR="001962D1" w:rsidRPr="001962D1">
        <w:rPr>
          <w:sz w:val="24"/>
          <w:szCs w:val="24"/>
        </w:rPr>
        <w:t>18.06.2025</w:t>
      </w:r>
      <w:r w:rsidR="00314A1D" w:rsidRPr="001962D1">
        <w:rPr>
          <w:sz w:val="24"/>
          <w:szCs w:val="24"/>
        </w:rPr>
        <w:t xml:space="preserve"> uznesením č. </w:t>
      </w:r>
      <w:r w:rsidR="001962D1" w:rsidRPr="001962D1">
        <w:rPr>
          <w:sz w:val="24"/>
          <w:szCs w:val="24"/>
        </w:rPr>
        <w:t>XX/9/2025</w:t>
      </w:r>
      <w:r w:rsidR="00314A1D" w:rsidRPr="001962D1">
        <w:rPr>
          <w:sz w:val="24"/>
          <w:szCs w:val="24"/>
        </w:rPr>
        <w:t>,</w:t>
      </w:r>
    </w:p>
    <w:p w14:paraId="0E1636A9" w14:textId="387CD309" w:rsidR="00F70EF1" w:rsidRPr="001962D1" w:rsidRDefault="00F70EF1" w:rsidP="00314A1D">
      <w:pPr>
        <w:ind w:left="180"/>
        <w:jc w:val="both"/>
        <w:rPr>
          <w:color w:val="FF0000"/>
          <w:sz w:val="24"/>
          <w:szCs w:val="24"/>
        </w:rPr>
      </w:pPr>
      <w:r w:rsidRPr="001962D1">
        <w:rPr>
          <w:sz w:val="24"/>
          <w:szCs w:val="24"/>
        </w:rPr>
        <w:t>-</w:t>
      </w:r>
      <w:r w:rsidRPr="001962D1">
        <w:rPr>
          <w:sz w:val="24"/>
          <w:szCs w:val="24"/>
        </w:rPr>
        <w:tab/>
      </w:r>
      <w:r w:rsidR="007753C8" w:rsidRPr="001962D1">
        <w:rPr>
          <w:sz w:val="24"/>
          <w:szCs w:val="24"/>
        </w:rPr>
        <w:t xml:space="preserve">rozpočtové opatrenie </w:t>
      </w:r>
      <w:r w:rsidR="001215A3" w:rsidRPr="001962D1">
        <w:rPr>
          <w:sz w:val="24"/>
          <w:szCs w:val="24"/>
        </w:rPr>
        <w:t>zo</w:t>
      </w:r>
      <w:r w:rsidR="007753C8" w:rsidRPr="001962D1">
        <w:rPr>
          <w:sz w:val="24"/>
          <w:szCs w:val="24"/>
        </w:rPr>
        <w:t xml:space="preserve"> dňa </w:t>
      </w:r>
      <w:r w:rsidR="001962D1" w:rsidRPr="001962D1">
        <w:rPr>
          <w:sz w:val="24"/>
          <w:szCs w:val="24"/>
        </w:rPr>
        <w:t>27.06.2025</w:t>
      </w:r>
      <w:r w:rsidR="007753C8" w:rsidRPr="001962D1">
        <w:rPr>
          <w:sz w:val="24"/>
          <w:szCs w:val="24"/>
        </w:rPr>
        <w:t xml:space="preserve"> uznesením č. X</w:t>
      </w:r>
      <w:r w:rsidR="001962D1" w:rsidRPr="001962D1">
        <w:rPr>
          <w:sz w:val="24"/>
          <w:szCs w:val="24"/>
        </w:rPr>
        <w:t>XI</w:t>
      </w:r>
      <w:r w:rsidR="007753C8" w:rsidRPr="001962D1">
        <w:rPr>
          <w:sz w:val="24"/>
          <w:szCs w:val="24"/>
        </w:rPr>
        <w:t>/</w:t>
      </w:r>
      <w:r w:rsidR="001962D1" w:rsidRPr="001962D1">
        <w:rPr>
          <w:sz w:val="24"/>
          <w:szCs w:val="24"/>
        </w:rPr>
        <w:t>5</w:t>
      </w:r>
      <w:r w:rsidR="007753C8" w:rsidRPr="001962D1">
        <w:rPr>
          <w:sz w:val="24"/>
          <w:szCs w:val="24"/>
        </w:rPr>
        <w:t>/20</w:t>
      </w:r>
      <w:r w:rsidR="001962D1" w:rsidRPr="001962D1">
        <w:rPr>
          <w:sz w:val="24"/>
          <w:szCs w:val="24"/>
        </w:rPr>
        <w:t>25</w:t>
      </w:r>
      <w:r w:rsidR="007753C8" w:rsidRPr="001962D1">
        <w:rPr>
          <w:sz w:val="24"/>
          <w:szCs w:val="24"/>
        </w:rPr>
        <w:t>,</w:t>
      </w:r>
    </w:p>
    <w:p w14:paraId="20457520" w14:textId="562DBE08" w:rsidR="0072625B" w:rsidRPr="001962D1" w:rsidRDefault="0072625B" w:rsidP="0072625B">
      <w:pPr>
        <w:ind w:left="180"/>
        <w:jc w:val="both"/>
        <w:rPr>
          <w:color w:val="FF0000"/>
          <w:sz w:val="24"/>
          <w:szCs w:val="24"/>
        </w:rPr>
      </w:pPr>
      <w:r w:rsidRPr="001962D1">
        <w:rPr>
          <w:sz w:val="24"/>
          <w:szCs w:val="24"/>
        </w:rPr>
        <w:t>-</w:t>
      </w:r>
      <w:r w:rsidRPr="001962D1">
        <w:rPr>
          <w:color w:val="FF0000"/>
          <w:sz w:val="24"/>
          <w:szCs w:val="24"/>
        </w:rPr>
        <w:tab/>
      </w:r>
      <w:r w:rsidRPr="001962D1">
        <w:rPr>
          <w:sz w:val="24"/>
          <w:szCs w:val="24"/>
        </w:rPr>
        <w:t xml:space="preserve">rozpočtové opatrenie </w:t>
      </w:r>
      <w:r w:rsidR="001215A3" w:rsidRPr="001962D1">
        <w:rPr>
          <w:sz w:val="24"/>
          <w:szCs w:val="24"/>
        </w:rPr>
        <w:t xml:space="preserve">zo </w:t>
      </w:r>
      <w:r w:rsidRPr="001962D1">
        <w:rPr>
          <w:sz w:val="24"/>
          <w:szCs w:val="24"/>
        </w:rPr>
        <w:t xml:space="preserve">dňa </w:t>
      </w:r>
      <w:r w:rsidR="001962D1" w:rsidRPr="001962D1">
        <w:rPr>
          <w:sz w:val="24"/>
          <w:szCs w:val="24"/>
        </w:rPr>
        <w:t>22.10.2025</w:t>
      </w:r>
      <w:r w:rsidRPr="001962D1">
        <w:rPr>
          <w:sz w:val="24"/>
          <w:szCs w:val="24"/>
        </w:rPr>
        <w:t xml:space="preserve"> uznesením č. </w:t>
      </w:r>
      <w:r w:rsidR="001962D1" w:rsidRPr="001962D1">
        <w:rPr>
          <w:sz w:val="24"/>
          <w:szCs w:val="24"/>
        </w:rPr>
        <w:t>XXII/7/2025,</w:t>
      </w:r>
    </w:p>
    <w:p w14:paraId="23AB22B8" w14:textId="3839012E" w:rsidR="0072625B" w:rsidRPr="001962D1" w:rsidRDefault="0072625B" w:rsidP="0072625B">
      <w:pPr>
        <w:ind w:left="180"/>
        <w:jc w:val="both"/>
        <w:rPr>
          <w:sz w:val="24"/>
          <w:szCs w:val="24"/>
        </w:rPr>
      </w:pPr>
      <w:r w:rsidRPr="001962D1">
        <w:rPr>
          <w:sz w:val="24"/>
          <w:szCs w:val="24"/>
        </w:rPr>
        <w:t>-</w:t>
      </w:r>
      <w:r w:rsidRPr="001962D1">
        <w:rPr>
          <w:color w:val="FF0000"/>
          <w:sz w:val="24"/>
          <w:szCs w:val="24"/>
        </w:rPr>
        <w:tab/>
      </w:r>
      <w:r w:rsidRPr="001962D1">
        <w:rPr>
          <w:sz w:val="24"/>
          <w:szCs w:val="24"/>
        </w:rPr>
        <w:t xml:space="preserve">rozpočtové opatrenie </w:t>
      </w:r>
      <w:r w:rsidR="001215A3" w:rsidRPr="001962D1">
        <w:rPr>
          <w:sz w:val="24"/>
          <w:szCs w:val="24"/>
        </w:rPr>
        <w:t>zo</w:t>
      </w:r>
      <w:r w:rsidRPr="001962D1">
        <w:rPr>
          <w:sz w:val="24"/>
          <w:szCs w:val="24"/>
        </w:rPr>
        <w:t xml:space="preserve"> dňa </w:t>
      </w:r>
      <w:r w:rsidR="001962D1" w:rsidRPr="001962D1">
        <w:rPr>
          <w:sz w:val="24"/>
          <w:szCs w:val="24"/>
        </w:rPr>
        <w:t>10.12.2025</w:t>
      </w:r>
      <w:r w:rsidRPr="001962D1">
        <w:rPr>
          <w:sz w:val="24"/>
          <w:szCs w:val="24"/>
        </w:rPr>
        <w:t xml:space="preserve"> uznesením č. </w:t>
      </w:r>
      <w:r w:rsidR="001962D1" w:rsidRPr="001962D1">
        <w:rPr>
          <w:sz w:val="24"/>
          <w:szCs w:val="24"/>
        </w:rPr>
        <w:t>XXIV/11/2025.</w:t>
      </w:r>
    </w:p>
    <w:p w14:paraId="72893C32" w14:textId="754FAE1B" w:rsidR="001215A3" w:rsidRPr="00E72DA3" w:rsidRDefault="001215A3" w:rsidP="0072625B">
      <w:pPr>
        <w:ind w:left="180"/>
        <w:jc w:val="both"/>
        <w:rPr>
          <w:color w:val="FF0000"/>
          <w:sz w:val="24"/>
          <w:szCs w:val="24"/>
        </w:rPr>
      </w:pPr>
    </w:p>
    <w:p w14:paraId="5F69CB91" w14:textId="77777777" w:rsidR="009163C5" w:rsidRPr="00E72DA3" w:rsidRDefault="009163C5" w:rsidP="004743BB">
      <w:pPr>
        <w:jc w:val="center"/>
        <w:rPr>
          <w:b/>
          <w:color w:val="FF0000"/>
          <w:sz w:val="24"/>
          <w:szCs w:val="24"/>
        </w:rPr>
      </w:pPr>
    </w:p>
    <w:p w14:paraId="78B35995" w14:textId="77777777" w:rsidR="00FE36D5" w:rsidRPr="009163C5" w:rsidRDefault="00FE36D5" w:rsidP="009163C5">
      <w:pPr>
        <w:jc w:val="both"/>
        <w:rPr>
          <w:sz w:val="24"/>
          <w:szCs w:val="24"/>
        </w:rPr>
      </w:pPr>
    </w:p>
    <w:p w14:paraId="13809627" w14:textId="77777777" w:rsidR="00B031CD" w:rsidRPr="00FC435A" w:rsidRDefault="001B7997" w:rsidP="00B031CD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Čl. X</w:t>
      </w:r>
    </w:p>
    <w:p w14:paraId="470D14BC" w14:textId="77777777" w:rsidR="00E465E9" w:rsidRDefault="00B031CD" w:rsidP="00B031CD">
      <w:pPr>
        <w:jc w:val="center"/>
        <w:rPr>
          <w:b/>
          <w:sz w:val="24"/>
          <w:szCs w:val="24"/>
        </w:rPr>
      </w:pPr>
      <w:r w:rsidRPr="00FC435A">
        <w:rPr>
          <w:b/>
          <w:sz w:val="24"/>
          <w:szCs w:val="24"/>
        </w:rPr>
        <w:t xml:space="preserve">Informácie o skutočnostiach, ktoré nastali po dni, ku ktorému sa zostavuje účtovná závierka </w:t>
      </w:r>
    </w:p>
    <w:p w14:paraId="5BE13D79" w14:textId="77777777" w:rsidR="00B031CD" w:rsidRPr="00FC435A" w:rsidRDefault="00B031CD" w:rsidP="00B031CD">
      <w:pPr>
        <w:jc w:val="center"/>
        <w:rPr>
          <w:b/>
          <w:sz w:val="24"/>
          <w:szCs w:val="24"/>
        </w:rPr>
      </w:pPr>
      <w:r w:rsidRPr="00FC435A">
        <w:rPr>
          <w:b/>
          <w:sz w:val="24"/>
          <w:szCs w:val="24"/>
        </w:rPr>
        <w:t>do dňa zostavenia účtovnej závierky</w:t>
      </w:r>
    </w:p>
    <w:p w14:paraId="6B00283E" w14:textId="77777777" w:rsidR="00B031CD" w:rsidRDefault="00B031CD" w:rsidP="00B031CD">
      <w:pPr>
        <w:jc w:val="center"/>
        <w:rPr>
          <w:b/>
          <w:sz w:val="28"/>
        </w:rPr>
      </w:pPr>
    </w:p>
    <w:p w14:paraId="0014B1D6" w14:textId="77777777" w:rsidR="00DF58DB" w:rsidRPr="00E465E9" w:rsidRDefault="00DF58DB" w:rsidP="00DF58DB">
      <w:pPr>
        <w:jc w:val="both"/>
        <w:rPr>
          <w:sz w:val="24"/>
          <w:szCs w:val="24"/>
        </w:rPr>
      </w:pPr>
      <w:r w:rsidRPr="00E465E9">
        <w:rPr>
          <w:sz w:val="24"/>
          <w:szCs w:val="24"/>
        </w:rPr>
        <w:t>Informácie o skutočnostiach, ktoré nastali po dni, ku ktorému sa zostavuje účtovná závierka do dňa zostavenia účtovnej závierky</w:t>
      </w:r>
    </w:p>
    <w:p w14:paraId="34F71404" w14:textId="77777777" w:rsidR="00DF58DB" w:rsidRDefault="00DF58DB" w:rsidP="00DF58DB">
      <w:pPr>
        <w:pStyle w:val="Pismenka"/>
        <w:numPr>
          <w:ilvl w:val="0"/>
          <w:numId w:val="25"/>
        </w:numPr>
        <w:ind w:left="284" w:hanging="284"/>
        <w:rPr>
          <w:b w:val="0"/>
          <w:sz w:val="24"/>
          <w:szCs w:val="24"/>
        </w:rPr>
      </w:pPr>
      <w:r w:rsidRPr="00B031CD">
        <w:rPr>
          <w:b w:val="0"/>
          <w:sz w:val="24"/>
          <w:szCs w:val="24"/>
        </w:rPr>
        <w:t>pokles alebo zvýšenie trhovej ceny finančného majetku ako dôsledku okolností, ktoré nastali po dni, ku ktorému sa zostavuje účtovná závierka do dňa zostavenia účtovnej závierky s uvedením dôvodu týchto zmien,</w:t>
      </w:r>
    </w:p>
    <w:p w14:paraId="05C7BCEB" w14:textId="77777777" w:rsidR="00DF58DB" w:rsidRPr="00A639A3" w:rsidRDefault="00DF58DB" w:rsidP="00DF58DB">
      <w:pPr>
        <w:pStyle w:val="Pismenka"/>
        <w:numPr>
          <w:ilvl w:val="0"/>
          <w:numId w:val="25"/>
        </w:numPr>
        <w:ind w:left="284" w:hanging="284"/>
        <w:rPr>
          <w:b w:val="0"/>
          <w:sz w:val="24"/>
          <w:szCs w:val="24"/>
        </w:rPr>
      </w:pPr>
      <w:r w:rsidRPr="00A639A3">
        <w:rPr>
          <w:b w:val="0"/>
          <w:sz w:val="24"/>
          <w:szCs w:val="24"/>
        </w:rPr>
        <w:t>dôvody pre zmenu výšky rezerv a opravných položiek,</w:t>
      </w:r>
    </w:p>
    <w:p w14:paraId="5AA72DDB" w14:textId="77777777" w:rsidR="00DF58DB" w:rsidRDefault="00DF58DB" w:rsidP="00DF58DB">
      <w:pPr>
        <w:pStyle w:val="Pismenka"/>
        <w:numPr>
          <w:ilvl w:val="0"/>
          <w:numId w:val="25"/>
        </w:numPr>
        <w:ind w:left="284" w:hanging="284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z</w:t>
      </w:r>
      <w:r w:rsidRPr="00B031CD">
        <w:rPr>
          <w:b w:val="0"/>
          <w:sz w:val="24"/>
          <w:szCs w:val="24"/>
        </w:rPr>
        <w:t>meny významných položiek dlhodobého finančného majetku,</w:t>
      </w:r>
    </w:p>
    <w:p w14:paraId="5A970406" w14:textId="77777777" w:rsidR="00DF58DB" w:rsidRDefault="00DF58DB" w:rsidP="00DF58DB">
      <w:pPr>
        <w:pStyle w:val="Pismenka"/>
        <w:numPr>
          <w:ilvl w:val="0"/>
          <w:numId w:val="25"/>
        </w:numPr>
        <w:ind w:left="284" w:hanging="284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v</w:t>
      </w:r>
      <w:r w:rsidRPr="00B031CD">
        <w:rPr>
          <w:b w:val="0"/>
          <w:sz w:val="24"/>
          <w:szCs w:val="24"/>
        </w:rPr>
        <w:t>ydané dlhopisy a iné cenné papiere,</w:t>
      </w:r>
    </w:p>
    <w:p w14:paraId="6E822F5F" w14:textId="77777777" w:rsidR="00DF58DB" w:rsidRDefault="00DF58DB" w:rsidP="00DF58DB">
      <w:pPr>
        <w:pStyle w:val="Pismenka"/>
        <w:numPr>
          <w:ilvl w:val="0"/>
          <w:numId w:val="25"/>
        </w:numPr>
        <w:ind w:left="284" w:hanging="284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z</w:t>
      </w:r>
      <w:r w:rsidRPr="00B031CD">
        <w:rPr>
          <w:b w:val="0"/>
          <w:sz w:val="24"/>
          <w:szCs w:val="24"/>
        </w:rPr>
        <w:t>mena právnej formy účtovnej jednotky,</w:t>
      </w:r>
    </w:p>
    <w:p w14:paraId="13603D82" w14:textId="77777777" w:rsidR="00DF58DB" w:rsidRDefault="00DF58DB" w:rsidP="00DF58DB">
      <w:pPr>
        <w:pStyle w:val="Pismenka"/>
        <w:numPr>
          <w:ilvl w:val="0"/>
          <w:numId w:val="25"/>
        </w:numPr>
        <w:ind w:left="284" w:hanging="284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m</w:t>
      </w:r>
      <w:r w:rsidRPr="00B031CD">
        <w:rPr>
          <w:b w:val="0"/>
          <w:sz w:val="24"/>
          <w:szCs w:val="24"/>
        </w:rPr>
        <w:t>imoriadne udalosti, ak majú vplyv na hospodárenie účtovnej jednotky, napríklad živelné pohromy,</w:t>
      </w:r>
    </w:p>
    <w:p w14:paraId="6E247093" w14:textId="77777777" w:rsidR="00DF58DB" w:rsidRDefault="00DF58DB" w:rsidP="00DF58DB">
      <w:pPr>
        <w:pStyle w:val="Pismenka"/>
        <w:numPr>
          <w:ilvl w:val="0"/>
          <w:numId w:val="25"/>
        </w:numPr>
        <w:ind w:left="284" w:hanging="284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i</w:t>
      </w:r>
      <w:r w:rsidRPr="00B031CD">
        <w:rPr>
          <w:b w:val="0"/>
          <w:sz w:val="24"/>
          <w:szCs w:val="24"/>
        </w:rPr>
        <w:t xml:space="preserve">né </w:t>
      </w:r>
      <w:r>
        <w:rPr>
          <w:b w:val="0"/>
          <w:sz w:val="24"/>
          <w:szCs w:val="24"/>
        </w:rPr>
        <w:t>mimoriadne skutočnosti</w:t>
      </w:r>
    </w:p>
    <w:p w14:paraId="06FFBB21" w14:textId="77777777" w:rsidR="00DF58DB" w:rsidRDefault="00DF58DB" w:rsidP="00DF58DB">
      <w:pPr>
        <w:pStyle w:val="Pismenka"/>
        <w:tabs>
          <w:tab w:val="clear" w:pos="426"/>
        </w:tabs>
        <w:rPr>
          <w:b w:val="0"/>
          <w:sz w:val="24"/>
          <w:szCs w:val="24"/>
        </w:rPr>
      </w:pPr>
    </w:p>
    <w:p w14:paraId="1BBAA10E" w14:textId="77777777" w:rsidR="00DF58DB" w:rsidRDefault="00DF58DB" w:rsidP="00B031CD">
      <w:pPr>
        <w:jc w:val="center"/>
        <w:rPr>
          <w:b/>
          <w:sz w:val="28"/>
        </w:rPr>
      </w:pPr>
    </w:p>
    <w:p w14:paraId="61C1552C" w14:textId="211D777F" w:rsidR="0052674C" w:rsidRPr="0071429A" w:rsidRDefault="0052674C" w:rsidP="0052674C">
      <w:pPr>
        <w:jc w:val="both"/>
        <w:rPr>
          <w:sz w:val="24"/>
          <w:szCs w:val="24"/>
        </w:rPr>
      </w:pPr>
      <w:r w:rsidRPr="0071429A">
        <w:rPr>
          <w:sz w:val="24"/>
          <w:szCs w:val="24"/>
        </w:rPr>
        <w:t xml:space="preserve">Po 31. decembri </w:t>
      </w:r>
      <w:r w:rsidR="00C90ABB">
        <w:rPr>
          <w:iCs/>
          <w:sz w:val="24"/>
          <w:szCs w:val="24"/>
        </w:rPr>
        <w:t>202</w:t>
      </w:r>
      <w:r w:rsidR="00344871">
        <w:rPr>
          <w:iCs/>
          <w:sz w:val="24"/>
          <w:szCs w:val="24"/>
        </w:rPr>
        <w:t>5</w:t>
      </w:r>
      <w:r w:rsidR="00BA30E8">
        <w:rPr>
          <w:iCs/>
          <w:sz w:val="24"/>
          <w:szCs w:val="24"/>
        </w:rPr>
        <w:t xml:space="preserve"> </w:t>
      </w:r>
      <w:r w:rsidRPr="0071429A">
        <w:rPr>
          <w:sz w:val="24"/>
          <w:szCs w:val="24"/>
        </w:rPr>
        <w:t>nenastali také udalosti, ktoré by si vyžadovali zverejnenie alebo vykázanie</w:t>
      </w:r>
      <w:r w:rsidR="007B5813">
        <w:rPr>
          <w:sz w:val="24"/>
          <w:szCs w:val="24"/>
        </w:rPr>
        <w:t xml:space="preserve"> v účtovnej závierke za rok </w:t>
      </w:r>
      <w:r w:rsidR="00C90ABB">
        <w:rPr>
          <w:sz w:val="24"/>
          <w:szCs w:val="24"/>
        </w:rPr>
        <w:t>202</w:t>
      </w:r>
      <w:r w:rsidR="00344871">
        <w:rPr>
          <w:sz w:val="24"/>
          <w:szCs w:val="24"/>
        </w:rPr>
        <w:t>5</w:t>
      </w:r>
      <w:r w:rsidRPr="0071429A">
        <w:rPr>
          <w:sz w:val="24"/>
          <w:szCs w:val="24"/>
        </w:rPr>
        <w:t>.</w:t>
      </w:r>
    </w:p>
    <w:p w14:paraId="50ED76F0" w14:textId="77777777" w:rsidR="0052674C" w:rsidRPr="0052674C" w:rsidRDefault="0052674C" w:rsidP="00B031CD">
      <w:pPr>
        <w:spacing w:line="360" w:lineRule="auto"/>
        <w:rPr>
          <w:b/>
          <w:sz w:val="24"/>
          <w:szCs w:val="24"/>
          <w:u w:val="single"/>
        </w:rPr>
      </w:pPr>
    </w:p>
    <w:sectPr w:rsidR="0052674C" w:rsidRPr="0052674C" w:rsidSect="00CB687B">
      <w:headerReference w:type="default" r:id="rId8"/>
      <w:footerReference w:type="even" r:id="rId9"/>
      <w:footerReference w:type="default" r:id="rId10"/>
      <w:pgSz w:w="11906" w:h="16838"/>
      <w:pgMar w:top="851" w:right="566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40ACD9" w14:textId="77777777" w:rsidR="00F109A3" w:rsidRDefault="00F109A3">
      <w:r>
        <w:separator/>
      </w:r>
    </w:p>
  </w:endnote>
  <w:endnote w:type="continuationSeparator" w:id="0">
    <w:p w14:paraId="5D19E405" w14:textId="77777777" w:rsidR="00F109A3" w:rsidRDefault="00F109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sans serif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F9BBDF" w14:textId="77777777" w:rsidR="002553C7" w:rsidRDefault="002553C7" w:rsidP="00471206">
    <w:pPr>
      <w:pStyle w:val="Pta"/>
      <w:framePr w:wrap="around" w:vAnchor="text" w:hAnchor="margin" w:xAlign="right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5AA94156" w14:textId="77777777" w:rsidR="002553C7" w:rsidRDefault="002553C7" w:rsidP="00491430">
    <w:pPr>
      <w:pStyle w:val="Pt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21893A" w14:textId="77777777" w:rsidR="002553C7" w:rsidRDefault="002553C7" w:rsidP="00CE70B2">
    <w:pPr>
      <w:pStyle w:val="Pta"/>
      <w:framePr w:wrap="around" w:vAnchor="text" w:hAnchor="page" w:x="11215" w:y="77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314A1D">
      <w:rPr>
        <w:rStyle w:val="slostrany"/>
        <w:noProof/>
      </w:rPr>
      <w:t>8</w:t>
    </w:r>
    <w:r>
      <w:rPr>
        <w:rStyle w:val="slostrany"/>
      </w:rPr>
      <w:fldChar w:fldCharType="end"/>
    </w:r>
  </w:p>
  <w:p w14:paraId="009A5D40" w14:textId="77777777" w:rsidR="002553C7" w:rsidRDefault="002553C7" w:rsidP="00491430">
    <w:pPr>
      <w:pStyle w:val="Pt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F27264" w14:textId="77777777" w:rsidR="00F109A3" w:rsidRDefault="00F109A3">
      <w:r>
        <w:separator/>
      </w:r>
    </w:p>
  </w:footnote>
  <w:footnote w:type="continuationSeparator" w:id="0">
    <w:p w14:paraId="325ECAE8" w14:textId="77777777" w:rsidR="00F109A3" w:rsidRDefault="00F109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8E2157" w14:textId="77777777" w:rsidR="002553C7" w:rsidRPr="0065096D" w:rsidRDefault="002553C7" w:rsidP="0065096D">
    <w:pPr>
      <w:pStyle w:val="Hlavika"/>
      <w:tabs>
        <w:tab w:val="left" w:pos="708"/>
      </w:tabs>
      <w:ind w:right="-82"/>
      <w:jc w:val="center"/>
      <w:rPr>
        <w:sz w:val="24"/>
        <w:szCs w:val="24"/>
      </w:rPr>
    </w:pPr>
    <w:r>
      <w:rPr>
        <w:i/>
        <w:sz w:val="24"/>
        <w:szCs w:val="24"/>
      </w:rPr>
      <w:t>Základná škola s materskou školou Malachov</w:t>
    </w:r>
  </w:p>
  <w:p w14:paraId="7BA1DFC4" w14:textId="07D9BC75" w:rsidR="002553C7" w:rsidRPr="0065096D" w:rsidRDefault="002553C7" w:rsidP="0065096D">
    <w:pPr>
      <w:pStyle w:val="Hlavika"/>
      <w:pBdr>
        <w:bottom w:val="single" w:sz="4" w:space="1" w:color="auto"/>
      </w:pBdr>
      <w:jc w:val="center"/>
      <w:rPr>
        <w:color w:val="FF0000"/>
        <w:sz w:val="24"/>
        <w:szCs w:val="24"/>
      </w:rPr>
    </w:pPr>
    <w:r w:rsidRPr="0065096D">
      <w:rPr>
        <w:sz w:val="24"/>
        <w:szCs w:val="24"/>
      </w:rPr>
      <w:t>Poznámky </w:t>
    </w:r>
    <w:r>
      <w:rPr>
        <w:sz w:val="24"/>
        <w:szCs w:val="24"/>
      </w:rPr>
      <w:t xml:space="preserve">individuálnej účtovnej závierky </w:t>
    </w:r>
    <w:r w:rsidRPr="0065096D">
      <w:rPr>
        <w:sz w:val="24"/>
        <w:szCs w:val="24"/>
      </w:rPr>
      <w:t xml:space="preserve">zostavenej k 31. decembru </w:t>
    </w:r>
    <w:r>
      <w:rPr>
        <w:sz w:val="24"/>
        <w:szCs w:val="24"/>
      </w:rPr>
      <w:t>202</w:t>
    </w:r>
    <w:r w:rsidR="00713742">
      <w:rPr>
        <w:sz w:val="24"/>
        <w:szCs w:val="24"/>
      </w:rPr>
      <w:t>5</w:t>
    </w:r>
  </w:p>
  <w:p w14:paraId="0C126841" w14:textId="77777777" w:rsidR="002553C7" w:rsidRDefault="002553C7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1" w15:restartNumberingAfterBreak="0">
    <w:nsid w:val="00000012"/>
    <w:multiLevelType w:val="singleLevel"/>
    <w:tmpl w:val="0000001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2" w15:restartNumberingAfterBreak="0">
    <w:nsid w:val="025C213D"/>
    <w:multiLevelType w:val="hybridMultilevel"/>
    <w:tmpl w:val="9C98F65C"/>
    <w:lvl w:ilvl="0" w:tplc="CF28EF2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0D3778"/>
    <w:multiLevelType w:val="hybridMultilevel"/>
    <w:tmpl w:val="B5FAAC28"/>
    <w:lvl w:ilvl="0" w:tplc="270A0F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F61433"/>
    <w:multiLevelType w:val="hybridMultilevel"/>
    <w:tmpl w:val="9C98F65C"/>
    <w:lvl w:ilvl="0" w:tplc="CF28EF2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BF3BD2"/>
    <w:multiLevelType w:val="hybridMultilevel"/>
    <w:tmpl w:val="E70A23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C40838"/>
    <w:multiLevelType w:val="hybridMultilevel"/>
    <w:tmpl w:val="97CE57C6"/>
    <w:lvl w:ilvl="0" w:tplc="9CA63B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4"/>
        <w:szCs w:val="24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9732D85"/>
    <w:multiLevelType w:val="hybridMultilevel"/>
    <w:tmpl w:val="8528C13C"/>
    <w:lvl w:ilvl="0" w:tplc="AE3008A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1B40BA"/>
    <w:multiLevelType w:val="hybridMultilevel"/>
    <w:tmpl w:val="9C98F65C"/>
    <w:lvl w:ilvl="0" w:tplc="CF28EF2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EF66AB"/>
    <w:multiLevelType w:val="hybridMultilevel"/>
    <w:tmpl w:val="770C6692"/>
    <w:lvl w:ilvl="0" w:tplc="46FEE74E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D733D3"/>
    <w:multiLevelType w:val="hybridMultilevel"/>
    <w:tmpl w:val="B4AA9462"/>
    <w:lvl w:ilvl="0" w:tplc="D9F06FE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3F34E5"/>
    <w:multiLevelType w:val="hybridMultilevel"/>
    <w:tmpl w:val="CD12E4FA"/>
    <w:lvl w:ilvl="0" w:tplc="6B7A9C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  <w:lvl w:ilvl="1" w:tplc="F788D7C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2BC67FE"/>
    <w:multiLevelType w:val="hybridMultilevel"/>
    <w:tmpl w:val="6BEA5D54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9562D45"/>
    <w:multiLevelType w:val="hybridMultilevel"/>
    <w:tmpl w:val="B5FAAC28"/>
    <w:lvl w:ilvl="0" w:tplc="270A0F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83F51"/>
    <w:multiLevelType w:val="hybridMultilevel"/>
    <w:tmpl w:val="F708A418"/>
    <w:lvl w:ilvl="0" w:tplc="CF28EF2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9D5A73"/>
    <w:multiLevelType w:val="hybridMultilevel"/>
    <w:tmpl w:val="1E7CFD3C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8A3DF3"/>
    <w:multiLevelType w:val="hybridMultilevel"/>
    <w:tmpl w:val="B5FAAC28"/>
    <w:lvl w:ilvl="0" w:tplc="270A0F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7D33EC"/>
    <w:multiLevelType w:val="hybridMultilevel"/>
    <w:tmpl w:val="BAEED196"/>
    <w:lvl w:ilvl="0" w:tplc="EAF0A968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FA66DD"/>
    <w:multiLevelType w:val="hybridMultilevel"/>
    <w:tmpl w:val="E70A23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B725D1"/>
    <w:multiLevelType w:val="hybridMultilevel"/>
    <w:tmpl w:val="C2E8F8EA"/>
    <w:lvl w:ilvl="0" w:tplc="CEDAFE0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146657"/>
    <w:multiLevelType w:val="hybridMultilevel"/>
    <w:tmpl w:val="A6EA058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E783FB6"/>
    <w:multiLevelType w:val="hybridMultilevel"/>
    <w:tmpl w:val="2DF44C5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E76200"/>
    <w:multiLevelType w:val="hybridMultilevel"/>
    <w:tmpl w:val="1D300FE0"/>
    <w:lvl w:ilvl="0" w:tplc="601EE5DE">
      <w:start w:val="54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412191"/>
    <w:multiLevelType w:val="hybridMultilevel"/>
    <w:tmpl w:val="E70A23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DE7C10"/>
    <w:multiLevelType w:val="hybridMultilevel"/>
    <w:tmpl w:val="87DC668C"/>
    <w:lvl w:ilvl="0" w:tplc="020AB9FE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284FCA"/>
    <w:multiLevelType w:val="hybridMultilevel"/>
    <w:tmpl w:val="9C98F65C"/>
    <w:lvl w:ilvl="0" w:tplc="CF28EF2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B65CF4"/>
    <w:multiLevelType w:val="hybridMultilevel"/>
    <w:tmpl w:val="1F0211C4"/>
    <w:lvl w:ilvl="0" w:tplc="BA5020FE">
      <w:start w:val="1"/>
      <w:numFmt w:val="lowerLetter"/>
      <w:lvlText w:val="%1)"/>
      <w:lvlJc w:val="left"/>
      <w:pPr>
        <w:ind w:left="720" w:hanging="360"/>
      </w:pPr>
      <w:rPr>
        <w:rFonts w:ascii="ms sans serif" w:hAnsi="ms sans serif" w:hint="default"/>
        <w:color w:val="00000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0C2707"/>
    <w:multiLevelType w:val="hybridMultilevel"/>
    <w:tmpl w:val="9C98F65C"/>
    <w:lvl w:ilvl="0" w:tplc="CF28EF2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AF3285"/>
    <w:multiLevelType w:val="hybridMultilevel"/>
    <w:tmpl w:val="B5FAAC28"/>
    <w:lvl w:ilvl="0" w:tplc="270A0F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7A572C"/>
    <w:multiLevelType w:val="hybridMultilevel"/>
    <w:tmpl w:val="B5FAAC28"/>
    <w:lvl w:ilvl="0" w:tplc="270A0F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C77A58"/>
    <w:multiLevelType w:val="hybridMultilevel"/>
    <w:tmpl w:val="A6EA058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8EE47B4"/>
    <w:multiLevelType w:val="hybridMultilevel"/>
    <w:tmpl w:val="47CE2BB2"/>
    <w:lvl w:ilvl="0" w:tplc="B4885F58">
      <w:start w:val="1"/>
      <w:numFmt w:val="bullet"/>
      <w:lvlText w:val="-"/>
      <w:lvlJc w:val="left"/>
      <w:pPr>
        <w:ind w:left="678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39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1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3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55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7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9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1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38" w:hanging="360"/>
      </w:pPr>
      <w:rPr>
        <w:rFonts w:ascii="Wingdings" w:hAnsi="Wingdings" w:hint="default"/>
      </w:rPr>
    </w:lvl>
  </w:abstractNum>
  <w:abstractNum w:abstractNumId="32" w15:restartNumberingAfterBreak="0">
    <w:nsid w:val="6F1C622F"/>
    <w:multiLevelType w:val="hybridMultilevel"/>
    <w:tmpl w:val="881C393A"/>
    <w:lvl w:ilvl="0" w:tplc="D6CA918E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B3BCE"/>
    <w:multiLevelType w:val="hybridMultilevel"/>
    <w:tmpl w:val="D7907292"/>
    <w:lvl w:ilvl="0" w:tplc="EBBAC5C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27687664">
    <w:abstractNumId w:val="30"/>
  </w:num>
  <w:num w:numId="2" w16cid:durableId="1467116539">
    <w:abstractNumId w:val="19"/>
  </w:num>
  <w:num w:numId="3" w16cid:durableId="1805271597">
    <w:abstractNumId w:val="6"/>
  </w:num>
  <w:num w:numId="4" w16cid:durableId="689453631">
    <w:abstractNumId w:val="17"/>
  </w:num>
  <w:num w:numId="5" w16cid:durableId="726680987">
    <w:abstractNumId w:val="20"/>
  </w:num>
  <w:num w:numId="6" w16cid:durableId="709646648">
    <w:abstractNumId w:val="32"/>
  </w:num>
  <w:num w:numId="7" w16cid:durableId="249388058">
    <w:abstractNumId w:val="24"/>
  </w:num>
  <w:num w:numId="8" w16cid:durableId="1691686143">
    <w:abstractNumId w:val="25"/>
  </w:num>
  <w:num w:numId="9" w16cid:durableId="511267445">
    <w:abstractNumId w:val="8"/>
  </w:num>
  <w:num w:numId="10" w16cid:durableId="595989623">
    <w:abstractNumId w:val="21"/>
  </w:num>
  <w:num w:numId="11" w16cid:durableId="496266181">
    <w:abstractNumId w:val="27"/>
  </w:num>
  <w:num w:numId="12" w16cid:durableId="832068975">
    <w:abstractNumId w:val="14"/>
  </w:num>
  <w:num w:numId="13" w16cid:durableId="1994064273">
    <w:abstractNumId w:val="28"/>
  </w:num>
  <w:num w:numId="14" w16cid:durableId="1752312998">
    <w:abstractNumId w:val="2"/>
  </w:num>
  <w:num w:numId="15" w16cid:durableId="899748323">
    <w:abstractNumId w:val="4"/>
  </w:num>
  <w:num w:numId="16" w16cid:durableId="837040709">
    <w:abstractNumId w:val="18"/>
  </w:num>
  <w:num w:numId="17" w16cid:durableId="912005832">
    <w:abstractNumId w:val="29"/>
  </w:num>
  <w:num w:numId="18" w16cid:durableId="334461429">
    <w:abstractNumId w:val="22"/>
  </w:num>
  <w:num w:numId="19" w16cid:durableId="1953395894">
    <w:abstractNumId w:val="16"/>
  </w:num>
  <w:num w:numId="20" w16cid:durableId="1232229562">
    <w:abstractNumId w:val="3"/>
  </w:num>
  <w:num w:numId="21" w16cid:durableId="1077702168">
    <w:abstractNumId w:val="23"/>
  </w:num>
  <w:num w:numId="22" w16cid:durableId="1171213068">
    <w:abstractNumId w:val="33"/>
  </w:num>
  <w:num w:numId="23" w16cid:durableId="1095320443">
    <w:abstractNumId w:val="13"/>
  </w:num>
  <w:num w:numId="24" w16cid:durableId="1622227749">
    <w:abstractNumId w:val="7"/>
  </w:num>
  <w:num w:numId="25" w16cid:durableId="175468215">
    <w:abstractNumId w:val="5"/>
  </w:num>
  <w:num w:numId="26" w16cid:durableId="476727684">
    <w:abstractNumId w:val="31"/>
  </w:num>
  <w:num w:numId="27" w16cid:durableId="3868235">
    <w:abstractNumId w:val="9"/>
  </w:num>
  <w:num w:numId="28" w16cid:durableId="929236920">
    <w:abstractNumId w:val="15"/>
  </w:num>
  <w:num w:numId="29" w16cid:durableId="1851485573">
    <w:abstractNumId w:val="26"/>
  </w:num>
  <w:num w:numId="30" w16cid:durableId="422528419">
    <w:abstractNumId w:val="12"/>
  </w:num>
  <w:num w:numId="31" w16cid:durableId="1368793062">
    <w:abstractNumId w:val="11"/>
  </w:num>
  <w:num w:numId="32" w16cid:durableId="118764342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781604484">
    <w:abstractNumId w:val="10"/>
  </w:num>
  <w:num w:numId="34" w16cid:durableId="1461874033">
    <w:abstractNumId w:val="0"/>
  </w:num>
  <w:num w:numId="35" w16cid:durableId="1472556691">
    <w:abstractNumId w:val="1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Le0MDcyNjCyMLZQ0lEKTi0uzszPAykwrAUA/OpMTCwAAAA="/>
  </w:docVars>
  <w:rsids>
    <w:rsidRoot w:val="00FC3946"/>
    <w:rsid w:val="00001515"/>
    <w:rsid w:val="000023BC"/>
    <w:rsid w:val="00002D6C"/>
    <w:rsid w:val="0000311D"/>
    <w:rsid w:val="00004C74"/>
    <w:rsid w:val="00005521"/>
    <w:rsid w:val="00006786"/>
    <w:rsid w:val="00006A66"/>
    <w:rsid w:val="00010F84"/>
    <w:rsid w:val="00011C00"/>
    <w:rsid w:val="00011FCC"/>
    <w:rsid w:val="00012015"/>
    <w:rsid w:val="000124A2"/>
    <w:rsid w:val="00014499"/>
    <w:rsid w:val="00016073"/>
    <w:rsid w:val="0001784A"/>
    <w:rsid w:val="0002081F"/>
    <w:rsid w:val="00021B50"/>
    <w:rsid w:val="0002268A"/>
    <w:rsid w:val="000227FA"/>
    <w:rsid w:val="00022BB0"/>
    <w:rsid w:val="00022D0D"/>
    <w:rsid w:val="00024746"/>
    <w:rsid w:val="00026FBD"/>
    <w:rsid w:val="0003051E"/>
    <w:rsid w:val="0003068D"/>
    <w:rsid w:val="00030BF9"/>
    <w:rsid w:val="00031543"/>
    <w:rsid w:val="00031DC3"/>
    <w:rsid w:val="0003231B"/>
    <w:rsid w:val="000326C1"/>
    <w:rsid w:val="00032AA1"/>
    <w:rsid w:val="00032EEA"/>
    <w:rsid w:val="0003437A"/>
    <w:rsid w:val="000344AB"/>
    <w:rsid w:val="00036628"/>
    <w:rsid w:val="0004109B"/>
    <w:rsid w:val="000425B7"/>
    <w:rsid w:val="00043ECF"/>
    <w:rsid w:val="00045211"/>
    <w:rsid w:val="00045CEA"/>
    <w:rsid w:val="00046E0C"/>
    <w:rsid w:val="00050226"/>
    <w:rsid w:val="00050356"/>
    <w:rsid w:val="00050594"/>
    <w:rsid w:val="00050F1B"/>
    <w:rsid w:val="00050F6A"/>
    <w:rsid w:val="00051290"/>
    <w:rsid w:val="0005169E"/>
    <w:rsid w:val="00051A56"/>
    <w:rsid w:val="0005237F"/>
    <w:rsid w:val="00053596"/>
    <w:rsid w:val="0005392F"/>
    <w:rsid w:val="00053CE0"/>
    <w:rsid w:val="00054476"/>
    <w:rsid w:val="00056302"/>
    <w:rsid w:val="00056633"/>
    <w:rsid w:val="00062E1C"/>
    <w:rsid w:val="0006362E"/>
    <w:rsid w:val="00063C4E"/>
    <w:rsid w:val="000644BE"/>
    <w:rsid w:val="000654BB"/>
    <w:rsid w:val="00066F45"/>
    <w:rsid w:val="00067F45"/>
    <w:rsid w:val="000716B2"/>
    <w:rsid w:val="0007217E"/>
    <w:rsid w:val="00072A16"/>
    <w:rsid w:val="00073181"/>
    <w:rsid w:val="00073477"/>
    <w:rsid w:val="00074197"/>
    <w:rsid w:val="000744B4"/>
    <w:rsid w:val="00074670"/>
    <w:rsid w:val="00074D4B"/>
    <w:rsid w:val="0007726B"/>
    <w:rsid w:val="000805E3"/>
    <w:rsid w:val="0008137F"/>
    <w:rsid w:val="00081B11"/>
    <w:rsid w:val="00083E70"/>
    <w:rsid w:val="00083F08"/>
    <w:rsid w:val="0008478C"/>
    <w:rsid w:val="00084E0C"/>
    <w:rsid w:val="00085ABD"/>
    <w:rsid w:val="0008765A"/>
    <w:rsid w:val="0009085C"/>
    <w:rsid w:val="00091AC0"/>
    <w:rsid w:val="000958E6"/>
    <w:rsid w:val="00095F8E"/>
    <w:rsid w:val="00095FB0"/>
    <w:rsid w:val="000970ED"/>
    <w:rsid w:val="000A217D"/>
    <w:rsid w:val="000A2B1C"/>
    <w:rsid w:val="000A2C3B"/>
    <w:rsid w:val="000A313B"/>
    <w:rsid w:val="000A3DA2"/>
    <w:rsid w:val="000A3F06"/>
    <w:rsid w:val="000A44FF"/>
    <w:rsid w:val="000A4AD4"/>
    <w:rsid w:val="000A524E"/>
    <w:rsid w:val="000A6495"/>
    <w:rsid w:val="000A6EAC"/>
    <w:rsid w:val="000B1F81"/>
    <w:rsid w:val="000B2154"/>
    <w:rsid w:val="000B3366"/>
    <w:rsid w:val="000B3EC4"/>
    <w:rsid w:val="000B41C9"/>
    <w:rsid w:val="000B60D1"/>
    <w:rsid w:val="000B70E1"/>
    <w:rsid w:val="000B74EE"/>
    <w:rsid w:val="000B7E0C"/>
    <w:rsid w:val="000C04D9"/>
    <w:rsid w:val="000C0ECD"/>
    <w:rsid w:val="000C1111"/>
    <w:rsid w:val="000C1CF3"/>
    <w:rsid w:val="000C1D32"/>
    <w:rsid w:val="000C230D"/>
    <w:rsid w:val="000C3172"/>
    <w:rsid w:val="000C38A4"/>
    <w:rsid w:val="000C446E"/>
    <w:rsid w:val="000C49A0"/>
    <w:rsid w:val="000C4EC5"/>
    <w:rsid w:val="000C634B"/>
    <w:rsid w:val="000C6AE9"/>
    <w:rsid w:val="000C6B6E"/>
    <w:rsid w:val="000D0D94"/>
    <w:rsid w:val="000D1882"/>
    <w:rsid w:val="000D1CEA"/>
    <w:rsid w:val="000D28A4"/>
    <w:rsid w:val="000D6273"/>
    <w:rsid w:val="000D7414"/>
    <w:rsid w:val="000D7785"/>
    <w:rsid w:val="000E0B80"/>
    <w:rsid w:val="000E12DB"/>
    <w:rsid w:val="000E1AB7"/>
    <w:rsid w:val="000E4A24"/>
    <w:rsid w:val="000E59B8"/>
    <w:rsid w:val="000E6E03"/>
    <w:rsid w:val="000E6E05"/>
    <w:rsid w:val="000E70AC"/>
    <w:rsid w:val="000F01D5"/>
    <w:rsid w:val="000F186C"/>
    <w:rsid w:val="000F32C1"/>
    <w:rsid w:val="000F3A24"/>
    <w:rsid w:val="000F4944"/>
    <w:rsid w:val="000F5702"/>
    <w:rsid w:val="000F5C2F"/>
    <w:rsid w:val="000F6300"/>
    <w:rsid w:val="000F6C9C"/>
    <w:rsid w:val="000F6D88"/>
    <w:rsid w:val="000F7FB4"/>
    <w:rsid w:val="0010030B"/>
    <w:rsid w:val="0010266E"/>
    <w:rsid w:val="00102B38"/>
    <w:rsid w:val="00102E57"/>
    <w:rsid w:val="00104161"/>
    <w:rsid w:val="001056E1"/>
    <w:rsid w:val="00111B4C"/>
    <w:rsid w:val="00111C9B"/>
    <w:rsid w:val="00112914"/>
    <w:rsid w:val="0011496E"/>
    <w:rsid w:val="001151D9"/>
    <w:rsid w:val="001164A4"/>
    <w:rsid w:val="00117BD3"/>
    <w:rsid w:val="00120BA4"/>
    <w:rsid w:val="001215A3"/>
    <w:rsid w:val="00121C6D"/>
    <w:rsid w:val="00122700"/>
    <w:rsid w:val="001244F1"/>
    <w:rsid w:val="00124BD6"/>
    <w:rsid w:val="0013152A"/>
    <w:rsid w:val="00131601"/>
    <w:rsid w:val="00131872"/>
    <w:rsid w:val="001318ED"/>
    <w:rsid w:val="00131B55"/>
    <w:rsid w:val="0013207F"/>
    <w:rsid w:val="00133BA9"/>
    <w:rsid w:val="00133C1D"/>
    <w:rsid w:val="001403A1"/>
    <w:rsid w:val="00141582"/>
    <w:rsid w:val="0014183C"/>
    <w:rsid w:val="00142D96"/>
    <w:rsid w:val="00143E09"/>
    <w:rsid w:val="00144874"/>
    <w:rsid w:val="001457B8"/>
    <w:rsid w:val="00146CDA"/>
    <w:rsid w:val="00146E01"/>
    <w:rsid w:val="00147361"/>
    <w:rsid w:val="00150D5B"/>
    <w:rsid w:val="00151F82"/>
    <w:rsid w:val="001525C4"/>
    <w:rsid w:val="001527CB"/>
    <w:rsid w:val="00152926"/>
    <w:rsid w:val="0015355A"/>
    <w:rsid w:val="00154A38"/>
    <w:rsid w:val="00154FD6"/>
    <w:rsid w:val="00155237"/>
    <w:rsid w:val="001560A4"/>
    <w:rsid w:val="00156163"/>
    <w:rsid w:val="00156EB7"/>
    <w:rsid w:val="001576F7"/>
    <w:rsid w:val="00161D63"/>
    <w:rsid w:val="001663DA"/>
    <w:rsid w:val="00166675"/>
    <w:rsid w:val="00166822"/>
    <w:rsid w:val="0016683C"/>
    <w:rsid w:val="0016767E"/>
    <w:rsid w:val="00170501"/>
    <w:rsid w:val="001705EA"/>
    <w:rsid w:val="001709BA"/>
    <w:rsid w:val="00170EDE"/>
    <w:rsid w:val="001720E9"/>
    <w:rsid w:val="001753FC"/>
    <w:rsid w:val="00175FB8"/>
    <w:rsid w:val="00180D8C"/>
    <w:rsid w:val="001828FC"/>
    <w:rsid w:val="00182FFB"/>
    <w:rsid w:val="0018381B"/>
    <w:rsid w:val="00184661"/>
    <w:rsid w:val="00184AF3"/>
    <w:rsid w:val="0018580F"/>
    <w:rsid w:val="00185E27"/>
    <w:rsid w:val="00186601"/>
    <w:rsid w:val="001926E4"/>
    <w:rsid w:val="0019515D"/>
    <w:rsid w:val="001962D1"/>
    <w:rsid w:val="00196462"/>
    <w:rsid w:val="001A0341"/>
    <w:rsid w:val="001A3706"/>
    <w:rsid w:val="001A5069"/>
    <w:rsid w:val="001A55D7"/>
    <w:rsid w:val="001A5C81"/>
    <w:rsid w:val="001A66EC"/>
    <w:rsid w:val="001B0433"/>
    <w:rsid w:val="001B2089"/>
    <w:rsid w:val="001B331A"/>
    <w:rsid w:val="001B3520"/>
    <w:rsid w:val="001B4220"/>
    <w:rsid w:val="001B6352"/>
    <w:rsid w:val="001B6514"/>
    <w:rsid w:val="001B7997"/>
    <w:rsid w:val="001C04F6"/>
    <w:rsid w:val="001C1255"/>
    <w:rsid w:val="001C1DFE"/>
    <w:rsid w:val="001C2279"/>
    <w:rsid w:val="001C2AD1"/>
    <w:rsid w:val="001C320F"/>
    <w:rsid w:val="001C390A"/>
    <w:rsid w:val="001C3F4D"/>
    <w:rsid w:val="001C4D65"/>
    <w:rsid w:val="001C4DCE"/>
    <w:rsid w:val="001C50BD"/>
    <w:rsid w:val="001C6631"/>
    <w:rsid w:val="001C6998"/>
    <w:rsid w:val="001C6A79"/>
    <w:rsid w:val="001D07BF"/>
    <w:rsid w:val="001D1872"/>
    <w:rsid w:val="001D2B1B"/>
    <w:rsid w:val="001D3E99"/>
    <w:rsid w:val="001D4A65"/>
    <w:rsid w:val="001D510C"/>
    <w:rsid w:val="001D727A"/>
    <w:rsid w:val="001D7E2D"/>
    <w:rsid w:val="001E00AA"/>
    <w:rsid w:val="001E14CB"/>
    <w:rsid w:val="001E1F25"/>
    <w:rsid w:val="001E2C2A"/>
    <w:rsid w:val="001E5157"/>
    <w:rsid w:val="001E7435"/>
    <w:rsid w:val="001E75CD"/>
    <w:rsid w:val="001E7DD6"/>
    <w:rsid w:val="001F0DF9"/>
    <w:rsid w:val="001F0E41"/>
    <w:rsid w:val="001F14AF"/>
    <w:rsid w:val="001F17E8"/>
    <w:rsid w:val="001F3097"/>
    <w:rsid w:val="001F36C6"/>
    <w:rsid w:val="001F3C59"/>
    <w:rsid w:val="001F48B4"/>
    <w:rsid w:val="001F49CB"/>
    <w:rsid w:val="0020080C"/>
    <w:rsid w:val="00203366"/>
    <w:rsid w:val="00203609"/>
    <w:rsid w:val="00204164"/>
    <w:rsid w:val="00204496"/>
    <w:rsid w:val="0020591D"/>
    <w:rsid w:val="00205DA7"/>
    <w:rsid w:val="002071D9"/>
    <w:rsid w:val="00207A4A"/>
    <w:rsid w:val="00210B3B"/>
    <w:rsid w:val="00210F55"/>
    <w:rsid w:val="00212F93"/>
    <w:rsid w:val="00213389"/>
    <w:rsid w:val="0021378C"/>
    <w:rsid w:val="00214AC5"/>
    <w:rsid w:val="00215EF8"/>
    <w:rsid w:val="0021755B"/>
    <w:rsid w:val="00217F8C"/>
    <w:rsid w:val="0022121E"/>
    <w:rsid w:val="00221584"/>
    <w:rsid w:val="00221F49"/>
    <w:rsid w:val="002229B9"/>
    <w:rsid w:val="002249CB"/>
    <w:rsid w:val="00226D3B"/>
    <w:rsid w:val="00226FB5"/>
    <w:rsid w:val="00227D82"/>
    <w:rsid w:val="002305AC"/>
    <w:rsid w:val="002309A2"/>
    <w:rsid w:val="00230B65"/>
    <w:rsid w:val="00230C0D"/>
    <w:rsid w:val="00231853"/>
    <w:rsid w:val="00235C5B"/>
    <w:rsid w:val="00241753"/>
    <w:rsid w:val="0024494D"/>
    <w:rsid w:val="0024505C"/>
    <w:rsid w:val="00245E32"/>
    <w:rsid w:val="002461E3"/>
    <w:rsid w:val="00246871"/>
    <w:rsid w:val="00246A7A"/>
    <w:rsid w:val="00247E3F"/>
    <w:rsid w:val="002501AA"/>
    <w:rsid w:val="00250217"/>
    <w:rsid w:val="002504B4"/>
    <w:rsid w:val="00250EA3"/>
    <w:rsid w:val="00250F07"/>
    <w:rsid w:val="00251A5B"/>
    <w:rsid w:val="0025234D"/>
    <w:rsid w:val="0025243E"/>
    <w:rsid w:val="00252E03"/>
    <w:rsid w:val="0025426D"/>
    <w:rsid w:val="00254788"/>
    <w:rsid w:val="002553C7"/>
    <w:rsid w:val="002557E9"/>
    <w:rsid w:val="00255EC9"/>
    <w:rsid w:val="002561CF"/>
    <w:rsid w:val="002564B5"/>
    <w:rsid w:val="00256A55"/>
    <w:rsid w:val="00256C42"/>
    <w:rsid w:val="00257BF5"/>
    <w:rsid w:val="00260A27"/>
    <w:rsid w:val="00262773"/>
    <w:rsid w:val="00262EAF"/>
    <w:rsid w:val="00263786"/>
    <w:rsid w:val="00263C43"/>
    <w:rsid w:val="00264EC9"/>
    <w:rsid w:val="002654E6"/>
    <w:rsid w:val="00265A05"/>
    <w:rsid w:val="00267A10"/>
    <w:rsid w:val="002721C8"/>
    <w:rsid w:val="00273D60"/>
    <w:rsid w:val="00276769"/>
    <w:rsid w:val="00276859"/>
    <w:rsid w:val="00276FF5"/>
    <w:rsid w:val="0027721D"/>
    <w:rsid w:val="00277EA9"/>
    <w:rsid w:val="002836B1"/>
    <w:rsid w:val="002841C9"/>
    <w:rsid w:val="00286B7F"/>
    <w:rsid w:val="002901EE"/>
    <w:rsid w:val="00293CD8"/>
    <w:rsid w:val="00294794"/>
    <w:rsid w:val="002947D0"/>
    <w:rsid w:val="00295133"/>
    <w:rsid w:val="00295547"/>
    <w:rsid w:val="002960F2"/>
    <w:rsid w:val="002966C9"/>
    <w:rsid w:val="00296711"/>
    <w:rsid w:val="0029796E"/>
    <w:rsid w:val="002A06FF"/>
    <w:rsid w:val="002A1975"/>
    <w:rsid w:val="002A2888"/>
    <w:rsid w:val="002A45E1"/>
    <w:rsid w:val="002A6523"/>
    <w:rsid w:val="002A6743"/>
    <w:rsid w:val="002A72BB"/>
    <w:rsid w:val="002B21DE"/>
    <w:rsid w:val="002B4847"/>
    <w:rsid w:val="002B4C8C"/>
    <w:rsid w:val="002B4D1C"/>
    <w:rsid w:val="002B5C77"/>
    <w:rsid w:val="002B615A"/>
    <w:rsid w:val="002C1116"/>
    <w:rsid w:val="002C14AD"/>
    <w:rsid w:val="002C1C80"/>
    <w:rsid w:val="002C331F"/>
    <w:rsid w:val="002C4C3E"/>
    <w:rsid w:val="002C4F50"/>
    <w:rsid w:val="002C5EAA"/>
    <w:rsid w:val="002C7F37"/>
    <w:rsid w:val="002D00C9"/>
    <w:rsid w:val="002D1247"/>
    <w:rsid w:val="002D3FF7"/>
    <w:rsid w:val="002D4443"/>
    <w:rsid w:val="002D4B3F"/>
    <w:rsid w:val="002D5868"/>
    <w:rsid w:val="002D6454"/>
    <w:rsid w:val="002D70D2"/>
    <w:rsid w:val="002E0AE8"/>
    <w:rsid w:val="002E1E9E"/>
    <w:rsid w:val="002E376D"/>
    <w:rsid w:val="002E6523"/>
    <w:rsid w:val="002E7548"/>
    <w:rsid w:val="002F0458"/>
    <w:rsid w:val="002F1D1F"/>
    <w:rsid w:val="002F38C2"/>
    <w:rsid w:val="002F3A1A"/>
    <w:rsid w:val="002F5B6E"/>
    <w:rsid w:val="002F6C41"/>
    <w:rsid w:val="002F70CF"/>
    <w:rsid w:val="0030409F"/>
    <w:rsid w:val="003045C2"/>
    <w:rsid w:val="003050C0"/>
    <w:rsid w:val="00306F05"/>
    <w:rsid w:val="003125B2"/>
    <w:rsid w:val="00312F8D"/>
    <w:rsid w:val="003144A2"/>
    <w:rsid w:val="00314A1D"/>
    <w:rsid w:val="00314B33"/>
    <w:rsid w:val="00314D59"/>
    <w:rsid w:val="00315E89"/>
    <w:rsid w:val="00316D52"/>
    <w:rsid w:val="00316F5C"/>
    <w:rsid w:val="003178E2"/>
    <w:rsid w:val="00320C8F"/>
    <w:rsid w:val="00320E71"/>
    <w:rsid w:val="003218D0"/>
    <w:rsid w:val="00321AE5"/>
    <w:rsid w:val="00321F0A"/>
    <w:rsid w:val="003228FE"/>
    <w:rsid w:val="00323289"/>
    <w:rsid w:val="00323294"/>
    <w:rsid w:val="0032456A"/>
    <w:rsid w:val="00324CBD"/>
    <w:rsid w:val="003255A0"/>
    <w:rsid w:val="00325EFC"/>
    <w:rsid w:val="00326482"/>
    <w:rsid w:val="00326A87"/>
    <w:rsid w:val="00326E54"/>
    <w:rsid w:val="00327799"/>
    <w:rsid w:val="003301C3"/>
    <w:rsid w:val="00331319"/>
    <w:rsid w:val="00333C87"/>
    <w:rsid w:val="003342C5"/>
    <w:rsid w:val="003347AA"/>
    <w:rsid w:val="00336878"/>
    <w:rsid w:val="00337548"/>
    <w:rsid w:val="00341C28"/>
    <w:rsid w:val="00341E27"/>
    <w:rsid w:val="00342102"/>
    <w:rsid w:val="0034212D"/>
    <w:rsid w:val="00344871"/>
    <w:rsid w:val="00344F1B"/>
    <w:rsid w:val="00345954"/>
    <w:rsid w:val="00345BB5"/>
    <w:rsid w:val="00345EE1"/>
    <w:rsid w:val="00346E5D"/>
    <w:rsid w:val="00347A08"/>
    <w:rsid w:val="003503AB"/>
    <w:rsid w:val="003505A3"/>
    <w:rsid w:val="00350F74"/>
    <w:rsid w:val="0035104D"/>
    <w:rsid w:val="0035228D"/>
    <w:rsid w:val="003534E9"/>
    <w:rsid w:val="00353BBD"/>
    <w:rsid w:val="00353C26"/>
    <w:rsid w:val="00356F8D"/>
    <w:rsid w:val="0035798B"/>
    <w:rsid w:val="0036014F"/>
    <w:rsid w:val="003622C5"/>
    <w:rsid w:val="003653B5"/>
    <w:rsid w:val="0036659F"/>
    <w:rsid w:val="00366930"/>
    <w:rsid w:val="0037155C"/>
    <w:rsid w:val="003715B4"/>
    <w:rsid w:val="003716B5"/>
    <w:rsid w:val="00375F92"/>
    <w:rsid w:val="00376BFB"/>
    <w:rsid w:val="00377715"/>
    <w:rsid w:val="00377832"/>
    <w:rsid w:val="00381316"/>
    <w:rsid w:val="00382FA9"/>
    <w:rsid w:val="0038302D"/>
    <w:rsid w:val="00385852"/>
    <w:rsid w:val="00385E54"/>
    <w:rsid w:val="003861F4"/>
    <w:rsid w:val="00390C99"/>
    <w:rsid w:val="00391095"/>
    <w:rsid w:val="00391471"/>
    <w:rsid w:val="003917EC"/>
    <w:rsid w:val="00393886"/>
    <w:rsid w:val="0039427B"/>
    <w:rsid w:val="00396AF8"/>
    <w:rsid w:val="00396B96"/>
    <w:rsid w:val="00397B38"/>
    <w:rsid w:val="003A0D9C"/>
    <w:rsid w:val="003A1ACB"/>
    <w:rsid w:val="003A28B1"/>
    <w:rsid w:val="003A3B32"/>
    <w:rsid w:val="003A4603"/>
    <w:rsid w:val="003A470A"/>
    <w:rsid w:val="003A625D"/>
    <w:rsid w:val="003A6355"/>
    <w:rsid w:val="003A6A0D"/>
    <w:rsid w:val="003A6BC6"/>
    <w:rsid w:val="003A6EF4"/>
    <w:rsid w:val="003B2D85"/>
    <w:rsid w:val="003B405E"/>
    <w:rsid w:val="003B4463"/>
    <w:rsid w:val="003B5396"/>
    <w:rsid w:val="003B58AD"/>
    <w:rsid w:val="003B5EB9"/>
    <w:rsid w:val="003B72CC"/>
    <w:rsid w:val="003B7E6B"/>
    <w:rsid w:val="003B7EE6"/>
    <w:rsid w:val="003C087E"/>
    <w:rsid w:val="003C2105"/>
    <w:rsid w:val="003C2577"/>
    <w:rsid w:val="003C3326"/>
    <w:rsid w:val="003C355E"/>
    <w:rsid w:val="003C4255"/>
    <w:rsid w:val="003C4762"/>
    <w:rsid w:val="003C4B7A"/>
    <w:rsid w:val="003C5D6D"/>
    <w:rsid w:val="003C6C1A"/>
    <w:rsid w:val="003D0CF2"/>
    <w:rsid w:val="003D20EF"/>
    <w:rsid w:val="003D24EE"/>
    <w:rsid w:val="003D3805"/>
    <w:rsid w:val="003D6A70"/>
    <w:rsid w:val="003D6B86"/>
    <w:rsid w:val="003E0343"/>
    <w:rsid w:val="003E1EAA"/>
    <w:rsid w:val="003E2205"/>
    <w:rsid w:val="003E2E8B"/>
    <w:rsid w:val="003E3641"/>
    <w:rsid w:val="003E3951"/>
    <w:rsid w:val="003E6D66"/>
    <w:rsid w:val="003E6DDE"/>
    <w:rsid w:val="003E7EBD"/>
    <w:rsid w:val="003F1064"/>
    <w:rsid w:val="003F37E9"/>
    <w:rsid w:val="004001A0"/>
    <w:rsid w:val="004005B3"/>
    <w:rsid w:val="00400F4F"/>
    <w:rsid w:val="0040369C"/>
    <w:rsid w:val="004036C8"/>
    <w:rsid w:val="004039B5"/>
    <w:rsid w:val="00407137"/>
    <w:rsid w:val="00407C86"/>
    <w:rsid w:val="004108BD"/>
    <w:rsid w:val="00410B48"/>
    <w:rsid w:val="00410C21"/>
    <w:rsid w:val="004117F8"/>
    <w:rsid w:val="00412170"/>
    <w:rsid w:val="00412EEF"/>
    <w:rsid w:val="004141F6"/>
    <w:rsid w:val="00414612"/>
    <w:rsid w:val="00417087"/>
    <w:rsid w:val="004170A5"/>
    <w:rsid w:val="00420381"/>
    <w:rsid w:val="00420C1E"/>
    <w:rsid w:val="00421E0D"/>
    <w:rsid w:val="00422612"/>
    <w:rsid w:val="004230F5"/>
    <w:rsid w:val="00423648"/>
    <w:rsid w:val="00423D84"/>
    <w:rsid w:val="004245FF"/>
    <w:rsid w:val="004247F3"/>
    <w:rsid w:val="00425D92"/>
    <w:rsid w:val="0042603F"/>
    <w:rsid w:val="00427774"/>
    <w:rsid w:val="00427B5F"/>
    <w:rsid w:val="00432D00"/>
    <w:rsid w:val="00434B3D"/>
    <w:rsid w:val="0043537B"/>
    <w:rsid w:val="00436770"/>
    <w:rsid w:val="00436BB9"/>
    <w:rsid w:val="00436BF3"/>
    <w:rsid w:val="00437CCE"/>
    <w:rsid w:val="004410ED"/>
    <w:rsid w:val="00441C47"/>
    <w:rsid w:val="00442E3D"/>
    <w:rsid w:val="004430DA"/>
    <w:rsid w:val="0044325B"/>
    <w:rsid w:val="0044388D"/>
    <w:rsid w:val="0044486E"/>
    <w:rsid w:val="00445173"/>
    <w:rsid w:val="00445420"/>
    <w:rsid w:val="004460A8"/>
    <w:rsid w:val="00447295"/>
    <w:rsid w:val="00447933"/>
    <w:rsid w:val="00451D57"/>
    <w:rsid w:val="004538ED"/>
    <w:rsid w:val="00454E47"/>
    <w:rsid w:val="00456457"/>
    <w:rsid w:val="0045649C"/>
    <w:rsid w:val="0045663C"/>
    <w:rsid w:val="00456E91"/>
    <w:rsid w:val="00457F11"/>
    <w:rsid w:val="00461AFE"/>
    <w:rsid w:val="00461B94"/>
    <w:rsid w:val="00462CF0"/>
    <w:rsid w:val="0046342A"/>
    <w:rsid w:val="00464ACE"/>
    <w:rsid w:val="00464D36"/>
    <w:rsid w:val="0046694C"/>
    <w:rsid w:val="00467695"/>
    <w:rsid w:val="00471206"/>
    <w:rsid w:val="00473012"/>
    <w:rsid w:val="00474010"/>
    <w:rsid w:val="004743BB"/>
    <w:rsid w:val="004760F2"/>
    <w:rsid w:val="00480557"/>
    <w:rsid w:val="00481ECC"/>
    <w:rsid w:val="00482C9B"/>
    <w:rsid w:val="00483B85"/>
    <w:rsid w:val="00484E67"/>
    <w:rsid w:val="00485169"/>
    <w:rsid w:val="00485653"/>
    <w:rsid w:val="004857E5"/>
    <w:rsid w:val="00485A53"/>
    <w:rsid w:val="0048713D"/>
    <w:rsid w:val="004908F5"/>
    <w:rsid w:val="00490BB2"/>
    <w:rsid w:val="00491140"/>
    <w:rsid w:val="00491430"/>
    <w:rsid w:val="00491B58"/>
    <w:rsid w:val="00492FB5"/>
    <w:rsid w:val="00493260"/>
    <w:rsid w:val="00493A0D"/>
    <w:rsid w:val="00494554"/>
    <w:rsid w:val="00495DA6"/>
    <w:rsid w:val="00496030"/>
    <w:rsid w:val="004976AD"/>
    <w:rsid w:val="004A07DA"/>
    <w:rsid w:val="004A1062"/>
    <w:rsid w:val="004A15FB"/>
    <w:rsid w:val="004A2FDF"/>
    <w:rsid w:val="004A35DA"/>
    <w:rsid w:val="004A51E4"/>
    <w:rsid w:val="004A5B76"/>
    <w:rsid w:val="004A5C06"/>
    <w:rsid w:val="004A7847"/>
    <w:rsid w:val="004A7FE9"/>
    <w:rsid w:val="004B0B7D"/>
    <w:rsid w:val="004B324F"/>
    <w:rsid w:val="004B3278"/>
    <w:rsid w:val="004B482B"/>
    <w:rsid w:val="004B551B"/>
    <w:rsid w:val="004B5587"/>
    <w:rsid w:val="004B5D12"/>
    <w:rsid w:val="004B61BE"/>
    <w:rsid w:val="004B6366"/>
    <w:rsid w:val="004B67DB"/>
    <w:rsid w:val="004B74CC"/>
    <w:rsid w:val="004B7813"/>
    <w:rsid w:val="004B7BE1"/>
    <w:rsid w:val="004C09A8"/>
    <w:rsid w:val="004C0A22"/>
    <w:rsid w:val="004C1C3D"/>
    <w:rsid w:val="004C278A"/>
    <w:rsid w:val="004C279A"/>
    <w:rsid w:val="004C28F8"/>
    <w:rsid w:val="004C2A89"/>
    <w:rsid w:val="004C3AEA"/>
    <w:rsid w:val="004C4C7A"/>
    <w:rsid w:val="004C4EBF"/>
    <w:rsid w:val="004C57F4"/>
    <w:rsid w:val="004C5F43"/>
    <w:rsid w:val="004C71DE"/>
    <w:rsid w:val="004C7847"/>
    <w:rsid w:val="004D0135"/>
    <w:rsid w:val="004D0EA9"/>
    <w:rsid w:val="004D22BE"/>
    <w:rsid w:val="004D3C96"/>
    <w:rsid w:val="004D4AE8"/>
    <w:rsid w:val="004D535C"/>
    <w:rsid w:val="004D6D03"/>
    <w:rsid w:val="004D6E0A"/>
    <w:rsid w:val="004E0C80"/>
    <w:rsid w:val="004E123D"/>
    <w:rsid w:val="004E212D"/>
    <w:rsid w:val="004E2184"/>
    <w:rsid w:val="004E2194"/>
    <w:rsid w:val="004E2816"/>
    <w:rsid w:val="004E2DDC"/>
    <w:rsid w:val="004E2F92"/>
    <w:rsid w:val="004E3B83"/>
    <w:rsid w:val="004E479A"/>
    <w:rsid w:val="004E77E5"/>
    <w:rsid w:val="004F007B"/>
    <w:rsid w:val="004F1EC4"/>
    <w:rsid w:val="004F318D"/>
    <w:rsid w:val="004F79A7"/>
    <w:rsid w:val="0050053A"/>
    <w:rsid w:val="00500900"/>
    <w:rsid w:val="00503649"/>
    <w:rsid w:val="00503EB5"/>
    <w:rsid w:val="005041E6"/>
    <w:rsid w:val="005054E6"/>
    <w:rsid w:val="005058CC"/>
    <w:rsid w:val="00506E27"/>
    <w:rsid w:val="00506F23"/>
    <w:rsid w:val="005075AB"/>
    <w:rsid w:val="00507B63"/>
    <w:rsid w:val="00511F84"/>
    <w:rsid w:val="00513645"/>
    <w:rsid w:val="0051445E"/>
    <w:rsid w:val="0051477D"/>
    <w:rsid w:val="0051515A"/>
    <w:rsid w:val="0051580A"/>
    <w:rsid w:val="005173EA"/>
    <w:rsid w:val="00517FD3"/>
    <w:rsid w:val="00517FF5"/>
    <w:rsid w:val="00520298"/>
    <w:rsid w:val="00520507"/>
    <w:rsid w:val="00520F5D"/>
    <w:rsid w:val="005210D8"/>
    <w:rsid w:val="005216B6"/>
    <w:rsid w:val="00521CED"/>
    <w:rsid w:val="00522575"/>
    <w:rsid w:val="00522A35"/>
    <w:rsid w:val="00522F84"/>
    <w:rsid w:val="00523F42"/>
    <w:rsid w:val="00524778"/>
    <w:rsid w:val="00524D58"/>
    <w:rsid w:val="0052674C"/>
    <w:rsid w:val="005269A8"/>
    <w:rsid w:val="00526A45"/>
    <w:rsid w:val="005272D1"/>
    <w:rsid w:val="0052787E"/>
    <w:rsid w:val="005308BA"/>
    <w:rsid w:val="00532037"/>
    <w:rsid w:val="005331F1"/>
    <w:rsid w:val="0053389B"/>
    <w:rsid w:val="0053470B"/>
    <w:rsid w:val="00534960"/>
    <w:rsid w:val="0053507A"/>
    <w:rsid w:val="00535354"/>
    <w:rsid w:val="00540047"/>
    <w:rsid w:val="005403CC"/>
    <w:rsid w:val="00540D0E"/>
    <w:rsid w:val="005414BA"/>
    <w:rsid w:val="00541A0E"/>
    <w:rsid w:val="005433ED"/>
    <w:rsid w:val="00543E9B"/>
    <w:rsid w:val="0054497F"/>
    <w:rsid w:val="00546686"/>
    <w:rsid w:val="00550752"/>
    <w:rsid w:val="00550A3C"/>
    <w:rsid w:val="00550DE4"/>
    <w:rsid w:val="00551E27"/>
    <w:rsid w:val="00552296"/>
    <w:rsid w:val="00552C2A"/>
    <w:rsid w:val="00554592"/>
    <w:rsid w:val="005547E2"/>
    <w:rsid w:val="00554B96"/>
    <w:rsid w:val="005555D8"/>
    <w:rsid w:val="00555680"/>
    <w:rsid w:val="00556AC1"/>
    <w:rsid w:val="00557A9D"/>
    <w:rsid w:val="0056274B"/>
    <w:rsid w:val="005633FA"/>
    <w:rsid w:val="00563A50"/>
    <w:rsid w:val="00563E6B"/>
    <w:rsid w:val="00565137"/>
    <w:rsid w:val="00565668"/>
    <w:rsid w:val="005657A5"/>
    <w:rsid w:val="0056692A"/>
    <w:rsid w:val="00567648"/>
    <w:rsid w:val="00570035"/>
    <w:rsid w:val="00570C1B"/>
    <w:rsid w:val="00571640"/>
    <w:rsid w:val="00574CF0"/>
    <w:rsid w:val="00574D36"/>
    <w:rsid w:val="0057524B"/>
    <w:rsid w:val="00575418"/>
    <w:rsid w:val="00575AB0"/>
    <w:rsid w:val="00575E97"/>
    <w:rsid w:val="00575EEE"/>
    <w:rsid w:val="00576370"/>
    <w:rsid w:val="00576585"/>
    <w:rsid w:val="005765A0"/>
    <w:rsid w:val="00576DBE"/>
    <w:rsid w:val="00577B7A"/>
    <w:rsid w:val="0058122E"/>
    <w:rsid w:val="005815F4"/>
    <w:rsid w:val="00582DAF"/>
    <w:rsid w:val="005844B7"/>
    <w:rsid w:val="0058497E"/>
    <w:rsid w:val="00590174"/>
    <w:rsid w:val="00591ED8"/>
    <w:rsid w:val="00593A92"/>
    <w:rsid w:val="0059406F"/>
    <w:rsid w:val="00596449"/>
    <w:rsid w:val="00596CF8"/>
    <w:rsid w:val="005A03BA"/>
    <w:rsid w:val="005A1345"/>
    <w:rsid w:val="005A29DA"/>
    <w:rsid w:val="005A2A35"/>
    <w:rsid w:val="005A324D"/>
    <w:rsid w:val="005A46F5"/>
    <w:rsid w:val="005A4B99"/>
    <w:rsid w:val="005A610F"/>
    <w:rsid w:val="005B2582"/>
    <w:rsid w:val="005B29AD"/>
    <w:rsid w:val="005B3630"/>
    <w:rsid w:val="005B4FE9"/>
    <w:rsid w:val="005B622F"/>
    <w:rsid w:val="005B6879"/>
    <w:rsid w:val="005B6DB5"/>
    <w:rsid w:val="005B7068"/>
    <w:rsid w:val="005C01C8"/>
    <w:rsid w:val="005C0831"/>
    <w:rsid w:val="005C0C58"/>
    <w:rsid w:val="005C0F46"/>
    <w:rsid w:val="005C38E5"/>
    <w:rsid w:val="005C6196"/>
    <w:rsid w:val="005C6C9C"/>
    <w:rsid w:val="005C6EAC"/>
    <w:rsid w:val="005C7AFE"/>
    <w:rsid w:val="005D0EF4"/>
    <w:rsid w:val="005D105A"/>
    <w:rsid w:val="005D116E"/>
    <w:rsid w:val="005D1991"/>
    <w:rsid w:val="005D1B6B"/>
    <w:rsid w:val="005D1DCF"/>
    <w:rsid w:val="005E29B4"/>
    <w:rsid w:val="005E4C9A"/>
    <w:rsid w:val="005E5763"/>
    <w:rsid w:val="005E604C"/>
    <w:rsid w:val="005E62E2"/>
    <w:rsid w:val="005E6A14"/>
    <w:rsid w:val="005E6FE5"/>
    <w:rsid w:val="005F08B2"/>
    <w:rsid w:val="005F3319"/>
    <w:rsid w:val="005F4AF8"/>
    <w:rsid w:val="005F4B86"/>
    <w:rsid w:val="005F4DBD"/>
    <w:rsid w:val="005F57EC"/>
    <w:rsid w:val="005F6726"/>
    <w:rsid w:val="0060016B"/>
    <w:rsid w:val="006010B6"/>
    <w:rsid w:val="00604314"/>
    <w:rsid w:val="00605FBD"/>
    <w:rsid w:val="00606505"/>
    <w:rsid w:val="00607DBF"/>
    <w:rsid w:val="00610900"/>
    <w:rsid w:val="00611434"/>
    <w:rsid w:val="00612775"/>
    <w:rsid w:val="0061281F"/>
    <w:rsid w:val="00613949"/>
    <w:rsid w:val="0061411E"/>
    <w:rsid w:val="0061450D"/>
    <w:rsid w:val="0061457F"/>
    <w:rsid w:val="006148FF"/>
    <w:rsid w:val="00614E01"/>
    <w:rsid w:val="006162AB"/>
    <w:rsid w:val="006162B5"/>
    <w:rsid w:val="00616340"/>
    <w:rsid w:val="00617079"/>
    <w:rsid w:val="0061750D"/>
    <w:rsid w:val="00617ACF"/>
    <w:rsid w:val="00617AD8"/>
    <w:rsid w:val="006204F4"/>
    <w:rsid w:val="00620AE5"/>
    <w:rsid w:val="006211C4"/>
    <w:rsid w:val="00621E74"/>
    <w:rsid w:val="00622918"/>
    <w:rsid w:val="00623015"/>
    <w:rsid w:val="00623F2E"/>
    <w:rsid w:val="006241CC"/>
    <w:rsid w:val="00625AEE"/>
    <w:rsid w:val="00625B92"/>
    <w:rsid w:val="00625E9C"/>
    <w:rsid w:val="00627792"/>
    <w:rsid w:val="0063004A"/>
    <w:rsid w:val="006321C1"/>
    <w:rsid w:val="006322F2"/>
    <w:rsid w:val="006342B3"/>
    <w:rsid w:val="0063501F"/>
    <w:rsid w:val="00635518"/>
    <w:rsid w:val="006359F3"/>
    <w:rsid w:val="00637633"/>
    <w:rsid w:val="00637E08"/>
    <w:rsid w:val="006406E7"/>
    <w:rsid w:val="006409A6"/>
    <w:rsid w:val="0064125C"/>
    <w:rsid w:val="00642343"/>
    <w:rsid w:val="00643ADF"/>
    <w:rsid w:val="00643E22"/>
    <w:rsid w:val="00645363"/>
    <w:rsid w:val="00646341"/>
    <w:rsid w:val="00647251"/>
    <w:rsid w:val="006508DE"/>
    <w:rsid w:val="0065096D"/>
    <w:rsid w:val="00651253"/>
    <w:rsid w:val="00651669"/>
    <w:rsid w:val="0065294C"/>
    <w:rsid w:val="00652F9D"/>
    <w:rsid w:val="006538FC"/>
    <w:rsid w:val="00656520"/>
    <w:rsid w:val="006569C1"/>
    <w:rsid w:val="00656C44"/>
    <w:rsid w:val="00657B64"/>
    <w:rsid w:val="00657C42"/>
    <w:rsid w:val="00657EB3"/>
    <w:rsid w:val="00660E21"/>
    <w:rsid w:val="006617F2"/>
    <w:rsid w:val="00664FF1"/>
    <w:rsid w:val="0066713A"/>
    <w:rsid w:val="00670C0C"/>
    <w:rsid w:val="00670CC6"/>
    <w:rsid w:val="00671BD2"/>
    <w:rsid w:val="00671D3A"/>
    <w:rsid w:val="00672250"/>
    <w:rsid w:val="006753AF"/>
    <w:rsid w:val="006807C7"/>
    <w:rsid w:val="00683874"/>
    <w:rsid w:val="006849A2"/>
    <w:rsid w:val="00684C3E"/>
    <w:rsid w:val="00686C1A"/>
    <w:rsid w:val="00687F2E"/>
    <w:rsid w:val="006913CE"/>
    <w:rsid w:val="00691E92"/>
    <w:rsid w:val="00692466"/>
    <w:rsid w:val="006937CA"/>
    <w:rsid w:val="00695E3B"/>
    <w:rsid w:val="006A0570"/>
    <w:rsid w:val="006A06CA"/>
    <w:rsid w:val="006A1AB1"/>
    <w:rsid w:val="006A241B"/>
    <w:rsid w:val="006A3836"/>
    <w:rsid w:val="006A4111"/>
    <w:rsid w:val="006A59BF"/>
    <w:rsid w:val="006A60F3"/>
    <w:rsid w:val="006A77DE"/>
    <w:rsid w:val="006A7A0B"/>
    <w:rsid w:val="006B0CCD"/>
    <w:rsid w:val="006B0DF6"/>
    <w:rsid w:val="006B1179"/>
    <w:rsid w:val="006B1809"/>
    <w:rsid w:val="006B27CE"/>
    <w:rsid w:val="006B31B4"/>
    <w:rsid w:val="006B31B7"/>
    <w:rsid w:val="006B3396"/>
    <w:rsid w:val="006B4828"/>
    <w:rsid w:val="006B6BE9"/>
    <w:rsid w:val="006B6D81"/>
    <w:rsid w:val="006B71E5"/>
    <w:rsid w:val="006C165A"/>
    <w:rsid w:val="006C2730"/>
    <w:rsid w:val="006C365B"/>
    <w:rsid w:val="006C5A09"/>
    <w:rsid w:val="006C5B9C"/>
    <w:rsid w:val="006C5D9D"/>
    <w:rsid w:val="006C6413"/>
    <w:rsid w:val="006C6888"/>
    <w:rsid w:val="006C7022"/>
    <w:rsid w:val="006C7485"/>
    <w:rsid w:val="006C7995"/>
    <w:rsid w:val="006C7E52"/>
    <w:rsid w:val="006D27D8"/>
    <w:rsid w:val="006D6F67"/>
    <w:rsid w:val="006E048F"/>
    <w:rsid w:val="006E3870"/>
    <w:rsid w:val="006E3B5C"/>
    <w:rsid w:val="006E481D"/>
    <w:rsid w:val="006E49A6"/>
    <w:rsid w:val="006E4A27"/>
    <w:rsid w:val="006E7A06"/>
    <w:rsid w:val="006E7A9C"/>
    <w:rsid w:val="006F19A3"/>
    <w:rsid w:val="006F311B"/>
    <w:rsid w:val="006F4019"/>
    <w:rsid w:val="006F4D30"/>
    <w:rsid w:val="006F7D27"/>
    <w:rsid w:val="006F7F34"/>
    <w:rsid w:val="007044B8"/>
    <w:rsid w:val="00704560"/>
    <w:rsid w:val="0070633E"/>
    <w:rsid w:val="00706C3D"/>
    <w:rsid w:val="00706C72"/>
    <w:rsid w:val="00706F15"/>
    <w:rsid w:val="007101AF"/>
    <w:rsid w:val="0071056E"/>
    <w:rsid w:val="00710961"/>
    <w:rsid w:val="0071330B"/>
    <w:rsid w:val="00713742"/>
    <w:rsid w:val="0071429A"/>
    <w:rsid w:val="007150F2"/>
    <w:rsid w:val="007151BF"/>
    <w:rsid w:val="0071585D"/>
    <w:rsid w:val="007164E9"/>
    <w:rsid w:val="00717B65"/>
    <w:rsid w:val="00720222"/>
    <w:rsid w:val="00721476"/>
    <w:rsid w:val="00723E2E"/>
    <w:rsid w:val="00724477"/>
    <w:rsid w:val="007259D1"/>
    <w:rsid w:val="0072625B"/>
    <w:rsid w:val="00733D58"/>
    <w:rsid w:val="007348A9"/>
    <w:rsid w:val="007351F7"/>
    <w:rsid w:val="00735C0E"/>
    <w:rsid w:val="00735F51"/>
    <w:rsid w:val="00736743"/>
    <w:rsid w:val="0073764D"/>
    <w:rsid w:val="00737A65"/>
    <w:rsid w:val="00740C6B"/>
    <w:rsid w:val="00740C95"/>
    <w:rsid w:val="00741D26"/>
    <w:rsid w:val="007424DF"/>
    <w:rsid w:val="007437F7"/>
    <w:rsid w:val="007470AA"/>
    <w:rsid w:val="0074784F"/>
    <w:rsid w:val="00751596"/>
    <w:rsid w:val="00753794"/>
    <w:rsid w:val="0075401D"/>
    <w:rsid w:val="00754364"/>
    <w:rsid w:val="0075460E"/>
    <w:rsid w:val="0075567B"/>
    <w:rsid w:val="007600DC"/>
    <w:rsid w:val="0076024E"/>
    <w:rsid w:val="007602FE"/>
    <w:rsid w:val="00760897"/>
    <w:rsid w:val="00760B3B"/>
    <w:rsid w:val="00760D71"/>
    <w:rsid w:val="00761610"/>
    <w:rsid w:val="0076235B"/>
    <w:rsid w:val="00762431"/>
    <w:rsid w:val="00765E81"/>
    <w:rsid w:val="0076654E"/>
    <w:rsid w:val="00766641"/>
    <w:rsid w:val="0077227C"/>
    <w:rsid w:val="0077250F"/>
    <w:rsid w:val="007725FD"/>
    <w:rsid w:val="0077285F"/>
    <w:rsid w:val="00774437"/>
    <w:rsid w:val="007753C8"/>
    <w:rsid w:val="00775F9C"/>
    <w:rsid w:val="00776DD4"/>
    <w:rsid w:val="0078180B"/>
    <w:rsid w:val="00781C29"/>
    <w:rsid w:val="00782C83"/>
    <w:rsid w:val="00783B4F"/>
    <w:rsid w:val="007849FD"/>
    <w:rsid w:val="00786963"/>
    <w:rsid w:val="0078786F"/>
    <w:rsid w:val="00787D8C"/>
    <w:rsid w:val="00791249"/>
    <w:rsid w:val="007916CC"/>
    <w:rsid w:val="007920E3"/>
    <w:rsid w:val="00792183"/>
    <w:rsid w:val="00793198"/>
    <w:rsid w:val="00795006"/>
    <w:rsid w:val="00795409"/>
    <w:rsid w:val="007970A8"/>
    <w:rsid w:val="00797515"/>
    <w:rsid w:val="007A0ADA"/>
    <w:rsid w:val="007A1FEF"/>
    <w:rsid w:val="007A30E7"/>
    <w:rsid w:val="007A4108"/>
    <w:rsid w:val="007A4175"/>
    <w:rsid w:val="007A47CF"/>
    <w:rsid w:val="007A4FE1"/>
    <w:rsid w:val="007A5E6B"/>
    <w:rsid w:val="007A6252"/>
    <w:rsid w:val="007A65C6"/>
    <w:rsid w:val="007A6710"/>
    <w:rsid w:val="007A7194"/>
    <w:rsid w:val="007B2DDB"/>
    <w:rsid w:val="007B3055"/>
    <w:rsid w:val="007B473F"/>
    <w:rsid w:val="007B4912"/>
    <w:rsid w:val="007B5813"/>
    <w:rsid w:val="007B596A"/>
    <w:rsid w:val="007B6DF0"/>
    <w:rsid w:val="007B6F41"/>
    <w:rsid w:val="007C5457"/>
    <w:rsid w:val="007C5BC9"/>
    <w:rsid w:val="007C6223"/>
    <w:rsid w:val="007C6E10"/>
    <w:rsid w:val="007D19CC"/>
    <w:rsid w:val="007D1FF9"/>
    <w:rsid w:val="007D21D5"/>
    <w:rsid w:val="007D39F1"/>
    <w:rsid w:val="007D433B"/>
    <w:rsid w:val="007D516D"/>
    <w:rsid w:val="007D5A61"/>
    <w:rsid w:val="007D798C"/>
    <w:rsid w:val="007E1B31"/>
    <w:rsid w:val="007E1D95"/>
    <w:rsid w:val="007E2317"/>
    <w:rsid w:val="007E373C"/>
    <w:rsid w:val="007E5A25"/>
    <w:rsid w:val="007E695B"/>
    <w:rsid w:val="007E6A67"/>
    <w:rsid w:val="007E6CA7"/>
    <w:rsid w:val="007E728E"/>
    <w:rsid w:val="007F2CCB"/>
    <w:rsid w:val="007F2DB6"/>
    <w:rsid w:val="007F2FEA"/>
    <w:rsid w:val="007F4A82"/>
    <w:rsid w:val="007F52F6"/>
    <w:rsid w:val="007F6959"/>
    <w:rsid w:val="007F704A"/>
    <w:rsid w:val="007F7D11"/>
    <w:rsid w:val="007F7F29"/>
    <w:rsid w:val="00800BBC"/>
    <w:rsid w:val="00800E51"/>
    <w:rsid w:val="008012D0"/>
    <w:rsid w:val="00801973"/>
    <w:rsid w:val="00801C3A"/>
    <w:rsid w:val="008026CC"/>
    <w:rsid w:val="00802AE5"/>
    <w:rsid w:val="00803CB3"/>
    <w:rsid w:val="00805E4B"/>
    <w:rsid w:val="008072B4"/>
    <w:rsid w:val="008115A5"/>
    <w:rsid w:val="00812FE0"/>
    <w:rsid w:val="00813FE8"/>
    <w:rsid w:val="00816145"/>
    <w:rsid w:val="00816472"/>
    <w:rsid w:val="0081666F"/>
    <w:rsid w:val="008174B1"/>
    <w:rsid w:val="008207DB"/>
    <w:rsid w:val="00820A65"/>
    <w:rsid w:val="00822554"/>
    <w:rsid w:val="00823407"/>
    <w:rsid w:val="00823779"/>
    <w:rsid w:val="00823CF7"/>
    <w:rsid w:val="00824036"/>
    <w:rsid w:val="00825BD8"/>
    <w:rsid w:val="00825C3D"/>
    <w:rsid w:val="008264A4"/>
    <w:rsid w:val="008304E3"/>
    <w:rsid w:val="0083137C"/>
    <w:rsid w:val="00831710"/>
    <w:rsid w:val="0083287E"/>
    <w:rsid w:val="008337CF"/>
    <w:rsid w:val="00835246"/>
    <w:rsid w:val="0083731A"/>
    <w:rsid w:val="00840EEE"/>
    <w:rsid w:val="00841044"/>
    <w:rsid w:val="00844464"/>
    <w:rsid w:val="00844D76"/>
    <w:rsid w:val="00844E68"/>
    <w:rsid w:val="0084534B"/>
    <w:rsid w:val="00846202"/>
    <w:rsid w:val="00846DC5"/>
    <w:rsid w:val="0084746C"/>
    <w:rsid w:val="008474FF"/>
    <w:rsid w:val="008505A5"/>
    <w:rsid w:val="00851842"/>
    <w:rsid w:val="00852FE5"/>
    <w:rsid w:val="0085526C"/>
    <w:rsid w:val="00855435"/>
    <w:rsid w:val="0085674F"/>
    <w:rsid w:val="008576F8"/>
    <w:rsid w:val="00857B1C"/>
    <w:rsid w:val="00862128"/>
    <w:rsid w:val="008640E2"/>
    <w:rsid w:val="00865976"/>
    <w:rsid w:val="00866447"/>
    <w:rsid w:val="008666D1"/>
    <w:rsid w:val="00866CD2"/>
    <w:rsid w:val="008670F7"/>
    <w:rsid w:val="00870469"/>
    <w:rsid w:val="00871452"/>
    <w:rsid w:val="00871667"/>
    <w:rsid w:val="008725F3"/>
    <w:rsid w:val="00872F43"/>
    <w:rsid w:val="00873872"/>
    <w:rsid w:val="00873E6D"/>
    <w:rsid w:val="00874743"/>
    <w:rsid w:val="00876DAE"/>
    <w:rsid w:val="008770F0"/>
    <w:rsid w:val="0087721D"/>
    <w:rsid w:val="008776A7"/>
    <w:rsid w:val="00877FF9"/>
    <w:rsid w:val="00882297"/>
    <w:rsid w:val="00882E15"/>
    <w:rsid w:val="00882EE1"/>
    <w:rsid w:val="008830F2"/>
    <w:rsid w:val="00883FB6"/>
    <w:rsid w:val="00884820"/>
    <w:rsid w:val="00884D19"/>
    <w:rsid w:val="00885ECB"/>
    <w:rsid w:val="0088747F"/>
    <w:rsid w:val="00891577"/>
    <w:rsid w:val="00891A33"/>
    <w:rsid w:val="00895DF0"/>
    <w:rsid w:val="008962AF"/>
    <w:rsid w:val="00896D6F"/>
    <w:rsid w:val="008977C8"/>
    <w:rsid w:val="008A07CD"/>
    <w:rsid w:val="008A2DEA"/>
    <w:rsid w:val="008A39D6"/>
    <w:rsid w:val="008A39F7"/>
    <w:rsid w:val="008A3A4E"/>
    <w:rsid w:val="008A4167"/>
    <w:rsid w:val="008A5ED1"/>
    <w:rsid w:val="008A6635"/>
    <w:rsid w:val="008A6C1C"/>
    <w:rsid w:val="008A6C58"/>
    <w:rsid w:val="008A6C89"/>
    <w:rsid w:val="008A7689"/>
    <w:rsid w:val="008A784C"/>
    <w:rsid w:val="008B0338"/>
    <w:rsid w:val="008B0538"/>
    <w:rsid w:val="008B1213"/>
    <w:rsid w:val="008B5A05"/>
    <w:rsid w:val="008B6443"/>
    <w:rsid w:val="008B6BC3"/>
    <w:rsid w:val="008C0409"/>
    <w:rsid w:val="008C130B"/>
    <w:rsid w:val="008C1430"/>
    <w:rsid w:val="008C2726"/>
    <w:rsid w:val="008C3829"/>
    <w:rsid w:val="008C50AD"/>
    <w:rsid w:val="008C5B46"/>
    <w:rsid w:val="008C6D9E"/>
    <w:rsid w:val="008C7379"/>
    <w:rsid w:val="008C761A"/>
    <w:rsid w:val="008C7A7F"/>
    <w:rsid w:val="008C7CD8"/>
    <w:rsid w:val="008D0E3A"/>
    <w:rsid w:val="008D2CAC"/>
    <w:rsid w:val="008D3C4C"/>
    <w:rsid w:val="008D407A"/>
    <w:rsid w:val="008D4591"/>
    <w:rsid w:val="008D46C9"/>
    <w:rsid w:val="008D5067"/>
    <w:rsid w:val="008D58EC"/>
    <w:rsid w:val="008D6215"/>
    <w:rsid w:val="008D783D"/>
    <w:rsid w:val="008D7CBA"/>
    <w:rsid w:val="008E1DB1"/>
    <w:rsid w:val="008E34BA"/>
    <w:rsid w:val="008E34F0"/>
    <w:rsid w:val="008E4728"/>
    <w:rsid w:val="008E583C"/>
    <w:rsid w:val="008E5C13"/>
    <w:rsid w:val="008E5E2F"/>
    <w:rsid w:val="008E7EBE"/>
    <w:rsid w:val="008F0816"/>
    <w:rsid w:val="008F22C4"/>
    <w:rsid w:val="008F268F"/>
    <w:rsid w:val="008F523B"/>
    <w:rsid w:val="008F6383"/>
    <w:rsid w:val="008F6EEF"/>
    <w:rsid w:val="008F723A"/>
    <w:rsid w:val="00900826"/>
    <w:rsid w:val="00903B8B"/>
    <w:rsid w:val="00904CD3"/>
    <w:rsid w:val="009064D3"/>
    <w:rsid w:val="0090674E"/>
    <w:rsid w:val="009105AE"/>
    <w:rsid w:val="00910F9E"/>
    <w:rsid w:val="00911027"/>
    <w:rsid w:val="00911237"/>
    <w:rsid w:val="0091217C"/>
    <w:rsid w:val="009142D8"/>
    <w:rsid w:val="0091457C"/>
    <w:rsid w:val="00914B1A"/>
    <w:rsid w:val="00915134"/>
    <w:rsid w:val="00915208"/>
    <w:rsid w:val="0091544A"/>
    <w:rsid w:val="009163C5"/>
    <w:rsid w:val="00917208"/>
    <w:rsid w:val="00917ADF"/>
    <w:rsid w:val="009205B3"/>
    <w:rsid w:val="00920821"/>
    <w:rsid w:val="00921C9D"/>
    <w:rsid w:val="00922BD5"/>
    <w:rsid w:val="009246A0"/>
    <w:rsid w:val="0092582E"/>
    <w:rsid w:val="00925ACD"/>
    <w:rsid w:val="00925EEA"/>
    <w:rsid w:val="009261DE"/>
    <w:rsid w:val="009277DF"/>
    <w:rsid w:val="009301F2"/>
    <w:rsid w:val="00930DC2"/>
    <w:rsid w:val="00930F58"/>
    <w:rsid w:val="009316A5"/>
    <w:rsid w:val="009331B5"/>
    <w:rsid w:val="00934370"/>
    <w:rsid w:val="00935B9C"/>
    <w:rsid w:val="00935E1B"/>
    <w:rsid w:val="00936E34"/>
    <w:rsid w:val="00940866"/>
    <w:rsid w:val="00940935"/>
    <w:rsid w:val="00942215"/>
    <w:rsid w:val="00942775"/>
    <w:rsid w:val="00943147"/>
    <w:rsid w:val="00943BAE"/>
    <w:rsid w:val="0094473A"/>
    <w:rsid w:val="009463F0"/>
    <w:rsid w:val="00946BA0"/>
    <w:rsid w:val="00952533"/>
    <w:rsid w:val="00952F47"/>
    <w:rsid w:val="00953501"/>
    <w:rsid w:val="00954022"/>
    <w:rsid w:val="009549B1"/>
    <w:rsid w:val="0095583D"/>
    <w:rsid w:val="00956246"/>
    <w:rsid w:val="009565B5"/>
    <w:rsid w:val="00960C75"/>
    <w:rsid w:val="00963F56"/>
    <w:rsid w:val="00965746"/>
    <w:rsid w:val="00965CFC"/>
    <w:rsid w:val="00966CFF"/>
    <w:rsid w:val="0097004C"/>
    <w:rsid w:val="00970DD0"/>
    <w:rsid w:val="00972C6C"/>
    <w:rsid w:val="00972F2A"/>
    <w:rsid w:val="00976318"/>
    <w:rsid w:val="00976B8C"/>
    <w:rsid w:val="00976EFB"/>
    <w:rsid w:val="009809A2"/>
    <w:rsid w:val="00980AB2"/>
    <w:rsid w:val="00982BA8"/>
    <w:rsid w:val="00982BEC"/>
    <w:rsid w:val="009836BC"/>
    <w:rsid w:val="00985024"/>
    <w:rsid w:val="009877DD"/>
    <w:rsid w:val="00990D55"/>
    <w:rsid w:val="00991256"/>
    <w:rsid w:val="009959AE"/>
    <w:rsid w:val="00996B6C"/>
    <w:rsid w:val="00996D1C"/>
    <w:rsid w:val="009978F5"/>
    <w:rsid w:val="00997B56"/>
    <w:rsid w:val="00997D62"/>
    <w:rsid w:val="009A0C2D"/>
    <w:rsid w:val="009A18BF"/>
    <w:rsid w:val="009A1E41"/>
    <w:rsid w:val="009A1EC7"/>
    <w:rsid w:val="009A20A2"/>
    <w:rsid w:val="009A27BE"/>
    <w:rsid w:val="009A2F30"/>
    <w:rsid w:val="009A39A4"/>
    <w:rsid w:val="009A7995"/>
    <w:rsid w:val="009A79BF"/>
    <w:rsid w:val="009B23EC"/>
    <w:rsid w:val="009B3C9C"/>
    <w:rsid w:val="009B4435"/>
    <w:rsid w:val="009B488E"/>
    <w:rsid w:val="009B5646"/>
    <w:rsid w:val="009B593C"/>
    <w:rsid w:val="009B5A32"/>
    <w:rsid w:val="009B6595"/>
    <w:rsid w:val="009B73DA"/>
    <w:rsid w:val="009B73EB"/>
    <w:rsid w:val="009C0DB4"/>
    <w:rsid w:val="009C2189"/>
    <w:rsid w:val="009C2CCE"/>
    <w:rsid w:val="009C3BBF"/>
    <w:rsid w:val="009C5378"/>
    <w:rsid w:val="009C632E"/>
    <w:rsid w:val="009C699E"/>
    <w:rsid w:val="009C742C"/>
    <w:rsid w:val="009C76B6"/>
    <w:rsid w:val="009D0F21"/>
    <w:rsid w:val="009D124E"/>
    <w:rsid w:val="009D25B5"/>
    <w:rsid w:val="009D29E4"/>
    <w:rsid w:val="009D29EF"/>
    <w:rsid w:val="009D2E34"/>
    <w:rsid w:val="009D55BB"/>
    <w:rsid w:val="009D58CC"/>
    <w:rsid w:val="009D5F34"/>
    <w:rsid w:val="009D6514"/>
    <w:rsid w:val="009D68B1"/>
    <w:rsid w:val="009E01C0"/>
    <w:rsid w:val="009E06FD"/>
    <w:rsid w:val="009E0903"/>
    <w:rsid w:val="009E26FC"/>
    <w:rsid w:val="009E3B89"/>
    <w:rsid w:val="009E5A8D"/>
    <w:rsid w:val="009E6429"/>
    <w:rsid w:val="009E6788"/>
    <w:rsid w:val="009E75A2"/>
    <w:rsid w:val="009F0666"/>
    <w:rsid w:val="009F0886"/>
    <w:rsid w:val="009F0B62"/>
    <w:rsid w:val="009F0C1A"/>
    <w:rsid w:val="009F105B"/>
    <w:rsid w:val="009F321A"/>
    <w:rsid w:val="009F3FCF"/>
    <w:rsid w:val="009F52E9"/>
    <w:rsid w:val="009F5A97"/>
    <w:rsid w:val="009F652C"/>
    <w:rsid w:val="009F74BE"/>
    <w:rsid w:val="00A00111"/>
    <w:rsid w:val="00A0489D"/>
    <w:rsid w:val="00A04FE0"/>
    <w:rsid w:val="00A0540B"/>
    <w:rsid w:val="00A05B0C"/>
    <w:rsid w:val="00A06681"/>
    <w:rsid w:val="00A077E9"/>
    <w:rsid w:val="00A10112"/>
    <w:rsid w:val="00A108FB"/>
    <w:rsid w:val="00A1100E"/>
    <w:rsid w:val="00A12F88"/>
    <w:rsid w:val="00A153BA"/>
    <w:rsid w:val="00A15432"/>
    <w:rsid w:val="00A1554D"/>
    <w:rsid w:val="00A15961"/>
    <w:rsid w:val="00A16054"/>
    <w:rsid w:val="00A172DC"/>
    <w:rsid w:val="00A17A42"/>
    <w:rsid w:val="00A20245"/>
    <w:rsid w:val="00A21775"/>
    <w:rsid w:val="00A24297"/>
    <w:rsid w:val="00A24735"/>
    <w:rsid w:val="00A25A64"/>
    <w:rsid w:val="00A266CE"/>
    <w:rsid w:val="00A3017D"/>
    <w:rsid w:val="00A303D3"/>
    <w:rsid w:val="00A30936"/>
    <w:rsid w:val="00A3238E"/>
    <w:rsid w:val="00A32AF4"/>
    <w:rsid w:val="00A32C6E"/>
    <w:rsid w:val="00A340AA"/>
    <w:rsid w:val="00A346FF"/>
    <w:rsid w:val="00A348A0"/>
    <w:rsid w:val="00A35AF8"/>
    <w:rsid w:val="00A36B32"/>
    <w:rsid w:val="00A36D89"/>
    <w:rsid w:val="00A3746F"/>
    <w:rsid w:val="00A409EA"/>
    <w:rsid w:val="00A40E1F"/>
    <w:rsid w:val="00A41B20"/>
    <w:rsid w:val="00A41D74"/>
    <w:rsid w:val="00A42A14"/>
    <w:rsid w:val="00A431E1"/>
    <w:rsid w:val="00A44D6E"/>
    <w:rsid w:val="00A44EC0"/>
    <w:rsid w:val="00A45FC3"/>
    <w:rsid w:val="00A4679A"/>
    <w:rsid w:val="00A4699C"/>
    <w:rsid w:val="00A47BA2"/>
    <w:rsid w:val="00A47DF1"/>
    <w:rsid w:val="00A5028D"/>
    <w:rsid w:val="00A5206E"/>
    <w:rsid w:val="00A5235E"/>
    <w:rsid w:val="00A53252"/>
    <w:rsid w:val="00A537A7"/>
    <w:rsid w:val="00A53990"/>
    <w:rsid w:val="00A54DF9"/>
    <w:rsid w:val="00A56B42"/>
    <w:rsid w:val="00A57783"/>
    <w:rsid w:val="00A60F53"/>
    <w:rsid w:val="00A614DA"/>
    <w:rsid w:val="00A61CEE"/>
    <w:rsid w:val="00A6379D"/>
    <w:rsid w:val="00A639A3"/>
    <w:rsid w:val="00A63B34"/>
    <w:rsid w:val="00A6418B"/>
    <w:rsid w:val="00A6693F"/>
    <w:rsid w:val="00A707E8"/>
    <w:rsid w:val="00A71045"/>
    <w:rsid w:val="00A72054"/>
    <w:rsid w:val="00A723B5"/>
    <w:rsid w:val="00A74C22"/>
    <w:rsid w:val="00A75FA5"/>
    <w:rsid w:val="00A7669B"/>
    <w:rsid w:val="00A767D8"/>
    <w:rsid w:val="00A77B12"/>
    <w:rsid w:val="00A77C31"/>
    <w:rsid w:val="00A81409"/>
    <w:rsid w:val="00A81697"/>
    <w:rsid w:val="00A816BA"/>
    <w:rsid w:val="00A82F2E"/>
    <w:rsid w:val="00A831A1"/>
    <w:rsid w:val="00A84333"/>
    <w:rsid w:val="00A844C2"/>
    <w:rsid w:val="00A8473E"/>
    <w:rsid w:val="00A84F62"/>
    <w:rsid w:val="00A90E5D"/>
    <w:rsid w:val="00A91443"/>
    <w:rsid w:val="00A9181C"/>
    <w:rsid w:val="00A92193"/>
    <w:rsid w:val="00A93C17"/>
    <w:rsid w:val="00A94674"/>
    <w:rsid w:val="00A9483A"/>
    <w:rsid w:val="00A94C62"/>
    <w:rsid w:val="00A9509F"/>
    <w:rsid w:val="00A95247"/>
    <w:rsid w:val="00A956B9"/>
    <w:rsid w:val="00AA366D"/>
    <w:rsid w:val="00AA3C48"/>
    <w:rsid w:val="00AA44A0"/>
    <w:rsid w:val="00AA46DB"/>
    <w:rsid w:val="00AA66B1"/>
    <w:rsid w:val="00AA693D"/>
    <w:rsid w:val="00AA6E6F"/>
    <w:rsid w:val="00AA7278"/>
    <w:rsid w:val="00AA787C"/>
    <w:rsid w:val="00AB0DD9"/>
    <w:rsid w:val="00AB118A"/>
    <w:rsid w:val="00AB1E39"/>
    <w:rsid w:val="00AB2791"/>
    <w:rsid w:val="00AB28AD"/>
    <w:rsid w:val="00AB3B16"/>
    <w:rsid w:val="00AB6299"/>
    <w:rsid w:val="00AB66E9"/>
    <w:rsid w:val="00AC1B28"/>
    <w:rsid w:val="00AC21B5"/>
    <w:rsid w:val="00AC3183"/>
    <w:rsid w:val="00AC4DDD"/>
    <w:rsid w:val="00AD14C6"/>
    <w:rsid w:val="00AD1C46"/>
    <w:rsid w:val="00AD2212"/>
    <w:rsid w:val="00AD2D91"/>
    <w:rsid w:val="00AD3B7F"/>
    <w:rsid w:val="00AE05B2"/>
    <w:rsid w:val="00AE080D"/>
    <w:rsid w:val="00AE18BC"/>
    <w:rsid w:val="00AE1E41"/>
    <w:rsid w:val="00AE28EC"/>
    <w:rsid w:val="00AE368F"/>
    <w:rsid w:val="00AE3B89"/>
    <w:rsid w:val="00AE4596"/>
    <w:rsid w:val="00AE5A3C"/>
    <w:rsid w:val="00AE635D"/>
    <w:rsid w:val="00AE7AE7"/>
    <w:rsid w:val="00AF0E7D"/>
    <w:rsid w:val="00AF12A7"/>
    <w:rsid w:val="00AF2461"/>
    <w:rsid w:val="00AF4FD1"/>
    <w:rsid w:val="00AF5541"/>
    <w:rsid w:val="00AF5D89"/>
    <w:rsid w:val="00AF5E6D"/>
    <w:rsid w:val="00AF6A01"/>
    <w:rsid w:val="00AF6E15"/>
    <w:rsid w:val="00B00315"/>
    <w:rsid w:val="00B00B3D"/>
    <w:rsid w:val="00B0275B"/>
    <w:rsid w:val="00B031CD"/>
    <w:rsid w:val="00B04197"/>
    <w:rsid w:val="00B043C7"/>
    <w:rsid w:val="00B117F1"/>
    <w:rsid w:val="00B120E5"/>
    <w:rsid w:val="00B122A0"/>
    <w:rsid w:val="00B12F36"/>
    <w:rsid w:val="00B13642"/>
    <w:rsid w:val="00B13860"/>
    <w:rsid w:val="00B15926"/>
    <w:rsid w:val="00B17B7E"/>
    <w:rsid w:val="00B20C9B"/>
    <w:rsid w:val="00B21289"/>
    <w:rsid w:val="00B21315"/>
    <w:rsid w:val="00B2131F"/>
    <w:rsid w:val="00B22FFE"/>
    <w:rsid w:val="00B236C4"/>
    <w:rsid w:val="00B23BD5"/>
    <w:rsid w:val="00B26A76"/>
    <w:rsid w:val="00B271C7"/>
    <w:rsid w:val="00B27F56"/>
    <w:rsid w:val="00B322A1"/>
    <w:rsid w:val="00B335F2"/>
    <w:rsid w:val="00B347BD"/>
    <w:rsid w:val="00B352C8"/>
    <w:rsid w:val="00B3587B"/>
    <w:rsid w:val="00B3690C"/>
    <w:rsid w:val="00B41E69"/>
    <w:rsid w:val="00B438CC"/>
    <w:rsid w:val="00B44300"/>
    <w:rsid w:val="00B452D4"/>
    <w:rsid w:val="00B4641B"/>
    <w:rsid w:val="00B469FB"/>
    <w:rsid w:val="00B516F8"/>
    <w:rsid w:val="00B5245E"/>
    <w:rsid w:val="00B54A14"/>
    <w:rsid w:val="00B54CED"/>
    <w:rsid w:val="00B56DD7"/>
    <w:rsid w:val="00B60991"/>
    <w:rsid w:val="00B61126"/>
    <w:rsid w:val="00B620FD"/>
    <w:rsid w:val="00B6370A"/>
    <w:rsid w:val="00B63FBF"/>
    <w:rsid w:val="00B641FE"/>
    <w:rsid w:val="00B64932"/>
    <w:rsid w:val="00B65157"/>
    <w:rsid w:val="00B652D3"/>
    <w:rsid w:val="00B65532"/>
    <w:rsid w:val="00B673D8"/>
    <w:rsid w:val="00B72215"/>
    <w:rsid w:val="00B7222D"/>
    <w:rsid w:val="00B72B80"/>
    <w:rsid w:val="00B73D7E"/>
    <w:rsid w:val="00B76570"/>
    <w:rsid w:val="00B76665"/>
    <w:rsid w:val="00B76A13"/>
    <w:rsid w:val="00B76D82"/>
    <w:rsid w:val="00B76DF2"/>
    <w:rsid w:val="00B77CDE"/>
    <w:rsid w:val="00B80732"/>
    <w:rsid w:val="00B80B98"/>
    <w:rsid w:val="00B81325"/>
    <w:rsid w:val="00B82285"/>
    <w:rsid w:val="00B831FA"/>
    <w:rsid w:val="00B834B8"/>
    <w:rsid w:val="00B83C6B"/>
    <w:rsid w:val="00B8455D"/>
    <w:rsid w:val="00B863F2"/>
    <w:rsid w:val="00B90721"/>
    <w:rsid w:val="00B925F1"/>
    <w:rsid w:val="00B9292F"/>
    <w:rsid w:val="00BA0250"/>
    <w:rsid w:val="00BA05D7"/>
    <w:rsid w:val="00BA05E0"/>
    <w:rsid w:val="00BA09BF"/>
    <w:rsid w:val="00BA0DF7"/>
    <w:rsid w:val="00BA13EE"/>
    <w:rsid w:val="00BA14C2"/>
    <w:rsid w:val="00BA158A"/>
    <w:rsid w:val="00BA1694"/>
    <w:rsid w:val="00BA1C41"/>
    <w:rsid w:val="00BA30E8"/>
    <w:rsid w:val="00BA39AE"/>
    <w:rsid w:val="00BA49DA"/>
    <w:rsid w:val="00BA515F"/>
    <w:rsid w:val="00BA54AC"/>
    <w:rsid w:val="00BA5931"/>
    <w:rsid w:val="00BA6488"/>
    <w:rsid w:val="00BB1890"/>
    <w:rsid w:val="00BB3171"/>
    <w:rsid w:val="00BB3572"/>
    <w:rsid w:val="00BB3BBD"/>
    <w:rsid w:val="00BB3FF1"/>
    <w:rsid w:val="00BB5345"/>
    <w:rsid w:val="00BB5823"/>
    <w:rsid w:val="00BC0562"/>
    <w:rsid w:val="00BC0B56"/>
    <w:rsid w:val="00BC4925"/>
    <w:rsid w:val="00BC4F1F"/>
    <w:rsid w:val="00BC5DEA"/>
    <w:rsid w:val="00BD1664"/>
    <w:rsid w:val="00BD2364"/>
    <w:rsid w:val="00BD23CD"/>
    <w:rsid w:val="00BD3752"/>
    <w:rsid w:val="00BD55EC"/>
    <w:rsid w:val="00BD71C6"/>
    <w:rsid w:val="00BE109D"/>
    <w:rsid w:val="00BE10FD"/>
    <w:rsid w:val="00BE1B53"/>
    <w:rsid w:val="00BE22B8"/>
    <w:rsid w:val="00BE4130"/>
    <w:rsid w:val="00BE64EF"/>
    <w:rsid w:val="00BE65BA"/>
    <w:rsid w:val="00BE6925"/>
    <w:rsid w:val="00BF0AD7"/>
    <w:rsid w:val="00BF2DFA"/>
    <w:rsid w:val="00BF36DA"/>
    <w:rsid w:val="00BF476D"/>
    <w:rsid w:val="00BF47E7"/>
    <w:rsid w:val="00BF71F6"/>
    <w:rsid w:val="00C013C4"/>
    <w:rsid w:val="00C015F7"/>
    <w:rsid w:val="00C02627"/>
    <w:rsid w:val="00C039B9"/>
    <w:rsid w:val="00C03FF7"/>
    <w:rsid w:val="00C0439A"/>
    <w:rsid w:val="00C04A67"/>
    <w:rsid w:val="00C04D62"/>
    <w:rsid w:val="00C0630D"/>
    <w:rsid w:val="00C067CC"/>
    <w:rsid w:val="00C10153"/>
    <w:rsid w:val="00C122A6"/>
    <w:rsid w:val="00C20274"/>
    <w:rsid w:val="00C211A0"/>
    <w:rsid w:val="00C21DB8"/>
    <w:rsid w:val="00C23CC9"/>
    <w:rsid w:val="00C2415A"/>
    <w:rsid w:val="00C26AE4"/>
    <w:rsid w:val="00C30438"/>
    <w:rsid w:val="00C3216A"/>
    <w:rsid w:val="00C32792"/>
    <w:rsid w:val="00C3566D"/>
    <w:rsid w:val="00C3597B"/>
    <w:rsid w:val="00C3696C"/>
    <w:rsid w:val="00C37066"/>
    <w:rsid w:val="00C373A9"/>
    <w:rsid w:val="00C377FC"/>
    <w:rsid w:val="00C37D89"/>
    <w:rsid w:val="00C37E17"/>
    <w:rsid w:val="00C410FD"/>
    <w:rsid w:val="00C422FF"/>
    <w:rsid w:val="00C42AD4"/>
    <w:rsid w:val="00C43912"/>
    <w:rsid w:val="00C4528D"/>
    <w:rsid w:val="00C4594E"/>
    <w:rsid w:val="00C45D3F"/>
    <w:rsid w:val="00C46FE5"/>
    <w:rsid w:val="00C52E28"/>
    <w:rsid w:val="00C54459"/>
    <w:rsid w:val="00C552E2"/>
    <w:rsid w:val="00C5685E"/>
    <w:rsid w:val="00C57FD6"/>
    <w:rsid w:val="00C609FB"/>
    <w:rsid w:val="00C60E48"/>
    <w:rsid w:val="00C646C9"/>
    <w:rsid w:val="00C654F4"/>
    <w:rsid w:val="00C65DE4"/>
    <w:rsid w:val="00C65DEE"/>
    <w:rsid w:val="00C66EF2"/>
    <w:rsid w:val="00C66F5A"/>
    <w:rsid w:val="00C67A40"/>
    <w:rsid w:val="00C704C6"/>
    <w:rsid w:val="00C71CEF"/>
    <w:rsid w:val="00C723D8"/>
    <w:rsid w:val="00C75E8D"/>
    <w:rsid w:val="00C764E7"/>
    <w:rsid w:val="00C82316"/>
    <w:rsid w:val="00C82A14"/>
    <w:rsid w:val="00C82C13"/>
    <w:rsid w:val="00C83B11"/>
    <w:rsid w:val="00C8581C"/>
    <w:rsid w:val="00C85B5D"/>
    <w:rsid w:val="00C8643D"/>
    <w:rsid w:val="00C8686E"/>
    <w:rsid w:val="00C86FE8"/>
    <w:rsid w:val="00C876F2"/>
    <w:rsid w:val="00C879B2"/>
    <w:rsid w:val="00C87A52"/>
    <w:rsid w:val="00C9001F"/>
    <w:rsid w:val="00C90297"/>
    <w:rsid w:val="00C90ABB"/>
    <w:rsid w:val="00C910A5"/>
    <w:rsid w:val="00C91E48"/>
    <w:rsid w:val="00C92DC3"/>
    <w:rsid w:val="00C93A48"/>
    <w:rsid w:val="00C943BC"/>
    <w:rsid w:val="00C94A4D"/>
    <w:rsid w:val="00C94EFC"/>
    <w:rsid w:val="00C955FA"/>
    <w:rsid w:val="00C958C7"/>
    <w:rsid w:val="00C95D99"/>
    <w:rsid w:val="00C96CB6"/>
    <w:rsid w:val="00C97448"/>
    <w:rsid w:val="00CA2ABD"/>
    <w:rsid w:val="00CA4C87"/>
    <w:rsid w:val="00CA526F"/>
    <w:rsid w:val="00CA5280"/>
    <w:rsid w:val="00CA5A50"/>
    <w:rsid w:val="00CB038D"/>
    <w:rsid w:val="00CB05DA"/>
    <w:rsid w:val="00CB15AD"/>
    <w:rsid w:val="00CB2991"/>
    <w:rsid w:val="00CB3486"/>
    <w:rsid w:val="00CB4318"/>
    <w:rsid w:val="00CB5678"/>
    <w:rsid w:val="00CB5757"/>
    <w:rsid w:val="00CB588C"/>
    <w:rsid w:val="00CB66F9"/>
    <w:rsid w:val="00CB6793"/>
    <w:rsid w:val="00CB687B"/>
    <w:rsid w:val="00CB7800"/>
    <w:rsid w:val="00CB7ABB"/>
    <w:rsid w:val="00CC1709"/>
    <w:rsid w:val="00CC1B2F"/>
    <w:rsid w:val="00CC3184"/>
    <w:rsid w:val="00CC37D0"/>
    <w:rsid w:val="00CC4101"/>
    <w:rsid w:val="00CC4187"/>
    <w:rsid w:val="00CC4831"/>
    <w:rsid w:val="00CC5302"/>
    <w:rsid w:val="00CC5795"/>
    <w:rsid w:val="00CC5BB2"/>
    <w:rsid w:val="00CC728B"/>
    <w:rsid w:val="00CC7E3B"/>
    <w:rsid w:val="00CC7F26"/>
    <w:rsid w:val="00CD1542"/>
    <w:rsid w:val="00CD2E36"/>
    <w:rsid w:val="00CD2FDB"/>
    <w:rsid w:val="00CD34C7"/>
    <w:rsid w:val="00CD3D41"/>
    <w:rsid w:val="00CD4BDE"/>
    <w:rsid w:val="00CD50EF"/>
    <w:rsid w:val="00CD66E9"/>
    <w:rsid w:val="00CE0CC4"/>
    <w:rsid w:val="00CE1383"/>
    <w:rsid w:val="00CE2467"/>
    <w:rsid w:val="00CE3E85"/>
    <w:rsid w:val="00CE5157"/>
    <w:rsid w:val="00CE5477"/>
    <w:rsid w:val="00CE5D08"/>
    <w:rsid w:val="00CE67A8"/>
    <w:rsid w:val="00CE70B2"/>
    <w:rsid w:val="00CE7E62"/>
    <w:rsid w:val="00CE7E68"/>
    <w:rsid w:val="00CF0389"/>
    <w:rsid w:val="00CF048F"/>
    <w:rsid w:val="00CF6861"/>
    <w:rsid w:val="00CF6A9E"/>
    <w:rsid w:val="00D00999"/>
    <w:rsid w:val="00D00E1D"/>
    <w:rsid w:val="00D01BDC"/>
    <w:rsid w:val="00D02D8E"/>
    <w:rsid w:val="00D0353C"/>
    <w:rsid w:val="00D0359B"/>
    <w:rsid w:val="00D04D99"/>
    <w:rsid w:val="00D074BC"/>
    <w:rsid w:val="00D0784F"/>
    <w:rsid w:val="00D07DC1"/>
    <w:rsid w:val="00D1325B"/>
    <w:rsid w:val="00D138F8"/>
    <w:rsid w:val="00D20B56"/>
    <w:rsid w:val="00D21A04"/>
    <w:rsid w:val="00D23EEF"/>
    <w:rsid w:val="00D25AD2"/>
    <w:rsid w:val="00D2696B"/>
    <w:rsid w:val="00D26E5F"/>
    <w:rsid w:val="00D30459"/>
    <w:rsid w:val="00D30832"/>
    <w:rsid w:val="00D31E65"/>
    <w:rsid w:val="00D320EF"/>
    <w:rsid w:val="00D36E89"/>
    <w:rsid w:val="00D36F96"/>
    <w:rsid w:val="00D37802"/>
    <w:rsid w:val="00D409BD"/>
    <w:rsid w:val="00D41E1E"/>
    <w:rsid w:val="00D429AE"/>
    <w:rsid w:val="00D43750"/>
    <w:rsid w:val="00D43A42"/>
    <w:rsid w:val="00D458FC"/>
    <w:rsid w:val="00D460D5"/>
    <w:rsid w:val="00D47786"/>
    <w:rsid w:val="00D47E1F"/>
    <w:rsid w:val="00D513DB"/>
    <w:rsid w:val="00D51C8D"/>
    <w:rsid w:val="00D5238E"/>
    <w:rsid w:val="00D54E80"/>
    <w:rsid w:val="00D57F88"/>
    <w:rsid w:val="00D6042D"/>
    <w:rsid w:val="00D60465"/>
    <w:rsid w:val="00D6313A"/>
    <w:rsid w:val="00D644DA"/>
    <w:rsid w:val="00D6547B"/>
    <w:rsid w:val="00D65F31"/>
    <w:rsid w:val="00D660E7"/>
    <w:rsid w:val="00D673E7"/>
    <w:rsid w:val="00D724AA"/>
    <w:rsid w:val="00D726B1"/>
    <w:rsid w:val="00D72825"/>
    <w:rsid w:val="00D72C85"/>
    <w:rsid w:val="00D73527"/>
    <w:rsid w:val="00D74974"/>
    <w:rsid w:val="00D76615"/>
    <w:rsid w:val="00D778B3"/>
    <w:rsid w:val="00D779B3"/>
    <w:rsid w:val="00D77CD6"/>
    <w:rsid w:val="00D809EC"/>
    <w:rsid w:val="00D814B0"/>
    <w:rsid w:val="00D82493"/>
    <w:rsid w:val="00D831DF"/>
    <w:rsid w:val="00D8337B"/>
    <w:rsid w:val="00D83F8F"/>
    <w:rsid w:val="00D842A5"/>
    <w:rsid w:val="00D846AC"/>
    <w:rsid w:val="00D8499E"/>
    <w:rsid w:val="00D84A28"/>
    <w:rsid w:val="00D853F9"/>
    <w:rsid w:val="00D8642D"/>
    <w:rsid w:val="00D86B56"/>
    <w:rsid w:val="00D86C53"/>
    <w:rsid w:val="00D9184F"/>
    <w:rsid w:val="00D91EB6"/>
    <w:rsid w:val="00D92820"/>
    <w:rsid w:val="00D93F4B"/>
    <w:rsid w:val="00D949C8"/>
    <w:rsid w:val="00D94DA0"/>
    <w:rsid w:val="00D9563C"/>
    <w:rsid w:val="00D96B28"/>
    <w:rsid w:val="00DA104E"/>
    <w:rsid w:val="00DA2068"/>
    <w:rsid w:val="00DA3B4E"/>
    <w:rsid w:val="00DA3C2E"/>
    <w:rsid w:val="00DA62AB"/>
    <w:rsid w:val="00DA63ED"/>
    <w:rsid w:val="00DB2548"/>
    <w:rsid w:val="00DB2FA7"/>
    <w:rsid w:val="00DB3699"/>
    <w:rsid w:val="00DB6357"/>
    <w:rsid w:val="00DB6FD2"/>
    <w:rsid w:val="00DB72FF"/>
    <w:rsid w:val="00DC1390"/>
    <w:rsid w:val="00DC3A11"/>
    <w:rsid w:val="00DC4F4C"/>
    <w:rsid w:val="00DC4FB8"/>
    <w:rsid w:val="00DC5C36"/>
    <w:rsid w:val="00DC6FCE"/>
    <w:rsid w:val="00DD2B70"/>
    <w:rsid w:val="00DD2BE0"/>
    <w:rsid w:val="00DD2C6D"/>
    <w:rsid w:val="00DD3327"/>
    <w:rsid w:val="00DD4281"/>
    <w:rsid w:val="00DD4E17"/>
    <w:rsid w:val="00DD66AC"/>
    <w:rsid w:val="00DD683C"/>
    <w:rsid w:val="00DD75D4"/>
    <w:rsid w:val="00DE0F3C"/>
    <w:rsid w:val="00DE191D"/>
    <w:rsid w:val="00DE1AE5"/>
    <w:rsid w:val="00DE23D1"/>
    <w:rsid w:val="00DE43C2"/>
    <w:rsid w:val="00DE4ADF"/>
    <w:rsid w:val="00DE4CD0"/>
    <w:rsid w:val="00DF0D30"/>
    <w:rsid w:val="00DF16A3"/>
    <w:rsid w:val="00DF2094"/>
    <w:rsid w:val="00DF4343"/>
    <w:rsid w:val="00DF58DB"/>
    <w:rsid w:val="00DF67BE"/>
    <w:rsid w:val="00DF7FD3"/>
    <w:rsid w:val="00E00BF1"/>
    <w:rsid w:val="00E017B6"/>
    <w:rsid w:val="00E01F1F"/>
    <w:rsid w:val="00E020B9"/>
    <w:rsid w:val="00E03E84"/>
    <w:rsid w:val="00E04EB5"/>
    <w:rsid w:val="00E06520"/>
    <w:rsid w:val="00E06F3D"/>
    <w:rsid w:val="00E07770"/>
    <w:rsid w:val="00E07CB4"/>
    <w:rsid w:val="00E100D0"/>
    <w:rsid w:val="00E10A9D"/>
    <w:rsid w:val="00E129C1"/>
    <w:rsid w:val="00E133D0"/>
    <w:rsid w:val="00E13BF0"/>
    <w:rsid w:val="00E15E64"/>
    <w:rsid w:val="00E16E19"/>
    <w:rsid w:val="00E179F8"/>
    <w:rsid w:val="00E20763"/>
    <w:rsid w:val="00E211B6"/>
    <w:rsid w:val="00E214A8"/>
    <w:rsid w:val="00E21E05"/>
    <w:rsid w:val="00E224FD"/>
    <w:rsid w:val="00E22DD2"/>
    <w:rsid w:val="00E23A49"/>
    <w:rsid w:val="00E245E8"/>
    <w:rsid w:val="00E2583A"/>
    <w:rsid w:val="00E263C4"/>
    <w:rsid w:val="00E27EC2"/>
    <w:rsid w:val="00E30AF7"/>
    <w:rsid w:val="00E315B6"/>
    <w:rsid w:val="00E31B3E"/>
    <w:rsid w:val="00E32DCC"/>
    <w:rsid w:val="00E33A6C"/>
    <w:rsid w:val="00E349B6"/>
    <w:rsid w:val="00E34A27"/>
    <w:rsid w:val="00E353FC"/>
    <w:rsid w:val="00E379D4"/>
    <w:rsid w:val="00E40D6E"/>
    <w:rsid w:val="00E410EE"/>
    <w:rsid w:val="00E42EF9"/>
    <w:rsid w:val="00E4418D"/>
    <w:rsid w:val="00E44D33"/>
    <w:rsid w:val="00E45DA8"/>
    <w:rsid w:val="00E465E9"/>
    <w:rsid w:val="00E50A14"/>
    <w:rsid w:val="00E50A56"/>
    <w:rsid w:val="00E50E20"/>
    <w:rsid w:val="00E50F88"/>
    <w:rsid w:val="00E51128"/>
    <w:rsid w:val="00E51337"/>
    <w:rsid w:val="00E5264C"/>
    <w:rsid w:val="00E53D30"/>
    <w:rsid w:val="00E54E13"/>
    <w:rsid w:val="00E55D3B"/>
    <w:rsid w:val="00E605B8"/>
    <w:rsid w:val="00E607DE"/>
    <w:rsid w:val="00E61951"/>
    <w:rsid w:val="00E62039"/>
    <w:rsid w:val="00E62164"/>
    <w:rsid w:val="00E622EC"/>
    <w:rsid w:val="00E63995"/>
    <w:rsid w:val="00E63FD4"/>
    <w:rsid w:val="00E64B9F"/>
    <w:rsid w:val="00E64DB9"/>
    <w:rsid w:val="00E64DC9"/>
    <w:rsid w:val="00E65C63"/>
    <w:rsid w:val="00E667D7"/>
    <w:rsid w:val="00E67CEA"/>
    <w:rsid w:val="00E70D92"/>
    <w:rsid w:val="00E72410"/>
    <w:rsid w:val="00E72DA3"/>
    <w:rsid w:val="00E72DAE"/>
    <w:rsid w:val="00E7376F"/>
    <w:rsid w:val="00E74C03"/>
    <w:rsid w:val="00E75093"/>
    <w:rsid w:val="00E75908"/>
    <w:rsid w:val="00E76243"/>
    <w:rsid w:val="00E763EC"/>
    <w:rsid w:val="00E7794A"/>
    <w:rsid w:val="00E77EC2"/>
    <w:rsid w:val="00E82787"/>
    <w:rsid w:val="00E82F3F"/>
    <w:rsid w:val="00E82F7B"/>
    <w:rsid w:val="00E84016"/>
    <w:rsid w:val="00E855CF"/>
    <w:rsid w:val="00E857E5"/>
    <w:rsid w:val="00E85C5F"/>
    <w:rsid w:val="00E90188"/>
    <w:rsid w:val="00E90378"/>
    <w:rsid w:val="00E919FC"/>
    <w:rsid w:val="00E91CCF"/>
    <w:rsid w:val="00E91F16"/>
    <w:rsid w:val="00E9213C"/>
    <w:rsid w:val="00E94E29"/>
    <w:rsid w:val="00E94F6D"/>
    <w:rsid w:val="00E979C8"/>
    <w:rsid w:val="00EA0D38"/>
    <w:rsid w:val="00EA2380"/>
    <w:rsid w:val="00EA352E"/>
    <w:rsid w:val="00EA3DE5"/>
    <w:rsid w:val="00EA51A5"/>
    <w:rsid w:val="00EA57D4"/>
    <w:rsid w:val="00EA7ED8"/>
    <w:rsid w:val="00EB02ED"/>
    <w:rsid w:val="00EB057D"/>
    <w:rsid w:val="00EB176A"/>
    <w:rsid w:val="00EB4D98"/>
    <w:rsid w:val="00EB4F81"/>
    <w:rsid w:val="00EB6002"/>
    <w:rsid w:val="00EC0E4E"/>
    <w:rsid w:val="00EC2518"/>
    <w:rsid w:val="00EC37BF"/>
    <w:rsid w:val="00EC4443"/>
    <w:rsid w:val="00EC4E6B"/>
    <w:rsid w:val="00EC5A19"/>
    <w:rsid w:val="00EC644F"/>
    <w:rsid w:val="00EC738F"/>
    <w:rsid w:val="00ED09B0"/>
    <w:rsid w:val="00ED14C3"/>
    <w:rsid w:val="00ED2346"/>
    <w:rsid w:val="00ED2587"/>
    <w:rsid w:val="00ED2994"/>
    <w:rsid w:val="00ED2C25"/>
    <w:rsid w:val="00ED7105"/>
    <w:rsid w:val="00EE0EAF"/>
    <w:rsid w:val="00EE59F5"/>
    <w:rsid w:val="00EE738A"/>
    <w:rsid w:val="00EE7690"/>
    <w:rsid w:val="00EF28D6"/>
    <w:rsid w:val="00EF2C4A"/>
    <w:rsid w:val="00EF314E"/>
    <w:rsid w:val="00EF3ED0"/>
    <w:rsid w:val="00EF543D"/>
    <w:rsid w:val="00EF5452"/>
    <w:rsid w:val="00EF59A7"/>
    <w:rsid w:val="00EF6845"/>
    <w:rsid w:val="00EF755D"/>
    <w:rsid w:val="00F00C2E"/>
    <w:rsid w:val="00F04D5A"/>
    <w:rsid w:val="00F054EA"/>
    <w:rsid w:val="00F056D0"/>
    <w:rsid w:val="00F06461"/>
    <w:rsid w:val="00F06F4D"/>
    <w:rsid w:val="00F07262"/>
    <w:rsid w:val="00F07BA7"/>
    <w:rsid w:val="00F07F54"/>
    <w:rsid w:val="00F109A3"/>
    <w:rsid w:val="00F10C16"/>
    <w:rsid w:val="00F12190"/>
    <w:rsid w:val="00F1275E"/>
    <w:rsid w:val="00F132AA"/>
    <w:rsid w:val="00F13D91"/>
    <w:rsid w:val="00F17EDB"/>
    <w:rsid w:val="00F211C7"/>
    <w:rsid w:val="00F219A7"/>
    <w:rsid w:val="00F229A2"/>
    <w:rsid w:val="00F22BC0"/>
    <w:rsid w:val="00F25BED"/>
    <w:rsid w:val="00F27A1A"/>
    <w:rsid w:val="00F312D4"/>
    <w:rsid w:val="00F313D5"/>
    <w:rsid w:val="00F33251"/>
    <w:rsid w:val="00F33BDC"/>
    <w:rsid w:val="00F34A7F"/>
    <w:rsid w:val="00F35032"/>
    <w:rsid w:val="00F3647F"/>
    <w:rsid w:val="00F36DB6"/>
    <w:rsid w:val="00F374AD"/>
    <w:rsid w:val="00F40970"/>
    <w:rsid w:val="00F40BBB"/>
    <w:rsid w:val="00F40F12"/>
    <w:rsid w:val="00F42190"/>
    <w:rsid w:val="00F421F6"/>
    <w:rsid w:val="00F422E2"/>
    <w:rsid w:val="00F42606"/>
    <w:rsid w:val="00F43926"/>
    <w:rsid w:val="00F44355"/>
    <w:rsid w:val="00F46D6C"/>
    <w:rsid w:val="00F51B21"/>
    <w:rsid w:val="00F51D43"/>
    <w:rsid w:val="00F52226"/>
    <w:rsid w:val="00F5287C"/>
    <w:rsid w:val="00F53F3F"/>
    <w:rsid w:val="00F55D6A"/>
    <w:rsid w:val="00F61BB9"/>
    <w:rsid w:val="00F61DB4"/>
    <w:rsid w:val="00F62523"/>
    <w:rsid w:val="00F635F2"/>
    <w:rsid w:val="00F63FA5"/>
    <w:rsid w:val="00F65C53"/>
    <w:rsid w:val="00F662B9"/>
    <w:rsid w:val="00F70494"/>
    <w:rsid w:val="00F709F7"/>
    <w:rsid w:val="00F70AC2"/>
    <w:rsid w:val="00F70EF1"/>
    <w:rsid w:val="00F715E9"/>
    <w:rsid w:val="00F71A33"/>
    <w:rsid w:val="00F72305"/>
    <w:rsid w:val="00F72D60"/>
    <w:rsid w:val="00F73710"/>
    <w:rsid w:val="00F73F7C"/>
    <w:rsid w:val="00F745F1"/>
    <w:rsid w:val="00F753B9"/>
    <w:rsid w:val="00F767E5"/>
    <w:rsid w:val="00F7746A"/>
    <w:rsid w:val="00F7761D"/>
    <w:rsid w:val="00F81262"/>
    <w:rsid w:val="00F813E7"/>
    <w:rsid w:val="00F81BE6"/>
    <w:rsid w:val="00F8223B"/>
    <w:rsid w:val="00F82D43"/>
    <w:rsid w:val="00F836A3"/>
    <w:rsid w:val="00F840CF"/>
    <w:rsid w:val="00F84BED"/>
    <w:rsid w:val="00F84DA5"/>
    <w:rsid w:val="00F8726E"/>
    <w:rsid w:val="00F90935"/>
    <w:rsid w:val="00F92A6F"/>
    <w:rsid w:val="00F93CFC"/>
    <w:rsid w:val="00F95813"/>
    <w:rsid w:val="00F973D6"/>
    <w:rsid w:val="00F97D19"/>
    <w:rsid w:val="00FA00A0"/>
    <w:rsid w:val="00FA10CC"/>
    <w:rsid w:val="00FA12D3"/>
    <w:rsid w:val="00FA16A8"/>
    <w:rsid w:val="00FA1A6F"/>
    <w:rsid w:val="00FA4BBC"/>
    <w:rsid w:val="00FA6036"/>
    <w:rsid w:val="00FB0478"/>
    <w:rsid w:val="00FB1152"/>
    <w:rsid w:val="00FB24A0"/>
    <w:rsid w:val="00FB259E"/>
    <w:rsid w:val="00FB44D9"/>
    <w:rsid w:val="00FB4F88"/>
    <w:rsid w:val="00FB5E80"/>
    <w:rsid w:val="00FB7314"/>
    <w:rsid w:val="00FB77BB"/>
    <w:rsid w:val="00FC104D"/>
    <w:rsid w:val="00FC17F3"/>
    <w:rsid w:val="00FC1E7B"/>
    <w:rsid w:val="00FC3946"/>
    <w:rsid w:val="00FC3B2F"/>
    <w:rsid w:val="00FC3F70"/>
    <w:rsid w:val="00FC435A"/>
    <w:rsid w:val="00FC5672"/>
    <w:rsid w:val="00FC5BBE"/>
    <w:rsid w:val="00FC62A2"/>
    <w:rsid w:val="00FC6367"/>
    <w:rsid w:val="00FC641B"/>
    <w:rsid w:val="00FC6F6C"/>
    <w:rsid w:val="00FC7021"/>
    <w:rsid w:val="00FD1969"/>
    <w:rsid w:val="00FD37E0"/>
    <w:rsid w:val="00FD3FC2"/>
    <w:rsid w:val="00FD6429"/>
    <w:rsid w:val="00FD7456"/>
    <w:rsid w:val="00FE0584"/>
    <w:rsid w:val="00FE0A0F"/>
    <w:rsid w:val="00FE289D"/>
    <w:rsid w:val="00FE36D5"/>
    <w:rsid w:val="00FE3DE1"/>
    <w:rsid w:val="00FE3FFB"/>
    <w:rsid w:val="00FE436A"/>
    <w:rsid w:val="00FE7F0E"/>
    <w:rsid w:val="00FF06E3"/>
    <w:rsid w:val="00FF2DCE"/>
    <w:rsid w:val="00FF4A59"/>
    <w:rsid w:val="00FF4FD5"/>
    <w:rsid w:val="00FF513F"/>
    <w:rsid w:val="00FF5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1EF02705"/>
  <w15:docId w15:val="{CBF9FB7B-2B88-4BD3-80E0-545B01B13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6B4828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rsid w:val="00930F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ta">
    <w:name w:val="footer"/>
    <w:basedOn w:val="Normlny"/>
    <w:rsid w:val="006010B6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y"/>
    <w:semiHidden/>
    <w:rsid w:val="0060016B"/>
    <w:rPr>
      <w:rFonts w:ascii="Tahoma" w:hAnsi="Tahoma" w:cs="Tahoma"/>
      <w:sz w:val="16"/>
      <w:szCs w:val="16"/>
    </w:rPr>
  </w:style>
  <w:style w:type="character" w:styleId="slostrany">
    <w:name w:val="page number"/>
    <w:basedOn w:val="Predvolenpsmoodseku"/>
    <w:rsid w:val="00491430"/>
  </w:style>
  <w:style w:type="paragraph" w:customStyle="1" w:styleId="Zkladntext1">
    <w:name w:val="Základní text1"/>
    <w:rsid w:val="00891577"/>
    <w:pPr>
      <w:spacing w:before="144" w:after="144"/>
      <w:ind w:firstLine="709"/>
      <w:jc w:val="both"/>
    </w:pPr>
    <w:rPr>
      <w:color w:val="000000"/>
      <w:sz w:val="24"/>
      <w:szCs w:val="24"/>
    </w:rPr>
  </w:style>
  <w:style w:type="paragraph" w:styleId="Zkladntext">
    <w:name w:val="Body Text"/>
    <w:basedOn w:val="Normlny"/>
    <w:link w:val="ZkladntextChar"/>
    <w:rsid w:val="00CC5302"/>
    <w:pPr>
      <w:ind w:left="426"/>
      <w:jc w:val="both"/>
    </w:pPr>
    <w:rPr>
      <w:sz w:val="18"/>
    </w:rPr>
  </w:style>
  <w:style w:type="paragraph" w:customStyle="1" w:styleId="Pismenka">
    <w:name w:val="Pismenka"/>
    <w:basedOn w:val="Zkladntext"/>
    <w:rsid w:val="00CC5302"/>
    <w:pPr>
      <w:tabs>
        <w:tab w:val="num" w:pos="426"/>
      </w:tabs>
      <w:ind w:hanging="426"/>
    </w:pPr>
    <w:rPr>
      <w:b/>
    </w:rPr>
  </w:style>
  <w:style w:type="paragraph" w:styleId="Hlavika">
    <w:name w:val="header"/>
    <w:basedOn w:val="Normlny"/>
    <w:link w:val="HlavikaChar"/>
    <w:rsid w:val="00CE70B2"/>
    <w:pPr>
      <w:tabs>
        <w:tab w:val="center" w:pos="4536"/>
        <w:tab w:val="right" w:pos="9072"/>
      </w:tabs>
    </w:pPr>
  </w:style>
  <w:style w:type="paragraph" w:customStyle="1" w:styleId="tltlTextopatreniaArialNarrow11ptZa0pt">
    <w:name w:val="Štýl Štýl Text opatrenia + Arial Narrow 11 pt + Za:  0 pt"/>
    <w:basedOn w:val="Normlny"/>
    <w:rsid w:val="00DF7FD3"/>
    <w:pPr>
      <w:spacing w:before="240"/>
      <w:jc w:val="both"/>
    </w:pPr>
    <w:rPr>
      <w:rFonts w:ascii="Arial Narrow" w:hAnsi="Arial Narrow" w:cs="Arial Narrow"/>
      <w:sz w:val="22"/>
      <w:szCs w:val="22"/>
      <w:lang w:eastAsia="cs-CZ"/>
    </w:rPr>
  </w:style>
  <w:style w:type="character" w:customStyle="1" w:styleId="ZkladntextChar">
    <w:name w:val="Základný text Char"/>
    <w:link w:val="Zkladntext"/>
    <w:rsid w:val="00F054EA"/>
    <w:rPr>
      <w:sz w:val="18"/>
    </w:rPr>
  </w:style>
  <w:style w:type="character" w:customStyle="1" w:styleId="HlavikaChar">
    <w:name w:val="Hlavička Char"/>
    <w:basedOn w:val="Predvolenpsmoodseku"/>
    <w:link w:val="Hlavika"/>
    <w:rsid w:val="0065096D"/>
  </w:style>
  <w:style w:type="paragraph" w:customStyle="1" w:styleId="odstavec">
    <w:name w:val="odstavec"/>
    <w:basedOn w:val="Normlny"/>
    <w:autoRedefine/>
    <w:rsid w:val="0052674C"/>
    <w:pPr>
      <w:ind w:right="-79"/>
      <w:jc w:val="both"/>
    </w:pPr>
    <w:rPr>
      <w:sz w:val="24"/>
      <w:szCs w:val="24"/>
    </w:rPr>
  </w:style>
  <w:style w:type="character" w:styleId="Odkaznakomentr">
    <w:name w:val="annotation reference"/>
    <w:basedOn w:val="Predvolenpsmoodseku"/>
    <w:semiHidden/>
    <w:unhideWhenUsed/>
    <w:rsid w:val="00A844C2"/>
    <w:rPr>
      <w:sz w:val="16"/>
      <w:szCs w:val="16"/>
    </w:rPr>
  </w:style>
  <w:style w:type="paragraph" w:styleId="Textkomentra">
    <w:name w:val="annotation text"/>
    <w:basedOn w:val="Normlny"/>
    <w:link w:val="TextkomentraChar"/>
    <w:unhideWhenUsed/>
    <w:rsid w:val="00A844C2"/>
  </w:style>
  <w:style w:type="character" w:customStyle="1" w:styleId="TextkomentraChar">
    <w:name w:val="Text komentára Char"/>
    <w:basedOn w:val="Predvolenpsmoodseku"/>
    <w:link w:val="Textkomentra"/>
    <w:rsid w:val="00A844C2"/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A844C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A844C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63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2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6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9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4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2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6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51E6E-AC0B-4D73-96FE-D7C390AD5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10</Pages>
  <Words>3356</Words>
  <Characters>19133</Characters>
  <Application>Microsoft Office Word</Application>
  <DocSecurity>0</DocSecurity>
  <Lines>159</Lines>
  <Paragraphs>44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>Poznámky k 31</vt:lpstr>
      <vt:lpstr>Poznámky k 31</vt:lpstr>
      <vt:lpstr>Poznámky k 31</vt:lpstr>
    </vt:vector>
  </TitlesOfParts>
  <Company/>
  <LinksUpToDate>false</LinksUpToDate>
  <CharactersWithSpaces>2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známky k 31</dc:title>
  <dc:creator>admin</dc:creator>
  <cp:lastModifiedBy>Mária Balcová</cp:lastModifiedBy>
  <cp:revision>34</cp:revision>
  <cp:lastPrinted>2023-03-28T08:54:00Z</cp:lastPrinted>
  <dcterms:created xsi:type="dcterms:W3CDTF">2025-03-30T17:21:00Z</dcterms:created>
  <dcterms:modified xsi:type="dcterms:W3CDTF">2026-03-27T14:31:00Z</dcterms:modified>
</cp:coreProperties>
</file>